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1A0971A" w14:textId="5C81B2F7"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37474D">
        <w:rPr>
          <w:rFonts w:ascii="Arial" w:eastAsia="Arial" w:hAnsi="Arial" w:cs="Arial"/>
          <w:sz w:val="28"/>
          <w:szCs w:val="28"/>
        </w:rPr>
        <w:t>4</w:t>
      </w:r>
      <w:r w:rsidR="00057E3B">
        <w:rPr>
          <w:rFonts w:ascii="Arial" w:eastAsia="Arial" w:hAnsi="Arial" w:cs="Arial"/>
          <w:sz w:val="28"/>
          <w:szCs w:val="28"/>
        </w:rPr>
        <w:t>3</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723D17C"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860E3">
        <w:rPr>
          <w:rFonts w:ascii="Arial" w:eastAsia="Arial" w:hAnsi="Arial" w:cs="Arial"/>
          <w:sz w:val="24"/>
          <w:szCs w:val="24"/>
        </w:rPr>
        <w:t>0</w:t>
      </w:r>
      <w:r w:rsidR="00057E3B">
        <w:rPr>
          <w:rFonts w:ascii="Arial" w:eastAsia="Arial" w:hAnsi="Arial" w:cs="Arial"/>
          <w:sz w:val="24"/>
          <w:szCs w:val="24"/>
        </w:rPr>
        <w:t>9</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7A38E0A0"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D0717A">
        <w:rPr>
          <w:rFonts w:ascii="Arial" w:eastAsia="Arial" w:hAnsi="Arial" w:cs="Arial"/>
          <w:b/>
          <w:color w:val="0070C0"/>
          <w:sz w:val="24"/>
          <w:szCs w:val="24"/>
        </w:rPr>
        <w:t>0</w:t>
      </w:r>
      <w:r w:rsidR="0040223E">
        <w:rPr>
          <w:rFonts w:ascii="Arial" w:eastAsia="Arial" w:hAnsi="Arial" w:cs="Arial"/>
          <w:b/>
          <w:color w:val="0070C0"/>
          <w:sz w:val="24"/>
          <w:szCs w:val="24"/>
        </w:rPr>
        <w:t>9</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524DF8" w:rsidRPr="00524DF8">
        <w:rPr>
          <w:rFonts w:ascii="Arial" w:eastAsia="Arial" w:hAnsi="Arial" w:cs="Arial"/>
          <w:b/>
          <w:color w:val="0070C0"/>
          <w:sz w:val="24"/>
          <w:szCs w:val="24"/>
        </w:rPr>
        <w:t>840,554</w:t>
      </w:r>
      <w:r w:rsidR="00524DF8">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524DF8" w:rsidRPr="00524DF8">
        <w:rPr>
          <w:rFonts w:ascii="Arial" w:eastAsia="Arial" w:hAnsi="Arial" w:cs="Arial"/>
          <w:b/>
          <w:color w:val="0070C0"/>
          <w:sz w:val="24"/>
          <w:szCs w:val="24"/>
        </w:rPr>
        <w:t>178,351</w:t>
      </w:r>
      <w:r w:rsidR="00524DF8">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524DF8" w:rsidRPr="00524DF8">
        <w:rPr>
          <w:rFonts w:ascii="Arial" w:eastAsia="Arial" w:hAnsi="Arial" w:cs="Arial"/>
          <w:b/>
          <w:color w:val="0070C0"/>
          <w:sz w:val="24"/>
          <w:szCs w:val="24"/>
        </w:rPr>
        <w:t>647,683</w:t>
      </w:r>
      <w:r w:rsidR="00524DF8">
        <w:rPr>
          <w:rFonts w:ascii="Arial" w:eastAsia="Arial" w:hAnsi="Arial" w:cs="Arial"/>
          <w:b/>
          <w:color w:val="0070C0"/>
          <w:sz w:val="24"/>
          <w:szCs w:val="24"/>
        </w:rPr>
        <w:t xml:space="preserve"> </w:t>
      </w:r>
      <w:r w:rsidR="003F0D8F" w:rsidRPr="00CD4318">
        <w:rPr>
          <w:rFonts w:ascii="Arial" w:eastAsia="Arial" w:hAnsi="Arial" w:cs="Arial"/>
          <w:sz w:val="24"/>
          <w:szCs w:val="24"/>
        </w:rPr>
        <w:t>h</w:t>
      </w:r>
      <w:r w:rsidR="00525594" w:rsidRPr="00CD4318">
        <w:rPr>
          <w:rFonts w:ascii="Arial" w:eastAsia="Arial" w:hAnsi="Arial" w:cs="Arial"/>
          <w:sz w:val="24"/>
          <w:szCs w:val="24"/>
        </w:rPr>
        <w:t>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524DF8" w:rsidRPr="00524DF8">
        <w:rPr>
          <w:rFonts w:ascii="Arial" w:eastAsia="Arial" w:hAnsi="Arial" w:cs="Arial"/>
          <w:b/>
          <w:color w:val="0070C0"/>
          <w:sz w:val="24"/>
          <w:szCs w:val="24"/>
        </w:rPr>
        <w:t>14,520</w:t>
      </w:r>
      <w:r w:rsidR="00524DF8">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285E218B" w14:textId="24D65D95" w:rsidR="00216879" w:rsidRDefault="003E4C18" w:rsidP="00C76280">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AE214D">
        <w:rPr>
          <w:rFonts w:ascii="Arial" w:eastAsia="Arial" w:hAnsi="Arial" w:cs="Arial"/>
          <w:i/>
          <w:color w:val="0070C0"/>
          <w:sz w:val="16"/>
          <w:szCs w:val="16"/>
        </w:rPr>
        <w:t>9</w:t>
      </w:r>
      <w:r w:rsidR="00524DF8">
        <w:rPr>
          <w:rFonts w:ascii="Arial" w:eastAsia="Arial" w:hAnsi="Arial" w:cs="Arial"/>
          <w:i/>
          <w:color w:val="0070C0"/>
          <w:sz w:val="16"/>
          <w:szCs w:val="16"/>
        </w:rPr>
        <w:t>1</w:t>
      </w:r>
    </w:p>
    <w:p w14:paraId="399F1C58" w14:textId="77777777" w:rsidR="00C76280" w:rsidRPr="005B7AF6" w:rsidRDefault="00C76280" w:rsidP="00C76280">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1678008" w:rsidR="009702AE" w:rsidRPr="00092D30"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092D30">
        <w:rPr>
          <w:rFonts w:ascii="Arial" w:eastAsia="Arial" w:hAnsi="Arial" w:cs="Arial"/>
          <w:sz w:val="24"/>
          <w:szCs w:val="24"/>
        </w:rPr>
        <w:t>A</w:t>
      </w:r>
      <w:r w:rsidR="00D16141" w:rsidRPr="00092D30">
        <w:rPr>
          <w:rFonts w:ascii="Arial" w:eastAsia="Arial" w:hAnsi="Arial" w:cs="Arial"/>
          <w:sz w:val="24"/>
          <w:szCs w:val="24"/>
        </w:rPr>
        <w:t xml:space="preserve"> </w:t>
      </w:r>
      <w:r w:rsidRPr="00092D30">
        <w:rPr>
          <w:rFonts w:ascii="Arial" w:eastAsia="Arial" w:hAnsi="Arial" w:cs="Arial"/>
          <w:sz w:val="24"/>
          <w:szCs w:val="24"/>
        </w:rPr>
        <w:t>total</w:t>
      </w:r>
      <w:r w:rsidR="00D16141" w:rsidRPr="00092D30">
        <w:rPr>
          <w:rFonts w:ascii="Arial" w:eastAsia="Arial" w:hAnsi="Arial" w:cs="Arial"/>
          <w:sz w:val="24"/>
          <w:szCs w:val="24"/>
        </w:rPr>
        <w:t xml:space="preserve"> </w:t>
      </w:r>
      <w:r w:rsidRPr="00092D30">
        <w:rPr>
          <w:rFonts w:ascii="Arial" w:eastAsia="Arial" w:hAnsi="Arial" w:cs="Arial"/>
          <w:sz w:val="24"/>
          <w:szCs w:val="24"/>
        </w:rPr>
        <w:t>of</w:t>
      </w:r>
      <w:r w:rsidR="00D16141" w:rsidRPr="00092D30">
        <w:rPr>
          <w:rFonts w:ascii="Arial" w:eastAsia="Arial" w:hAnsi="Arial" w:cs="Arial"/>
          <w:b/>
          <w:bCs/>
          <w:sz w:val="24"/>
          <w:szCs w:val="24"/>
        </w:rPr>
        <w:t xml:space="preserve"> </w:t>
      </w:r>
      <w:r w:rsidR="004652C8" w:rsidRPr="00B81389">
        <w:rPr>
          <w:rFonts w:ascii="Arial" w:eastAsia="Arial" w:hAnsi="Arial" w:cs="Arial"/>
          <w:b/>
          <w:color w:val="0070C0"/>
          <w:sz w:val="24"/>
          <w:szCs w:val="24"/>
        </w:rPr>
        <w:t>₱</w:t>
      </w:r>
      <w:r w:rsidR="00524DF8" w:rsidRPr="00524DF8">
        <w:rPr>
          <w:rFonts w:ascii="Arial" w:eastAsia="Arial" w:hAnsi="Arial" w:cs="Arial"/>
          <w:b/>
          <w:bCs/>
          <w:color w:val="0070C0"/>
          <w:sz w:val="24"/>
          <w:szCs w:val="24"/>
        </w:rPr>
        <w:t xml:space="preserve">2,126,838,790.42 </w:t>
      </w:r>
      <w:r w:rsidRPr="00092D30">
        <w:rPr>
          <w:rFonts w:ascii="Arial" w:eastAsia="Arial" w:hAnsi="Arial" w:cs="Arial"/>
          <w:sz w:val="24"/>
          <w:szCs w:val="24"/>
        </w:rPr>
        <w:t>worth</w:t>
      </w:r>
      <w:r w:rsidR="00D16141" w:rsidRPr="00092D30">
        <w:rPr>
          <w:rFonts w:ascii="Arial" w:eastAsia="Arial" w:hAnsi="Arial" w:cs="Arial"/>
          <w:sz w:val="24"/>
          <w:szCs w:val="24"/>
        </w:rPr>
        <w:t xml:space="preserve"> </w:t>
      </w:r>
      <w:r w:rsidRPr="00092D30">
        <w:rPr>
          <w:rFonts w:ascii="Arial" w:eastAsia="Arial" w:hAnsi="Arial" w:cs="Arial"/>
          <w:sz w:val="24"/>
          <w:szCs w:val="24"/>
        </w:rPr>
        <w:t>of</w:t>
      </w:r>
      <w:r w:rsidR="00D16141" w:rsidRPr="00092D30">
        <w:rPr>
          <w:rFonts w:ascii="Arial" w:eastAsia="Arial" w:hAnsi="Arial" w:cs="Arial"/>
          <w:sz w:val="24"/>
          <w:szCs w:val="24"/>
        </w:rPr>
        <w:t xml:space="preserve"> </w:t>
      </w:r>
      <w:r w:rsidRPr="00092D30">
        <w:rPr>
          <w:rFonts w:ascii="Arial" w:eastAsia="Arial" w:hAnsi="Arial" w:cs="Arial"/>
          <w:sz w:val="24"/>
          <w:szCs w:val="24"/>
        </w:rPr>
        <w:t>assistance</w:t>
      </w:r>
      <w:r w:rsidR="00D16141" w:rsidRPr="00092D30">
        <w:rPr>
          <w:rFonts w:ascii="Arial" w:eastAsia="Arial" w:hAnsi="Arial" w:cs="Arial"/>
          <w:sz w:val="24"/>
          <w:szCs w:val="24"/>
        </w:rPr>
        <w:t xml:space="preserve"> </w:t>
      </w:r>
      <w:r w:rsidRPr="00092D30">
        <w:rPr>
          <w:rFonts w:ascii="Arial" w:eastAsia="Arial" w:hAnsi="Arial" w:cs="Arial"/>
          <w:sz w:val="24"/>
          <w:szCs w:val="24"/>
        </w:rPr>
        <w:t>was</w:t>
      </w:r>
      <w:r w:rsidR="00D16141" w:rsidRPr="00092D30">
        <w:rPr>
          <w:rFonts w:ascii="Arial" w:eastAsia="Arial" w:hAnsi="Arial" w:cs="Arial"/>
          <w:sz w:val="24"/>
          <w:szCs w:val="24"/>
        </w:rPr>
        <w:t xml:space="preserve"> </w:t>
      </w:r>
      <w:r w:rsidRPr="00092D30">
        <w:rPr>
          <w:rFonts w:ascii="Arial" w:eastAsia="Arial" w:hAnsi="Arial" w:cs="Arial"/>
          <w:sz w:val="24"/>
          <w:szCs w:val="24"/>
        </w:rPr>
        <w:t>provided</w:t>
      </w:r>
      <w:r w:rsidR="00D16141" w:rsidRPr="00092D30">
        <w:rPr>
          <w:rFonts w:ascii="Arial" w:eastAsia="Arial" w:hAnsi="Arial" w:cs="Arial"/>
          <w:sz w:val="24"/>
          <w:szCs w:val="24"/>
        </w:rPr>
        <w:t xml:space="preserve"> </w:t>
      </w:r>
      <w:r w:rsidRPr="00092D30">
        <w:rPr>
          <w:rFonts w:ascii="Arial" w:eastAsia="Arial" w:hAnsi="Arial" w:cs="Arial"/>
          <w:sz w:val="24"/>
          <w:szCs w:val="24"/>
        </w:rPr>
        <w:t>to</w:t>
      </w:r>
      <w:r w:rsidR="00D16141" w:rsidRPr="00092D30">
        <w:rPr>
          <w:rFonts w:ascii="Arial" w:eastAsia="Arial" w:hAnsi="Arial" w:cs="Arial"/>
          <w:sz w:val="24"/>
          <w:szCs w:val="24"/>
        </w:rPr>
        <w:t xml:space="preserve"> </w:t>
      </w:r>
      <w:r w:rsidRPr="00092D30">
        <w:rPr>
          <w:rFonts w:ascii="Arial" w:eastAsia="Arial" w:hAnsi="Arial" w:cs="Arial"/>
          <w:sz w:val="24"/>
          <w:szCs w:val="24"/>
        </w:rPr>
        <w:t>the</w:t>
      </w:r>
      <w:r w:rsidR="00D16141" w:rsidRPr="00092D30">
        <w:rPr>
          <w:rFonts w:ascii="Arial" w:eastAsia="Arial" w:hAnsi="Arial" w:cs="Arial"/>
          <w:sz w:val="24"/>
          <w:szCs w:val="24"/>
        </w:rPr>
        <w:t xml:space="preserve"> </w:t>
      </w:r>
      <w:r w:rsidRPr="00092D30">
        <w:rPr>
          <w:rFonts w:ascii="Arial" w:eastAsia="Arial" w:hAnsi="Arial" w:cs="Arial"/>
          <w:sz w:val="24"/>
          <w:szCs w:val="24"/>
        </w:rPr>
        <w:t>families</w:t>
      </w:r>
      <w:r w:rsidR="00D16141" w:rsidRPr="00092D30">
        <w:rPr>
          <w:rFonts w:ascii="Arial" w:eastAsia="Arial" w:hAnsi="Arial" w:cs="Arial"/>
          <w:sz w:val="24"/>
          <w:szCs w:val="24"/>
        </w:rPr>
        <w:t xml:space="preserve"> </w:t>
      </w:r>
      <w:r w:rsidRPr="00092D30">
        <w:rPr>
          <w:rFonts w:ascii="Arial" w:eastAsia="Arial" w:hAnsi="Arial" w:cs="Arial"/>
          <w:sz w:val="24"/>
          <w:szCs w:val="24"/>
        </w:rPr>
        <w:t>and</w:t>
      </w:r>
      <w:r w:rsidR="00D16141" w:rsidRPr="00092D30">
        <w:rPr>
          <w:rFonts w:ascii="Arial" w:eastAsia="Arial" w:hAnsi="Arial" w:cs="Arial"/>
          <w:sz w:val="24"/>
          <w:szCs w:val="24"/>
        </w:rPr>
        <w:t xml:space="preserve"> </w:t>
      </w:r>
      <w:r w:rsidRPr="00092D30">
        <w:rPr>
          <w:rFonts w:ascii="Arial" w:eastAsia="Arial" w:hAnsi="Arial" w:cs="Arial"/>
          <w:sz w:val="24"/>
          <w:szCs w:val="24"/>
        </w:rPr>
        <w:t>individuals</w:t>
      </w:r>
      <w:r w:rsidR="00D16141" w:rsidRPr="00092D30">
        <w:rPr>
          <w:rFonts w:ascii="Arial" w:eastAsia="Arial" w:hAnsi="Arial" w:cs="Arial"/>
          <w:sz w:val="24"/>
          <w:szCs w:val="24"/>
        </w:rPr>
        <w:t xml:space="preserve"> </w:t>
      </w:r>
      <w:r w:rsidRPr="00092D30">
        <w:rPr>
          <w:rFonts w:ascii="Arial" w:eastAsia="Arial" w:hAnsi="Arial" w:cs="Arial"/>
          <w:sz w:val="24"/>
          <w:szCs w:val="24"/>
        </w:rPr>
        <w:t>including</w:t>
      </w:r>
      <w:r w:rsidR="00D16141" w:rsidRPr="00092D30">
        <w:rPr>
          <w:rFonts w:ascii="Arial" w:eastAsia="Arial" w:hAnsi="Arial" w:cs="Arial"/>
          <w:sz w:val="24"/>
          <w:szCs w:val="24"/>
        </w:rPr>
        <w:t xml:space="preserve"> </w:t>
      </w:r>
      <w:r w:rsidRPr="00092D30">
        <w:rPr>
          <w:rFonts w:ascii="Arial" w:eastAsia="Arial" w:hAnsi="Arial" w:cs="Arial"/>
          <w:sz w:val="24"/>
          <w:szCs w:val="24"/>
        </w:rPr>
        <w:t>strandees</w:t>
      </w:r>
      <w:r w:rsidR="00D16141" w:rsidRPr="00092D30">
        <w:rPr>
          <w:rFonts w:ascii="Arial" w:eastAsia="Arial" w:hAnsi="Arial" w:cs="Arial"/>
          <w:sz w:val="24"/>
          <w:szCs w:val="24"/>
        </w:rPr>
        <w:t xml:space="preserve"> </w:t>
      </w:r>
      <w:r w:rsidRPr="00092D30">
        <w:rPr>
          <w:rFonts w:ascii="Arial" w:eastAsia="Arial" w:hAnsi="Arial" w:cs="Arial"/>
          <w:sz w:val="24"/>
          <w:szCs w:val="24"/>
        </w:rPr>
        <w:t>affected</w:t>
      </w:r>
      <w:r w:rsidR="00D16141" w:rsidRPr="00092D30">
        <w:rPr>
          <w:rFonts w:ascii="Arial" w:eastAsia="Arial" w:hAnsi="Arial" w:cs="Arial"/>
          <w:sz w:val="24"/>
          <w:szCs w:val="24"/>
        </w:rPr>
        <w:t xml:space="preserve"> </w:t>
      </w:r>
      <w:r w:rsidRPr="00092D30">
        <w:rPr>
          <w:rFonts w:ascii="Arial" w:eastAsia="Arial" w:hAnsi="Arial" w:cs="Arial"/>
          <w:sz w:val="24"/>
          <w:szCs w:val="24"/>
        </w:rPr>
        <w:t>by</w:t>
      </w:r>
      <w:r w:rsidR="00D16141" w:rsidRPr="00092D30">
        <w:rPr>
          <w:rFonts w:ascii="Arial" w:eastAsia="Arial" w:hAnsi="Arial" w:cs="Arial"/>
          <w:sz w:val="24"/>
          <w:szCs w:val="24"/>
        </w:rPr>
        <w:t xml:space="preserve"> </w:t>
      </w:r>
      <w:r w:rsidRPr="00092D30">
        <w:rPr>
          <w:rFonts w:ascii="Arial" w:eastAsia="Arial" w:hAnsi="Arial" w:cs="Arial"/>
          <w:sz w:val="24"/>
          <w:szCs w:val="24"/>
        </w:rPr>
        <w:t>community</w:t>
      </w:r>
      <w:r w:rsidR="00D16141" w:rsidRPr="00092D30">
        <w:rPr>
          <w:rFonts w:ascii="Arial" w:eastAsia="Arial" w:hAnsi="Arial" w:cs="Arial"/>
          <w:sz w:val="24"/>
          <w:szCs w:val="24"/>
        </w:rPr>
        <w:t xml:space="preserve"> </w:t>
      </w:r>
      <w:r w:rsidRPr="00092D30">
        <w:rPr>
          <w:rFonts w:ascii="Arial" w:eastAsia="Arial" w:hAnsi="Arial" w:cs="Arial"/>
          <w:sz w:val="24"/>
          <w:szCs w:val="24"/>
        </w:rPr>
        <w:t>quarantine</w:t>
      </w:r>
      <w:r w:rsidR="00D16141" w:rsidRPr="00092D30">
        <w:rPr>
          <w:rFonts w:ascii="Arial" w:eastAsia="Arial" w:hAnsi="Arial" w:cs="Arial"/>
          <w:sz w:val="24"/>
          <w:szCs w:val="24"/>
        </w:rPr>
        <w:t xml:space="preserve"> </w:t>
      </w:r>
      <w:r w:rsidRPr="00092D30">
        <w:rPr>
          <w:rFonts w:ascii="Arial" w:eastAsia="Arial" w:hAnsi="Arial" w:cs="Arial"/>
          <w:sz w:val="24"/>
          <w:szCs w:val="24"/>
        </w:rPr>
        <w:t>being</w:t>
      </w:r>
      <w:r w:rsidR="00D16141" w:rsidRPr="00092D30">
        <w:rPr>
          <w:rFonts w:ascii="Arial" w:eastAsia="Arial" w:hAnsi="Arial" w:cs="Arial"/>
          <w:sz w:val="24"/>
          <w:szCs w:val="24"/>
        </w:rPr>
        <w:t xml:space="preserve"> </w:t>
      </w:r>
      <w:r w:rsidRPr="00092D30">
        <w:rPr>
          <w:rFonts w:ascii="Arial" w:eastAsia="Arial" w:hAnsi="Arial" w:cs="Arial"/>
          <w:sz w:val="24"/>
          <w:szCs w:val="24"/>
        </w:rPr>
        <w:t>implemented</w:t>
      </w:r>
      <w:r w:rsidR="00D16141" w:rsidRPr="00092D30">
        <w:rPr>
          <w:rFonts w:ascii="Arial" w:eastAsia="Arial" w:hAnsi="Arial" w:cs="Arial"/>
          <w:sz w:val="24"/>
          <w:szCs w:val="24"/>
        </w:rPr>
        <w:t xml:space="preserve"> </w:t>
      </w:r>
      <w:r w:rsidRPr="00092D30">
        <w:rPr>
          <w:rFonts w:ascii="Arial" w:eastAsia="Arial" w:hAnsi="Arial" w:cs="Arial"/>
          <w:sz w:val="24"/>
          <w:szCs w:val="24"/>
        </w:rPr>
        <w:t>due</w:t>
      </w:r>
      <w:r w:rsidR="00D16141" w:rsidRPr="00092D30">
        <w:rPr>
          <w:rFonts w:ascii="Arial" w:eastAsia="Arial" w:hAnsi="Arial" w:cs="Arial"/>
          <w:sz w:val="24"/>
          <w:szCs w:val="24"/>
        </w:rPr>
        <w:t xml:space="preserve"> </w:t>
      </w:r>
      <w:r w:rsidRPr="00092D30">
        <w:rPr>
          <w:rFonts w:ascii="Arial" w:eastAsia="Arial" w:hAnsi="Arial" w:cs="Arial"/>
          <w:sz w:val="24"/>
          <w:szCs w:val="24"/>
        </w:rPr>
        <w:t>to</w:t>
      </w:r>
      <w:r w:rsidR="00D16141" w:rsidRPr="00092D30">
        <w:rPr>
          <w:rFonts w:ascii="Arial" w:eastAsia="Arial" w:hAnsi="Arial" w:cs="Arial"/>
          <w:sz w:val="24"/>
          <w:szCs w:val="24"/>
        </w:rPr>
        <w:t xml:space="preserve"> </w:t>
      </w:r>
      <w:r w:rsidRPr="00092D30">
        <w:rPr>
          <w:rFonts w:ascii="Arial" w:eastAsia="Arial" w:hAnsi="Arial" w:cs="Arial"/>
          <w:sz w:val="24"/>
          <w:szCs w:val="24"/>
        </w:rPr>
        <w:t>COVID-19</w:t>
      </w:r>
      <w:r w:rsidR="00D16141" w:rsidRPr="00092D30">
        <w:rPr>
          <w:rFonts w:ascii="Arial" w:eastAsia="Arial" w:hAnsi="Arial" w:cs="Arial"/>
          <w:sz w:val="24"/>
          <w:szCs w:val="24"/>
        </w:rPr>
        <w:t xml:space="preserve"> </w:t>
      </w:r>
      <w:r w:rsidRPr="00092D30">
        <w:rPr>
          <w:rFonts w:ascii="Arial" w:eastAsia="Arial" w:hAnsi="Arial" w:cs="Arial"/>
          <w:sz w:val="24"/>
          <w:szCs w:val="24"/>
        </w:rPr>
        <w:t>pandemic;</w:t>
      </w:r>
      <w:r w:rsidR="00D16141" w:rsidRPr="00092D30">
        <w:rPr>
          <w:rFonts w:ascii="Arial" w:eastAsia="Arial" w:hAnsi="Arial" w:cs="Arial"/>
          <w:sz w:val="24"/>
          <w:szCs w:val="24"/>
        </w:rPr>
        <w:t xml:space="preserve"> </w:t>
      </w:r>
      <w:r w:rsidRPr="00092D30">
        <w:rPr>
          <w:rFonts w:ascii="Arial" w:eastAsia="Arial" w:hAnsi="Arial" w:cs="Arial"/>
          <w:sz w:val="24"/>
          <w:szCs w:val="24"/>
        </w:rPr>
        <w:t>of</w:t>
      </w:r>
      <w:r w:rsidR="00D16141" w:rsidRPr="00092D30">
        <w:rPr>
          <w:rFonts w:ascii="Arial" w:eastAsia="Arial" w:hAnsi="Arial" w:cs="Arial"/>
          <w:sz w:val="24"/>
          <w:szCs w:val="24"/>
        </w:rPr>
        <w:t xml:space="preserve"> </w:t>
      </w:r>
      <w:r w:rsidRPr="00092D30">
        <w:rPr>
          <w:rFonts w:ascii="Arial" w:eastAsia="Arial" w:hAnsi="Arial" w:cs="Arial"/>
          <w:sz w:val="24"/>
          <w:szCs w:val="24"/>
        </w:rPr>
        <w:t>which,</w:t>
      </w:r>
      <w:r w:rsidR="00201C7A" w:rsidRPr="00092D30">
        <w:rPr>
          <w:rFonts w:ascii="Arial" w:eastAsia="Arial" w:hAnsi="Arial" w:cs="Arial"/>
          <w:sz w:val="24"/>
          <w:szCs w:val="24"/>
        </w:rPr>
        <w:t xml:space="preserve"> </w:t>
      </w:r>
      <w:r w:rsidR="00CD47B7" w:rsidRPr="00B81389">
        <w:rPr>
          <w:rFonts w:ascii="Arial" w:eastAsia="Arial" w:hAnsi="Arial" w:cs="Arial"/>
          <w:b/>
          <w:color w:val="0070C0"/>
          <w:sz w:val="24"/>
          <w:szCs w:val="24"/>
        </w:rPr>
        <w:t>₱</w:t>
      </w:r>
      <w:r w:rsidR="00524DF8" w:rsidRPr="00524DF8">
        <w:rPr>
          <w:rFonts w:ascii="Arial" w:eastAsia="Arial" w:hAnsi="Arial" w:cs="Arial"/>
          <w:b/>
          <w:color w:val="0070C0"/>
          <w:sz w:val="24"/>
          <w:szCs w:val="24"/>
        </w:rPr>
        <w:t xml:space="preserve">1,590,008,934.79 </w:t>
      </w:r>
      <w:r w:rsidRPr="00092D30">
        <w:rPr>
          <w:rFonts w:ascii="Arial" w:eastAsia="Arial" w:hAnsi="Arial" w:cs="Arial"/>
          <w:bCs/>
          <w:sz w:val="24"/>
          <w:szCs w:val="24"/>
        </w:rPr>
        <w:t>was</w:t>
      </w:r>
      <w:r w:rsidR="00D16141" w:rsidRPr="00092D30">
        <w:rPr>
          <w:rFonts w:ascii="Arial" w:eastAsia="Arial" w:hAnsi="Arial" w:cs="Arial"/>
          <w:sz w:val="24"/>
          <w:szCs w:val="24"/>
        </w:rPr>
        <w:t xml:space="preserve"> </w:t>
      </w:r>
      <w:r w:rsidRPr="00092D30">
        <w:rPr>
          <w:rFonts w:ascii="Arial" w:eastAsia="Arial" w:hAnsi="Arial" w:cs="Arial"/>
          <w:sz w:val="24"/>
          <w:szCs w:val="24"/>
        </w:rPr>
        <w:t>provided</w:t>
      </w:r>
      <w:r w:rsidR="00D16141" w:rsidRPr="00092D30">
        <w:rPr>
          <w:rFonts w:ascii="Arial" w:eastAsia="Arial" w:hAnsi="Arial" w:cs="Arial"/>
          <w:sz w:val="24"/>
          <w:szCs w:val="24"/>
        </w:rPr>
        <w:t xml:space="preserve"> </w:t>
      </w:r>
      <w:r w:rsidRPr="00092D30">
        <w:rPr>
          <w:rFonts w:ascii="Arial" w:eastAsia="Arial" w:hAnsi="Arial" w:cs="Arial"/>
          <w:sz w:val="24"/>
          <w:szCs w:val="24"/>
        </w:rPr>
        <w:t>by</w:t>
      </w:r>
      <w:r w:rsidR="00D16141" w:rsidRPr="00092D30">
        <w:rPr>
          <w:rFonts w:ascii="Arial" w:eastAsia="Arial" w:hAnsi="Arial" w:cs="Arial"/>
          <w:sz w:val="24"/>
          <w:szCs w:val="24"/>
        </w:rPr>
        <w:t xml:space="preserve"> </w:t>
      </w:r>
      <w:r w:rsidRPr="00B81389">
        <w:rPr>
          <w:rFonts w:ascii="Arial" w:eastAsia="Arial" w:hAnsi="Arial" w:cs="Arial"/>
          <w:b/>
          <w:color w:val="0070C0"/>
          <w:sz w:val="24"/>
          <w:szCs w:val="24"/>
        </w:rPr>
        <w:t>DSWD</w:t>
      </w:r>
      <w:r w:rsidRPr="00092D30">
        <w:rPr>
          <w:rFonts w:ascii="Arial" w:eastAsia="Arial" w:hAnsi="Arial" w:cs="Arial"/>
          <w:sz w:val="24"/>
          <w:szCs w:val="24"/>
        </w:rPr>
        <w:t>,</w:t>
      </w:r>
      <w:r w:rsidR="00D16141" w:rsidRPr="00092D30">
        <w:rPr>
          <w:rFonts w:ascii="Arial" w:eastAsia="Arial" w:hAnsi="Arial" w:cs="Arial"/>
          <w:b/>
          <w:sz w:val="24"/>
          <w:szCs w:val="24"/>
        </w:rPr>
        <w:t xml:space="preserve"> </w:t>
      </w:r>
      <w:r w:rsidRPr="00524DF8">
        <w:rPr>
          <w:rFonts w:ascii="Arial" w:eastAsia="Arial" w:hAnsi="Arial" w:cs="Arial"/>
          <w:b/>
          <w:sz w:val="24"/>
          <w:szCs w:val="24"/>
        </w:rPr>
        <w:t>₱</w:t>
      </w:r>
      <w:r w:rsidR="00D22798" w:rsidRPr="00524DF8">
        <w:rPr>
          <w:rFonts w:ascii="Arial" w:eastAsia="Arial" w:hAnsi="Arial" w:cs="Arial"/>
          <w:b/>
          <w:bCs/>
          <w:sz w:val="24"/>
          <w:szCs w:val="24"/>
        </w:rPr>
        <w:t xml:space="preserve">504,979,445.67 </w:t>
      </w:r>
      <w:r w:rsidRPr="00524DF8">
        <w:rPr>
          <w:rFonts w:ascii="Arial" w:eastAsia="Arial" w:hAnsi="Arial" w:cs="Arial"/>
          <w:sz w:val="24"/>
          <w:szCs w:val="24"/>
        </w:rPr>
        <w:t>from</w:t>
      </w:r>
      <w:r w:rsidR="00D16141" w:rsidRPr="00524DF8">
        <w:rPr>
          <w:rFonts w:ascii="Arial" w:eastAsia="Arial" w:hAnsi="Arial" w:cs="Arial"/>
          <w:sz w:val="24"/>
          <w:szCs w:val="24"/>
        </w:rPr>
        <w:t xml:space="preserve"> </w:t>
      </w:r>
      <w:r w:rsidRPr="00524DF8">
        <w:rPr>
          <w:rFonts w:ascii="Arial" w:eastAsia="Arial" w:hAnsi="Arial" w:cs="Arial"/>
          <w:b/>
          <w:sz w:val="24"/>
          <w:szCs w:val="24"/>
        </w:rPr>
        <w:t>NGOs</w:t>
      </w:r>
      <w:r w:rsidRPr="00524DF8">
        <w:rPr>
          <w:rFonts w:ascii="Arial" w:eastAsia="Arial" w:hAnsi="Arial" w:cs="Arial"/>
          <w:sz w:val="24"/>
          <w:szCs w:val="24"/>
        </w:rPr>
        <w:t>,</w:t>
      </w:r>
      <w:r w:rsidR="00D16141" w:rsidRPr="00524DF8">
        <w:rPr>
          <w:rFonts w:ascii="Arial" w:eastAsia="Arial" w:hAnsi="Arial" w:cs="Arial"/>
          <w:sz w:val="24"/>
          <w:szCs w:val="24"/>
        </w:rPr>
        <w:t xml:space="preserve"> </w:t>
      </w:r>
      <w:r w:rsidRPr="00524DF8">
        <w:rPr>
          <w:rFonts w:ascii="Arial" w:eastAsia="Arial" w:hAnsi="Arial" w:cs="Arial"/>
          <w:sz w:val="24"/>
          <w:szCs w:val="24"/>
        </w:rPr>
        <w:t>and</w:t>
      </w:r>
      <w:r w:rsidR="00D16141" w:rsidRPr="00524DF8">
        <w:rPr>
          <w:rFonts w:ascii="Arial" w:eastAsia="Arial" w:hAnsi="Arial" w:cs="Arial"/>
          <w:sz w:val="24"/>
          <w:szCs w:val="24"/>
        </w:rPr>
        <w:t xml:space="preserve"> </w:t>
      </w:r>
      <w:r w:rsidRPr="00524DF8">
        <w:rPr>
          <w:rFonts w:ascii="Arial" w:eastAsia="Arial" w:hAnsi="Arial" w:cs="Arial"/>
          <w:b/>
          <w:sz w:val="24"/>
          <w:szCs w:val="24"/>
        </w:rPr>
        <w:t>₱</w:t>
      </w:r>
      <w:r w:rsidR="00D67BA9" w:rsidRPr="00524DF8">
        <w:rPr>
          <w:rFonts w:ascii="Arial" w:eastAsia="Arial" w:hAnsi="Arial" w:cs="Arial"/>
          <w:b/>
          <w:bCs/>
          <w:sz w:val="24"/>
          <w:szCs w:val="24"/>
        </w:rPr>
        <w:t>31,850,409.96</w:t>
      </w:r>
      <w:r w:rsidR="00D16141" w:rsidRPr="00524DF8">
        <w:rPr>
          <w:rFonts w:ascii="Arial" w:eastAsia="Arial" w:hAnsi="Arial" w:cs="Arial"/>
          <w:b/>
          <w:bCs/>
          <w:sz w:val="24"/>
          <w:szCs w:val="24"/>
        </w:rPr>
        <w:t xml:space="preserve"> </w:t>
      </w:r>
      <w:r w:rsidRPr="00524DF8">
        <w:rPr>
          <w:rFonts w:ascii="Arial" w:eastAsia="Arial" w:hAnsi="Arial" w:cs="Arial"/>
          <w:sz w:val="24"/>
          <w:szCs w:val="24"/>
        </w:rPr>
        <w:t>from</w:t>
      </w:r>
      <w:r w:rsidR="00D16141" w:rsidRPr="00524DF8">
        <w:rPr>
          <w:rFonts w:ascii="Arial" w:eastAsia="Arial" w:hAnsi="Arial" w:cs="Arial"/>
          <w:sz w:val="24"/>
          <w:szCs w:val="24"/>
        </w:rPr>
        <w:t xml:space="preserve"> </w:t>
      </w:r>
      <w:r w:rsidRPr="00524DF8">
        <w:rPr>
          <w:rFonts w:ascii="Arial" w:eastAsia="Arial" w:hAnsi="Arial" w:cs="Arial"/>
          <w:b/>
          <w:sz w:val="24"/>
          <w:szCs w:val="24"/>
        </w:rPr>
        <w:t>Private</w:t>
      </w:r>
      <w:r w:rsidR="00D16141" w:rsidRPr="00524DF8">
        <w:rPr>
          <w:rFonts w:ascii="Arial" w:eastAsia="Arial" w:hAnsi="Arial" w:cs="Arial"/>
          <w:b/>
          <w:sz w:val="24"/>
          <w:szCs w:val="24"/>
        </w:rPr>
        <w:t xml:space="preserve"> </w:t>
      </w:r>
      <w:r w:rsidRPr="00524DF8">
        <w:rPr>
          <w:rFonts w:ascii="Arial" w:eastAsia="Arial" w:hAnsi="Arial" w:cs="Arial"/>
          <w:b/>
          <w:sz w:val="24"/>
          <w:szCs w:val="24"/>
        </w:rPr>
        <w:t>Partners</w:t>
      </w:r>
      <w:r w:rsidR="00D16141" w:rsidRPr="00524DF8">
        <w:rPr>
          <w:rFonts w:ascii="Arial" w:eastAsia="Arial" w:hAnsi="Arial" w:cs="Arial"/>
          <w:b/>
          <w:sz w:val="20"/>
          <w:szCs w:val="20"/>
        </w:rPr>
        <w:t xml:space="preserve"> </w:t>
      </w:r>
      <w:r w:rsidRPr="00524DF8">
        <w:rPr>
          <w:rFonts w:ascii="Arial" w:eastAsia="Arial" w:hAnsi="Arial" w:cs="Arial"/>
          <w:sz w:val="24"/>
          <w:szCs w:val="24"/>
        </w:rPr>
        <w:t>(see</w:t>
      </w:r>
      <w:r w:rsidR="00D16141" w:rsidRPr="00524DF8">
        <w:rPr>
          <w:rFonts w:ascii="Arial" w:eastAsia="Arial" w:hAnsi="Arial" w:cs="Arial"/>
          <w:sz w:val="24"/>
          <w:szCs w:val="24"/>
        </w:rPr>
        <w:t xml:space="preserve"> </w:t>
      </w:r>
      <w:r w:rsidRPr="00524DF8">
        <w:rPr>
          <w:rFonts w:ascii="Arial" w:eastAsia="Arial" w:hAnsi="Arial" w:cs="Arial"/>
          <w:sz w:val="24"/>
          <w:szCs w:val="24"/>
        </w:rPr>
        <w:t>Table</w:t>
      </w:r>
      <w:r w:rsidR="00D16141" w:rsidRPr="00524DF8">
        <w:rPr>
          <w:rFonts w:ascii="Arial" w:eastAsia="Arial" w:hAnsi="Arial" w:cs="Arial"/>
          <w:sz w:val="24"/>
          <w:szCs w:val="24"/>
        </w:rPr>
        <w:t xml:space="preserve"> </w:t>
      </w:r>
      <w:r w:rsidRPr="00524DF8">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524DF8" w:rsidRPr="00524DF8" w14:paraId="6811854C" w14:textId="77777777" w:rsidTr="00524DF8">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1068E4B9" w14:textId="77777777" w:rsidR="00524DF8" w:rsidRPr="00524DF8" w:rsidRDefault="00524DF8" w:rsidP="00524DF8">
            <w:pPr>
              <w:widowControl/>
              <w:spacing w:after="0" w:line="240" w:lineRule="auto"/>
              <w:contextualSpacing/>
              <w:jc w:val="center"/>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31B4422" w14:textId="77777777" w:rsidR="00524DF8" w:rsidRPr="00524DF8" w:rsidRDefault="00524DF8" w:rsidP="00524DF8">
            <w:pPr>
              <w:widowControl/>
              <w:spacing w:after="0" w:line="240" w:lineRule="auto"/>
              <w:contextualSpacing/>
              <w:jc w:val="center"/>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COST OF ASSISTANCE </w:t>
            </w:r>
          </w:p>
        </w:tc>
      </w:tr>
      <w:tr w:rsidR="00524DF8" w:rsidRPr="00524DF8" w14:paraId="7EB52B9C" w14:textId="77777777" w:rsidTr="00524DF8">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6E419410"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64DA15DB" w14:textId="77777777" w:rsidR="00524DF8" w:rsidRPr="00524DF8" w:rsidRDefault="00524DF8" w:rsidP="00524DF8">
            <w:pPr>
              <w:widowControl/>
              <w:spacing w:after="0" w:line="240" w:lineRule="auto"/>
              <w:contextualSpacing/>
              <w:jc w:val="center"/>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1D857011" w14:textId="77777777" w:rsidR="00524DF8" w:rsidRPr="00524DF8" w:rsidRDefault="00524DF8" w:rsidP="00524DF8">
            <w:pPr>
              <w:widowControl/>
              <w:spacing w:after="0" w:line="240" w:lineRule="auto"/>
              <w:contextualSpacing/>
              <w:jc w:val="center"/>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2328F92B" w14:textId="77777777" w:rsidR="00524DF8" w:rsidRPr="00524DF8" w:rsidRDefault="00524DF8" w:rsidP="00524DF8">
            <w:pPr>
              <w:widowControl/>
              <w:spacing w:after="0" w:line="240" w:lineRule="auto"/>
              <w:contextualSpacing/>
              <w:jc w:val="center"/>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75EBBAEA" w14:textId="77777777" w:rsidR="00524DF8" w:rsidRPr="00524DF8" w:rsidRDefault="00524DF8" w:rsidP="00524DF8">
            <w:pPr>
              <w:widowControl/>
              <w:spacing w:after="0" w:line="240" w:lineRule="auto"/>
              <w:contextualSpacing/>
              <w:jc w:val="center"/>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GRAND TOTAL </w:t>
            </w:r>
          </w:p>
        </w:tc>
      </w:tr>
      <w:tr w:rsidR="00524DF8" w:rsidRPr="00524DF8" w14:paraId="4D8BC471"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AE4023" w14:textId="77777777" w:rsidR="00524DF8" w:rsidRPr="00524DF8" w:rsidRDefault="00524DF8" w:rsidP="00524DF8">
            <w:pPr>
              <w:widowControl/>
              <w:spacing w:after="0" w:line="240" w:lineRule="auto"/>
              <w:contextualSpacing/>
              <w:jc w:val="center"/>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35DF4EF7" w14:textId="0FA420B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590,008,934.79 </w:t>
            </w:r>
          </w:p>
        </w:tc>
        <w:tc>
          <w:tcPr>
            <w:tcW w:w="0" w:type="auto"/>
            <w:tcBorders>
              <w:top w:val="nil"/>
              <w:left w:val="nil"/>
              <w:bottom w:val="single" w:sz="4" w:space="0" w:color="000000"/>
              <w:right w:val="single" w:sz="4" w:space="0" w:color="000000"/>
            </w:tcBorders>
            <w:shd w:val="clear" w:color="A5A5A5" w:fill="A5A5A5"/>
            <w:noWrap/>
            <w:vAlign w:val="bottom"/>
            <w:hideMark/>
          </w:tcPr>
          <w:p w14:paraId="52E521D0" w14:textId="546B900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04,979,445.67 </w:t>
            </w:r>
          </w:p>
        </w:tc>
        <w:tc>
          <w:tcPr>
            <w:tcW w:w="0" w:type="auto"/>
            <w:tcBorders>
              <w:top w:val="nil"/>
              <w:left w:val="nil"/>
              <w:bottom w:val="single" w:sz="4" w:space="0" w:color="000000"/>
              <w:right w:val="single" w:sz="4" w:space="0" w:color="000000"/>
            </w:tcBorders>
            <w:shd w:val="clear" w:color="A5A5A5" w:fill="A5A5A5"/>
            <w:noWrap/>
            <w:vAlign w:val="bottom"/>
            <w:hideMark/>
          </w:tcPr>
          <w:p w14:paraId="3B4EF85D" w14:textId="04B8A0B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5F9ACC6B" w14:textId="31E5E25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126,838,790.42 </w:t>
            </w:r>
          </w:p>
        </w:tc>
      </w:tr>
      <w:tr w:rsidR="00524DF8" w:rsidRPr="00524DF8" w14:paraId="389A80C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FBFA59"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2EBFCCE6" w14:textId="1139C3E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69,211,453.40 </w:t>
            </w:r>
          </w:p>
        </w:tc>
        <w:tc>
          <w:tcPr>
            <w:tcW w:w="0" w:type="auto"/>
            <w:tcBorders>
              <w:top w:val="nil"/>
              <w:left w:val="nil"/>
              <w:bottom w:val="single" w:sz="4" w:space="0" w:color="000000"/>
              <w:right w:val="single" w:sz="4" w:space="0" w:color="000000"/>
            </w:tcBorders>
            <w:shd w:val="clear" w:color="A5A5A5" w:fill="A5A5A5"/>
            <w:noWrap/>
            <w:vAlign w:val="bottom"/>
            <w:hideMark/>
          </w:tcPr>
          <w:p w14:paraId="0F245F9C" w14:textId="1C27676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174A52A" w14:textId="1E69405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2F0E64A" w14:textId="53641EC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34,621,453.40 </w:t>
            </w:r>
          </w:p>
        </w:tc>
      </w:tr>
      <w:tr w:rsidR="00524DF8" w:rsidRPr="00524DF8" w14:paraId="5A0CC5E0"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4BFCC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702E5DD9" w14:textId="10DCE812"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53,851,963.24 </w:t>
            </w:r>
          </w:p>
        </w:tc>
        <w:tc>
          <w:tcPr>
            <w:tcW w:w="0" w:type="auto"/>
            <w:tcBorders>
              <w:top w:val="nil"/>
              <w:left w:val="nil"/>
              <w:bottom w:val="single" w:sz="4" w:space="0" w:color="000000"/>
              <w:right w:val="single" w:sz="4" w:space="0" w:color="000000"/>
            </w:tcBorders>
            <w:shd w:val="clear" w:color="auto" w:fill="auto"/>
            <w:noWrap/>
            <w:vAlign w:val="bottom"/>
            <w:hideMark/>
          </w:tcPr>
          <w:p w14:paraId="3DD34711" w14:textId="314F1332"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D5A2D1E" w14:textId="5CA0993D"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781BEDA" w14:textId="57E9DB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3,851,963.24 </w:t>
            </w:r>
          </w:p>
        </w:tc>
      </w:tr>
      <w:tr w:rsidR="00524DF8" w:rsidRPr="00524DF8" w14:paraId="072038F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10038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7C654EFA" w14:textId="1BB0BF52"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26,731,514.36 </w:t>
            </w:r>
          </w:p>
        </w:tc>
        <w:tc>
          <w:tcPr>
            <w:tcW w:w="0" w:type="auto"/>
            <w:tcBorders>
              <w:top w:val="nil"/>
              <w:left w:val="nil"/>
              <w:bottom w:val="single" w:sz="4" w:space="0" w:color="000000"/>
              <w:right w:val="single" w:sz="4" w:space="0" w:color="000000"/>
            </w:tcBorders>
            <w:shd w:val="clear" w:color="auto" w:fill="auto"/>
            <w:noWrap/>
            <w:vAlign w:val="bottom"/>
            <w:hideMark/>
          </w:tcPr>
          <w:p w14:paraId="5593B857" w14:textId="3F0130BC"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F13D49F" w14:textId="0C50D421"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6D0AAA2" w14:textId="363F43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8,831,514.36 </w:t>
            </w:r>
          </w:p>
        </w:tc>
      </w:tr>
      <w:tr w:rsidR="00524DF8" w:rsidRPr="00524DF8" w14:paraId="27C08BD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35E0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7FFC061B" w14:textId="2E77A4BF"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3,397,450.00 </w:t>
            </w:r>
          </w:p>
        </w:tc>
        <w:tc>
          <w:tcPr>
            <w:tcW w:w="0" w:type="auto"/>
            <w:tcBorders>
              <w:top w:val="nil"/>
              <w:left w:val="nil"/>
              <w:bottom w:val="single" w:sz="4" w:space="0" w:color="000000"/>
              <w:right w:val="single" w:sz="4" w:space="0" w:color="000000"/>
            </w:tcBorders>
            <w:shd w:val="clear" w:color="auto" w:fill="auto"/>
            <w:noWrap/>
            <w:vAlign w:val="bottom"/>
            <w:hideMark/>
          </w:tcPr>
          <w:p w14:paraId="02832A6E" w14:textId="4E034054"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CFF71BC" w14:textId="54971E6F"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EBB26D8" w14:textId="2AE819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022,450.00 </w:t>
            </w:r>
          </w:p>
        </w:tc>
      </w:tr>
      <w:tr w:rsidR="00524DF8" w:rsidRPr="00524DF8" w14:paraId="3C37AC7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C19EC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3EF62DA9" w14:textId="00BF6C14"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11,034,218.00 </w:t>
            </w:r>
          </w:p>
        </w:tc>
        <w:tc>
          <w:tcPr>
            <w:tcW w:w="0" w:type="auto"/>
            <w:tcBorders>
              <w:top w:val="nil"/>
              <w:left w:val="nil"/>
              <w:bottom w:val="single" w:sz="4" w:space="0" w:color="000000"/>
              <w:right w:val="single" w:sz="4" w:space="0" w:color="000000"/>
            </w:tcBorders>
            <w:shd w:val="clear" w:color="auto" w:fill="auto"/>
            <w:noWrap/>
            <w:vAlign w:val="bottom"/>
            <w:hideMark/>
          </w:tcPr>
          <w:p w14:paraId="05428AA9" w14:textId="45C52B23"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CE15D6" w14:textId="4CF710D8"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128A588" w14:textId="70E8EC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284,218.00 </w:t>
            </w:r>
          </w:p>
        </w:tc>
      </w:tr>
      <w:tr w:rsidR="00524DF8" w:rsidRPr="00524DF8" w14:paraId="2E736BBE"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DFB6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27572D38" w14:textId="201200F5"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9,359,119.10 </w:t>
            </w:r>
          </w:p>
        </w:tc>
        <w:tc>
          <w:tcPr>
            <w:tcW w:w="0" w:type="auto"/>
            <w:tcBorders>
              <w:top w:val="nil"/>
              <w:left w:val="nil"/>
              <w:bottom w:val="single" w:sz="4" w:space="0" w:color="000000"/>
              <w:right w:val="single" w:sz="4" w:space="0" w:color="000000"/>
            </w:tcBorders>
            <w:shd w:val="clear" w:color="auto" w:fill="auto"/>
            <w:noWrap/>
            <w:vAlign w:val="bottom"/>
            <w:hideMark/>
          </w:tcPr>
          <w:p w14:paraId="566E8ECA" w14:textId="6C1DD849"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6A68C63A" w14:textId="0AC28F0C"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089A005" w14:textId="279D39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5,866,619.10 </w:t>
            </w:r>
          </w:p>
        </w:tc>
      </w:tr>
      <w:tr w:rsidR="00524DF8" w:rsidRPr="00524DF8" w14:paraId="00FAA69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F929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1DCCEA8A" w14:textId="3930EE6D"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9,902,120.00 </w:t>
            </w:r>
          </w:p>
        </w:tc>
        <w:tc>
          <w:tcPr>
            <w:tcW w:w="0" w:type="auto"/>
            <w:tcBorders>
              <w:top w:val="nil"/>
              <w:left w:val="nil"/>
              <w:bottom w:val="single" w:sz="4" w:space="0" w:color="000000"/>
              <w:right w:val="single" w:sz="4" w:space="0" w:color="000000"/>
            </w:tcBorders>
            <w:shd w:val="clear" w:color="auto" w:fill="auto"/>
            <w:noWrap/>
            <w:vAlign w:val="bottom"/>
            <w:hideMark/>
          </w:tcPr>
          <w:p w14:paraId="594E6DDF" w14:textId="159D115C"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30D9F7A1" w14:textId="764E1236"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4FD9961" w14:textId="00C5A9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8,294,620.00 </w:t>
            </w:r>
          </w:p>
        </w:tc>
      </w:tr>
      <w:tr w:rsidR="00524DF8" w:rsidRPr="00524DF8" w14:paraId="3252BF8F"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D68A9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039057A5" w14:textId="72370C8E"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32,536,118.00 </w:t>
            </w:r>
          </w:p>
        </w:tc>
        <w:tc>
          <w:tcPr>
            <w:tcW w:w="0" w:type="auto"/>
            <w:tcBorders>
              <w:top w:val="nil"/>
              <w:left w:val="nil"/>
              <w:bottom w:val="single" w:sz="4" w:space="0" w:color="000000"/>
              <w:right w:val="single" w:sz="4" w:space="0" w:color="000000"/>
            </w:tcBorders>
            <w:shd w:val="clear" w:color="auto" w:fill="auto"/>
            <w:noWrap/>
            <w:vAlign w:val="bottom"/>
            <w:hideMark/>
          </w:tcPr>
          <w:p w14:paraId="537F132B" w14:textId="47810A63"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4D0F3FFC" w14:textId="08AC227B"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D168328" w14:textId="53875F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9,978,618.00 </w:t>
            </w:r>
          </w:p>
        </w:tc>
      </w:tr>
      <w:tr w:rsidR="00524DF8" w:rsidRPr="00524DF8" w14:paraId="632B0E42"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8BAD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287A152D" w14:textId="04BA6FCE"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12,834,460.00 </w:t>
            </w:r>
          </w:p>
        </w:tc>
        <w:tc>
          <w:tcPr>
            <w:tcW w:w="0" w:type="auto"/>
            <w:tcBorders>
              <w:top w:val="nil"/>
              <w:left w:val="nil"/>
              <w:bottom w:val="single" w:sz="4" w:space="0" w:color="000000"/>
              <w:right w:val="single" w:sz="4" w:space="0" w:color="000000"/>
            </w:tcBorders>
            <w:shd w:val="clear" w:color="auto" w:fill="auto"/>
            <w:noWrap/>
            <w:vAlign w:val="bottom"/>
            <w:hideMark/>
          </w:tcPr>
          <w:p w14:paraId="6E8B3031" w14:textId="67B99156"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C4C7A0" w14:textId="09F558A6"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42B40D5" w14:textId="37292F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834,460.00 </w:t>
            </w:r>
          </w:p>
        </w:tc>
      </w:tr>
      <w:tr w:rsidR="00524DF8" w:rsidRPr="00524DF8" w14:paraId="56E0E7D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CED3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6AA68A56" w14:textId="63E7FA31"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1215FCC2" w14:textId="73D62AB5"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08E4716" w14:textId="34B99051"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D4A0211" w14:textId="3D1BE8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739,000.00 </w:t>
            </w:r>
          </w:p>
        </w:tc>
      </w:tr>
      <w:tr w:rsidR="00524DF8" w:rsidRPr="00524DF8" w14:paraId="17F4FFD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2AD0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3E856EAA" w14:textId="50275060"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5,572,130.00 </w:t>
            </w:r>
          </w:p>
        </w:tc>
        <w:tc>
          <w:tcPr>
            <w:tcW w:w="0" w:type="auto"/>
            <w:tcBorders>
              <w:top w:val="nil"/>
              <w:left w:val="nil"/>
              <w:bottom w:val="single" w:sz="4" w:space="0" w:color="000000"/>
              <w:right w:val="single" w:sz="4" w:space="0" w:color="000000"/>
            </w:tcBorders>
            <w:shd w:val="clear" w:color="auto" w:fill="auto"/>
            <w:noWrap/>
            <w:vAlign w:val="bottom"/>
            <w:hideMark/>
          </w:tcPr>
          <w:p w14:paraId="1FF34A0C" w14:textId="3194B6DD"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536C837A" w14:textId="0DFE61C6"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4FCC65A" w14:textId="50D315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487,130.00 </w:t>
            </w:r>
          </w:p>
        </w:tc>
      </w:tr>
      <w:tr w:rsidR="00524DF8" w:rsidRPr="00524DF8" w14:paraId="6166378B"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07052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015DE8FD" w14:textId="500D01AD"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16,181,835.00 </w:t>
            </w:r>
          </w:p>
        </w:tc>
        <w:tc>
          <w:tcPr>
            <w:tcW w:w="0" w:type="auto"/>
            <w:tcBorders>
              <w:top w:val="nil"/>
              <w:left w:val="nil"/>
              <w:bottom w:val="single" w:sz="4" w:space="0" w:color="000000"/>
              <w:right w:val="single" w:sz="4" w:space="0" w:color="000000"/>
            </w:tcBorders>
            <w:shd w:val="clear" w:color="auto" w:fill="auto"/>
            <w:noWrap/>
            <w:vAlign w:val="bottom"/>
            <w:hideMark/>
          </w:tcPr>
          <w:p w14:paraId="0ABFE564" w14:textId="2ACC78D3"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ECFD8A2" w14:textId="77A41299"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6B6CA1C" w14:textId="647E5A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181,835.00 </w:t>
            </w:r>
          </w:p>
        </w:tc>
      </w:tr>
      <w:tr w:rsidR="00524DF8" w:rsidRPr="00524DF8" w14:paraId="1426516E"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6DBB9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71C37A5B" w14:textId="6A673A1A"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5,427,484.00 </w:t>
            </w:r>
          </w:p>
        </w:tc>
        <w:tc>
          <w:tcPr>
            <w:tcW w:w="0" w:type="auto"/>
            <w:tcBorders>
              <w:top w:val="nil"/>
              <w:left w:val="nil"/>
              <w:bottom w:val="single" w:sz="4" w:space="0" w:color="000000"/>
              <w:right w:val="single" w:sz="4" w:space="0" w:color="000000"/>
            </w:tcBorders>
            <w:shd w:val="clear" w:color="auto" w:fill="auto"/>
            <w:noWrap/>
            <w:vAlign w:val="bottom"/>
            <w:hideMark/>
          </w:tcPr>
          <w:p w14:paraId="7339ECB7" w14:textId="19679D1B"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103B2BD5" w14:textId="34D71BE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90D4DE4" w14:textId="1ABA33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149,984.00 </w:t>
            </w:r>
          </w:p>
        </w:tc>
      </w:tr>
      <w:tr w:rsidR="00524DF8" w:rsidRPr="00524DF8" w14:paraId="7FB57E5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0E944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535AF474" w14:textId="4A46563C"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6360FABA" w14:textId="6C7AFCED"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A7FA3B0" w14:textId="665070F4"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DB762EB" w14:textId="4774BE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782,540.00 </w:t>
            </w:r>
          </w:p>
        </w:tc>
      </w:tr>
      <w:tr w:rsidR="00524DF8" w:rsidRPr="00524DF8" w14:paraId="0DA3E42C"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BCF1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1B9BCEFA" w14:textId="7974A290"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6,180,763.60 </w:t>
            </w:r>
          </w:p>
        </w:tc>
        <w:tc>
          <w:tcPr>
            <w:tcW w:w="0" w:type="auto"/>
            <w:tcBorders>
              <w:top w:val="nil"/>
              <w:left w:val="nil"/>
              <w:bottom w:val="single" w:sz="4" w:space="0" w:color="000000"/>
              <w:right w:val="single" w:sz="4" w:space="0" w:color="000000"/>
            </w:tcBorders>
            <w:shd w:val="clear" w:color="auto" w:fill="auto"/>
            <w:noWrap/>
            <w:vAlign w:val="bottom"/>
            <w:hideMark/>
          </w:tcPr>
          <w:p w14:paraId="4360077D" w14:textId="02B82364"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0C28DD" w14:textId="7D47AA89"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B889A0D" w14:textId="2F9D2B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80,763.60 </w:t>
            </w:r>
          </w:p>
        </w:tc>
      </w:tr>
      <w:tr w:rsidR="00524DF8" w:rsidRPr="00524DF8" w14:paraId="1A90AAB0"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75226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1FB4DE7F" w14:textId="32854436"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19,234,885.80 </w:t>
            </w:r>
          </w:p>
        </w:tc>
        <w:tc>
          <w:tcPr>
            <w:tcW w:w="0" w:type="auto"/>
            <w:tcBorders>
              <w:top w:val="nil"/>
              <w:left w:val="nil"/>
              <w:bottom w:val="single" w:sz="4" w:space="0" w:color="000000"/>
              <w:right w:val="single" w:sz="4" w:space="0" w:color="000000"/>
            </w:tcBorders>
            <w:shd w:val="clear" w:color="auto" w:fill="auto"/>
            <w:noWrap/>
            <w:vAlign w:val="bottom"/>
            <w:hideMark/>
          </w:tcPr>
          <w:p w14:paraId="78C88041" w14:textId="4CDFE26D"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3EED40D0" w14:textId="1D2AC9FB"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EDC4780" w14:textId="1E46E4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4,719,885.80 </w:t>
            </w:r>
          </w:p>
        </w:tc>
      </w:tr>
      <w:tr w:rsidR="00524DF8" w:rsidRPr="00524DF8" w14:paraId="3C98BD4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F0D4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440CF71F" w14:textId="1D549622"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32,923,792.30 </w:t>
            </w:r>
          </w:p>
        </w:tc>
        <w:tc>
          <w:tcPr>
            <w:tcW w:w="0" w:type="auto"/>
            <w:tcBorders>
              <w:top w:val="nil"/>
              <w:left w:val="nil"/>
              <w:bottom w:val="single" w:sz="4" w:space="0" w:color="000000"/>
              <w:right w:val="single" w:sz="4" w:space="0" w:color="000000"/>
            </w:tcBorders>
            <w:shd w:val="clear" w:color="auto" w:fill="auto"/>
            <w:noWrap/>
            <w:vAlign w:val="bottom"/>
            <w:hideMark/>
          </w:tcPr>
          <w:p w14:paraId="40712ABE" w14:textId="7187E67B"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08183A1" w14:textId="6580999B"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3A391B4" w14:textId="0698C5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91,773,792.30 </w:t>
            </w:r>
          </w:p>
        </w:tc>
      </w:tr>
      <w:tr w:rsidR="00524DF8" w:rsidRPr="00524DF8" w14:paraId="082D2912"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A2434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4DFAF51F" w14:textId="11788389"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4,527,260.00 </w:t>
            </w:r>
          </w:p>
        </w:tc>
        <w:tc>
          <w:tcPr>
            <w:tcW w:w="0" w:type="auto"/>
            <w:tcBorders>
              <w:top w:val="nil"/>
              <w:left w:val="nil"/>
              <w:bottom w:val="single" w:sz="4" w:space="0" w:color="000000"/>
              <w:right w:val="single" w:sz="4" w:space="0" w:color="000000"/>
            </w:tcBorders>
            <w:shd w:val="clear" w:color="auto" w:fill="auto"/>
            <w:noWrap/>
            <w:vAlign w:val="bottom"/>
            <w:hideMark/>
          </w:tcPr>
          <w:p w14:paraId="2F9A7E4E" w14:textId="65FB82A6"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EC3A38" w14:textId="1595CCBA"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8265EA" w14:textId="6ED118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027,260.00 </w:t>
            </w:r>
          </w:p>
        </w:tc>
      </w:tr>
      <w:tr w:rsidR="00524DF8" w:rsidRPr="00524DF8" w14:paraId="64B2C5A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8D5F6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159186F4" w14:textId="29B8C18D"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0AF2E947" w14:textId="1BA029F5"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3EC09D5" w14:textId="467947EB"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141FD55" w14:textId="399C4D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7,114,800.00 </w:t>
            </w:r>
          </w:p>
        </w:tc>
      </w:tr>
      <w:tr w:rsidR="00524DF8" w:rsidRPr="00524DF8" w14:paraId="5A6F9A2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554BD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184A7AF4" w14:textId="383E0CD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9,230,123.68 </w:t>
            </w:r>
          </w:p>
        </w:tc>
        <w:tc>
          <w:tcPr>
            <w:tcW w:w="0" w:type="auto"/>
            <w:tcBorders>
              <w:top w:val="nil"/>
              <w:left w:val="nil"/>
              <w:bottom w:val="single" w:sz="4" w:space="0" w:color="000000"/>
              <w:right w:val="single" w:sz="4" w:space="0" w:color="000000"/>
            </w:tcBorders>
            <w:shd w:val="clear" w:color="A5A5A5" w:fill="A5A5A5"/>
            <w:noWrap/>
            <w:vAlign w:val="bottom"/>
            <w:hideMark/>
          </w:tcPr>
          <w:p w14:paraId="7C5B96F0" w14:textId="51D7521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60BA6D25" w14:textId="50BC0F7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6AFA1D4C" w14:textId="02A865C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3,886,234.27 </w:t>
            </w:r>
          </w:p>
        </w:tc>
      </w:tr>
      <w:tr w:rsidR="00524DF8" w:rsidRPr="00524DF8" w14:paraId="01B6EAA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7926F5"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0D82A3E" w14:textId="2C6677B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9,43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2FD970EE" w14:textId="3D892DB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43CE1D39" w14:textId="5641489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43E77A" w14:textId="7863177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2,935,583.38 </w:t>
            </w:r>
          </w:p>
        </w:tc>
      </w:tr>
      <w:tr w:rsidR="00524DF8" w:rsidRPr="00524DF8" w14:paraId="5A818FE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4DEE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86D1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487E9B32" w14:textId="7EBDB8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3C14A6B4" w14:textId="2B47CA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C238D" w14:textId="0EF401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CC219" w14:textId="685C74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0,000.00 </w:t>
            </w:r>
          </w:p>
        </w:tc>
      </w:tr>
      <w:tr w:rsidR="00524DF8" w:rsidRPr="00524DF8" w14:paraId="50368E8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AAB3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676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2B0D532B" w14:textId="7454C3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393C4FD8" w14:textId="0133FC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FE649" w14:textId="1556D9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2700A" w14:textId="6ADDA0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3,092.45 </w:t>
            </w:r>
          </w:p>
        </w:tc>
      </w:tr>
      <w:tr w:rsidR="00524DF8" w:rsidRPr="00524DF8" w14:paraId="333ABA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7D57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54E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5DEDE89C" w14:textId="2B62AE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B019A0B" w14:textId="2CF576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F44A7" w14:textId="5383E5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99E66" w14:textId="052E89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r>
      <w:tr w:rsidR="00524DF8" w:rsidRPr="00524DF8" w14:paraId="21CACC4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20CF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8C7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7456D2E5" w14:textId="03073B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41E58D88" w14:textId="61FD8A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37B71" w14:textId="76A432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35A25" w14:textId="655043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295.58 </w:t>
            </w:r>
          </w:p>
        </w:tc>
      </w:tr>
      <w:tr w:rsidR="00524DF8" w:rsidRPr="00524DF8" w14:paraId="18D9391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C528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7EE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340FA160" w14:textId="68B54F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56AEC002" w14:textId="2E2683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8E84B" w14:textId="273608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43760" w14:textId="4CF17E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6,299.20 </w:t>
            </w:r>
          </w:p>
        </w:tc>
      </w:tr>
      <w:tr w:rsidR="00524DF8" w:rsidRPr="00524DF8" w14:paraId="5731E79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03B9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9E8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2D399FF6" w14:textId="29D10C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6BA5F89" w14:textId="6F3B3E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FC2F8" w14:textId="485B15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76069" w14:textId="71B0E5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r>
      <w:tr w:rsidR="00524DF8" w:rsidRPr="00524DF8" w14:paraId="0EFD22A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EF96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1D0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78A61620" w14:textId="28D818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16ABC7BB" w14:textId="7094F5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A1F62" w14:textId="22B003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2D343" w14:textId="3FFA61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r>
      <w:tr w:rsidR="00524DF8" w:rsidRPr="00524DF8" w14:paraId="62E10BD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7044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B3C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5CADFE1A" w14:textId="296C48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9FA1D57" w14:textId="400D01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2B4449AE" w14:textId="66BF11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B5F17" w14:textId="4847C8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68,551.20 </w:t>
            </w:r>
          </w:p>
        </w:tc>
      </w:tr>
      <w:tr w:rsidR="00524DF8" w:rsidRPr="00524DF8" w14:paraId="5E5CE51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F3A6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137D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1A8847FE" w14:textId="5CBD67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793E8BAD" w14:textId="62F575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6F8152B9" w14:textId="26D30C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F6C2E" w14:textId="7BB916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7,092.45 </w:t>
            </w:r>
          </w:p>
        </w:tc>
      </w:tr>
      <w:tr w:rsidR="00524DF8" w:rsidRPr="00524DF8" w14:paraId="1F02EBF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D1FA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55A3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03A38B97" w14:textId="7B8C5F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42EC086" w14:textId="2296A7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CB604" w14:textId="7510D3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F690F" w14:textId="7E9B0D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r>
      <w:tr w:rsidR="00524DF8" w:rsidRPr="00524DF8" w14:paraId="3F5E52C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3A94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22630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473F14DC" w14:textId="3CB4A2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5A1010AA" w14:textId="161E97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C344F" w14:textId="2AD3AC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F796A" w14:textId="4A11DB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1,247.70 </w:t>
            </w:r>
          </w:p>
        </w:tc>
      </w:tr>
      <w:tr w:rsidR="00524DF8" w:rsidRPr="00524DF8" w14:paraId="659A593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B88E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9DF8DC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604F34A1" w14:textId="58A1FA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59A2F1CF" w14:textId="5DFEF1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36C90" w14:textId="2FF6E2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8AC65" w14:textId="395A9D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1,304.70 </w:t>
            </w:r>
          </w:p>
        </w:tc>
      </w:tr>
      <w:tr w:rsidR="00524DF8" w:rsidRPr="00524DF8" w14:paraId="718D405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D6C7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6269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50D3F661" w14:textId="302C01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6E9FBA8E" w14:textId="5C727C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4D931" w14:textId="4A5FFE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CED2B" w14:textId="4792BD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96,280.50 </w:t>
            </w:r>
          </w:p>
        </w:tc>
      </w:tr>
      <w:tr w:rsidR="00524DF8" w:rsidRPr="00524DF8" w14:paraId="16721A7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9340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E9B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2F17FAB7" w14:textId="3EF2A7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45FA04FD" w14:textId="68FFEC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239E34D4" w14:textId="0017D4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D7778" w14:textId="7B135B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29,385.70 </w:t>
            </w:r>
          </w:p>
        </w:tc>
      </w:tr>
      <w:tr w:rsidR="00524DF8" w:rsidRPr="00524DF8" w14:paraId="1DBEFE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6D430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2606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6A2933F8" w14:textId="2FD09A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49BBA828" w14:textId="446673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3F2ED20F" w14:textId="3972E7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D66E4" w14:textId="7ADA5B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1,333.20 </w:t>
            </w:r>
          </w:p>
        </w:tc>
      </w:tr>
      <w:tr w:rsidR="00524DF8" w:rsidRPr="00524DF8" w14:paraId="3EA115B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F1CC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FA2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0F3C4F3E" w14:textId="196DBE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17B8C349" w14:textId="7852AD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87F1E" w14:textId="238334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17331" w14:textId="16F7D0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1,187.20 </w:t>
            </w:r>
          </w:p>
        </w:tc>
      </w:tr>
      <w:tr w:rsidR="00524DF8" w:rsidRPr="00524DF8" w14:paraId="6C3D834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B972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376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55A683A4" w14:textId="4E29D7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70151C18" w14:textId="04CBC2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3A5AC" w14:textId="0C051C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7B97C" w14:textId="4D5F1F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r>
      <w:tr w:rsidR="00524DF8" w:rsidRPr="00524DF8" w14:paraId="2C3A96C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340C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996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1F503FF0" w14:textId="22053A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4B1A8EF" w14:textId="677169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AD55C" w14:textId="60718D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7D98D" w14:textId="325FF6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r>
      <w:tr w:rsidR="00524DF8" w:rsidRPr="00524DF8" w14:paraId="5441E27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B8156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A15F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1EC88C41" w14:textId="5E7A71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EB95AF4" w14:textId="5C4B27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30519" w14:textId="4DB91F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794B4" w14:textId="4E4BC7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r>
      <w:tr w:rsidR="00524DF8" w:rsidRPr="00524DF8" w14:paraId="65D7E02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A64C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8BC7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44033ECE" w14:textId="3F6A91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B8D3E4D" w14:textId="762762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BE52C" w14:textId="0745A7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36A40" w14:textId="6F3425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r>
      <w:tr w:rsidR="00524DF8" w:rsidRPr="00524DF8" w14:paraId="0B14C28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F988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4A60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3A5BA42F" w14:textId="576FCB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8B6819A" w14:textId="4A436F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6EBAE" w14:textId="599EB5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C39EC" w14:textId="212470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13.20 </w:t>
            </w:r>
          </w:p>
        </w:tc>
      </w:tr>
      <w:tr w:rsidR="00524DF8" w:rsidRPr="00524DF8" w14:paraId="5B5CAFA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80EC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C090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3252A9AF" w14:textId="7D5F9A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28446023" w14:textId="58F9FD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8F614" w14:textId="124C9A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55586" w14:textId="65B265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0,453.20 </w:t>
            </w:r>
          </w:p>
        </w:tc>
      </w:tr>
      <w:tr w:rsidR="00524DF8" w:rsidRPr="00524DF8" w14:paraId="1BC8FE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C997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7B8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77DFE903" w14:textId="54C4EA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63FB1897" w14:textId="5256DE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B467A" w14:textId="28D608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B8633" w14:textId="2769EB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0,578.20 </w:t>
            </w:r>
          </w:p>
        </w:tc>
      </w:tr>
      <w:tr w:rsidR="00524DF8" w:rsidRPr="00524DF8" w14:paraId="0D5318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C697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59B1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59DBC467" w14:textId="184F230A"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5F0A97B5" w14:textId="15E35005"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AD0FF" w14:textId="28D3F384"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0A31A" w14:textId="247A6C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009.70 </w:t>
            </w:r>
          </w:p>
        </w:tc>
      </w:tr>
      <w:tr w:rsidR="00524DF8" w:rsidRPr="00524DF8" w14:paraId="4A8D566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CB08B"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E3DA66D" w14:textId="0167359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154,594.08 </w:t>
            </w:r>
          </w:p>
        </w:tc>
        <w:tc>
          <w:tcPr>
            <w:tcW w:w="0" w:type="auto"/>
            <w:tcBorders>
              <w:top w:val="nil"/>
              <w:left w:val="nil"/>
              <w:bottom w:val="single" w:sz="4" w:space="0" w:color="000000"/>
              <w:right w:val="single" w:sz="4" w:space="0" w:color="000000"/>
            </w:tcBorders>
            <w:shd w:val="clear" w:color="D8D8D8" w:fill="D8D8D8"/>
            <w:noWrap/>
            <w:vAlign w:val="bottom"/>
            <w:hideMark/>
          </w:tcPr>
          <w:p w14:paraId="7E268CF2" w14:textId="6F1FB16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FA0897" w14:textId="7211F77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285941" w14:textId="1AD9043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154,594.08 </w:t>
            </w:r>
          </w:p>
        </w:tc>
      </w:tr>
      <w:tr w:rsidR="00524DF8" w:rsidRPr="00524DF8" w14:paraId="3D4CED1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8BF88"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87F8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bottom"/>
            <w:hideMark/>
          </w:tcPr>
          <w:p w14:paraId="35E11D95" w14:textId="4182C6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280.00 </w:t>
            </w:r>
          </w:p>
        </w:tc>
        <w:tc>
          <w:tcPr>
            <w:tcW w:w="0" w:type="auto"/>
            <w:tcBorders>
              <w:top w:val="nil"/>
              <w:left w:val="nil"/>
              <w:bottom w:val="single" w:sz="4" w:space="0" w:color="000000"/>
              <w:right w:val="single" w:sz="4" w:space="0" w:color="000000"/>
            </w:tcBorders>
            <w:shd w:val="clear" w:color="auto" w:fill="auto"/>
            <w:noWrap/>
            <w:vAlign w:val="bottom"/>
            <w:hideMark/>
          </w:tcPr>
          <w:p w14:paraId="1838B82B" w14:textId="5A2E09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E17B2" w14:textId="11EC0A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FEBD7" w14:textId="4003B6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280.00 </w:t>
            </w:r>
          </w:p>
        </w:tc>
      </w:tr>
      <w:tr w:rsidR="00524DF8" w:rsidRPr="00524DF8" w14:paraId="30CA369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FA71A"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A68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3C088685" w14:textId="5AB03C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2E1D7329" w14:textId="1ACD4D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7B360" w14:textId="02AF4E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94EA8" w14:textId="22338F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1,574.25 </w:t>
            </w:r>
          </w:p>
        </w:tc>
      </w:tr>
      <w:tr w:rsidR="00524DF8" w:rsidRPr="00524DF8" w14:paraId="7F4F4E9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D516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9E9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7C912148" w14:textId="036108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66B6B24D" w14:textId="5ECBD0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32A96" w14:textId="5C1527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58492" w14:textId="556F0E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860.50 </w:t>
            </w:r>
          </w:p>
        </w:tc>
      </w:tr>
      <w:tr w:rsidR="00524DF8" w:rsidRPr="00524DF8" w14:paraId="1805175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73314"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F5B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312A453E" w14:textId="7AB0F6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DAF1FC9" w14:textId="122D38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327B5" w14:textId="5D6B51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6FB62" w14:textId="192F1D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r>
      <w:tr w:rsidR="00524DF8" w:rsidRPr="00524DF8" w14:paraId="6B13EFB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DDB59"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49E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1128E56F" w14:textId="5E64A3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68F68C6B" w14:textId="2222AC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5CE72" w14:textId="0750AD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DC2A2" w14:textId="5CBD8E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0,285.00 </w:t>
            </w:r>
          </w:p>
        </w:tc>
      </w:tr>
      <w:tr w:rsidR="00524DF8" w:rsidRPr="00524DF8" w14:paraId="4A83BD5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0E6C5"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20D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42DD0867" w14:textId="3EC35F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9,220.82 </w:t>
            </w:r>
          </w:p>
        </w:tc>
        <w:tc>
          <w:tcPr>
            <w:tcW w:w="0" w:type="auto"/>
            <w:tcBorders>
              <w:top w:val="nil"/>
              <w:left w:val="nil"/>
              <w:bottom w:val="single" w:sz="4" w:space="0" w:color="000000"/>
              <w:right w:val="single" w:sz="4" w:space="0" w:color="000000"/>
            </w:tcBorders>
            <w:shd w:val="clear" w:color="auto" w:fill="auto"/>
            <w:noWrap/>
            <w:vAlign w:val="bottom"/>
            <w:hideMark/>
          </w:tcPr>
          <w:p w14:paraId="34981FF3" w14:textId="5A2658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E8086" w14:textId="655E4A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566F4" w14:textId="44BECC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9,220.82 </w:t>
            </w:r>
          </w:p>
        </w:tc>
      </w:tr>
      <w:tr w:rsidR="00524DF8" w:rsidRPr="00524DF8" w14:paraId="7EDBC0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3A7B8"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46140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197A8C96" w14:textId="097D37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0D7013A3" w14:textId="5D52E0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E1016" w14:textId="170F3A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BD47C" w14:textId="45FD0A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1,931.42 </w:t>
            </w:r>
          </w:p>
        </w:tc>
      </w:tr>
      <w:tr w:rsidR="00524DF8" w:rsidRPr="00524DF8" w14:paraId="36177C4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1E666"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70BF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1166FA09" w14:textId="6F5AFE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3692ECAF" w14:textId="317C23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EBF01" w14:textId="2D6E0F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26381" w14:textId="21BF56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31.42 </w:t>
            </w:r>
          </w:p>
        </w:tc>
      </w:tr>
      <w:tr w:rsidR="00524DF8" w:rsidRPr="00524DF8" w14:paraId="13B5BB5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70C6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495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269D07C6" w14:textId="1AC3B6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713FF8F0" w14:textId="349C01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E105D" w14:textId="57E204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69F51" w14:textId="6C3410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9,950.25 </w:t>
            </w:r>
          </w:p>
        </w:tc>
      </w:tr>
      <w:tr w:rsidR="00524DF8" w:rsidRPr="00524DF8" w14:paraId="2C23658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0CAE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3DE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21FE2B6D" w14:textId="5312F7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2ED4C359" w14:textId="31BBE2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70380" w14:textId="74414B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E1AFF" w14:textId="4D6C06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9,893.25 </w:t>
            </w:r>
          </w:p>
        </w:tc>
      </w:tr>
      <w:tr w:rsidR="00524DF8" w:rsidRPr="00524DF8" w14:paraId="0004147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AA49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9FA3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E501DDE" w14:textId="184931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32968F10" w14:textId="79EE36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B223E" w14:textId="328002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D7EAA" w14:textId="661EA7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2,015.75 </w:t>
            </w:r>
          </w:p>
        </w:tc>
      </w:tr>
      <w:tr w:rsidR="00524DF8" w:rsidRPr="00524DF8" w14:paraId="5BDA2F2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19C3A"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3411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2B855697" w14:textId="5988BC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3557B805" w14:textId="2E6EA3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B7781" w14:textId="129005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4419D" w14:textId="12B2D3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0,007.25 </w:t>
            </w:r>
          </w:p>
        </w:tc>
      </w:tr>
      <w:tr w:rsidR="00524DF8" w:rsidRPr="00524DF8" w14:paraId="348B26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01BD9"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939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7C301CB8" w14:textId="62A6D1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5CCABFA5" w14:textId="1F09EF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70012" w14:textId="6015A8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A984B" w14:textId="5F679C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9,065.92 </w:t>
            </w:r>
          </w:p>
        </w:tc>
      </w:tr>
      <w:tr w:rsidR="00524DF8" w:rsidRPr="00524DF8" w14:paraId="6963399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691BC"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1B48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4D18B4EE" w14:textId="48E2A0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47E1E647" w14:textId="4114AF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C0723" w14:textId="69843A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A9F49" w14:textId="6D572E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3,161.78 </w:t>
            </w:r>
          </w:p>
        </w:tc>
      </w:tr>
      <w:tr w:rsidR="00524DF8" w:rsidRPr="00524DF8" w14:paraId="0D5718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581D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203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0700C1CD" w14:textId="2DA593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88,217.48 </w:t>
            </w:r>
          </w:p>
        </w:tc>
        <w:tc>
          <w:tcPr>
            <w:tcW w:w="0" w:type="auto"/>
            <w:tcBorders>
              <w:top w:val="nil"/>
              <w:left w:val="nil"/>
              <w:bottom w:val="single" w:sz="4" w:space="0" w:color="000000"/>
              <w:right w:val="single" w:sz="4" w:space="0" w:color="000000"/>
            </w:tcBorders>
            <w:shd w:val="clear" w:color="auto" w:fill="auto"/>
            <w:noWrap/>
            <w:vAlign w:val="bottom"/>
            <w:hideMark/>
          </w:tcPr>
          <w:p w14:paraId="4317984F" w14:textId="4794DB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AE96F" w14:textId="159469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A4641" w14:textId="45D675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88,217.48 </w:t>
            </w:r>
          </w:p>
        </w:tc>
      </w:tr>
      <w:tr w:rsidR="00524DF8" w:rsidRPr="00524DF8" w14:paraId="63E5CFE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299B8"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017C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07FD6219" w14:textId="1606A6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1EA91806" w14:textId="3F253B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B67D5" w14:textId="44D922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B456C" w14:textId="6EA87D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7,436.00 </w:t>
            </w:r>
          </w:p>
        </w:tc>
      </w:tr>
      <w:tr w:rsidR="00524DF8" w:rsidRPr="00524DF8" w14:paraId="64F4E4D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59615"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B49D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138CAF60" w14:textId="60F9CD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1730C06E" w14:textId="170038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30B89" w14:textId="41B00B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EE5CDD" w14:textId="6064A9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7,436.00 </w:t>
            </w:r>
          </w:p>
        </w:tc>
      </w:tr>
      <w:tr w:rsidR="00524DF8" w:rsidRPr="00524DF8" w14:paraId="7CB59C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B5483"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5E19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2B0CE41B" w14:textId="6B2BDA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2897AFC2" w14:textId="3823F1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E780C" w14:textId="0DE012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044A5" w14:textId="7F1F79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2,799.25 </w:t>
            </w:r>
          </w:p>
        </w:tc>
      </w:tr>
      <w:tr w:rsidR="00524DF8" w:rsidRPr="00524DF8" w14:paraId="6C889D9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23C08"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5F53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359D37EA" w14:textId="65EB93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6B76EC4A" w14:textId="5FB725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3BC62" w14:textId="2BD680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ECBDA" w14:textId="0A16EF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42.03 </w:t>
            </w:r>
          </w:p>
        </w:tc>
      </w:tr>
      <w:tr w:rsidR="00524DF8" w:rsidRPr="00524DF8" w14:paraId="2F60472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294DA"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557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40631698" w14:textId="7E7D64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34669CA9" w14:textId="0BDBCD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4D842" w14:textId="6A3CCD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94626" w14:textId="390DB4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5,015.34 </w:t>
            </w:r>
          </w:p>
        </w:tc>
      </w:tr>
      <w:tr w:rsidR="00524DF8" w:rsidRPr="00524DF8" w14:paraId="161138D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5DCF6"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A9BA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4C41A6FD" w14:textId="39F5F9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0DB00B89" w14:textId="7412F5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72F28" w14:textId="3427F8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8E7B3" w14:textId="118E08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748.40 </w:t>
            </w:r>
          </w:p>
        </w:tc>
      </w:tr>
      <w:tr w:rsidR="00524DF8" w:rsidRPr="00524DF8" w14:paraId="525AF88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DB286"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6772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18C6D18A" w14:textId="140086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1,742.25 </w:t>
            </w:r>
          </w:p>
        </w:tc>
        <w:tc>
          <w:tcPr>
            <w:tcW w:w="0" w:type="auto"/>
            <w:tcBorders>
              <w:top w:val="nil"/>
              <w:left w:val="nil"/>
              <w:bottom w:val="single" w:sz="4" w:space="0" w:color="000000"/>
              <w:right w:val="single" w:sz="4" w:space="0" w:color="000000"/>
            </w:tcBorders>
            <w:shd w:val="clear" w:color="auto" w:fill="auto"/>
            <w:noWrap/>
            <w:vAlign w:val="bottom"/>
            <w:hideMark/>
          </w:tcPr>
          <w:p w14:paraId="1E616CF5" w14:textId="2E6C26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DB3F8" w14:textId="39BD55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DF714" w14:textId="563A16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1,742.25 </w:t>
            </w:r>
          </w:p>
        </w:tc>
      </w:tr>
      <w:tr w:rsidR="00524DF8" w:rsidRPr="00524DF8" w14:paraId="4087813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C248A"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274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68FA560F" w14:textId="0DC45D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6C460A7" w14:textId="4F4D05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CD364" w14:textId="26EAB0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66C4E" w14:textId="01C033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r>
      <w:tr w:rsidR="00524DF8" w:rsidRPr="00524DF8" w14:paraId="7DC9A1F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5C7D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F81C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4A29BDE" w14:textId="4820F3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6D424EB1" w14:textId="419FB6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1BB3D" w14:textId="6178ED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8CC08" w14:textId="1BAA85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381.56 </w:t>
            </w:r>
          </w:p>
        </w:tc>
      </w:tr>
      <w:tr w:rsidR="00524DF8" w:rsidRPr="00524DF8" w14:paraId="7102852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8036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6A1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9E85F2B" w14:textId="338499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297E949" w14:textId="63A8F8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D683D" w14:textId="5308DE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4DA61" w14:textId="0BE598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r>
      <w:tr w:rsidR="00524DF8" w:rsidRPr="00524DF8" w14:paraId="1CCDA11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A50C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8C91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4206598F" w14:textId="2E3FA1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8A68869" w14:textId="3A5B04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BE63A" w14:textId="55FC0B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C4737" w14:textId="2E5A5E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r>
      <w:tr w:rsidR="00524DF8" w:rsidRPr="00524DF8" w14:paraId="5AA757A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AC75B"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E9E2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7EF67C42" w14:textId="7AE082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5109E95C" w14:textId="1A56DE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A5228" w14:textId="15B161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E72F1" w14:textId="21F0BF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5,288.89 </w:t>
            </w:r>
          </w:p>
        </w:tc>
      </w:tr>
      <w:tr w:rsidR="00524DF8" w:rsidRPr="00524DF8" w14:paraId="4FE4FBE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B4F1A"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68EA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574C9B2D" w14:textId="649669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30E9F1C1" w14:textId="2D96A7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C3BE1" w14:textId="45432F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1D426" w14:textId="2A3354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4,166.03 </w:t>
            </w:r>
          </w:p>
        </w:tc>
      </w:tr>
      <w:tr w:rsidR="00524DF8" w:rsidRPr="00524DF8" w14:paraId="2EB0D6E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1164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F71B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2B1A3281" w14:textId="7344C3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27103B1C" w14:textId="38A640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85626" w14:textId="38F5D7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DB364" w14:textId="7A8102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54.28 </w:t>
            </w:r>
          </w:p>
        </w:tc>
      </w:tr>
      <w:tr w:rsidR="00524DF8" w:rsidRPr="00524DF8" w14:paraId="07D85BB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1079A"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D74D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76772F8B" w14:textId="2EC05B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5567DB7C" w14:textId="72C79B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C04C8" w14:textId="6D9121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0333D" w14:textId="68B2ED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9,451.75 </w:t>
            </w:r>
          </w:p>
        </w:tc>
      </w:tr>
      <w:tr w:rsidR="00524DF8" w:rsidRPr="00524DF8" w14:paraId="3636675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24FF9"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2BF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257B51A0" w14:textId="1313AD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06F732F5" w14:textId="032629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A8D96" w14:textId="01BDEC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69042" w14:textId="1AF602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9,640.00 </w:t>
            </w:r>
          </w:p>
        </w:tc>
      </w:tr>
      <w:tr w:rsidR="00524DF8" w:rsidRPr="00524DF8" w14:paraId="5C72A88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279E2B"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BB3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6F516A0B" w14:textId="479963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1,088.65 </w:t>
            </w:r>
          </w:p>
        </w:tc>
        <w:tc>
          <w:tcPr>
            <w:tcW w:w="0" w:type="auto"/>
            <w:tcBorders>
              <w:top w:val="nil"/>
              <w:left w:val="nil"/>
              <w:bottom w:val="single" w:sz="4" w:space="0" w:color="000000"/>
              <w:right w:val="single" w:sz="4" w:space="0" w:color="000000"/>
            </w:tcBorders>
            <w:shd w:val="clear" w:color="auto" w:fill="auto"/>
            <w:noWrap/>
            <w:vAlign w:val="bottom"/>
            <w:hideMark/>
          </w:tcPr>
          <w:p w14:paraId="215E2BA6" w14:textId="615EF5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D3853" w14:textId="3D11A0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6AAC2" w14:textId="6DB616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1,088.65 </w:t>
            </w:r>
          </w:p>
        </w:tc>
      </w:tr>
      <w:tr w:rsidR="00524DF8" w:rsidRPr="00524DF8" w14:paraId="0908B15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B77D49"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5B4E2F3C" w14:textId="620F251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4,050,528.39 </w:t>
            </w:r>
          </w:p>
        </w:tc>
        <w:tc>
          <w:tcPr>
            <w:tcW w:w="0" w:type="auto"/>
            <w:tcBorders>
              <w:top w:val="nil"/>
              <w:left w:val="nil"/>
              <w:bottom w:val="single" w:sz="4" w:space="0" w:color="000000"/>
              <w:right w:val="single" w:sz="4" w:space="0" w:color="000000"/>
            </w:tcBorders>
            <w:shd w:val="clear" w:color="D8D8D8" w:fill="D8D8D8"/>
            <w:noWrap/>
            <w:vAlign w:val="bottom"/>
            <w:hideMark/>
          </w:tcPr>
          <w:p w14:paraId="61770934" w14:textId="169559C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EA90C20" w14:textId="6B4A16B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2642E13F" w14:textId="1000C40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5,167,840.03 </w:t>
            </w:r>
          </w:p>
        </w:tc>
      </w:tr>
      <w:tr w:rsidR="00524DF8" w:rsidRPr="00524DF8" w14:paraId="0AFB05E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783D0"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8810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06DBBC4C" w14:textId="3FACDB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36D36AA7" w14:textId="1A450A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F679A" w14:textId="7BA8AE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65E1B" w14:textId="485B7C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3,830.57 </w:t>
            </w:r>
          </w:p>
        </w:tc>
      </w:tr>
      <w:tr w:rsidR="00524DF8" w:rsidRPr="00524DF8" w14:paraId="6D8099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F3DEC"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764F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430A5172" w14:textId="5B8073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7DE34ED6" w14:textId="75C7E5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47270" w14:textId="0CCFAE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6EE8F" w14:textId="43444C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654.03 </w:t>
            </w:r>
          </w:p>
        </w:tc>
      </w:tr>
      <w:tr w:rsidR="00524DF8" w:rsidRPr="00524DF8" w14:paraId="57EEC3A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1A12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F565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2CFF277C" w14:textId="4CE6E5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539A9384" w14:textId="7E29CC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A1621" w14:textId="689AD5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FCE66" w14:textId="2429B1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9,877.16 </w:t>
            </w:r>
          </w:p>
        </w:tc>
      </w:tr>
      <w:tr w:rsidR="00524DF8" w:rsidRPr="00524DF8" w14:paraId="05313B7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4E91B"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FB2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4B676F90" w14:textId="79C91C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5A2FC772" w14:textId="755475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33BF9" w14:textId="782F87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0BE4F" w14:textId="50C542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5,142.50 </w:t>
            </w:r>
          </w:p>
        </w:tc>
      </w:tr>
      <w:tr w:rsidR="00524DF8" w:rsidRPr="00524DF8" w14:paraId="1640128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3A803"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15C2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7A07F3B7" w14:textId="27A060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E1DA73F" w14:textId="382783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5E7C9" w14:textId="028D20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A0A4C" w14:textId="5A1915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r>
      <w:tr w:rsidR="00524DF8" w:rsidRPr="00524DF8" w14:paraId="01B0F03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346EB"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46D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2A3D8AAF" w14:textId="62ED1E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15FE17F8" w14:textId="352CB9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A4801" w14:textId="0FF642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93011" w14:textId="7F9EAF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3,617.14 </w:t>
            </w:r>
          </w:p>
        </w:tc>
      </w:tr>
      <w:tr w:rsidR="00524DF8" w:rsidRPr="00524DF8" w14:paraId="21D6251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C89E7"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362E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0E35E567" w14:textId="0236AC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44AE5DB6" w14:textId="656BC3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DD8EB" w14:textId="39D5B3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7AC59" w14:textId="73EB21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6,042.75 </w:t>
            </w:r>
          </w:p>
        </w:tc>
      </w:tr>
      <w:tr w:rsidR="00524DF8" w:rsidRPr="00524DF8" w14:paraId="77A3659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8E8B3"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3E79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238F136" w14:textId="019C02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1D8A7E89" w14:textId="44011A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50B82" w14:textId="11D79B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59376DD7" w14:textId="0F872A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321.00 </w:t>
            </w:r>
          </w:p>
        </w:tc>
      </w:tr>
      <w:tr w:rsidR="00524DF8" w:rsidRPr="00524DF8" w14:paraId="373882E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DEDA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42E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55492C8F" w14:textId="1E978E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733F4309" w14:textId="175894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BAF59" w14:textId="37F218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2C592" w14:textId="676B93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56,798.14 </w:t>
            </w:r>
          </w:p>
        </w:tc>
      </w:tr>
      <w:tr w:rsidR="00524DF8" w:rsidRPr="00524DF8" w14:paraId="5C133C1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371F4"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745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46F51BF" w14:textId="3D68CA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5D9FDC7C" w14:textId="05822C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A618E" w14:textId="50A882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D5CA0" w14:textId="062093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47,764.75 </w:t>
            </w:r>
          </w:p>
        </w:tc>
      </w:tr>
      <w:tr w:rsidR="00524DF8" w:rsidRPr="00524DF8" w14:paraId="52F8246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4B6DC"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80FD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29242629" w14:textId="70D744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6AD8CD2E" w14:textId="2DB12B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45932" w14:textId="406D13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E93D4" w14:textId="249623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29,805.12 </w:t>
            </w:r>
          </w:p>
        </w:tc>
      </w:tr>
      <w:tr w:rsidR="00524DF8" w:rsidRPr="00524DF8" w14:paraId="11B30E1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9209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183276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2F8B7442" w14:textId="233409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13F7D9A7" w14:textId="33BB52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58EB2" w14:textId="044B02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010E4" w14:textId="718D3F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9,067.50 </w:t>
            </w:r>
          </w:p>
        </w:tc>
      </w:tr>
      <w:tr w:rsidR="00524DF8" w:rsidRPr="00524DF8" w14:paraId="5C02420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102B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114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7C891EE" w14:textId="3502D4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149348FB" w14:textId="33375B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71637FC6" w14:textId="099FF9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9D0C9" w14:textId="5EE6FD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22,598.20 </w:t>
            </w:r>
          </w:p>
        </w:tc>
      </w:tr>
      <w:tr w:rsidR="00524DF8" w:rsidRPr="00524DF8" w14:paraId="62DBF8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C259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BE9C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FB446CB" w14:textId="55AC02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96,710.47 </w:t>
            </w:r>
          </w:p>
        </w:tc>
        <w:tc>
          <w:tcPr>
            <w:tcW w:w="0" w:type="auto"/>
            <w:tcBorders>
              <w:top w:val="nil"/>
              <w:left w:val="nil"/>
              <w:bottom w:val="single" w:sz="4" w:space="0" w:color="000000"/>
              <w:right w:val="single" w:sz="4" w:space="0" w:color="000000"/>
            </w:tcBorders>
            <w:shd w:val="clear" w:color="auto" w:fill="auto"/>
            <w:noWrap/>
            <w:vAlign w:val="bottom"/>
            <w:hideMark/>
          </w:tcPr>
          <w:p w14:paraId="620CA8DE" w14:textId="31A829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745A9" w14:textId="0C1D86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82549" w14:textId="3745F3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96,710.47 </w:t>
            </w:r>
          </w:p>
        </w:tc>
      </w:tr>
      <w:tr w:rsidR="00524DF8" w:rsidRPr="00524DF8" w14:paraId="7A5CFE6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4FF4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11BC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33A49AB5" w14:textId="1389D4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4CCFE8AC" w14:textId="33FAB2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DDCEF" w14:textId="6636FF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19D7C" w14:textId="381B1B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07,965.53 </w:t>
            </w:r>
          </w:p>
        </w:tc>
      </w:tr>
      <w:tr w:rsidR="00524DF8" w:rsidRPr="00524DF8" w14:paraId="0BC2D84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87F5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B442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551F0C0" w14:textId="69039D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2,256.50 </w:t>
            </w:r>
          </w:p>
        </w:tc>
        <w:tc>
          <w:tcPr>
            <w:tcW w:w="0" w:type="auto"/>
            <w:tcBorders>
              <w:top w:val="nil"/>
              <w:left w:val="nil"/>
              <w:bottom w:val="single" w:sz="4" w:space="0" w:color="000000"/>
              <w:right w:val="single" w:sz="4" w:space="0" w:color="000000"/>
            </w:tcBorders>
            <w:shd w:val="clear" w:color="auto" w:fill="auto"/>
            <w:noWrap/>
            <w:vAlign w:val="bottom"/>
            <w:hideMark/>
          </w:tcPr>
          <w:p w14:paraId="338D96CB" w14:textId="5F9304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EC78E" w14:textId="66D08B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A7C4F" w14:textId="068D96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2,256.50 </w:t>
            </w:r>
          </w:p>
        </w:tc>
      </w:tr>
      <w:tr w:rsidR="00524DF8" w:rsidRPr="00524DF8" w14:paraId="1522EFD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FECB7"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908E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1B7CA15" w14:textId="3A23DC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52D04FA2" w14:textId="3C94A1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BE90C" w14:textId="0A5982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3E783A1D" w14:textId="612E1C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05,530.92 </w:t>
            </w:r>
          </w:p>
        </w:tc>
      </w:tr>
      <w:tr w:rsidR="00524DF8" w:rsidRPr="00524DF8" w14:paraId="254E894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81D5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B683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1E8970A1" w14:textId="5DFB58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19B28CE2" w14:textId="7EC0A0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37D03" w14:textId="421398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FBDCC" w14:textId="405F8E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7,713.75 </w:t>
            </w:r>
          </w:p>
        </w:tc>
      </w:tr>
      <w:tr w:rsidR="00524DF8" w:rsidRPr="00524DF8" w14:paraId="571DF59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F49E8A"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2ED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7B179B83" w14:textId="3DE0E7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53B5FCB4" w14:textId="58120C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C7902" w14:textId="0F2C76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AFF9D" w14:textId="28E4F2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8,611.25 </w:t>
            </w:r>
          </w:p>
        </w:tc>
      </w:tr>
      <w:tr w:rsidR="00524DF8" w:rsidRPr="00524DF8" w14:paraId="51AB01C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311AC"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9CFC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5F95968E" w14:textId="0BD119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08BDB083" w14:textId="7EB7A5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70294CC8" w14:textId="4F30F4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38186" w14:textId="2769A8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6,392.75 </w:t>
            </w:r>
          </w:p>
        </w:tc>
      </w:tr>
      <w:tr w:rsidR="00524DF8" w:rsidRPr="00524DF8" w14:paraId="5C4D243C"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6F7959"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578F0733" w14:textId="16457B2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4,586,095.83 </w:t>
            </w:r>
          </w:p>
        </w:tc>
        <w:tc>
          <w:tcPr>
            <w:tcW w:w="0" w:type="auto"/>
            <w:tcBorders>
              <w:top w:val="nil"/>
              <w:left w:val="nil"/>
              <w:bottom w:val="single" w:sz="4" w:space="0" w:color="000000"/>
              <w:right w:val="single" w:sz="4" w:space="0" w:color="000000"/>
            </w:tcBorders>
            <w:shd w:val="clear" w:color="D8D8D8" w:fill="D8D8D8"/>
            <w:noWrap/>
            <w:vAlign w:val="bottom"/>
            <w:hideMark/>
          </w:tcPr>
          <w:p w14:paraId="25140E63" w14:textId="3E9D03D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0D78C429" w14:textId="6C62512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6D0A045A" w14:textId="6456ADC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4,628,216.78 </w:t>
            </w:r>
          </w:p>
        </w:tc>
      </w:tr>
      <w:tr w:rsidR="00524DF8" w:rsidRPr="00524DF8" w14:paraId="1A1B8D2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40BA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F06A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78DF862A" w14:textId="743DAF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1,027.50 </w:t>
            </w:r>
          </w:p>
        </w:tc>
        <w:tc>
          <w:tcPr>
            <w:tcW w:w="0" w:type="auto"/>
            <w:tcBorders>
              <w:top w:val="nil"/>
              <w:left w:val="nil"/>
              <w:bottom w:val="single" w:sz="4" w:space="0" w:color="000000"/>
              <w:right w:val="single" w:sz="4" w:space="0" w:color="000000"/>
            </w:tcBorders>
            <w:shd w:val="clear" w:color="auto" w:fill="auto"/>
            <w:noWrap/>
            <w:vAlign w:val="bottom"/>
            <w:hideMark/>
          </w:tcPr>
          <w:p w14:paraId="322AF45E" w14:textId="6C8B23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D7E69" w14:textId="20057C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747D5" w14:textId="64349C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1,027.50 </w:t>
            </w:r>
          </w:p>
        </w:tc>
      </w:tr>
      <w:tr w:rsidR="00524DF8" w:rsidRPr="00524DF8" w14:paraId="2933B29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2A0F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E67D2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665CDF78" w14:textId="6D93EC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13F5DA4F" w14:textId="34EE34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4C8C3" w14:textId="410B50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6C64A" w14:textId="2A0ABC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2,807.94 </w:t>
            </w:r>
          </w:p>
        </w:tc>
      </w:tr>
      <w:tr w:rsidR="00524DF8" w:rsidRPr="00524DF8" w14:paraId="17E5DE1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8404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788D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313962CB" w14:textId="51B472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916,530.89 </w:t>
            </w:r>
          </w:p>
        </w:tc>
        <w:tc>
          <w:tcPr>
            <w:tcW w:w="0" w:type="auto"/>
            <w:tcBorders>
              <w:top w:val="nil"/>
              <w:left w:val="nil"/>
              <w:bottom w:val="single" w:sz="4" w:space="0" w:color="000000"/>
              <w:right w:val="single" w:sz="4" w:space="0" w:color="000000"/>
            </w:tcBorders>
            <w:shd w:val="clear" w:color="auto" w:fill="auto"/>
            <w:noWrap/>
            <w:vAlign w:val="bottom"/>
            <w:hideMark/>
          </w:tcPr>
          <w:p w14:paraId="018FD28D" w14:textId="5AF858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D25AC" w14:textId="126119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ADEAD" w14:textId="6A0D1F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916,530.89 </w:t>
            </w:r>
          </w:p>
        </w:tc>
      </w:tr>
      <w:tr w:rsidR="00524DF8" w:rsidRPr="00524DF8" w14:paraId="658CFE4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6E6C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F93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79E2BB41" w14:textId="24C968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A369C69" w14:textId="7A888D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B1BEB" w14:textId="4B8ADE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AF3EA" w14:textId="514554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r>
      <w:tr w:rsidR="00524DF8" w:rsidRPr="00524DF8" w14:paraId="3A748C8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305C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0F7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48199A21" w14:textId="1014C0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93ABBF5" w14:textId="4C3AC9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962EB" w14:textId="7CEA92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0364C510" w14:textId="3260CA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08,628.72 </w:t>
            </w:r>
          </w:p>
        </w:tc>
      </w:tr>
      <w:tr w:rsidR="00524DF8" w:rsidRPr="00524DF8" w14:paraId="65B4B91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0D99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90E1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15CE48B9" w14:textId="39FA4F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25C895CF" w14:textId="4A44D3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7ED4F" w14:textId="1805D6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7B1A2" w14:textId="7EDBBF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4,392.00 </w:t>
            </w:r>
          </w:p>
        </w:tc>
      </w:tr>
      <w:tr w:rsidR="00524DF8" w:rsidRPr="00524DF8" w14:paraId="36D7098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E0A9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9FF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1DB1829C" w14:textId="2CB5FA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3DEC6573" w14:textId="2C5CBD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CD142" w14:textId="101A40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49AB4" w14:textId="493324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3,928.52 </w:t>
            </w:r>
          </w:p>
        </w:tc>
      </w:tr>
      <w:tr w:rsidR="00524DF8" w:rsidRPr="00524DF8" w14:paraId="7BE2E5A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65DF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F63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36C7B3E3" w14:textId="0A8AAC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64CDCB0" w14:textId="34F4F1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B21E1" w14:textId="6A82E6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F9BB1" w14:textId="2F9172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r>
      <w:tr w:rsidR="00524DF8" w:rsidRPr="00524DF8" w14:paraId="012172B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24BC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11B9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333BEF42" w14:textId="4F4689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1D567F6F" w14:textId="32A2E9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63919B" w14:textId="7C950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59756" w14:textId="0E7E5E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0,157.12 </w:t>
            </w:r>
          </w:p>
        </w:tc>
      </w:tr>
      <w:tr w:rsidR="00524DF8" w:rsidRPr="00524DF8" w14:paraId="10EE52C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AE03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7D8D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5405E301" w14:textId="6F9455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27ABA" w14:textId="4FE8C2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AF17D" w14:textId="431587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6C5EF990" w14:textId="0AE925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12,800.00 </w:t>
            </w:r>
          </w:p>
        </w:tc>
      </w:tr>
      <w:tr w:rsidR="00524DF8" w:rsidRPr="00524DF8" w14:paraId="721AA04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996C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9E9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43915B81" w14:textId="5E461A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3A702DD1" w14:textId="370889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A8F7A" w14:textId="22AF83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507F3261" w14:textId="67B026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4,800.64 </w:t>
            </w:r>
          </w:p>
        </w:tc>
      </w:tr>
      <w:tr w:rsidR="00524DF8" w:rsidRPr="00524DF8" w14:paraId="2B3D4EF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4466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C7E5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53D84CB7" w14:textId="6C7E5D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3E94A" w14:textId="0FADCB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9896F" w14:textId="2DC430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47BA4117" w14:textId="52CB4F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94,840.00 </w:t>
            </w:r>
          </w:p>
        </w:tc>
      </w:tr>
      <w:tr w:rsidR="00524DF8" w:rsidRPr="00524DF8" w14:paraId="239F8A0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0B013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A90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38CADDFB" w14:textId="3959D6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59B2C531" w14:textId="72DE98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3CEEE" w14:textId="43782B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56664A0A" w14:textId="1773D3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16,520.00 </w:t>
            </w:r>
          </w:p>
        </w:tc>
      </w:tr>
      <w:tr w:rsidR="00524DF8" w:rsidRPr="00524DF8" w14:paraId="6286F91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02B1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2737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13156398" w14:textId="02D50D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84,533.14 </w:t>
            </w:r>
          </w:p>
        </w:tc>
        <w:tc>
          <w:tcPr>
            <w:tcW w:w="0" w:type="auto"/>
            <w:tcBorders>
              <w:top w:val="nil"/>
              <w:left w:val="nil"/>
              <w:bottom w:val="single" w:sz="4" w:space="0" w:color="000000"/>
              <w:right w:val="single" w:sz="4" w:space="0" w:color="000000"/>
            </w:tcBorders>
            <w:shd w:val="clear" w:color="auto" w:fill="auto"/>
            <w:noWrap/>
            <w:vAlign w:val="bottom"/>
            <w:hideMark/>
          </w:tcPr>
          <w:p w14:paraId="369A8840" w14:textId="08F142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9C468" w14:textId="24AFE0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0BCB9" w14:textId="38329F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84,533.14 </w:t>
            </w:r>
          </w:p>
        </w:tc>
      </w:tr>
      <w:tr w:rsidR="00524DF8" w:rsidRPr="00524DF8" w14:paraId="5F3C52E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E99A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8B1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1A1FC104" w14:textId="4C3379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4F3C6642" w14:textId="4A55DE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BC778" w14:textId="262FB7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02A19" w14:textId="6CBFAD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193.39 </w:t>
            </w:r>
          </w:p>
        </w:tc>
      </w:tr>
      <w:tr w:rsidR="00524DF8" w:rsidRPr="00524DF8" w14:paraId="2351CF2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5FFE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7F8E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359536B3" w14:textId="1096AA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38603703" w14:textId="4527FC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B3A97" w14:textId="1E7B68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39E27" w14:textId="1D29A3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7,588.75 </w:t>
            </w:r>
          </w:p>
        </w:tc>
      </w:tr>
      <w:tr w:rsidR="00524DF8" w:rsidRPr="00524DF8" w14:paraId="699998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50A5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9CEF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7AB6D2FE" w14:textId="06D545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52C9499E" w14:textId="3DF069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A093E" w14:textId="291A64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15701" w14:textId="0E3C69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696.12 </w:t>
            </w:r>
          </w:p>
        </w:tc>
      </w:tr>
      <w:tr w:rsidR="00524DF8" w:rsidRPr="00524DF8" w14:paraId="628B804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6109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80B1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0F0F143B" w14:textId="563B1A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5087D3DB" w14:textId="586B5A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749C9" w14:textId="5A77AE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6539A" w14:textId="637283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744.00 </w:t>
            </w:r>
          </w:p>
        </w:tc>
      </w:tr>
      <w:tr w:rsidR="00524DF8" w:rsidRPr="00524DF8" w14:paraId="1840F6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4DE8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A173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7D78A271" w14:textId="04BC3C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17FCBB9E" w14:textId="35C97F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66BE5" w14:textId="6D4C01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625AE" w14:textId="00AD88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2,612.20 </w:t>
            </w:r>
          </w:p>
        </w:tc>
      </w:tr>
      <w:tr w:rsidR="00524DF8" w:rsidRPr="00524DF8" w14:paraId="01CEEBC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9489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226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B378EE2" w14:textId="12FE86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1D717C06" w14:textId="0523FD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FB8D7" w14:textId="0C6CEF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2CE98" w14:textId="361810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448.75 </w:t>
            </w:r>
          </w:p>
        </w:tc>
      </w:tr>
      <w:tr w:rsidR="00524DF8" w:rsidRPr="00524DF8" w14:paraId="067EF71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8835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299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159AF446" w14:textId="426385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7499E0AB" w14:textId="7B9141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CE5A6" w14:textId="36E774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2EFF0" w14:textId="6DEE42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517.14 </w:t>
            </w:r>
          </w:p>
        </w:tc>
      </w:tr>
      <w:tr w:rsidR="00524DF8" w:rsidRPr="00524DF8" w14:paraId="3721E80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9880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4D64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56DE2CAD" w14:textId="4CD6AD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2464C77C" w14:textId="14AE73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5A355" w14:textId="546F80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7D211" w14:textId="7C4E07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3,772.50 </w:t>
            </w:r>
          </w:p>
        </w:tc>
      </w:tr>
      <w:tr w:rsidR="00524DF8" w:rsidRPr="00524DF8" w14:paraId="459B517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E2BF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9155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3A33B0EC" w14:textId="296E52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C17282C" w14:textId="145320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D030A" w14:textId="731CBA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A7592" w14:textId="7B0F06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3D202EC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043C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4059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1AD6B6BD" w14:textId="10F431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3A2D3E70" w14:textId="704296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116FE" w14:textId="23C7E0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BF2FA" w14:textId="5D4122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5,778.00 </w:t>
            </w:r>
          </w:p>
        </w:tc>
      </w:tr>
      <w:tr w:rsidR="00524DF8" w:rsidRPr="00524DF8" w14:paraId="3ED752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FD99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3A75E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24C9094A" w14:textId="26045B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F76198C" w14:textId="238D51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EFC82" w14:textId="693751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9C93D" w14:textId="0C50C6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4BA95C4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314A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CA68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104CA085" w14:textId="30901A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66B6D951" w14:textId="2FF1AC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BF1D0" w14:textId="4D9E67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875EE" w14:textId="7CC7E8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042.39 </w:t>
            </w:r>
          </w:p>
        </w:tc>
      </w:tr>
      <w:tr w:rsidR="00524DF8" w:rsidRPr="00524DF8" w14:paraId="7CBEFDB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6829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B959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2675D1EA" w14:textId="2ECDE7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1102C99D" w14:textId="347FD4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D4A14" w14:textId="4FA499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FA407" w14:textId="60B8FB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0,494.75 </w:t>
            </w:r>
          </w:p>
        </w:tc>
      </w:tr>
      <w:tr w:rsidR="00524DF8" w:rsidRPr="00524DF8" w14:paraId="56F2940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97CA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0CF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17A581D2" w14:textId="2D3E91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43720E4F" w14:textId="665F8C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BCF4F" w14:textId="5944BE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CBEAD" w14:textId="07D12F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84,211.32 </w:t>
            </w:r>
          </w:p>
        </w:tc>
      </w:tr>
      <w:tr w:rsidR="00524DF8" w:rsidRPr="00524DF8" w14:paraId="2F898D6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5598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8AE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0B875DCC" w14:textId="1CF0B5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632614BA" w14:textId="0A90AC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6178F" w14:textId="7FF0FE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2A9AE" w14:textId="59A481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0,677.34 </w:t>
            </w:r>
          </w:p>
        </w:tc>
      </w:tr>
      <w:tr w:rsidR="00524DF8" w:rsidRPr="00524DF8" w14:paraId="4611CA4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30C3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7E18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16950D68" w14:textId="166FC9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F301C2E" w14:textId="78740C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602E7" w14:textId="6A493A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A2ADE" w14:textId="189600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r>
      <w:tr w:rsidR="00524DF8" w:rsidRPr="00524DF8" w14:paraId="3EE889C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8F1D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176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E08DC1A" w14:textId="19DE8C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14F0C630" w14:textId="544C66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FD2C3" w14:textId="3EB122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52756CF0" w14:textId="3B85A2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84,179.30 </w:t>
            </w:r>
          </w:p>
        </w:tc>
      </w:tr>
      <w:tr w:rsidR="00524DF8" w:rsidRPr="00524DF8" w14:paraId="6081CA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9F72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B499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4B9214B8" w14:textId="041C0D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3E31B6E7" w14:textId="4E4D55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29084" w14:textId="4048D4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ECE33" w14:textId="140231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8,868.77 </w:t>
            </w:r>
          </w:p>
        </w:tc>
      </w:tr>
      <w:tr w:rsidR="00524DF8" w:rsidRPr="00524DF8" w14:paraId="32090C7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6BC4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0C62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E1EBD60" w14:textId="013B28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C540BB3" w14:textId="6AB269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1CDBC" w14:textId="4B3DF9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E7AF1" w14:textId="1BFF13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7.14 </w:t>
            </w:r>
          </w:p>
        </w:tc>
      </w:tr>
      <w:tr w:rsidR="00524DF8" w:rsidRPr="00524DF8" w14:paraId="6F1769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083E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212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01D0B9A7" w14:textId="15A42F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6EDA04" w14:textId="4045AA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EA2F6" w14:textId="4C9F79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E70EA" w14:textId="590C56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0,000.00 </w:t>
            </w:r>
          </w:p>
        </w:tc>
      </w:tr>
      <w:tr w:rsidR="00524DF8" w:rsidRPr="00524DF8" w14:paraId="1CD8BBE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B723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A960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4C798A57" w14:textId="0D8DA0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6DBD0D9C" w14:textId="2BBAF5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009FE" w14:textId="55EA84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4A4C138A" w14:textId="2EFB0E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51,470.00 </w:t>
            </w:r>
          </w:p>
        </w:tc>
      </w:tr>
      <w:tr w:rsidR="00524DF8" w:rsidRPr="00524DF8" w14:paraId="0103327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C848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5D8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6832B148" w14:textId="5FA9EE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BC7F93C" w14:textId="31A6C7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16A15" w14:textId="105447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F8810" w14:textId="4F4EA2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140.00 </w:t>
            </w:r>
          </w:p>
        </w:tc>
      </w:tr>
      <w:tr w:rsidR="00524DF8" w:rsidRPr="00524DF8" w14:paraId="2EADA10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414D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1320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3A38664C" w14:textId="07DD73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20B936D9" w14:textId="1413FB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9DB79" w14:textId="626D71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5BD72" w14:textId="3BE53F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6,796.75 </w:t>
            </w:r>
          </w:p>
        </w:tc>
      </w:tr>
      <w:tr w:rsidR="00524DF8" w:rsidRPr="00524DF8" w14:paraId="01621B0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6848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7B8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501CC7FC" w14:textId="01144F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7B31017C" w14:textId="4EDC26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2E451" w14:textId="6FB7E3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DAB0D" w14:textId="030942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632.50 </w:t>
            </w:r>
          </w:p>
        </w:tc>
      </w:tr>
      <w:tr w:rsidR="00524DF8" w:rsidRPr="00524DF8" w14:paraId="2F4A5AA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3AA9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454E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0959CC12" w14:textId="40F508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54F67577" w14:textId="3767C0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0E052ACA" w14:textId="589C51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74D5D" w14:textId="30018A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7,084.67 </w:t>
            </w:r>
          </w:p>
        </w:tc>
      </w:tr>
      <w:tr w:rsidR="00524DF8" w:rsidRPr="00524DF8" w14:paraId="0743E94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583D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0165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5505E0C5" w14:textId="3BFB9D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5D8CC540" w14:textId="4B3B7B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8005D" w14:textId="3E816B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22B2E101" w14:textId="74D0F0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91,635.50 </w:t>
            </w:r>
          </w:p>
        </w:tc>
      </w:tr>
      <w:tr w:rsidR="00524DF8" w:rsidRPr="00524DF8" w14:paraId="556BFB3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854E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D15A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36F4804F" w14:textId="6B9BFC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5CEB2C0B" w14:textId="54857F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57790" w14:textId="183FF9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8B9C8" w14:textId="0B6E0D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04,253.75 </w:t>
            </w:r>
          </w:p>
        </w:tc>
      </w:tr>
      <w:tr w:rsidR="00524DF8" w:rsidRPr="00524DF8" w14:paraId="3B2FF7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18E6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FDC7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54893757" w14:textId="11E16C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2F1CDF58" w14:textId="6D09BB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10B8A" w14:textId="158176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00145513" w14:textId="7C8A9C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4,668.14 </w:t>
            </w:r>
          </w:p>
        </w:tc>
      </w:tr>
      <w:tr w:rsidR="00524DF8" w:rsidRPr="00524DF8" w14:paraId="3B41B09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B006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A8F3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7614DBC3" w14:textId="1A2FE9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93FBD2E" w14:textId="468EF1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95292" w14:textId="49E770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1821B" w14:textId="62254F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7BAD8A3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20047E"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015930BE" w14:textId="4B008B9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6,292,230.42 </w:t>
            </w:r>
          </w:p>
        </w:tc>
        <w:tc>
          <w:tcPr>
            <w:tcW w:w="0" w:type="auto"/>
            <w:tcBorders>
              <w:top w:val="nil"/>
              <w:left w:val="nil"/>
              <w:bottom w:val="single" w:sz="4" w:space="0" w:color="000000"/>
              <w:right w:val="single" w:sz="4" w:space="0" w:color="000000"/>
            </w:tcBorders>
            <w:shd w:val="clear" w:color="A5A5A5" w:fill="A5A5A5"/>
            <w:noWrap/>
            <w:vAlign w:val="bottom"/>
            <w:hideMark/>
          </w:tcPr>
          <w:p w14:paraId="55AF89C4" w14:textId="44D7A66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A450C81" w14:textId="160B165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5FD902C" w14:textId="5596CE3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6,292,230.42 </w:t>
            </w:r>
          </w:p>
        </w:tc>
      </w:tr>
      <w:tr w:rsidR="00524DF8" w:rsidRPr="00524DF8" w14:paraId="3E3F007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9C701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4B842167" w14:textId="1EED79A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27025578" w14:textId="2C1BA2E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F95A966" w14:textId="53EB4AF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906880" w14:textId="2278E5D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82,322.08 </w:t>
            </w:r>
          </w:p>
        </w:tc>
      </w:tr>
      <w:tr w:rsidR="00524DF8" w:rsidRPr="00524DF8" w14:paraId="5BFBD2C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2864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5A3C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55C941FD" w14:textId="2B844B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24F57D4D" w14:textId="7D2317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4A625" w14:textId="323593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6DBF8" w14:textId="5F5B53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9,949.52 </w:t>
            </w:r>
          </w:p>
        </w:tc>
      </w:tr>
      <w:tr w:rsidR="00524DF8" w:rsidRPr="00524DF8" w14:paraId="4B4098F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1EDE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0164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7E826798" w14:textId="3D4E39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6BCD23F5" w14:textId="163DDC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96404" w14:textId="3384C6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ECA98" w14:textId="21CFAD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359.04 </w:t>
            </w:r>
          </w:p>
        </w:tc>
      </w:tr>
      <w:tr w:rsidR="00524DF8" w:rsidRPr="00524DF8" w14:paraId="6E1C349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880F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9342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2E130953" w14:textId="76D49D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2B597584" w14:textId="35DBB9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E23EB" w14:textId="353EAB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4B57B" w14:textId="7A7DDE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51.00 </w:t>
            </w:r>
          </w:p>
        </w:tc>
      </w:tr>
      <w:tr w:rsidR="00524DF8" w:rsidRPr="00524DF8" w14:paraId="5DE93FC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B01F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6272AA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079D6022" w14:textId="153DCC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3B7DA2B0" w14:textId="066537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70577" w14:textId="7E3928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983AB" w14:textId="2CE2C6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62.52 </w:t>
            </w:r>
          </w:p>
        </w:tc>
      </w:tr>
      <w:tr w:rsidR="00524DF8" w:rsidRPr="00524DF8" w14:paraId="4178E449"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FD5A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23F57D1B" w14:textId="411003A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6,765,043.92 </w:t>
            </w:r>
          </w:p>
        </w:tc>
        <w:tc>
          <w:tcPr>
            <w:tcW w:w="0" w:type="auto"/>
            <w:tcBorders>
              <w:top w:val="nil"/>
              <w:left w:val="nil"/>
              <w:bottom w:val="single" w:sz="4" w:space="0" w:color="000000"/>
              <w:right w:val="single" w:sz="4" w:space="0" w:color="000000"/>
            </w:tcBorders>
            <w:shd w:val="clear" w:color="D8D8D8" w:fill="D8D8D8"/>
            <w:noWrap/>
            <w:vAlign w:val="bottom"/>
            <w:hideMark/>
          </w:tcPr>
          <w:p w14:paraId="1BCD492E" w14:textId="2F19CFF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7D316B" w14:textId="02A9E04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DDA931" w14:textId="7F4EEDB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6,765,043.92 </w:t>
            </w:r>
          </w:p>
        </w:tc>
      </w:tr>
      <w:tr w:rsidR="00524DF8" w:rsidRPr="00524DF8" w14:paraId="7D1638C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A98A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F8AE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5B215F6B" w14:textId="2EDE9E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45,660.50 </w:t>
            </w:r>
          </w:p>
        </w:tc>
        <w:tc>
          <w:tcPr>
            <w:tcW w:w="0" w:type="auto"/>
            <w:tcBorders>
              <w:top w:val="nil"/>
              <w:left w:val="nil"/>
              <w:bottom w:val="single" w:sz="4" w:space="0" w:color="000000"/>
              <w:right w:val="single" w:sz="4" w:space="0" w:color="000000"/>
            </w:tcBorders>
            <w:shd w:val="clear" w:color="auto" w:fill="auto"/>
            <w:noWrap/>
            <w:vAlign w:val="bottom"/>
            <w:hideMark/>
          </w:tcPr>
          <w:p w14:paraId="2A5663FD" w14:textId="365497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6ABC3" w14:textId="0F2FD7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84349" w14:textId="0126E0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45,660.50 </w:t>
            </w:r>
          </w:p>
        </w:tc>
      </w:tr>
      <w:tr w:rsidR="00524DF8" w:rsidRPr="00524DF8" w14:paraId="105F49C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DC3A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793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3F0405FA" w14:textId="058AE5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1866106E" w14:textId="5F2F50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0FFD0" w14:textId="52373E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29CB7" w14:textId="175467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84.40 </w:t>
            </w:r>
          </w:p>
        </w:tc>
      </w:tr>
      <w:tr w:rsidR="00524DF8" w:rsidRPr="00524DF8" w14:paraId="29A1E52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F1DF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DFE3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541EBAF4" w14:textId="7502F4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39F71236" w14:textId="759918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266DA" w14:textId="5D7B4B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08CBD" w14:textId="44149F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0,279.32 </w:t>
            </w:r>
          </w:p>
        </w:tc>
      </w:tr>
      <w:tr w:rsidR="00524DF8" w:rsidRPr="00524DF8" w14:paraId="3B1FF00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FD1B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E4D0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4B5EBC32" w14:textId="48BFEB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733.52 </w:t>
            </w:r>
          </w:p>
        </w:tc>
        <w:tc>
          <w:tcPr>
            <w:tcW w:w="0" w:type="auto"/>
            <w:tcBorders>
              <w:top w:val="nil"/>
              <w:left w:val="nil"/>
              <w:bottom w:val="single" w:sz="4" w:space="0" w:color="000000"/>
              <w:right w:val="single" w:sz="4" w:space="0" w:color="000000"/>
            </w:tcBorders>
            <w:shd w:val="clear" w:color="auto" w:fill="auto"/>
            <w:noWrap/>
            <w:vAlign w:val="bottom"/>
            <w:hideMark/>
          </w:tcPr>
          <w:p w14:paraId="0C66A727" w14:textId="3300E6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7469A" w14:textId="37F970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C6E11" w14:textId="07AF2B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733.52 </w:t>
            </w:r>
          </w:p>
        </w:tc>
      </w:tr>
      <w:tr w:rsidR="00524DF8" w:rsidRPr="00524DF8" w14:paraId="42AC134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7800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662D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050A4F43" w14:textId="3D6375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22.26 </w:t>
            </w:r>
          </w:p>
        </w:tc>
        <w:tc>
          <w:tcPr>
            <w:tcW w:w="0" w:type="auto"/>
            <w:tcBorders>
              <w:top w:val="nil"/>
              <w:left w:val="nil"/>
              <w:bottom w:val="single" w:sz="4" w:space="0" w:color="000000"/>
              <w:right w:val="single" w:sz="4" w:space="0" w:color="000000"/>
            </w:tcBorders>
            <w:shd w:val="clear" w:color="auto" w:fill="auto"/>
            <w:noWrap/>
            <w:vAlign w:val="bottom"/>
            <w:hideMark/>
          </w:tcPr>
          <w:p w14:paraId="778F74B5" w14:textId="6D2D39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D4CDF" w14:textId="1CD35A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AF070" w14:textId="341AF2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22.26 </w:t>
            </w:r>
          </w:p>
        </w:tc>
      </w:tr>
      <w:tr w:rsidR="00524DF8" w:rsidRPr="00524DF8" w14:paraId="2A20C38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D1A0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C93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1E00935E" w14:textId="524938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17223DAA" w14:textId="11B567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4654C" w14:textId="193A83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ED37A" w14:textId="4A6DEB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6,180.24 </w:t>
            </w:r>
          </w:p>
        </w:tc>
      </w:tr>
      <w:tr w:rsidR="00524DF8" w:rsidRPr="00524DF8" w14:paraId="1EED16C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9F2D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662C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41671327" w14:textId="65EE07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2A5689E0" w14:textId="37EDED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40D85" w14:textId="45B7C6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79B88" w14:textId="1258F1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09,493.76 </w:t>
            </w:r>
          </w:p>
        </w:tc>
      </w:tr>
      <w:tr w:rsidR="00524DF8" w:rsidRPr="00524DF8" w14:paraId="69EA4B5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048D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6DA1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132A4FFF" w14:textId="5B520E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594BABB9" w14:textId="5FE7BC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7B9FD" w14:textId="1C0691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6FA53" w14:textId="023C69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21.00 </w:t>
            </w:r>
          </w:p>
        </w:tc>
      </w:tr>
      <w:tr w:rsidR="00524DF8" w:rsidRPr="00524DF8" w14:paraId="62C3DEB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8AB9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C4E3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6310BBCA" w14:textId="75A56B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1401163E" w14:textId="536BA1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F048B" w14:textId="5FA746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E0EEE" w14:textId="5E2B79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76 </w:t>
            </w:r>
          </w:p>
        </w:tc>
      </w:tr>
      <w:tr w:rsidR="00524DF8" w:rsidRPr="00524DF8" w14:paraId="0792FFD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3F2C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50C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6E7735DA" w14:textId="67A472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15,825.36 </w:t>
            </w:r>
          </w:p>
        </w:tc>
        <w:tc>
          <w:tcPr>
            <w:tcW w:w="0" w:type="auto"/>
            <w:tcBorders>
              <w:top w:val="nil"/>
              <w:left w:val="nil"/>
              <w:bottom w:val="single" w:sz="4" w:space="0" w:color="000000"/>
              <w:right w:val="single" w:sz="4" w:space="0" w:color="000000"/>
            </w:tcBorders>
            <w:shd w:val="clear" w:color="auto" w:fill="auto"/>
            <w:noWrap/>
            <w:vAlign w:val="bottom"/>
            <w:hideMark/>
          </w:tcPr>
          <w:p w14:paraId="6E59DAA3" w14:textId="692BD1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59588" w14:textId="74174B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62EB1" w14:textId="6F48DF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15,825.36 </w:t>
            </w:r>
          </w:p>
        </w:tc>
      </w:tr>
      <w:tr w:rsidR="00524DF8" w:rsidRPr="00524DF8" w14:paraId="606FDA2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CC58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376C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7150B836" w14:textId="46D6A8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40B7DC7D" w14:textId="22F53D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27E66" w14:textId="36511D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80AD6" w14:textId="54384C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1,054.00 </w:t>
            </w:r>
          </w:p>
        </w:tc>
      </w:tr>
      <w:tr w:rsidR="00524DF8" w:rsidRPr="00524DF8" w14:paraId="69C7AF8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09BE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AAED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4C5121A0" w14:textId="1D9237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35,216.82 </w:t>
            </w:r>
          </w:p>
        </w:tc>
        <w:tc>
          <w:tcPr>
            <w:tcW w:w="0" w:type="auto"/>
            <w:tcBorders>
              <w:top w:val="nil"/>
              <w:left w:val="nil"/>
              <w:bottom w:val="single" w:sz="4" w:space="0" w:color="000000"/>
              <w:right w:val="single" w:sz="4" w:space="0" w:color="000000"/>
            </w:tcBorders>
            <w:shd w:val="clear" w:color="auto" w:fill="auto"/>
            <w:noWrap/>
            <w:vAlign w:val="bottom"/>
            <w:hideMark/>
          </w:tcPr>
          <w:p w14:paraId="5F83DC94" w14:textId="7A5B58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1F15B" w14:textId="271074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516DD" w14:textId="5B86FE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35,216.82 </w:t>
            </w:r>
          </w:p>
        </w:tc>
      </w:tr>
      <w:tr w:rsidR="00524DF8" w:rsidRPr="00524DF8" w14:paraId="66FC2C1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6505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4380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36C71188" w14:textId="3DF75D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0DF85AD6" w14:textId="702B87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181B6" w14:textId="2C6090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9DEEA" w14:textId="5CF5A4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84.40 </w:t>
            </w:r>
          </w:p>
        </w:tc>
      </w:tr>
      <w:tr w:rsidR="00524DF8" w:rsidRPr="00524DF8" w14:paraId="05BEB4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3F31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10AC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6206427D" w14:textId="7547BF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43,890.00 </w:t>
            </w:r>
          </w:p>
        </w:tc>
        <w:tc>
          <w:tcPr>
            <w:tcW w:w="0" w:type="auto"/>
            <w:tcBorders>
              <w:top w:val="nil"/>
              <w:left w:val="nil"/>
              <w:bottom w:val="single" w:sz="4" w:space="0" w:color="000000"/>
              <w:right w:val="single" w:sz="4" w:space="0" w:color="000000"/>
            </w:tcBorders>
            <w:shd w:val="clear" w:color="auto" w:fill="auto"/>
            <w:noWrap/>
            <w:vAlign w:val="bottom"/>
            <w:hideMark/>
          </w:tcPr>
          <w:p w14:paraId="25318DFA" w14:textId="6056D2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07E1E" w14:textId="2384A9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33DFB" w14:textId="2257CF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43,890.00 </w:t>
            </w:r>
          </w:p>
        </w:tc>
      </w:tr>
      <w:tr w:rsidR="00524DF8" w:rsidRPr="00524DF8" w14:paraId="2402B59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901B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3AC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1977822C" w14:textId="02F2A8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8,889.00 </w:t>
            </w:r>
          </w:p>
        </w:tc>
        <w:tc>
          <w:tcPr>
            <w:tcW w:w="0" w:type="auto"/>
            <w:tcBorders>
              <w:top w:val="nil"/>
              <w:left w:val="nil"/>
              <w:bottom w:val="single" w:sz="4" w:space="0" w:color="000000"/>
              <w:right w:val="single" w:sz="4" w:space="0" w:color="000000"/>
            </w:tcBorders>
            <w:shd w:val="clear" w:color="auto" w:fill="auto"/>
            <w:noWrap/>
            <w:vAlign w:val="bottom"/>
            <w:hideMark/>
          </w:tcPr>
          <w:p w14:paraId="18C97EDF" w14:textId="60A0BD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4DCEC" w14:textId="245279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C0E26" w14:textId="393FED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8,889.00 </w:t>
            </w:r>
          </w:p>
        </w:tc>
      </w:tr>
      <w:tr w:rsidR="00524DF8" w:rsidRPr="00524DF8" w14:paraId="03ACFB6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C2B7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CE32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664418DA" w14:textId="7E9379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5D7A456D" w14:textId="5320FA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64575" w14:textId="74E55C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371B1" w14:textId="30EBBE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428.40 </w:t>
            </w:r>
          </w:p>
        </w:tc>
      </w:tr>
      <w:tr w:rsidR="00524DF8" w:rsidRPr="00524DF8" w14:paraId="78C35BA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457D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B5F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0A289D89" w14:textId="1AF4EA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53304871" w14:textId="256406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7EF50" w14:textId="107599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4CF38" w14:textId="3FE13E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2,795.70 </w:t>
            </w:r>
          </w:p>
        </w:tc>
      </w:tr>
      <w:tr w:rsidR="00524DF8" w:rsidRPr="00524DF8" w14:paraId="69B5342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073F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E3B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3A86C295" w14:textId="12DA73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5EE3A964" w14:textId="572CB1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6444F" w14:textId="4F1AC6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76284" w14:textId="746146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85.68 </w:t>
            </w:r>
          </w:p>
        </w:tc>
      </w:tr>
      <w:tr w:rsidR="00524DF8" w:rsidRPr="00524DF8" w14:paraId="541DCD6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F8CD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A326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299C524A" w14:textId="7D7C93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6D0DB5A0" w14:textId="28C65D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DA5AC" w14:textId="19BC44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99CB7" w14:textId="688AFA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16.88 </w:t>
            </w:r>
          </w:p>
        </w:tc>
      </w:tr>
      <w:tr w:rsidR="00524DF8" w:rsidRPr="00524DF8" w14:paraId="330687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E890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C38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26D22CA0" w14:textId="54E45C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6806C0D4" w14:textId="531309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06286" w14:textId="608F72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0A2E6" w14:textId="05936E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16.88 </w:t>
            </w:r>
          </w:p>
        </w:tc>
      </w:tr>
      <w:tr w:rsidR="00524DF8" w:rsidRPr="00524DF8" w14:paraId="1FF3EA8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5159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9682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CCE0333" w14:textId="4FB7BA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165DA39B" w14:textId="7367EB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A3040" w14:textId="3ACE71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9D0E8" w14:textId="1F945E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4,146.22 </w:t>
            </w:r>
          </w:p>
        </w:tc>
      </w:tr>
      <w:tr w:rsidR="00524DF8" w:rsidRPr="00524DF8" w14:paraId="52849BD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9ED4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F9BC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0357C796" w14:textId="150795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59907200" w14:textId="5F7062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23FCC" w14:textId="4FF826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627C2" w14:textId="41508D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17.00 </w:t>
            </w:r>
          </w:p>
        </w:tc>
      </w:tr>
      <w:tr w:rsidR="00524DF8" w:rsidRPr="00524DF8" w14:paraId="2E8B7F4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BC44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68A1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376CCFE7" w14:textId="362391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64709D31" w14:textId="1B69C6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B5D8E" w14:textId="6E6BB3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0FAFD" w14:textId="3D3410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3,493.45 </w:t>
            </w:r>
          </w:p>
        </w:tc>
      </w:tr>
      <w:tr w:rsidR="00524DF8" w:rsidRPr="00524DF8" w14:paraId="0064BEE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F348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F793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3CCACA3D" w14:textId="79A130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4ABD5F06" w14:textId="0CD56C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3535A" w14:textId="415F8E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18C4B" w14:textId="41FA5E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9,220.00 </w:t>
            </w:r>
          </w:p>
        </w:tc>
      </w:tr>
      <w:tr w:rsidR="00524DF8" w:rsidRPr="00524DF8" w14:paraId="6CE756A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C6F3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3A63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1C4D53CB" w14:textId="75499C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5D94604C" w14:textId="4B497C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F1D60" w14:textId="2AA3CE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6B694" w14:textId="0398C5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33.76 </w:t>
            </w:r>
          </w:p>
        </w:tc>
      </w:tr>
      <w:tr w:rsidR="00524DF8" w:rsidRPr="00524DF8" w14:paraId="59C63F6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3C73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E69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0F9A5812" w14:textId="202AC3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2F3152B2" w14:textId="77FC00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E4E09" w14:textId="20A571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45ACD" w14:textId="20D1BC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5,558.53 </w:t>
            </w:r>
          </w:p>
        </w:tc>
      </w:tr>
      <w:tr w:rsidR="00524DF8" w:rsidRPr="00524DF8" w14:paraId="44931D6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C2BD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A98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56A9EFBF" w14:textId="2ABCEB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505F4C86" w14:textId="6483C2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79E39" w14:textId="2EE72A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DDFFB" w14:textId="3863E9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65.64 </w:t>
            </w:r>
          </w:p>
        </w:tc>
      </w:tr>
      <w:tr w:rsidR="00524DF8" w:rsidRPr="00524DF8" w14:paraId="10277E7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B943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1EA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7426DF39" w14:textId="560FD8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124E7F00" w14:textId="046482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AEF0D" w14:textId="44A686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1AD92" w14:textId="583C37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16.88 </w:t>
            </w:r>
          </w:p>
        </w:tc>
      </w:tr>
      <w:tr w:rsidR="00524DF8" w:rsidRPr="00524DF8" w14:paraId="0AE5AD9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C6F5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7D5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047D4CD3" w14:textId="1FCCD3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372,580.56 </w:t>
            </w:r>
          </w:p>
        </w:tc>
        <w:tc>
          <w:tcPr>
            <w:tcW w:w="0" w:type="auto"/>
            <w:tcBorders>
              <w:top w:val="nil"/>
              <w:left w:val="nil"/>
              <w:bottom w:val="single" w:sz="4" w:space="0" w:color="000000"/>
              <w:right w:val="single" w:sz="4" w:space="0" w:color="000000"/>
            </w:tcBorders>
            <w:shd w:val="clear" w:color="auto" w:fill="auto"/>
            <w:noWrap/>
            <w:vAlign w:val="bottom"/>
            <w:hideMark/>
          </w:tcPr>
          <w:p w14:paraId="55F8FA31" w14:textId="28484E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31BD5" w14:textId="7430A6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F9677" w14:textId="396FC7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372,580.56 </w:t>
            </w:r>
          </w:p>
        </w:tc>
      </w:tr>
      <w:tr w:rsidR="00524DF8" w:rsidRPr="00524DF8" w14:paraId="77C4EA47"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4046C7"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44E8157D" w14:textId="5742FCD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455,082.31 </w:t>
            </w:r>
          </w:p>
        </w:tc>
        <w:tc>
          <w:tcPr>
            <w:tcW w:w="0" w:type="auto"/>
            <w:tcBorders>
              <w:top w:val="nil"/>
              <w:left w:val="nil"/>
              <w:bottom w:val="single" w:sz="4" w:space="0" w:color="000000"/>
              <w:right w:val="single" w:sz="4" w:space="0" w:color="000000"/>
            </w:tcBorders>
            <w:shd w:val="clear" w:color="D8D8D8" w:fill="D8D8D8"/>
            <w:noWrap/>
            <w:vAlign w:val="bottom"/>
            <w:hideMark/>
          </w:tcPr>
          <w:p w14:paraId="168D240B" w14:textId="3525191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AC8659" w14:textId="093AD4C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AAE1B1" w14:textId="5B89C54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455,082.31 </w:t>
            </w:r>
          </w:p>
        </w:tc>
      </w:tr>
      <w:tr w:rsidR="00524DF8" w:rsidRPr="00524DF8" w14:paraId="047FF51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CABF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EEF0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67651C36" w14:textId="3234C0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197,224.48 </w:t>
            </w:r>
          </w:p>
        </w:tc>
        <w:tc>
          <w:tcPr>
            <w:tcW w:w="0" w:type="auto"/>
            <w:tcBorders>
              <w:top w:val="nil"/>
              <w:left w:val="nil"/>
              <w:bottom w:val="single" w:sz="4" w:space="0" w:color="000000"/>
              <w:right w:val="single" w:sz="4" w:space="0" w:color="000000"/>
            </w:tcBorders>
            <w:shd w:val="clear" w:color="auto" w:fill="auto"/>
            <w:noWrap/>
            <w:vAlign w:val="bottom"/>
            <w:hideMark/>
          </w:tcPr>
          <w:p w14:paraId="2CF82BD8" w14:textId="2C6FDA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6CA58" w14:textId="51C0BB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D79BE" w14:textId="4120A7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197,224.48 </w:t>
            </w:r>
          </w:p>
        </w:tc>
      </w:tr>
      <w:tr w:rsidR="00524DF8" w:rsidRPr="00524DF8" w14:paraId="673C99E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9545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56165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5EA3643D" w14:textId="6C7CA6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367,236.81 </w:t>
            </w:r>
          </w:p>
        </w:tc>
        <w:tc>
          <w:tcPr>
            <w:tcW w:w="0" w:type="auto"/>
            <w:tcBorders>
              <w:top w:val="nil"/>
              <w:left w:val="nil"/>
              <w:bottom w:val="single" w:sz="4" w:space="0" w:color="000000"/>
              <w:right w:val="single" w:sz="4" w:space="0" w:color="000000"/>
            </w:tcBorders>
            <w:shd w:val="clear" w:color="auto" w:fill="auto"/>
            <w:noWrap/>
            <w:vAlign w:val="bottom"/>
            <w:hideMark/>
          </w:tcPr>
          <w:p w14:paraId="3D495C31" w14:textId="75D8DA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2958C" w14:textId="4F4DD5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FFC37" w14:textId="4D0A8C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367,236.81 </w:t>
            </w:r>
          </w:p>
        </w:tc>
      </w:tr>
      <w:tr w:rsidR="00524DF8" w:rsidRPr="00524DF8" w14:paraId="1010617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921B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01B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70FC9C94" w14:textId="7D33C1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260FC43E" w14:textId="068A6A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83658" w14:textId="17C422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9B42B" w14:textId="17CD9D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4,760.66 </w:t>
            </w:r>
          </w:p>
        </w:tc>
      </w:tr>
      <w:tr w:rsidR="00524DF8" w:rsidRPr="00524DF8" w14:paraId="0E2CB4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6CC0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EB15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76662D4B" w14:textId="3B4D33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48E49C98" w14:textId="634C0B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840EC" w14:textId="37CEC2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F5F13" w14:textId="349226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7,457.66 </w:t>
            </w:r>
          </w:p>
        </w:tc>
      </w:tr>
      <w:tr w:rsidR="00524DF8" w:rsidRPr="00524DF8" w14:paraId="06A677F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3F72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DF90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09B825B1" w14:textId="327E3D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788AB317" w14:textId="003A20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5779B" w14:textId="12AD48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A780E" w14:textId="0CB51C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17,122.54 </w:t>
            </w:r>
          </w:p>
        </w:tc>
      </w:tr>
      <w:tr w:rsidR="00524DF8" w:rsidRPr="00524DF8" w14:paraId="710B5B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4CFD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5484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28A2FDAD" w14:textId="305312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0FEA9192" w14:textId="4D7C74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F3899" w14:textId="65122D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B2603" w14:textId="41BFFD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1,172.06 </w:t>
            </w:r>
          </w:p>
        </w:tc>
      </w:tr>
      <w:tr w:rsidR="00524DF8" w:rsidRPr="00524DF8" w14:paraId="64E9D2B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68A4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446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4468BBE7" w14:textId="545F64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00FD69E8" w14:textId="2A0683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4ACB8" w14:textId="533D99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2D49B" w14:textId="55B28F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2,101.16 </w:t>
            </w:r>
          </w:p>
        </w:tc>
      </w:tr>
      <w:tr w:rsidR="00524DF8" w:rsidRPr="00524DF8" w14:paraId="427941C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496F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019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1CCCD348" w14:textId="5D7927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78D23A22" w14:textId="25A955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D2768" w14:textId="007DEF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DA0C3" w14:textId="1BBEA8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077.36 </w:t>
            </w:r>
          </w:p>
        </w:tc>
      </w:tr>
      <w:tr w:rsidR="00524DF8" w:rsidRPr="00524DF8" w14:paraId="4277258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C295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A7F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4E744C88" w14:textId="1A69F7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5EA8DE70" w14:textId="47D949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A5126" w14:textId="125655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7C5D7" w14:textId="7B2499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0,902.96 </w:t>
            </w:r>
          </w:p>
        </w:tc>
      </w:tr>
      <w:tr w:rsidR="00524DF8" w:rsidRPr="00524DF8" w14:paraId="307D6E4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8955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64C3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14971F45" w14:textId="13EBAE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04975783" w14:textId="25387F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4EDF8" w14:textId="5E689A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A1179" w14:textId="6DADE8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2,292.66 </w:t>
            </w:r>
          </w:p>
        </w:tc>
      </w:tr>
      <w:tr w:rsidR="00524DF8" w:rsidRPr="00524DF8" w14:paraId="45F62D2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BA0B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12B9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B018EDA" w14:textId="5F5042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4,509.56 </w:t>
            </w:r>
          </w:p>
        </w:tc>
        <w:tc>
          <w:tcPr>
            <w:tcW w:w="0" w:type="auto"/>
            <w:tcBorders>
              <w:top w:val="nil"/>
              <w:left w:val="nil"/>
              <w:bottom w:val="single" w:sz="4" w:space="0" w:color="000000"/>
              <w:right w:val="single" w:sz="4" w:space="0" w:color="000000"/>
            </w:tcBorders>
            <w:shd w:val="clear" w:color="auto" w:fill="auto"/>
            <w:noWrap/>
            <w:vAlign w:val="bottom"/>
            <w:hideMark/>
          </w:tcPr>
          <w:p w14:paraId="65D222FA" w14:textId="77ECBE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4AC3C" w14:textId="2F2DCD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04459" w14:textId="718E91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4,509.56 </w:t>
            </w:r>
          </w:p>
        </w:tc>
      </w:tr>
      <w:tr w:rsidR="00524DF8" w:rsidRPr="00524DF8" w14:paraId="00CB065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F4C6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38C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1481C5FF" w14:textId="619F3A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519583A8" w14:textId="3F274F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895F6" w14:textId="7F01F8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E034A" w14:textId="1E4CBC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97,448.42 </w:t>
            </w:r>
          </w:p>
        </w:tc>
      </w:tr>
      <w:tr w:rsidR="00524DF8" w:rsidRPr="00524DF8" w14:paraId="5EE2515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FD50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B828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02AC0B85" w14:textId="3C9400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1D42903C" w14:textId="176D4B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41A01" w14:textId="1CC959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6586D" w14:textId="4E50D1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26.66 </w:t>
            </w:r>
          </w:p>
        </w:tc>
      </w:tr>
      <w:tr w:rsidR="00524DF8" w:rsidRPr="00524DF8" w14:paraId="330FE40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650D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9103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3E9FF754" w14:textId="13D220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19E03A31" w14:textId="2733AF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53A20" w14:textId="0C2A72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3ACAD" w14:textId="6A8B03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8,775.86 </w:t>
            </w:r>
          </w:p>
        </w:tc>
      </w:tr>
      <w:tr w:rsidR="00524DF8" w:rsidRPr="00524DF8" w14:paraId="7811BEF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CABB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4D2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75548FA4" w14:textId="7FFAEC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48178CA0" w14:textId="4F3C1F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AAE51" w14:textId="34C191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E2B3F" w14:textId="06CA63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81,260.66 </w:t>
            </w:r>
          </w:p>
        </w:tc>
      </w:tr>
      <w:tr w:rsidR="00524DF8" w:rsidRPr="00524DF8" w14:paraId="6B9298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7D63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280C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4C5443D7" w14:textId="5C0095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57BB6340" w14:textId="0C43C1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B7E6B" w14:textId="64B744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DA57D" w14:textId="24C320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2,251.04 </w:t>
            </w:r>
          </w:p>
        </w:tc>
      </w:tr>
      <w:tr w:rsidR="00524DF8" w:rsidRPr="00524DF8" w14:paraId="4ACD4F5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03E6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818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6DF07077" w14:textId="52B3FF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3C176524" w14:textId="382055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FDCBC" w14:textId="597421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3FD26" w14:textId="22988F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1,305.66 </w:t>
            </w:r>
          </w:p>
        </w:tc>
      </w:tr>
      <w:tr w:rsidR="00524DF8" w:rsidRPr="00524DF8" w14:paraId="7A4CB5C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A3BF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B276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C738EDC" w14:textId="74BE9A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683C4BBC" w14:textId="1CF2E6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265E1" w14:textId="2E4673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B48DF" w14:textId="7B406D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8,351.66 </w:t>
            </w:r>
          </w:p>
        </w:tc>
      </w:tr>
      <w:tr w:rsidR="00524DF8" w:rsidRPr="00524DF8" w14:paraId="3214F11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5E36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230C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0526F37B" w14:textId="2E70CE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4257626A" w14:textId="7E4034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76735" w14:textId="77A73B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F28E7" w14:textId="46FEE4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5,337.88 </w:t>
            </w:r>
          </w:p>
        </w:tc>
      </w:tr>
      <w:tr w:rsidR="00524DF8" w:rsidRPr="00524DF8" w14:paraId="14C8BD2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2A61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BE32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0D254A19" w14:textId="36A5B6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6A986424" w14:textId="6F302A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6A8B8" w14:textId="6A94FF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38D68" w14:textId="0E9923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1,301.78 </w:t>
            </w:r>
          </w:p>
        </w:tc>
      </w:tr>
      <w:tr w:rsidR="00524DF8" w:rsidRPr="00524DF8" w14:paraId="39B2B7E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CE7B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15F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516A21F9" w14:textId="7E9B27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6FA6389A" w14:textId="2A1930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66268" w14:textId="53B4D9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A105C" w14:textId="260027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1,401.58 </w:t>
            </w:r>
          </w:p>
        </w:tc>
      </w:tr>
      <w:tr w:rsidR="00524DF8" w:rsidRPr="00524DF8" w14:paraId="64D874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4D5F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0D9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1E3D26C9" w14:textId="27AA70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2B05B6AD" w14:textId="75E3B9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DD388" w14:textId="0E9C84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8C339" w14:textId="7A55FF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2,339.30 </w:t>
            </w:r>
          </w:p>
        </w:tc>
      </w:tr>
      <w:tr w:rsidR="00524DF8" w:rsidRPr="00524DF8" w14:paraId="5E94435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E2AE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0125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7E8D7A0F" w14:textId="5CFDA9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14909075" w14:textId="05A7DD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2877D" w14:textId="037189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4759E" w14:textId="5B8663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7,449.16 </w:t>
            </w:r>
          </w:p>
        </w:tc>
      </w:tr>
      <w:tr w:rsidR="00524DF8" w:rsidRPr="00524DF8" w14:paraId="5B12016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8197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631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03589AA5" w14:textId="76B168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7931566C" w14:textId="619F6C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D6D0F" w14:textId="2F6031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DD429" w14:textId="0BC045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29,573.66 </w:t>
            </w:r>
          </w:p>
        </w:tc>
      </w:tr>
      <w:tr w:rsidR="00524DF8" w:rsidRPr="00524DF8" w14:paraId="23429C7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D8C9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7361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48035498" w14:textId="1A3C88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42D11A31" w14:textId="34B222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6B4DF" w14:textId="006657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5BE82" w14:textId="488229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3,329.86 </w:t>
            </w:r>
          </w:p>
        </w:tc>
      </w:tr>
      <w:tr w:rsidR="00524DF8" w:rsidRPr="00524DF8" w14:paraId="35D3F50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8627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6005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4A26E6C9" w14:textId="7A3418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5170922C" w14:textId="10D600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A48410" w14:textId="0A41C5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B5119" w14:textId="2AF749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4,760.66 </w:t>
            </w:r>
          </w:p>
        </w:tc>
      </w:tr>
      <w:tr w:rsidR="00524DF8" w:rsidRPr="00524DF8" w14:paraId="42E50CA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BD58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6EC4B0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320820D8" w14:textId="7401EA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2,850.86 </w:t>
            </w:r>
          </w:p>
        </w:tc>
        <w:tc>
          <w:tcPr>
            <w:tcW w:w="0" w:type="auto"/>
            <w:tcBorders>
              <w:top w:val="nil"/>
              <w:left w:val="nil"/>
              <w:bottom w:val="single" w:sz="4" w:space="0" w:color="000000"/>
              <w:right w:val="single" w:sz="4" w:space="0" w:color="000000"/>
            </w:tcBorders>
            <w:shd w:val="clear" w:color="auto" w:fill="auto"/>
            <w:noWrap/>
            <w:vAlign w:val="bottom"/>
            <w:hideMark/>
          </w:tcPr>
          <w:p w14:paraId="7CE0C041" w14:textId="560ACB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C69E2" w14:textId="51AA86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6EF14" w14:textId="343EC4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2,850.86 </w:t>
            </w:r>
          </w:p>
        </w:tc>
      </w:tr>
      <w:tr w:rsidR="00524DF8" w:rsidRPr="00524DF8" w14:paraId="744B205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2A56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F3DC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360BB79" w14:textId="5931A7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61051128" w14:textId="2E13F3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023A5" w14:textId="6DCE09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42AEF" w14:textId="19EDCD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2,804.54 </w:t>
            </w:r>
          </w:p>
        </w:tc>
      </w:tr>
      <w:tr w:rsidR="00524DF8" w:rsidRPr="00524DF8" w14:paraId="37A5249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5CB5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6483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003DDCCD" w14:textId="01EE9E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604C4986" w14:textId="595717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D7FD8" w14:textId="65B4F5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E7010" w14:textId="2BE7E3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3,022.76 </w:t>
            </w:r>
          </w:p>
        </w:tc>
      </w:tr>
      <w:tr w:rsidR="00524DF8" w:rsidRPr="00524DF8" w14:paraId="5DAA09F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A844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2AC6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B0CE63A" w14:textId="7E0A94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28E90DBF" w14:textId="0A1344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12797" w14:textId="0C4ACF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87F1C" w14:textId="2D27D4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3,968.70 </w:t>
            </w:r>
          </w:p>
        </w:tc>
      </w:tr>
      <w:tr w:rsidR="00524DF8" w:rsidRPr="00524DF8" w14:paraId="6C9018A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C3D4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D8187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1F2EC214" w14:textId="55CACB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5FD84BFC" w14:textId="4CA078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7F0C5" w14:textId="38B558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C7075" w14:textId="6D6997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2,555.46 </w:t>
            </w:r>
          </w:p>
        </w:tc>
      </w:tr>
      <w:tr w:rsidR="00524DF8" w:rsidRPr="00524DF8" w14:paraId="7FECA02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FE4E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CC7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7E0607DE" w14:textId="1CE304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4868D35F" w14:textId="1110F8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1C9F0" w14:textId="4EA657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CE1A4" w14:textId="011B3E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1,873.66 </w:t>
            </w:r>
          </w:p>
        </w:tc>
      </w:tr>
      <w:tr w:rsidR="00524DF8" w:rsidRPr="00524DF8" w14:paraId="283AF5C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944F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6E21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44FC4E98" w14:textId="1582E2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1E5FE693" w14:textId="5C886E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D6892" w14:textId="0EE9EB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19AB4" w14:textId="6DA8AA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9,875.66 </w:t>
            </w:r>
          </w:p>
        </w:tc>
      </w:tr>
      <w:tr w:rsidR="00524DF8" w:rsidRPr="00524DF8" w14:paraId="48845EF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3327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436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621477A0" w14:textId="11A5AB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463E3135" w14:textId="32A138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2904D" w14:textId="593614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6AFD8" w14:textId="263258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9,068.54 </w:t>
            </w:r>
          </w:p>
        </w:tc>
      </w:tr>
      <w:tr w:rsidR="00524DF8" w:rsidRPr="00524DF8" w14:paraId="13000DD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CA3E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6934F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D215286" w14:textId="2DCAFD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1267CF60" w14:textId="6DA9AE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B508C" w14:textId="231253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DC6F5" w14:textId="2CD2DF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8,351.66 </w:t>
            </w:r>
          </w:p>
        </w:tc>
      </w:tr>
      <w:tr w:rsidR="00524DF8" w:rsidRPr="00524DF8" w14:paraId="12FF062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F41A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764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0847C731" w14:textId="72C7FD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44B14EDC" w14:textId="06F836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B2044" w14:textId="559E82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1C272" w14:textId="72E7B2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06,509.52 </w:t>
            </w:r>
          </w:p>
        </w:tc>
      </w:tr>
      <w:tr w:rsidR="00524DF8" w:rsidRPr="00524DF8" w14:paraId="0B7E81B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B18F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AD5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18C4AD8" w14:textId="04488C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6E201117" w14:textId="2DA2AF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C8A47" w14:textId="7B95BB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1A76D" w14:textId="7332B1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7,449.16 </w:t>
            </w:r>
          </w:p>
        </w:tc>
      </w:tr>
      <w:tr w:rsidR="00524DF8" w:rsidRPr="00524DF8" w14:paraId="05F0B2E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27ED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94E5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510EE440" w14:textId="2B1A54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43574F21" w14:textId="343882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383B4" w14:textId="3408B9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603448" w14:textId="7DF695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5,480.04 </w:t>
            </w:r>
          </w:p>
        </w:tc>
      </w:tr>
      <w:tr w:rsidR="00524DF8" w:rsidRPr="00524DF8" w14:paraId="1782DC82"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CD4C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4D4B0C30" w14:textId="363F6CD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891,722.48 </w:t>
            </w:r>
          </w:p>
        </w:tc>
        <w:tc>
          <w:tcPr>
            <w:tcW w:w="0" w:type="auto"/>
            <w:tcBorders>
              <w:top w:val="nil"/>
              <w:left w:val="nil"/>
              <w:bottom w:val="single" w:sz="4" w:space="0" w:color="000000"/>
              <w:right w:val="single" w:sz="4" w:space="0" w:color="000000"/>
            </w:tcBorders>
            <w:shd w:val="clear" w:color="D8D8D8" w:fill="D8D8D8"/>
            <w:noWrap/>
            <w:vAlign w:val="bottom"/>
            <w:hideMark/>
          </w:tcPr>
          <w:p w14:paraId="531F7510" w14:textId="6710385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DAC8AA" w14:textId="0F9ECB8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512A80" w14:textId="38E10EB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891,722.48 </w:t>
            </w:r>
          </w:p>
        </w:tc>
      </w:tr>
      <w:tr w:rsidR="00524DF8" w:rsidRPr="00524DF8" w14:paraId="1F8EBE7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2164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DA4B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5C1400A7" w14:textId="4F4F9C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0669E54E" w14:textId="5A3679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EA4A0" w14:textId="50A4AF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E45F3" w14:textId="091019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9,054,846.90 </w:t>
            </w:r>
          </w:p>
        </w:tc>
      </w:tr>
      <w:tr w:rsidR="00524DF8" w:rsidRPr="00524DF8" w14:paraId="46138B5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CFF5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D9ED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63D2F126" w14:textId="014AF8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2E7A193F" w14:textId="553BEB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74295" w14:textId="2C1F3D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2068E" w14:textId="461CBF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3,036.10 </w:t>
            </w:r>
          </w:p>
        </w:tc>
      </w:tr>
      <w:tr w:rsidR="00524DF8" w:rsidRPr="00524DF8" w14:paraId="719DB3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6090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4819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6F8C8566" w14:textId="249A84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3,107.48 </w:t>
            </w:r>
          </w:p>
        </w:tc>
        <w:tc>
          <w:tcPr>
            <w:tcW w:w="0" w:type="auto"/>
            <w:tcBorders>
              <w:top w:val="nil"/>
              <w:left w:val="nil"/>
              <w:bottom w:val="single" w:sz="4" w:space="0" w:color="000000"/>
              <w:right w:val="single" w:sz="4" w:space="0" w:color="000000"/>
            </w:tcBorders>
            <w:shd w:val="clear" w:color="auto" w:fill="auto"/>
            <w:noWrap/>
            <w:vAlign w:val="bottom"/>
            <w:hideMark/>
          </w:tcPr>
          <w:p w14:paraId="7CE68A72" w14:textId="13F458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A22F0" w14:textId="23C8E7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B1DD7" w14:textId="280A4B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3,107.48 </w:t>
            </w:r>
          </w:p>
        </w:tc>
      </w:tr>
      <w:tr w:rsidR="00524DF8" w:rsidRPr="00524DF8" w14:paraId="687ED1B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0672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10F6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4E3938B6" w14:textId="74ABA7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04418AD8" w14:textId="1B7D33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82315" w14:textId="6A5F8D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6D9AF" w14:textId="20B0EE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5,000.00 </w:t>
            </w:r>
          </w:p>
        </w:tc>
      </w:tr>
      <w:tr w:rsidR="00524DF8" w:rsidRPr="00524DF8" w14:paraId="286E6F6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FCB3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4F6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0241D821" w14:textId="56A97E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5,732.00 </w:t>
            </w:r>
          </w:p>
        </w:tc>
        <w:tc>
          <w:tcPr>
            <w:tcW w:w="0" w:type="auto"/>
            <w:tcBorders>
              <w:top w:val="nil"/>
              <w:left w:val="nil"/>
              <w:bottom w:val="single" w:sz="4" w:space="0" w:color="000000"/>
              <w:right w:val="single" w:sz="4" w:space="0" w:color="000000"/>
            </w:tcBorders>
            <w:shd w:val="clear" w:color="auto" w:fill="auto"/>
            <w:noWrap/>
            <w:vAlign w:val="bottom"/>
            <w:hideMark/>
          </w:tcPr>
          <w:p w14:paraId="330D228F" w14:textId="7E210E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3A71D" w14:textId="0A4F23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EC1E0" w14:textId="4E5689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5,732.00 </w:t>
            </w:r>
          </w:p>
        </w:tc>
      </w:tr>
      <w:tr w:rsidR="00524DF8" w:rsidRPr="00524DF8" w14:paraId="19E74A1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B39410"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1743E9A7" w14:textId="0A9B9EA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998,059.63 </w:t>
            </w:r>
          </w:p>
        </w:tc>
        <w:tc>
          <w:tcPr>
            <w:tcW w:w="0" w:type="auto"/>
            <w:tcBorders>
              <w:top w:val="nil"/>
              <w:left w:val="nil"/>
              <w:bottom w:val="single" w:sz="4" w:space="0" w:color="000000"/>
              <w:right w:val="single" w:sz="4" w:space="0" w:color="000000"/>
            </w:tcBorders>
            <w:shd w:val="clear" w:color="D8D8D8" w:fill="D8D8D8"/>
            <w:noWrap/>
            <w:vAlign w:val="bottom"/>
            <w:hideMark/>
          </w:tcPr>
          <w:p w14:paraId="23677C38" w14:textId="5AFBA3D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152DEF" w14:textId="5381C10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900F80" w14:textId="551FB91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998,059.63 </w:t>
            </w:r>
          </w:p>
        </w:tc>
      </w:tr>
      <w:tr w:rsidR="00524DF8" w:rsidRPr="00524DF8" w14:paraId="3DDFC57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19E0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E87EA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594FE67F" w14:textId="50B90C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694A6C74" w14:textId="2A54FD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F8192" w14:textId="6B711F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A994E" w14:textId="08A592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219,253.56 </w:t>
            </w:r>
          </w:p>
        </w:tc>
      </w:tr>
      <w:tr w:rsidR="00524DF8" w:rsidRPr="00524DF8" w14:paraId="550DC43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6EED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5D06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bottom"/>
            <w:hideMark/>
          </w:tcPr>
          <w:p w14:paraId="34B8C387" w14:textId="542622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2F31F027" w14:textId="360824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6E767" w14:textId="178A31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82F17" w14:textId="7D14AF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5,000.00 </w:t>
            </w:r>
          </w:p>
        </w:tc>
      </w:tr>
      <w:tr w:rsidR="00524DF8" w:rsidRPr="00524DF8" w14:paraId="3D1322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E32E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391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7DC33DDB" w14:textId="419101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4628F478" w14:textId="64757F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76774" w14:textId="676226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88808" w14:textId="14A7B8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93,782.90 </w:t>
            </w:r>
          </w:p>
        </w:tc>
      </w:tr>
      <w:tr w:rsidR="00524DF8" w:rsidRPr="00524DF8" w14:paraId="2361714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032C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82B3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371EEF04" w14:textId="5E9618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1,948.00 </w:t>
            </w:r>
          </w:p>
        </w:tc>
        <w:tc>
          <w:tcPr>
            <w:tcW w:w="0" w:type="auto"/>
            <w:tcBorders>
              <w:top w:val="nil"/>
              <w:left w:val="nil"/>
              <w:bottom w:val="single" w:sz="4" w:space="0" w:color="000000"/>
              <w:right w:val="single" w:sz="4" w:space="0" w:color="000000"/>
            </w:tcBorders>
            <w:shd w:val="clear" w:color="auto" w:fill="auto"/>
            <w:noWrap/>
            <w:vAlign w:val="bottom"/>
            <w:hideMark/>
          </w:tcPr>
          <w:p w14:paraId="38C446F8" w14:textId="55F550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35BC1" w14:textId="588352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3D5C7" w14:textId="3C8CE1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1,948.00 </w:t>
            </w:r>
          </w:p>
        </w:tc>
      </w:tr>
      <w:tr w:rsidR="00524DF8" w:rsidRPr="00524DF8" w14:paraId="397A97C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2769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C96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5FC82B04" w14:textId="1A4F10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1D271584" w14:textId="136C81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1335A" w14:textId="6882E3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C120F" w14:textId="675ECE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7,097.28 </w:t>
            </w:r>
          </w:p>
        </w:tc>
      </w:tr>
      <w:tr w:rsidR="00524DF8" w:rsidRPr="00524DF8" w14:paraId="577CEC6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E356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4083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10EBDE41" w14:textId="58F375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43BA26E6" w14:textId="356969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323BD" w14:textId="477100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EEFDC" w14:textId="3ADC53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3,486.00 </w:t>
            </w:r>
          </w:p>
        </w:tc>
      </w:tr>
      <w:tr w:rsidR="00524DF8" w:rsidRPr="00524DF8" w14:paraId="67F5EA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63E6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5C3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710C0258" w14:textId="3B390C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74C2D078" w14:textId="2A704B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47803" w14:textId="6203BC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D0500" w14:textId="3B79D6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7,491.89 </w:t>
            </w:r>
          </w:p>
        </w:tc>
      </w:tr>
      <w:tr w:rsidR="00524DF8" w:rsidRPr="00524DF8" w14:paraId="2EE501F1"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3E24E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4B1B5923" w14:textId="6E33F23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5,687,724.31 </w:t>
            </w:r>
          </w:p>
        </w:tc>
        <w:tc>
          <w:tcPr>
            <w:tcW w:w="0" w:type="auto"/>
            <w:tcBorders>
              <w:top w:val="nil"/>
              <w:left w:val="nil"/>
              <w:bottom w:val="single" w:sz="4" w:space="0" w:color="000000"/>
              <w:right w:val="single" w:sz="4" w:space="0" w:color="000000"/>
            </w:tcBorders>
            <w:shd w:val="clear" w:color="A5A5A5" w:fill="A5A5A5"/>
            <w:noWrap/>
            <w:vAlign w:val="bottom"/>
            <w:hideMark/>
          </w:tcPr>
          <w:p w14:paraId="733760AA" w14:textId="7B82935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E844881" w14:textId="52FD4F6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3DE4253" w14:textId="333603C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5,687,724.31 </w:t>
            </w:r>
          </w:p>
        </w:tc>
      </w:tr>
      <w:tr w:rsidR="00524DF8" w:rsidRPr="00524DF8" w14:paraId="705C4941"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8855F7"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6356AF48" w14:textId="63CAC7C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F8F5319" w14:textId="1B084DD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87395D1" w14:textId="7AA1251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471B16" w14:textId="20EC1EE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503,670.00 </w:t>
            </w:r>
          </w:p>
        </w:tc>
      </w:tr>
      <w:tr w:rsidR="00524DF8" w:rsidRPr="00524DF8" w14:paraId="2A39105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324F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F112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1D218F5C" w14:textId="43E3ED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2B858AE0" w14:textId="0D5733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D6DAB" w14:textId="176C4C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51F1A" w14:textId="47C334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750.00 </w:t>
            </w:r>
          </w:p>
        </w:tc>
      </w:tr>
      <w:tr w:rsidR="00524DF8" w:rsidRPr="00524DF8" w14:paraId="44E236E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38B4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20D4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70758196" w14:textId="60553D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66F95B4A" w14:textId="530BF4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01335" w14:textId="28CF3E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5D8C41" w14:textId="6353C0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5,265.00 </w:t>
            </w:r>
          </w:p>
        </w:tc>
      </w:tr>
      <w:tr w:rsidR="00524DF8" w:rsidRPr="00524DF8" w14:paraId="5D5CD45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23FA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182F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27797979" w14:textId="2B17CB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7A35DE96" w14:textId="4BB1B5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91334" w14:textId="4125F4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2B5B1" w14:textId="17F993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0,962.50 </w:t>
            </w:r>
          </w:p>
        </w:tc>
      </w:tr>
      <w:tr w:rsidR="00524DF8" w:rsidRPr="00524DF8" w14:paraId="15579B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AE9B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40E3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26D1D81A" w14:textId="358198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5B5C36E9" w14:textId="743D37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35DD6" w14:textId="039C9B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3C8BD" w14:textId="115344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50.00 </w:t>
            </w:r>
          </w:p>
        </w:tc>
      </w:tr>
      <w:tr w:rsidR="00524DF8" w:rsidRPr="00524DF8" w14:paraId="53A55FB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3710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4FD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2BC1DCC8" w14:textId="77AAA8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473FA459" w14:textId="19D942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0C3F2" w14:textId="5B390B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9FE0C" w14:textId="32049B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3,000.00 </w:t>
            </w:r>
          </w:p>
        </w:tc>
      </w:tr>
      <w:tr w:rsidR="00524DF8" w:rsidRPr="00524DF8" w14:paraId="4D8ECA3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60E6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369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40988773" w14:textId="0FE423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36911527" w14:textId="59BC16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552DB" w14:textId="251E56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885A8" w14:textId="6BCD38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0,667.50 </w:t>
            </w:r>
          </w:p>
        </w:tc>
      </w:tr>
      <w:tr w:rsidR="00524DF8" w:rsidRPr="00524DF8" w14:paraId="2841B60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1329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EC00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5D8A4321" w14:textId="3B7C4C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1C3E40BA" w14:textId="050F98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5DD17" w14:textId="6F6D36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F73B3" w14:textId="6F6009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1,237.50 </w:t>
            </w:r>
          </w:p>
        </w:tc>
      </w:tr>
      <w:tr w:rsidR="00524DF8" w:rsidRPr="00524DF8" w14:paraId="645D889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02AF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C2C9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336F91E" w14:textId="3BA038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5EFFB516" w14:textId="5B5182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2E7E2" w14:textId="59F25C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6893E" w14:textId="55005A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1,237.50 </w:t>
            </w:r>
          </w:p>
        </w:tc>
      </w:tr>
      <w:tr w:rsidR="00524DF8" w:rsidRPr="00524DF8" w14:paraId="3C870549"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4E3CC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1B7DBCE4" w14:textId="1F8402D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41C42535" w14:textId="2BDD502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D44CCE" w14:textId="1CBAC35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93398E" w14:textId="20C7B93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152,798.69 </w:t>
            </w:r>
          </w:p>
        </w:tc>
      </w:tr>
      <w:tr w:rsidR="00524DF8" w:rsidRPr="00524DF8" w14:paraId="56201AA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2A19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D7F5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7CEBC908" w14:textId="0578EF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7C8C2539" w14:textId="55868D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CFC83" w14:textId="19030A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FEA5C" w14:textId="25384A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504.00 </w:t>
            </w:r>
          </w:p>
        </w:tc>
      </w:tr>
      <w:tr w:rsidR="00524DF8" w:rsidRPr="00524DF8" w14:paraId="3BFCAA4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BCD9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A72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6005446C" w14:textId="39A16E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451EC83D" w14:textId="6A9E9E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4A04E" w14:textId="7C739E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6A980" w14:textId="26818D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4,566.00 </w:t>
            </w:r>
          </w:p>
        </w:tc>
      </w:tr>
      <w:tr w:rsidR="00524DF8" w:rsidRPr="00524DF8" w14:paraId="5B6172E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CC48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C30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49BA82B6" w14:textId="262542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13354C9F" w14:textId="6D098E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934B1" w14:textId="269A6D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76EB4" w14:textId="29262B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6,919.20 </w:t>
            </w:r>
          </w:p>
        </w:tc>
      </w:tr>
      <w:tr w:rsidR="00524DF8" w:rsidRPr="00524DF8" w14:paraId="2C7E52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20D5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795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714DC48F" w14:textId="375F50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4F7A8A66" w14:textId="44A5F9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C4CFD" w14:textId="6CB98D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248E5" w14:textId="47522B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0,768.00 </w:t>
            </w:r>
          </w:p>
        </w:tc>
      </w:tr>
      <w:tr w:rsidR="00524DF8" w:rsidRPr="00524DF8" w14:paraId="3DB2EA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E6C7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36C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7EDC9D61" w14:textId="208F03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708E9A88" w14:textId="0B679F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B3CD5" w14:textId="4B7EDA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980BB" w14:textId="4F83E7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5,471.25 </w:t>
            </w:r>
          </w:p>
        </w:tc>
      </w:tr>
      <w:tr w:rsidR="00524DF8" w:rsidRPr="00524DF8" w14:paraId="4721510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9A4D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524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5B03A6D6" w14:textId="1574A6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36244379" w14:textId="22F003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D49BB" w14:textId="6A536F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25D6E" w14:textId="1BDB57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8,579.98 </w:t>
            </w:r>
          </w:p>
        </w:tc>
      </w:tr>
      <w:tr w:rsidR="00524DF8" w:rsidRPr="00524DF8" w14:paraId="76102E3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F2F9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1CC3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54430B7A" w14:textId="0D8B06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B1C3073" w14:textId="48ED65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B64A5" w14:textId="7E8BB3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108F9" w14:textId="72416E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4,000.00 </w:t>
            </w:r>
          </w:p>
        </w:tc>
      </w:tr>
      <w:tr w:rsidR="00524DF8" w:rsidRPr="00524DF8" w14:paraId="2ED73E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9A04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611A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00B0931C" w14:textId="656934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11083F51" w14:textId="171BE3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1BBFF" w14:textId="46B093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5E77C" w14:textId="6851E5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4,500.00 </w:t>
            </w:r>
          </w:p>
        </w:tc>
      </w:tr>
      <w:tr w:rsidR="00524DF8" w:rsidRPr="00524DF8" w14:paraId="5012F9B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9340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E8B6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64C69621" w14:textId="4E5417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317A542B" w14:textId="1A71C5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BC9D7" w14:textId="7A602C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B1D3E" w14:textId="30E533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4,590.00 </w:t>
            </w:r>
          </w:p>
        </w:tc>
      </w:tr>
      <w:tr w:rsidR="00524DF8" w:rsidRPr="00524DF8" w14:paraId="66FAE9A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20F5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4134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7A33DF2F" w14:textId="188F82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330609DA" w14:textId="4AF158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4B9B4" w14:textId="0D6C4B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4E922" w14:textId="226B40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1,025.76 </w:t>
            </w:r>
          </w:p>
        </w:tc>
      </w:tr>
      <w:tr w:rsidR="00524DF8" w:rsidRPr="00524DF8" w14:paraId="5C99C41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2588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BEB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7362B8C" w14:textId="74CB7C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04316D7C" w14:textId="6F036C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1E1E5" w14:textId="60A966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8402B5" w14:textId="5D5DE9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9,556.50 </w:t>
            </w:r>
          </w:p>
        </w:tc>
      </w:tr>
      <w:tr w:rsidR="00524DF8" w:rsidRPr="00524DF8" w14:paraId="17470AA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4F5D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7C4C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39258679" w14:textId="54E78D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6FA4AAEB" w14:textId="1E7041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DE6D8" w14:textId="1F878D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DAE7B" w14:textId="5904EC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318.00 </w:t>
            </w:r>
          </w:p>
        </w:tc>
      </w:tr>
      <w:tr w:rsidR="00524DF8" w:rsidRPr="00524DF8" w14:paraId="7CF4122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7132AA"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60B176DA" w14:textId="4A513D6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852,679.17 </w:t>
            </w:r>
          </w:p>
        </w:tc>
        <w:tc>
          <w:tcPr>
            <w:tcW w:w="0" w:type="auto"/>
            <w:tcBorders>
              <w:top w:val="nil"/>
              <w:left w:val="nil"/>
              <w:bottom w:val="single" w:sz="4" w:space="0" w:color="000000"/>
              <w:right w:val="single" w:sz="4" w:space="0" w:color="000000"/>
            </w:tcBorders>
            <w:shd w:val="clear" w:color="D8D8D8" w:fill="D8D8D8"/>
            <w:noWrap/>
            <w:vAlign w:val="bottom"/>
            <w:hideMark/>
          </w:tcPr>
          <w:p w14:paraId="132973E5" w14:textId="2AC2FC7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4FE4D8" w14:textId="4933B8F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0B0556" w14:textId="24B8941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852,679.17 </w:t>
            </w:r>
          </w:p>
        </w:tc>
      </w:tr>
      <w:tr w:rsidR="00524DF8" w:rsidRPr="00524DF8" w14:paraId="129F317E" w14:textId="77777777" w:rsidTr="00524DF8">
        <w:trPr>
          <w:trHeight w:val="20"/>
        </w:trPr>
        <w:tc>
          <w:tcPr>
            <w:tcW w:w="0" w:type="auto"/>
            <w:tcBorders>
              <w:top w:val="nil"/>
              <w:left w:val="nil"/>
              <w:bottom w:val="single" w:sz="4" w:space="0" w:color="000000"/>
              <w:right w:val="nil"/>
            </w:tcBorders>
            <w:shd w:val="clear" w:color="auto" w:fill="auto"/>
            <w:noWrap/>
            <w:vAlign w:val="bottom"/>
            <w:hideMark/>
          </w:tcPr>
          <w:p w14:paraId="3A68EE3B" w14:textId="77777777" w:rsidR="00524DF8" w:rsidRPr="00524DF8" w:rsidRDefault="00524DF8" w:rsidP="00524DF8">
            <w:pPr>
              <w:widowControl/>
              <w:spacing w:after="0" w:line="240" w:lineRule="auto"/>
              <w:contextualSpacing/>
              <w:rPr>
                <w:rFonts w:eastAsia="Times New Roman"/>
                <w:color w:val="000000"/>
              </w:rPr>
            </w:pPr>
            <w:r w:rsidRPr="00524DF8">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668830B6" w14:textId="77777777" w:rsidR="00524DF8" w:rsidRPr="00524DF8" w:rsidRDefault="00524DF8" w:rsidP="00524DF8">
            <w:pPr>
              <w:widowControl/>
              <w:spacing w:after="0" w:line="240" w:lineRule="auto"/>
              <w:contextualSpacing/>
              <w:rPr>
                <w:rFonts w:ascii="Arial Narrow" w:eastAsia="Times New Roman" w:hAnsi="Arial Narrow"/>
                <w:i/>
                <w:iCs/>
                <w:color w:val="000000"/>
              </w:rPr>
            </w:pPr>
            <w:r w:rsidRPr="00524DF8">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11C1A9CF" w14:textId="1EE3AD0D"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D9C2F0F" w14:textId="7B1B97D0"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62983" w14:textId="60C6CF14"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38956" w14:textId="45DF6C50"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1,234,000.00 </w:t>
            </w:r>
          </w:p>
        </w:tc>
      </w:tr>
      <w:tr w:rsidR="00524DF8" w:rsidRPr="00524DF8" w14:paraId="6524CEA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A663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05C1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0088DD56" w14:textId="3E9C99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1D9FCFFC" w14:textId="4D66AF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AC2AE" w14:textId="3D4339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B3ACE" w14:textId="750A0C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60.78 </w:t>
            </w:r>
          </w:p>
        </w:tc>
      </w:tr>
      <w:tr w:rsidR="00524DF8" w:rsidRPr="00524DF8" w14:paraId="7A5EB7F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8671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8E3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488B23DA" w14:textId="11D8DB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1CEB385E" w14:textId="3AB494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E1D48" w14:textId="727A6B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6104D" w14:textId="276C81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0,249.68 </w:t>
            </w:r>
          </w:p>
        </w:tc>
      </w:tr>
      <w:tr w:rsidR="00524DF8" w:rsidRPr="00524DF8" w14:paraId="4D7D6B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4571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D2D5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44D27B90" w14:textId="2C5A4A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59DB2C70" w14:textId="176A9E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49875" w14:textId="4C58DD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99D32" w14:textId="2FE957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6,535.58 </w:t>
            </w:r>
          </w:p>
        </w:tc>
      </w:tr>
      <w:tr w:rsidR="00524DF8" w:rsidRPr="00524DF8" w14:paraId="6450A75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DE70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4B09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79E666EA" w14:textId="0C6DC8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170720B6" w14:textId="07C2C7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EA9C8" w14:textId="037734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411F5" w14:textId="238DC6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185.84 </w:t>
            </w:r>
          </w:p>
        </w:tc>
      </w:tr>
      <w:tr w:rsidR="00524DF8" w:rsidRPr="00524DF8" w14:paraId="4AA8E32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1938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43A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0975A975" w14:textId="068A0F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01F29645" w14:textId="0BA549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B8159" w14:textId="440FFC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E1A95" w14:textId="549DD1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1,868.08 </w:t>
            </w:r>
          </w:p>
        </w:tc>
      </w:tr>
      <w:tr w:rsidR="00524DF8" w:rsidRPr="00524DF8" w14:paraId="3AA1BBB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EEE3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488E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18258547" w14:textId="5F7B62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7276A977" w14:textId="28BFEC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02EAB" w14:textId="5EB8D8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B3A74" w14:textId="63ED75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5,144.53 </w:t>
            </w:r>
          </w:p>
        </w:tc>
      </w:tr>
      <w:tr w:rsidR="00524DF8" w:rsidRPr="00524DF8" w14:paraId="5275259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B37C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8383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4CE09AA6" w14:textId="3313D8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5F99ACE4" w14:textId="5CF3C8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A97D2" w14:textId="60B49C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F29D5" w14:textId="397E04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8,666.92 </w:t>
            </w:r>
          </w:p>
        </w:tc>
      </w:tr>
      <w:tr w:rsidR="00524DF8" w:rsidRPr="00524DF8" w14:paraId="6706C9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01C5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7BB80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0F39F11F" w14:textId="41A345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3CE3F5D9" w14:textId="022E4A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B5988" w14:textId="240287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665C3" w14:textId="4622F3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6,200.00 </w:t>
            </w:r>
          </w:p>
        </w:tc>
      </w:tr>
      <w:tr w:rsidR="00524DF8" w:rsidRPr="00524DF8" w14:paraId="3D6E1F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6A1D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C68E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5A319360" w14:textId="2AAC3D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3AEFB6D2" w14:textId="4675C0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5742D" w14:textId="3B277E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6ACAE" w14:textId="658EB7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0,856.08 </w:t>
            </w:r>
          </w:p>
        </w:tc>
      </w:tr>
      <w:tr w:rsidR="00524DF8" w:rsidRPr="00524DF8" w14:paraId="16799D8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F8E9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D27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13F32006" w14:textId="067E18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7120523B" w14:textId="26D6F4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F8948" w14:textId="5E6585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28612" w14:textId="14AC4A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5,072.81 </w:t>
            </w:r>
          </w:p>
        </w:tc>
      </w:tr>
      <w:tr w:rsidR="00524DF8" w:rsidRPr="00524DF8" w14:paraId="6741F2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D792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D5B4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12E2AC26" w14:textId="027408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1CF2F810" w14:textId="50F8B1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33184" w14:textId="0599A3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F552A" w14:textId="713489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9,273.85 </w:t>
            </w:r>
          </w:p>
        </w:tc>
      </w:tr>
      <w:tr w:rsidR="00524DF8" w:rsidRPr="00524DF8" w14:paraId="397DD53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6D83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1B73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7BFF38EF" w14:textId="065779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09381540" w14:textId="07EEF3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3E56E" w14:textId="3A46E1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59B1C" w14:textId="6C4E9D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4,636.82 </w:t>
            </w:r>
          </w:p>
        </w:tc>
      </w:tr>
      <w:tr w:rsidR="00524DF8" w:rsidRPr="00524DF8" w14:paraId="24E03C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8EC8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7D40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259F2070" w14:textId="142163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64AC2C32" w14:textId="0D06D9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86D41" w14:textId="0BD9E3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43073" w14:textId="5AC1D4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1,013.18 </w:t>
            </w:r>
          </w:p>
        </w:tc>
      </w:tr>
      <w:tr w:rsidR="00524DF8" w:rsidRPr="00524DF8" w14:paraId="6963120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E8D9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B5D2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4D72A0CD" w14:textId="766BF6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418FB250" w14:textId="321503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878BC" w14:textId="2CBE7D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C9DAF" w14:textId="2A5098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9,442.04 </w:t>
            </w:r>
          </w:p>
        </w:tc>
      </w:tr>
      <w:tr w:rsidR="00524DF8" w:rsidRPr="00524DF8" w14:paraId="23EF4A2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6C91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C720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0AC07DF9" w14:textId="607857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15AD68BD" w14:textId="3F3012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7E5BD" w14:textId="003DEA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55DA6" w14:textId="1FD0C5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642.42 </w:t>
            </w:r>
          </w:p>
        </w:tc>
      </w:tr>
      <w:tr w:rsidR="00524DF8" w:rsidRPr="00524DF8" w14:paraId="031FE64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CAF8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5D2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78DA0A50" w14:textId="3355DE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5FCAAA0E" w14:textId="5ACDB0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AB2D3" w14:textId="1BC31D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B3D64" w14:textId="79BF47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254,859.78 </w:t>
            </w:r>
          </w:p>
        </w:tc>
      </w:tr>
      <w:tr w:rsidR="00524DF8" w:rsidRPr="00524DF8" w14:paraId="42D3F3D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2A4A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2CF7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03DD04E3" w14:textId="54EC1B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51111BFB" w14:textId="11345E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B49C6" w14:textId="4FD754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9DF62" w14:textId="574320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518.74 </w:t>
            </w:r>
          </w:p>
        </w:tc>
      </w:tr>
      <w:tr w:rsidR="00524DF8" w:rsidRPr="00524DF8" w14:paraId="74C4945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EF40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541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6A5D468D" w14:textId="25DE0F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17688C0F" w14:textId="7650C4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1D718" w14:textId="0E9A66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57DAD" w14:textId="203BD7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3,025.46 </w:t>
            </w:r>
          </w:p>
        </w:tc>
      </w:tr>
      <w:tr w:rsidR="00524DF8" w:rsidRPr="00524DF8" w14:paraId="527FCF4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B4C7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31EF2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0BB0E7FE" w14:textId="249B5D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1CC0A490" w14:textId="4CBD09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5DF03" w14:textId="409181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9407F" w14:textId="1149F3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3,445.58 </w:t>
            </w:r>
          </w:p>
        </w:tc>
      </w:tr>
      <w:tr w:rsidR="00524DF8" w:rsidRPr="00524DF8" w14:paraId="360EAE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F317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A03F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6B57E59D" w14:textId="29D7FC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261096AC" w14:textId="26BCC9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107D8" w14:textId="484610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6CE9F" w14:textId="360213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3,821.56 </w:t>
            </w:r>
          </w:p>
        </w:tc>
      </w:tr>
      <w:tr w:rsidR="00524DF8" w:rsidRPr="00524DF8" w14:paraId="610B68F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512C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D93E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2550402A" w14:textId="1AE3AF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12BA6207" w14:textId="6F8109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F670F" w14:textId="3C50F8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16CFC" w14:textId="300BEC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24,469.92 </w:t>
            </w:r>
          </w:p>
        </w:tc>
      </w:tr>
      <w:tr w:rsidR="00524DF8" w:rsidRPr="00524DF8" w14:paraId="72B20A6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731F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5715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706A7D9B" w14:textId="0C5BE0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4061A370" w14:textId="61F237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7CA8A" w14:textId="124B3C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1FB95" w14:textId="6697D0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154,321.68 </w:t>
            </w:r>
          </w:p>
        </w:tc>
      </w:tr>
      <w:tr w:rsidR="00524DF8" w:rsidRPr="00524DF8" w14:paraId="7C0A5E3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6C8E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5D62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38466626" w14:textId="4D1CB2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7FC9858F" w14:textId="154E52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5C345" w14:textId="45731C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125E0" w14:textId="512DFE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4,437.06 </w:t>
            </w:r>
          </w:p>
        </w:tc>
      </w:tr>
      <w:tr w:rsidR="00524DF8" w:rsidRPr="00524DF8" w14:paraId="005E060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E3E0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D58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1BA18AD" w14:textId="5F650B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6B5179BD" w14:textId="50791E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84025" w14:textId="0EF143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1A847" w14:textId="3FC15E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3,630.78 </w:t>
            </w:r>
          </w:p>
        </w:tc>
      </w:tr>
      <w:tr w:rsidR="00524DF8" w:rsidRPr="00524DF8" w14:paraId="2FB502DA"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1A3E3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33D0BD1D" w14:textId="79A3CA7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2,276,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69F3C531" w14:textId="67C9CAC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E0E9D4" w14:textId="1C0444E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A773B9D" w14:textId="5433632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2,276,707.79 </w:t>
            </w:r>
          </w:p>
        </w:tc>
      </w:tr>
      <w:tr w:rsidR="00524DF8" w:rsidRPr="00524DF8" w14:paraId="0EF06279"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E3B30A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4FC626C5" w14:textId="473E9B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7FCA44EE" w14:textId="78A766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357D9" w14:textId="75D2BB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DDD33" w14:textId="30B2FB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44,723.87 </w:t>
            </w:r>
          </w:p>
        </w:tc>
      </w:tr>
      <w:tr w:rsidR="00524DF8" w:rsidRPr="00524DF8" w14:paraId="5244D8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E6EE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1A7E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26C318CB" w14:textId="266CA8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259AEF5A" w14:textId="462770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D0DBC" w14:textId="3BE12F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4CE6D" w14:textId="401A0B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9,860.00 </w:t>
            </w:r>
          </w:p>
        </w:tc>
      </w:tr>
      <w:tr w:rsidR="00524DF8" w:rsidRPr="00524DF8" w14:paraId="4819B65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138A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70E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5F45ED52" w14:textId="2CC965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18AE422D" w14:textId="40BD8E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D7496" w14:textId="0F59C1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EA032" w14:textId="6A9325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650.00 </w:t>
            </w:r>
          </w:p>
        </w:tc>
      </w:tr>
      <w:tr w:rsidR="00524DF8" w:rsidRPr="00524DF8" w14:paraId="64C2789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4130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A9F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7799A94A" w14:textId="09B0C6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5D006D9F" w14:textId="288AAD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A62C5" w14:textId="74451F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C22FE" w14:textId="6590F7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5,838.92 </w:t>
            </w:r>
          </w:p>
        </w:tc>
      </w:tr>
      <w:tr w:rsidR="00524DF8" w:rsidRPr="00524DF8" w14:paraId="6AD4B53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90EF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F4EC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1EDEF61A" w14:textId="78ECB9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6A93FF03" w14:textId="103389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AFF70" w14:textId="5801F1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6545D" w14:textId="68345C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3,207.50 </w:t>
            </w:r>
          </w:p>
        </w:tc>
      </w:tr>
      <w:tr w:rsidR="00524DF8" w:rsidRPr="00524DF8" w14:paraId="0674E54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9177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5D5E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1C2C804D" w14:textId="446AF4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7242BAF9" w14:textId="3D8022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BDAB9" w14:textId="28ED6F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28CDA" w14:textId="65D984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2,406.25 </w:t>
            </w:r>
          </w:p>
        </w:tc>
      </w:tr>
      <w:tr w:rsidR="00524DF8" w:rsidRPr="00524DF8" w14:paraId="00D1BE2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D7CC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80A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11C12D49" w14:textId="473338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3AF31293" w14:textId="10D437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C6F11" w14:textId="6DB1B9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D9499" w14:textId="4DD5B6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2,131.25 </w:t>
            </w:r>
          </w:p>
        </w:tc>
      </w:tr>
      <w:tr w:rsidR="00524DF8" w:rsidRPr="00524DF8" w14:paraId="775D111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8B62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030A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778667FC" w14:textId="420524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7A501652" w14:textId="42C0D9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537A8" w14:textId="4A8C34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50937" w14:textId="71AFD2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3,457.50 </w:t>
            </w:r>
          </w:p>
        </w:tc>
      </w:tr>
      <w:tr w:rsidR="00524DF8" w:rsidRPr="00524DF8" w14:paraId="16EB15A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69AB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A513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7519C886" w14:textId="0941CE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792EA2F4" w14:textId="4A8047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E6899" w14:textId="2E2DA5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F7618" w14:textId="3E7D29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9,500.00 </w:t>
            </w:r>
          </w:p>
        </w:tc>
      </w:tr>
      <w:tr w:rsidR="00524DF8" w:rsidRPr="00524DF8" w14:paraId="4B3334D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9844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35F0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18A11F81" w14:textId="75BA72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784265C9" w14:textId="0E90AF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7CCA1" w14:textId="38B184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1F2AA" w14:textId="4608F5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3,575.00 </w:t>
            </w:r>
          </w:p>
        </w:tc>
      </w:tr>
      <w:tr w:rsidR="00524DF8" w:rsidRPr="00524DF8" w14:paraId="27D85F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02AB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3E1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1023E94F" w14:textId="221CB3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4CBA2D14" w14:textId="70726E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026A5" w14:textId="3BDEA8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73B45" w14:textId="2790B8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04,562.50 </w:t>
            </w:r>
          </w:p>
        </w:tc>
      </w:tr>
      <w:tr w:rsidR="00524DF8" w:rsidRPr="00524DF8" w14:paraId="30A89F8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55C5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50F2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1DD46F25" w14:textId="6FE691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79B89596" w14:textId="704D9B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F8FB5" w14:textId="0627A8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8E21B" w14:textId="558F50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780.00 </w:t>
            </w:r>
          </w:p>
        </w:tc>
      </w:tr>
      <w:tr w:rsidR="00524DF8" w:rsidRPr="00524DF8" w14:paraId="014BF05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CBE2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8D72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0A0206D3" w14:textId="3D4F9F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0ACC8D78" w14:textId="7B8170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BECA3" w14:textId="2AB943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922453" w14:textId="0E9611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3,760.00 </w:t>
            </w:r>
          </w:p>
        </w:tc>
      </w:tr>
      <w:tr w:rsidR="00524DF8" w:rsidRPr="00524DF8" w14:paraId="02E930F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F54E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8F6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62A726E3" w14:textId="16F4A7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418BC568" w14:textId="307145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0F2AF" w14:textId="3F9AB1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AFD7D" w14:textId="6D0E51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50.00 </w:t>
            </w:r>
          </w:p>
        </w:tc>
      </w:tr>
      <w:tr w:rsidR="00524DF8" w:rsidRPr="00524DF8" w14:paraId="1B766E9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94EE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3AF9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3314C20C" w14:textId="048F68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3E65200D" w14:textId="041F48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B5675" w14:textId="3B49DF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0A823" w14:textId="3132DC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0,825.00 </w:t>
            </w:r>
          </w:p>
        </w:tc>
      </w:tr>
      <w:tr w:rsidR="00524DF8" w:rsidRPr="00524DF8" w14:paraId="41C46C9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DB27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4FCC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49D29EA2" w14:textId="47FECA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301C911B" w14:textId="2FD35A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793FF" w14:textId="3D352F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579A5" w14:textId="1629A6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0,962.50 </w:t>
            </w:r>
          </w:p>
        </w:tc>
      </w:tr>
      <w:tr w:rsidR="00524DF8" w:rsidRPr="00524DF8" w14:paraId="1F5814D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5D6B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BBE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10270D71" w14:textId="4EFD6C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453B6F02" w14:textId="75A6BE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E7A18" w14:textId="46A6F5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EA071" w14:textId="6B1115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0,825.00 </w:t>
            </w:r>
          </w:p>
        </w:tc>
      </w:tr>
      <w:tr w:rsidR="00524DF8" w:rsidRPr="00524DF8" w14:paraId="0BC2CBA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4C8A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2D0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778F87C" w14:textId="49800F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76E19FC2" w14:textId="1C6CCD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AD946" w14:textId="369D7A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E3FC0" w14:textId="2A59F0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9,862.50 </w:t>
            </w:r>
          </w:p>
        </w:tc>
      </w:tr>
      <w:tr w:rsidR="00524DF8" w:rsidRPr="00524DF8" w14:paraId="37F906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A75A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0F1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B5F9090" w14:textId="71BC53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3C39934B" w14:textId="5D8747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479D1" w14:textId="6F3387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20B08" w14:textId="1E9D0C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1,100.00 </w:t>
            </w:r>
          </w:p>
        </w:tc>
      </w:tr>
      <w:tr w:rsidR="00524DF8" w:rsidRPr="00524DF8" w14:paraId="3D2EC73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A24A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DBF1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37D46F97" w14:textId="7B4789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6BC9CE97" w14:textId="540125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775C9" w14:textId="3D996F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E6E79" w14:textId="1C3CB5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2,887.50 </w:t>
            </w:r>
          </w:p>
        </w:tc>
      </w:tr>
      <w:tr w:rsidR="00524DF8" w:rsidRPr="00524DF8" w14:paraId="1512412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DDE1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D6F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68809BE5" w14:textId="777950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28E99741" w14:textId="3CC3A1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C6425" w14:textId="790A0B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A9684" w14:textId="002519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1,100.00 </w:t>
            </w:r>
          </w:p>
        </w:tc>
      </w:tr>
      <w:tr w:rsidR="00524DF8" w:rsidRPr="00524DF8" w14:paraId="21ED916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9BBE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B2F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7A11825" w14:textId="2170DA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2A28387B" w14:textId="544E5F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B95E2" w14:textId="186255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1D8B8" w14:textId="75DA5F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0,530.00 </w:t>
            </w:r>
          </w:p>
        </w:tc>
      </w:tr>
      <w:tr w:rsidR="00524DF8" w:rsidRPr="00524DF8" w14:paraId="1CF0D50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F0CFB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CDC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4B7DFF66" w14:textId="64DAC9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3BBBC765" w14:textId="331E06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D3147" w14:textId="193369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8447E" w14:textId="61C1FE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8,241.25 </w:t>
            </w:r>
          </w:p>
        </w:tc>
      </w:tr>
      <w:tr w:rsidR="00524DF8" w:rsidRPr="00524DF8" w14:paraId="67CF2AC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9902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B6E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2F2296A8" w14:textId="0332E5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5CFA6566" w14:textId="604F7F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0E701" w14:textId="44B3EE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7AC8E2" w14:textId="49E948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0,598.75 </w:t>
            </w:r>
          </w:p>
        </w:tc>
      </w:tr>
      <w:tr w:rsidR="00524DF8" w:rsidRPr="00524DF8" w14:paraId="74628F4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8F6D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1D10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388C9AE3" w14:textId="21E3EF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051EC9CA" w14:textId="5DE14C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FFD43" w14:textId="2A5A29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3B3A2" w14:textId="302421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9,810.00 </w:t>
            </w:r>
          </w:p>
        </w:tc>
      </w:tr>
      <w:tr w:rsidR="00524DF8" w:rsidRPr="00524DF8" w14:paraId="22844DC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F585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D72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6A6E715D" w14:textId="511349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29FFE6F6" w14:textId="16D988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C2D9A" w14:textId="2DFBC6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E5CA9" w14:textId="6DBC4D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0,962.50 </w:t>
            </w:r>
          </w:p>
        </w:tc>
      </w:tr>
      <w:tr w:rsidR="00524DF8" w:rsidRPr="00524DF8" w14:paraId="2E5A068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820B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C9F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1A8169C5" w14:textId="195C32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71C36F20" w14:textId="0F08F3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8B002E" w14:textId="34F06C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2D1BA" w14:textId="7CBD63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3,000.00 </w:t>
            </w:r>
          </w:p>
        </w:tc>
      </w:tr>
      <w:tr w:rsidR="00524DF8" w:rsidRPr="00524DF8" w14:paraId="60F123F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B99A06"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4156B35E" w14:textId="7F17A01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127,313.98 </w:t>
            </w:r>
          </w:p>
        </w:tc>
        <w:tc>
          <w:tcPr>
            <w:tcW w:w="0" w:type="auto"/>
            <w:tcBorders>
              <w:top w:val="nil"/>
              <w:left w:val="nil"/>
              <w:bottom w:val="single" w:sz="4" w:space="0" w:color="000000"/>
              <w:right w:val="single" w:sz="4" w:space="0" w:color="000000"/>
            </w:tcBorders>
            <w:shd w:val="clear" w:color="D8D8D8" w:fill="D8D8D8"/>
            <w:noWrap/>
            <w:vAlign w:val="bottom"/>
            <w:hideMark/>
          </w:tcPr>
          <w:p w14:paraId="362BF929" w14:textId="2C93BC5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0275D5" w14:textId="66415D3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6F415A" w14:textId="5452358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127,313.98 </w:t>
            </w:r>
          </w:p>
        </w:tc>
      </w:tr>
      <w:tr w:rsidR="00524DF8" w:rsidRPr="00524DF8" w14:paraId="66BDF34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FCFD8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0D967B6F" w14:textId="732597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610A19EE" w14:textId="58BE45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199AC" w14:textId="79004D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14FFF" w14:textId="1A8923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7,340.00 </w:t>
            </w:r>
          </w:p>
        </w:tc>
      </w:tr>
      <w:tr w:rsidR="00524DF8" w:rsidRPr="00524DF8" w14:paraId="36E984A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A662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D8F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589AF1F1" w14:textId="1CBFA5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4B409313" w14:textId="77ECD0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728A8" w14:textId="0A8BA5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F65F6" w14:textId="7CC23A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4,521.12 </w:t>
            </w:r>
          </w:p>
        </w:tc>
      </w:tr>
      <w:tr w:rsidR="00524DF8" w:rsidRPr="00524DF8" w14:paraId="3B466F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32F3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8544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1D164A8A" w14:textId="363A2E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7B3657B0" w14:textId="55C8E4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EE6AF" w14:textId="70098E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4A935" w14:textId="134FBD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988.08 </w:t>
            </w:r>
          </w:p>
        </w:tc>
      </w:tr>
      <w:tr w:rsidR="00524DF8" w:rsidRPr="00524DF8" w14:paraId="5159126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431A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18A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2A1741C7" w14:textId="589E44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59433E91" w14:textId="1BB338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C42143" w14:textId="2E7BCF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CBFFD" w14:textId="3E832F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2.34 </w:t>
            </w:r>
          </w:p>
        </w:tc>
      </w:tr>
      <w:tr w:rsidR="00524DF8" w:rsidRPr="00524DF8" w14:paraId="7315B4D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4C7A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CF6C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1B646D0A" w14:textId="3BC519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76B7E14F" w14:textId="175AEB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B9B40" w14:textId="5931EA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F89FD" w14:textId="277688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4,439.60 </w:t>
            </w:r>
          </w:p>
        </w:tc>
      </w:tr>
      <w:tr w:rsidR="00524DF8" w:rsidRPr="00524DF8" w14:paraId="4AEA501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8C1B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CDA0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0A04459D" w14:textId="1F719D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60EF4511" w14:textId="41E969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97D62" w14:textId="49B07D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BFB21" w14:textId="2B0559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4,549.68 </w:t>
            </w:r>
          </w:p>
        </w:tc>
      </w:tr>
      <w:tr w:rsidR="00524DF8" w:rsidRPr="00524DF8" w14:paraId="4C50CB6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E572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1FE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1FF9BF10" w14:textId="29C0E8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4B239623" w14:textId="2DCCCA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3A7F0" w14:textId="3A6760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E7941" w14:textId="6B6D3F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59,185.44 </w:t>
            </w:r>
          </w:p>
        </w:tc>
      </w:tr>
      <w:tr w:rsidR="00524DF8" w:rsidRPr="00524DF8" w14:paraId="0A8AF17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8883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F40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1E543FF3" w14:textId="10CEA7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21260F37" w14:textId="3F60EF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284D3" w14:textId="7FA7FC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E764E" w14:textId="69921F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25.46 </w:t>
            </w:r>
          </w:p>
        </w:tc>
      </w:tr>
      <w:tr w:rsidR="00524DF8" w:rsidRPr="00524DF8" w14:paraId="14DFF06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ED4A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FC8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2C9B2A66" w14:textId="1730EE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57B654C8" w14:textId="384B47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F72AC" w14:textId="0432C5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EE72E" w14:textId="5DEB54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43.12 </w:t>
            </w:r>
          </w:p>
        </w:tc>
      </w:tr>
      <w:tr w:rsidR="00524DF8" w:rsidRPr="00524DF8" w14:paraId="70DD09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637F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EFB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6DAB3500" w14:textId="396268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5C1D2926" w14:textId="45ABB0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08339" w14:textId="00BE93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71B8B" w14:textId="2B99CE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6,052.30 </w:t>
            </w:r>
          </w:p>
        </w:tc>
      </w:tr>
      <w:tr w:rsidR="00524DF8" w:rsidRPr="00524DF8" w14:paraId="61DF138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34BE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43A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34FA1E89" w14:textId="604A26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7A7244E8" w14:textId="45767D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A8201" w14:textId="7A1A55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A0E72" w14:textId="351A82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25.46 </w:t>
            </w:r>
          </w:p>
        </w:tc>
      </w:tr>
      <w:tr w:rsidR="00524DF8" w:rsidRPr="00524DF8" w14:paraId="49FDCAC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E083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D6FA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760165C8" w14:textId="04266F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2EAA9D1F" w14:textId="125E83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A84A7" w14:textId="35F2F0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FE511" w14:textId="1CDEF0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90.14 </w:t>
            </w:r>
          </w:p>
        </w:tc>
      </w:tr>
      <w:tr w:rsidR="00524DF8" w:rsidRPr="00524DF8" w14:paraId="4EAD57B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92EF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06B076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2506EBAE" w14:textId="3CCCAF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158C4B14" w14:textId="108F92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90D94" w14:textId="11BBEC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AB7A7" w14:textId="534786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7,108.00 </w:t>
            </w:r>
          </w:p>
        </w:tc>
      </w:tr>
      <w:tr w:rsidR="00524DF8" w:rsidRPr="00524DF8" w14:paraId="4E57BBD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A717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F39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7F3F7191" w14:textId="4EA579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3FF4D358" w14:textId="3CB759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CA0A0" w14:textId="08DFDA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AE2CE" w14:textId="5961F9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33.26 </w:t>
            </w:r>
          </w:p>
        </w:tc>
      </w:tr>
      <w:tr w:rsidR="00524DF8" w:rsidRPr="00524DF8" w14:paraId="421CDAD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E38F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D34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78915B18" w14:textId="09DE5A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7B60A7FE" w14:textId="4D7DC9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9C5D1" w14:textId="17BF01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6B738" w14:textId="0292CA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4,696.14 </w:t>
            </w:r>
          </w:p>
        </w:tc>
      </w:tr>
      <w:tr w:rsidR="00524DF8" w:rsidRPr="00524DF8" w14:paraId="1BDD08C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4DC6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905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2CA14F62" w14:textId="098D7D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436F2BF5" w14:textId="04403D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6292D" w14:textId="5018CE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66EA6" w14:textId="5B7C00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5,519.88 </w:t>
            </w:r>
          </w:p>
        </w:tc>
      </w:tr>
      <w:tr w:rsidR="00524DF8" w:rsidRPr="00524DF8" w14:paraId="2F5773F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6663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B9D4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5BE6699" w14:textId="61904B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7472A3F7" w14:textId="1A10F9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93742" w14:textId="1C9737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9DAFC" w14:textId="1ADA04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3,087.60 </w:t>
            </w:r>
          </w:p>
        </w:tc>
      </w:tr>
      <w:tr w:rsidR="00524DF8" w:rsidRPr="00524DF8" w14:paraId="4421735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09660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C38C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6C3B8F32" w14:textId="236231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43F16DFF" w14:textId="513E80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59ACB" w14:textId="7751FB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01856" w14:textId="7CA4E1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8,550.98 </w:t>
            </w:r>
          </w:p>
        </w:tc>
      </w:tr>
      <w:tr w:rsidR="00524DF8" w:rsidRPr="00524DF8" w14:paraId="2036108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1BCE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9830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61B550FA" w14:textId="4DE1EF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03F07D10" w14:textId="3EED39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A740D" w14:textId="1221D4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2FB21" w14:textId="61E797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283.02 </w:t>
            </w:r>
          </w:p>
        </w:tc>
      </w:tr>
      <w:tr w:rsidR="00524DF8" w:rsidRPr="00524DF8" w14:paraId="47D9832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49B0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B434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60314420" w14:textId="341E04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5D0F5C29" w14:textId="066048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F773F" w14:textId="1CEA05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E8A5F" w14:textId="3B6DC6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2,628.90 </w:t>
            </w:r>
          </w:p>
        </w:tc>
      </w:tr>
      <w:tr w:rsidR="00524DF8" w:rsidRPr="00524DF8" w14:paraId="23EC13A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894E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45A4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7FC8F870" w14:textId="551CD7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5BEFD0EE" w14:textId="02DEA2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2F1833" w14:textId="514F0D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018EC" w14:textId="721984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60.78 </w:t>
            </w:r>
          </w:p>
        </w:tc>
      </w:tr>
      <w:tr w:rsidR="00524DF8" w:rsidRPr="00524DF8" w14:paraId="7E16EDC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A9BC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5E36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3229BCC" w14:textId="06D434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41BFBAB9" w14:textId="7EE9F0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B2E56" w14:textId="00C9BB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D7EFE" w14:textId="684291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2,881.12 </w:t>
            </w:r>
          </w:p>
        </w:tc>
      </w:tr>
      <w:tr w:rsidR="00524DF8" w:rsidRPr="00524DF8" w14:paraId="4E9B04B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D66E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183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7D403840" w14:textId="4C62ED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23BADED2" w14:textId="4F96E4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2E399" w14:textId="517129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23F19" w14:textId="6BCA66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21.56 </w:t>
            </w:r>
          </w:p>
        </w:tc>
      </w:tr>
      <w:tr w:rsidR="00524DF8" w:rsidRPr="00524DF8" w14:paraId="297AF03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0FA5B0"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6F540AEE" w14:textId="059DC40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580,393.43 </w:t>
            </w:r>
          </w:p>
        </w:tc>
        <w:tc>
          <w:tcPr>
            <w:tcW w:w="0" w:type="auto"/>
            <w:tcBorders>
              <w:top w:val="nil"/>
              <w:left w:val="nil"/>
              <w:bottom w:val="single" w:sz="4" w:space="0" w:color="000000"/>
              <w:right w:val="single" w:sz="4" w:space="0" w:color="000000"/>
            </w:tcBorders>
            <w:shd w:val="clear" w:color="D8D8D8" w:fill="D8D8D8"/>
            <w:noWrap/>
            <w:vAlign w:val="bottom"/>
            <w:hideMark/>
          </w:tcPr>
          <w:p w14:paraId="06343CEF" w14:textId="380BC80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1242AA" w14:textId="549824B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94432E" w14:textId="0AC8A4E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580,393.43 </w:t>
            </w:r>
          </w:p>
        </w:tc>
      </w:tr>
      <w:tr w:rsidR="00524DF8" w:rsidRPr="00524DF8" w14:paraId="7067E24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DBB6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B475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771BD3A7" w14:textId="45E744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019396B9" w14:textId="7B3BAF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9DDCC" w14:textId="2DA855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EA37F" w14:textId="70F59B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3,599.40 </w:t>
            </w:r>
          </w:p>
        </w:tc>
      </w:tr>
      <w:tr w:rsidR="00524DF8" w:rsidRPr="00524DF8" w14:paraId="2A3D6D9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11B4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0704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52C0F6F7" w14:textId="0CE3EC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4FCF3606" w14:textId="299376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86B48" w14:textId="3D79FE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88098" w14:textId="54B969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2,498.75 </w:t>
            </w:r>
          </w:p>
        </w:tc>
      </w:tr>
      <w:tr w:rsidR="00524DF8" w:rsidRPr="00524DF8" w14:paraId="4F05F23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1FC1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0EE1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51CA2212" w14:textId="6AEFF3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5289FE34" w14:textId="3BE6F3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9FFCA" w14:textId="5AF5B5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69544" w14:textId="4D059B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2,890.00 </w:t>
            </w:r>
          </w:p>
        </w:tc>
      </w:tr>
      <w:tr w:rsidR="00524DF8" w:rsidRPr="00524DF8" w14:paraId="204473A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A950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508D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2450CFE9" w14:textId="50E642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4B44F323" w14:textId="069C59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06939" w14:textId="686E0B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16B92" w14:textId="1FAA74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44,019.75 </w:t>
            </w:r>
          </w:p>
        </w:tc>
      </w:tr>
      <w:tr w:rsidR="00524DF8" w:rsidRPr="00524DF8" w14:paraId="3606BCE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6B9F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93E2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E033184" w14:textId="6E7B96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0B8F87D2" w14:textId="58A3C4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A484D" w14:textId="721384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4709D" w14:textId="23F607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14,655.00 </w:t>
            </w:r>
          </w:p>
        </w:tc>
      </w:tr>
      <w:tr w:rsidR="00524DF8" w:rsidRPr="00524DF8" w14:paraId="35F7DDF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8BD0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9C09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61ED4587" w14:textId="2DC53A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6691377D" w14:textId="430D28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AA261" w14:textId="063DEE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4599F" w14:textId="273186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9,010.00 </w:t>
            </w:r>
          </w:p>
        </w:tc>
      </w:tr>
      <w:tr w:rsidR="00524DF8" w:rsidRPr="00524DF8" w14:paraId="61237FA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C4A1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4298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C391415" w14:textId="7AEE60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54C41CE1" w14:textId="4639EC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4C6DF" w14:textId="02EB00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E1867" w14:textId="00D550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7,362.30 </w:t>
            </w:r>
          </w:p>
        </w:tc>
      </w:tr>
      <w:tr w:rsidR="00524DF8" w:rsidRPr="00524DF8" w14:paraId="63E499F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46AA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C6BB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351D76FE" w14:textId="377FAA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466ABF7F" w14:textId="257D73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14115" w14:textId="4DAB1B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A8337" w14:textId="088EFF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7,467.80 </w:t>
            </w:r>
          </w:p>
        </w:tc>
      </w:tr>
      <w:tr w:rsidR="00524DF8" w:rsidRPr="00524DF8" w14:paraId="17D47EC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2759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6D15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0FE8DCA2" w14:textId="6F2D55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6,309.70 </w:t>
            </w:r>
          </w:p>
        </w:tc>
        <w:tc>
          <w:tcPr>
            <w:tcW w:w="0" w:type="auto"/>
            <w:tcBorders>
              <w:top w:val="nil"/>
              <w:left w:val="nil"/>
              <w:bottom w:val="single" w:sz="4" w:space="0" w:color="000000"/>
              <w:right w:val="single" w:sz="4" w:space="0" w:color="000000"/>
            </w:tcBorders>
            <w:shd w:val="clear" w:color="auto" w:fill="auto"/>
            <w:noWrap/>
            <w:vAlign w:val="bottom"/>
            <w:hideMark/>
          </w:tcPr>
          <w:p w14:paraId="7364DBE9" w14:textId="163C6B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56829" w14:textId="348ED7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9EA1A" w14:textId="11201F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6,309.70 </w:t>
            </w:r>
          </w:p>
        </w:tc>
      </w:tr>
      <w:tr w:rsidR="00524DF8" w:rsidRPr="00524DF8" w14:paraId="3338933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F46D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E98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1FCF3443" w14:textId="08AE2F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6B14BC6A" w14:textId="1BE66A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D12B1" w14:textId="33579B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2BE3B" w14:textId="6CB015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7,291.40 </w:t>
            </w:r>
          </w:p>
        </w:tc>
      </w:tr>
      <w:tr w:rsidR="00524DF8" w:rsidRPr="00524DF8" w14:paraId="41EE3A4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4577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CF3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41340129" w14:textId="1B7090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031D4B41" w14:textId="3EEAD8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CA96C" w14:textId="48EC83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C5F8A" w14:textId="5C04D6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2,765.88 </w:t>
            </w:r>
          </w:p>
        </w:tc>
      </w:tr>
      <w:tr w:rsidR="00524DF8" w:rsidRPr="00524DF8" w14:paraId="40DC035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3F6F3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A89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729E36F4" w14:textId="4E3DFC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3AAF36A3" w14:textId="273AA4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FD8C3" w14:textId="3B5380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BB0F8" w14:textId="66DE1F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5,548.00 </w:t>
            </w:r>
          </w:p>
        </w:tc>
      </w:tr>
      <w:tr w:rsidR="00524DF8" w:rsidRPr="00524DF8" w14:paraId="093CC78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9CC6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30E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44785C05" w14:textId="0E3852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586F07FB" w14:textId="53E62C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202B3" w14:textId="521F36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E50B1" w14:textId="3FD9AA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50.00 </w:t>
            </w:r>
          </w:p>
        </w:tc>
      </w:tr>
      <w:tr w:rsidR="00524DF8" w:rsidRPr="00524DF8" w14:paraId="7713714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FF1F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376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8D9461D" w14:textId="052526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0263966A" w14:textId="0D8B84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E05BF" w14:textId="5C041A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F54CC" w14:textId="357A91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8,437.25 </w:t>
            </w:r>
          </w:p>
        </w:tc>
      </w:tr>
      <w:tr w:rsidR="00524DF8" w:rsidRPr="00524DF8" w14:paraId="759F504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E334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1478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6D9152F0" w14:textId="0DC307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7B27C608" w14:textId="5E7714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5230F" w14:textId="3B1054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EBD8E" w14:textId="614946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953.00 </w:t>
            </w:r>
          </w:p>
        </w:tc>
      </w:tr>
      <w:tr w:rsidR="00524DF8" w:rsidRPr="00524DF8" w14:paraId="6CB7CED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8CA5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7CF0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602D8AB8" w14:textId="30534A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4E2F8C82" w14:textId="32A05F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E4500" w14:textId="638BB7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9C873" w14:textId="524733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8,501.00 </w:t>
            </w:r>
          </w:p>
        </w:tc>
      </w:tr>
      <w:tr w:rsidR="00524DF8" w:rsidRPr="00524DF8" w14:paraId="78FA363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7FCE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D22A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B27FFA5" w14:textId="40B2CC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38872AA5" w14:textId="11F273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7BBD48" w14:textId="30BF34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9359F" w14:textId="7333D6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5,534.20 </w:t>
            </w:r>
          </w:p>
        </w:tc>
      </w:tr>
      <w:tr w:rsidR="00524DF8" w:rsidRPr="00524DF8" w14:paraId="78538BD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FE355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005048C2" w14:textId="7B7B9DC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2303F645" w14:textId="0AF58F7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0B8CF5" w14:textId="467C2B7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2B7DB3" w14:textId="1283832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194,161.25 </w:t>
            </w:r>
          </w:p>
        </w:tc>
      </w:tr>
      <w:tr w:rsidR="00524DF8" w:rsidRPr="00524DF8" w14:paraId="363CD1E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9997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05D2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563206CB" w14:textId="5D7ED7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583B75FB" w14:textId="7F9ECF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A0F06" w14:textId="250924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F4825" w14:textId="41335B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6,365.00 </w:t>
            </w:r>
          </w:p>
        </w:tc>
      </w:tr>
      <w:tr w:rsidR="00524DF8" w:rsidRPr="00524DF8" w14:paraId="64AC971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DC5A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3F0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2C5EB7D3" w14:textId="43111F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48BED991" w14:textId="059415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AD72B1" w14:textId="363957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5DEC0" w14:textId="0A64E6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234.00 </w:t>
            </w:r>
          </w:p>
        </w:tc>
      </w:tr>
      <w:tr w:rsidR="00524DF8" w:rsidRPr="00524DF8" w14:paraId="7F01BC0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C761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A2C9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614C679A" w14:textId="32DCEF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4B2F703D" w14:textId="2FA06F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1A036" w14:textId="43507F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C1F78" w14:textId="11CB2B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6,273.00 </w:t>
            </w:r>
          </w:p>
        </w:tc>
      </w:tr>
      <w:tr w:rsidR="00524DF8" w:rsidRPr="00524DF8" w14:paraId="6C3EF16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764B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054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66B44C37" w14:textId="4B1C76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2DDCC521" w14:textId="60B93C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35317" w14:textId="4A1FD3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75381" w14:textId="0BC236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1,527.60 </w:t>
            </w:r>
          </w:p>
        </w:tc>
      </w:tr>
      <w:tr w:rsidR="00524DF8" w:rsidRPr="00524DF8" w14:paraId="42D2FF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F05C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E9B8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7EB0A4BD" w14:textId="5CAD92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59ACD0AF" w14:textId="0D8D7C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EA450" w14:textId="44FB24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269A0" w14:textId="7BDE3C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0,692.00 </w:t>
            </w:r>
          </w:p>
        </w:tc>
      </w:tr>
      <w:tr w:rsidR="00524DF8" w:rsidRPr="00524DF8" w14:paraId="6BC612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4569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B82C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0664D98C" w14:textId="615FFE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65FA8DC0" w14:textId="679069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CD9F0" w14:textId="523481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1A833" w14:textId="5E7979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195.00 </w:t>
            </w:r>
          </w:p>
        </w:tc>
      </w:tr>
      <w:tr w:rsidR="00524DF8" w:rsidRPr="00524DF8" w14:paraId="57D9BDE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5079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2113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388A41A5" w14:textId="2EE7AB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2B051D4D" w14:textId="38B48E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1DBF3" w14:textId="4DED1E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FF655" w14:textId="5084E9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1,124.00 </w:t>
            </w:r>
          </w:p>
        </w:tc>
      </w:tr>
      <w:tr w:rsidR="00524DF8" w:rsidRPr="00524DF8" w14:paraId="1287918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7746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873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2201D2D" w14:textId="238D51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150C11AE" w14:textId="5D5DB2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EFAE2" w14:textId="338D44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B6C31" w14:textId="24C5BB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9,750.65 </w:t>
            </w:r>
          </w:p>
        </w:tc>
      </w:tr>
      <w:tr w:rsidR="00524DF8" w:rsidRPr="00524DF8" w14:paraId="58185D5A"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E5D4CE"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0D21E5F7" w14:textId="084C99C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08,279,362.34 </w:t>
            </w:r>
          </w:p>
        </w:tc>
        <w:tc>
          <w:tcPr>
            <w:tcW w:w="0" w:type="auto"/>
            <w:tcBorders>
              <w:top w:val="nil"/>
              <w:left w:val="nil"/>
              <w:bottom w:val="single" w:sz="4" w:space="0" w:color="000000"/>
              <w:right w:val="single" w:sz="4" w:space="0" w:color="000000"/>
            </w:tcBorders>
            <w:shd w:val="clear" w:color="A5A5A5" w:fill="A5A5A5"/>
            <w:noWrap/>
            <w:vAlign w:val="bottom"/>
            <w:hideMark/>
          </w:tcPr>
          <w:p w14:paraId="687FE369" w14:textId="67EFF56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28,832,910.64 </w:t>
            </w:r>
          </w:p>
        </w:tc>
        <w:tc>
          <w:tcPr>
            <w:tcW w:w="0" w:type="auto"/>
            <w:tcBorders>
              <w:top w:val="nil"/>
              <w:left w:val="nil"/>
              <w:bottom w:val="single" w:sz="4" w:space="0" w:color="000000"/>
              <w:right w:val="single" w:sz="4" w:space="0" w:color="000000"/>
            </w:tcBorders>
            <w:shd w:val="clear" w:color="A5A5A5" w:fill="A5A5A5"/>
            <w:noWrap/>
            <w:vAlign w:val="bottom"/>
            <w:hideMark/>
          </w:tcPr>
          <w:p w14:paraId="0D441335" w14:textId="3990D73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7A1867D" w14:textId="4166D69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37,112,272.98 </w:t>
            </w:r>
          </w:p>
        </w:tc>
      </w:tr>
      <w:tr w:rsidR="00524DF8" w:rsidRPr="00524DF8" w14:paraId="7525ADB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C2200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6754BB89" w14:textId="6536D96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31,906,068.85 </w:t>
            </w:r>
          </w:p>
        </w:tc>
        <w:tc>
          <w:tcPr>
            <w:tcW w:w="0" w:type="auto"/>
            <w:tcBorders>
              <w:top w:val="nil"/>
              <w:left w:val="nil"/>
              <w:bottom w:val="single" w:sz="4" w:space="0" w:color="000000"/>
              <w:right w:val="single" w:sz="4" w:space="0" w:color="000000"/>
            </w:tcBorders>
            <w:shd w:val="clear" w:color="D8D8D8" w:fill="D8D8D8"/>
            <w:noWrap/>
            <w:vAlign w:val="bottom"/>
            <w:hideMark/>
          </w:tcPr>
          <w:p w14:paraId="38AB59AD" w14:textId="76AF08B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8,582,931.35 </w:t>
            </w:r>
          </w:p>
        </w:tc>
        <w:tc>
          <w:tcPr>
            <w:tcW w:w="0" w:type="auto"/>
            <w:tcBorders>
              <w:top w:val="nil"/>
              <w:left w:val="nil"/>
              <w:bottom w:val="single" w:sz="4" w:space="0" w:color="000000"/>
              <w:right w:val="single" w:sz="4" w:space="0" w:color="000000"/>
            </w:tcBorders>
            <w:shd w:val="clear" w:color="D8D8D8" w:fill="D8D8D8"/>
            <w:noWrap/>
            <w:vAlign w:val="bottom"/>
            <w:hideMark/>
          </w:tcPr>
          <w:p w14:paraId="209C12B3" w14:textId="1E25A9C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861021" w14:textId="5E5B555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50,489,000.20 </w:t>
            </w:r>
          </w:p>
        </w:tc>
      </w:tr>
      <w:tr w:rsidR="00524DF8" w:rsidRPr="00524DF8" w14:paraId="13C74032"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85C51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43E77A3F" w14:textId="3D9BFD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224989C5" w14:textId="040058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7A371DF5" w14:textId="2D9A13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54694" w14:textId="6C6DD3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0,955,288.35 </w:t>
            </w:r>
          </w:p>
        </w:tc>
      </w:tr>
      <w:tr w:rsidR="00524DF8" w:rsidRPr="00524DF8" w14:paraId="5CC17D1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685DE"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57A8F55"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59D9891E" w14:textId="4480B5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096E2A8E" w14:textId="6471AE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33737" w14:textId="42B786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A2A93" w14:textId="3078AE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470,980.00 </w:t>
            </w:r>
          </w:p>
        </w:tc>
      </w:tr>
      <w:tr w:rsidR="00524DF8" w:rsidRPr="00524DF8" w14:paraId="6B278FE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8F9FC"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5CADA1D"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621E72C2" w14:textId="3A100E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820,880.50 </w:t>
            </w:r>
          </w:p>
        </w:tc>
        <w:tc>
          <w:tcPr>
            <w:tcW w:w="0" w:type="auto"/>
            <w:tcBorders>
              <w:top w:val="nil"/>
              <w:left w:val="nil"/>
              <w:bottom w:val="single" w:sz="4" w:space="0" w:color="000000"/>
              <w:right w:val="single" w:sz="4" w:space="0" w:color="000000"/>
            </w:tcBorders>
            <w:shd w:val="clear" w:color="auto" w:fill="auto"/>
            <w:noWrap/>
            <w:vAlign w:val="bottom"/>
            <w:hideMark/>
          </w:tcPr>
          <w:p w14:paraId="45256FB7" w14:textId="2609F4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BA742" w14:textId="7212B2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C5868" w14:textId="24CCF4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820,880.50 </w:t>
            </w:r>
          </w:p>
        </w:tc>
      </w:tr>
      <w:tr w:rsidR="00524DF8" w:rsidRPr="00524DF8" w14:paraId="3A851B2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8F34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9BA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12E81DDB" w14:textId="3269DA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41,315.00 </w:t>
            </w:r>
          </w:p>
        </w:tc>
        <w:tc>
          <w:tcPr>
            <w:tcW w:w="0" w:type="auto"/>
            <w:tcBorders>
              <w:top w:val="nil"/>
              <w:left w:val="nil"/>
              <w:bottom w:val="single" w:sz="4" w:space="0" w:color="000000"/>
              <w:right w:val="single" w:sz="4" w:space="0" w:color="000000"/>
            </w:tcBorders>
            <w:shd w:val="clear" w:color="auto" w:fill="auto"/>
            <w:noWrap/>
            <w:vAlign w:val="bottom"/>
            <w:hideMark/>
          </w:tcPr>
          <w:p w14:paraId="6DCE1CB8" w14:textId="608676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0A799" w14:textId="5D6EEC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A49A9" w14:textId="4FBA8A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41,315.00 </w:t>
            </w:r>
          </w:p>
        </w:tc>
      </w:tr>
      <w:tr w:rsidR="00524DF8" w:rsidRPr="00524DF8" w14:paraId="06F1B0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F697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E640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5EBF6FC6" w14:textId="769321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712FF0F8" w14:textId="2AAEC0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573C4577" w14:textId="2B8A73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1CB4F" w14:textId="7AE0C8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389,830.00 </w:t>
            </w:r>
          </w:p>
        </w:tc>
      </w:tr>
      <w:tr w:rsidR="00524DF8" w:rsidRPr="00524DF8" w14:paraId="3B1754B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10A7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A6C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41B59B87" w14:textId="7FA075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06,647.00 </w:t>
            </w:r>
          </w:p>
        </w:tc>
        <w:tc>
          <w:tcPr>
            <w:tcW w:w="0" w:type="auto"/>
            <w:tcBorders>
              <w:top w:val="nil"/>
              <w:left w:val="nil"/>
              <w:bottom w:val="single" w:sz="4" w:space="0" w:color="000000"/>
              <w:right w:val="single" w:sz="4" w:space="0" w:color="000000"/>
            </w:tcBorders>
            <w:shd w:val="clear" w:color="auto" w:fill="auto"/>
            <w:noWrap/>
            <w:vAlign w:val="bottom"/>
            <w:hideMark/>
          </w:tcPr>
          <w:p w14:paraId="6F1C5CDE" w14:textId="6C55F7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2E23B4E6" w14:textId="4F8A15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FA5F6" w14:textId="563749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15,667.00 </w:t>
            </w:r>
          </w:p>
        </w:tc>
      </w:tr>
      <w:tr w:rsidR="00524DF8" w:rsidRPr="00524DF8" w14:paraId="2739F10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924C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5BB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050938C9" w14:textId="04FBDB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87,975.00 </w:t>
            </w:r>
          </w:p>
        </w:tc>
        <w:tc>
          <w:tcPr>
            <w:tcW w:w="0" w:type="auto"/>
            <w:tcBorders>
              <w:top w:val="nil"/>
              <w:left w:val="nil"/>
              <w:bottom w:val="single" w:sz="4" w:space="0" w:color="000000"/>
              <w:right w:val="single" w:sz="4" w:space="0" w:color="000000"/>
            </w:tcBorders>
            <w:shd w:val="clear" w:color="auto" w:fill="auto"/>
            <w:noWrap/>
            <w:vAlign w:val="bottom"/>
            <w:hideMark/>
          </w:tcPr>
          <w:p w14:paraId="4DD42F4A" w14:textId="737845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3,088.95 </w:t>
            </w:r>
          </w:p>
        </w:tc>
        <w:tc>
          <w:tcPr>
            <w:tcW w:w="0" w:type="auto"/>
            <w:tcBorders>
              <w:top w:val="nil"/>
              <w:left w:val="nil"/>
              <w:bottom w:val="single" w:sz="4" w:space="0" w:color="000000"/>
              <w:right w:val="single" w:sz="4" w:space="0" w:color="000000"/>
            </w:tcBorders>
            <w:shd w:val="clear" w:color="auto" w:fill="auto"/>
            <w:noWrap/>
            <w:vAlign w:val="bottom"/>
            <w:hideMark/>
          </w:tcPr>
          <w:p w14:paraId="60271388" w14:textId="2248BA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52697" w14:textId="7C3AC4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31,063.95 </w:t>
            </w:r>
          </w:p>
        </w:tc>
      </w:tr>
      <w:tr w:rsidR="00524DF8" w:rsidRPr="00524DF8" w14:paraId="79D090F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F4A9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D68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0FE015FB" w14:textId="51C5D2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22B7F93B" w14:textId="667001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06E10502" w14:textId="235B90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9D687" w14:textId="1519E4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54,807.00 </w:t>
            </w:r>
          </w:p>
        </w:tc>
      </w:tr>
      <w:tr w:rsidR="00524DF8" w:rsidRPr="00524DF8" w14:paraId="0C64546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53B8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8FD9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18862E87" w14:textId="2B69EC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6EB3B740" w14:textId="3E4A90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9F3A7" w14:textId="4C1A64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552F7" w14:textId="562C79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92,990.00 </w:t>
            </w:r>
          </w:p>
        </w:tc>
      </w:tr>
      <w:tr w:rsidR="00524DF8" w:rsidRPr="00524DF8" w14:paraId="5DF35D8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6B0A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3200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41E16D76" w14:textId="0096EB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00312E13" w14:textId="773837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13915" w14:textId="5F36CF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7E4F4" w14:textId="43A7DF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734,307.50 </w:t>
            </w:r>
          </w:p>
        </w:tc>
      </w:tr>
      <w:tr w:rsidR="00524DF8" w:rsidRPr="00524DF8" w14:paraId="1329865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7A02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763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389AC76A" w14:textId="50E6BA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175,082.50 </w:t>
            </w:r>
          </w:p>
        </w:tc>
        <w:tc>
          <w:tcPr>
            <w:tcW w:w="0" w:type="auto"/>
            <w:tcBorders>
              <w:top w:val="nil"/>
              <w:left w:val="nil"/>
              <w:bottom w:val="single" w:sz="4" w:space="0" w:color="000000"/>
              <w:right w:val="single" w:sz="4" w:space="0" w:color="000000"/>
            </w:tcBorders>
            <w:shd w:val="clear" w:color="auto" w:fill="auto"/>
            <w:noWrap/>
            <w:vAlign w:val="bottom"/>
            <w:hideMark/>
          </w:tcPr>
          <w:p w14:paraId="24E0F9F0" w14:textId="7633D1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65E12A27" w14:textId="1E7E62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AFC54" w14:textId="2EF258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464,432.50 </w:t>
            </w:r>
          </w:p>
        </w:tc>
      </w:tr>
      <w:tr w:rsidR="00524DF8" w:rsidRPr="00524DF8" w14:paraId="65C2DD5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2562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FB4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43345579" w14:textId="0DC29F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49BFCD96" w14:textId="097977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ECA08" w14:textId="0CF4F1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98D3E" w14:textId="25F6E2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157,380.00 </w:t>
            </w:r>
          </w:p>
        </w:tc>
      </w:tr>
      <w:tr w:rsidR="00524DF8" w:rsidRPr="00524DF8" w14:paraId="1F68E2D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21FD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CF8C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28621EE7" w14:textId="360F91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57484794" w14:textId="249837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EED36F" w14:textId="1DA5D8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1F490" w14:textId="5FA9CA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164,712.00 </w:t>
            </w:r>
          </w:p>
        </w:tc>
      </w:tr>
      <w:tr w:rsidR="00524DF8" w:rsidRPr="00524DF8" w14:paraId="77D79C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3DD4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DA27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00AECB16" w14:textId="74ECDB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4CB1B746" w14:textId="3C0A65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0DFAE" w14:textId="0AD369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2070D" w14:textId="1C6A7D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r>
      <w:tr w:rsidR="00524DF8" w:rsidRPr="00524DF8" w14:paraId="5F0D42F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C421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0CA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118BD931" w14:textId="6E3AA5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991,728.00 </w:t>
            </w:r>
          </w:p>
        </w:tc>
        <w:tc>
          <w:tcPr>
            <w:tcW w:w="0" w:type="auto"/>
            <w:tcBorders>
              <w:top w:val="nil"/>
              <w:left w:val="nil"/>
              <w:bottom w:val="single" w:sz="4" w:space="0" w:color="000000"/>
              <w:right w:val="single" w:sz="4" w:space="0" w:color="000000"/>
            </w:tcBorders>
            <w:shd w:val="clear" w:color="auto" w:fill="auto"/>
            <w:noWrap/>
            <w:vAlign w:val="bottom"/>
            <w:hideMark/>
          </w:tcPr>
          <w:p w14:paraId="3D17E2F9" w14:textId="301497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86B50CF" w14:textId="52114E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7F3B0" w14:textId="3E0538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41,728.00 </w:t>
            </w:r>
          </w:p>
        </w:tc>
      </w:tr>
      <w:tr w:rsidR="00524DF8" w:rsidRPr="00524DF8" w14:paraId="3EB7361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E235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FA4B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4BCFCD76" w14:textId="505385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7E0A09CC" w14:textId="5AEFCB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6C075" w14:textId="51D444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23155" w14:textId="72980C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r>
      <w:tr w:rsidR="00524DF8" w:rsidRPr="00524DF8" w14:paraId="63AA722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34FE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C02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A32A5C3" w14:textId="6945A1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640E01BB" w14:textId="3687E1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08653F40" w14:textId="17D321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82556" w14:textId="771625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81,890.00 </w:t>
            </w:r>
          </w:p>
        </w:tc>
      </w:tr>
      <w:tr w:rsidR="00524DF8" w:rsidRPr="00524DF8" w14:paraId="075AF9A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A598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9403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77A19CAD" w14:textId="52B65D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0E048E1D" w14:textId="5B8BE9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5FCCAC59" w14:textId="2263CA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CCCEA" w14:textId="5B953D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383,449.00 </w:t>
            </w:r>
          </w:p>
        </w:tc>
      </w:tr>
      <w:tr w:rsidR="00524DF8" w:rsidRPr="00524DF8" w14:paraId="74D41AE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7E11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CF24D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36A1FC24" w14:textId="427012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7F52B748" w14:textId="2DE377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E4CEE" w14:textId="26DF03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9FF09" w14:textId="6E24F8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813,125.00 </w:t>
            </w:r>
          </w:p>
        </w:tc>
      </w:tr>
      <w:tr w:rsidR="00524DF8" w:rsidRPr="00524DF8" w14:paraId="09FD42B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7EB1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220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1ECE5DD5" w14:textId="559AD3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6DF27B2F" w14:textId="6A62F1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0A6CACDE" w14:textId="326A90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07E9E" w14:textId="19CD1F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39,829.00 </w:t>
            </w:r>
          </w:p>
        </w:tc>
      </w:tr>
      <w:tr w:rsidR="00524DF8" w:rsidRPr="00524DF8" w14:paraId="27D1F8D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45C9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1C4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532B8D88" w14:textId="17086F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48E174FF" w14:textId="15097E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22545" w14:textId="7CF450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C783F" w14:textId="69EC09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r>
      <w:tr w:rsidR="00524DF8" w:rsidRPr="00524DF8" w14:paraId="331B9B9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3746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513F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0C6AE8CF" w14:textId="229A95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7C720205" w14:textId="441741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47C31" w14:textId="101B78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D3FBD" w14:textId="71A279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r>
      <w:tr w:rsidR="00524DF8" w:rsidRPr="00524DF8" w14:paraId="6FE1FB6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C557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82BE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019C737" w14:textId="75309F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443,375.00 </w:t>
            </w:r>
          </w:p>
        </w:tc>
        <w:tc>
          <w:tcPr>
            <w:tcW w:w="0" w:type="auto"/>
            <w:tcBorders>
              <w:top w:val="nil"/>
              <w:left w:val="nil"/>
              <w:bottom w:val="single" w:sz="4" w:space="0" w:color="000000"/>
              <w:right w:val="single" w:sz="4" w:space="0" w:color="000000"/>
            </w:tcBorders>
            <w:shd w:val="clear" w:color="auto" w:fill="auto"/>
            <w:noWrap/>
            <w:vAlign w:val="bottom"/>
            <w:hideMark/>
          </w:tcPr>
          <w:p w14:paraId="47FC5196" w14:textId="29EB96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35D2C1B5" w14:textId="2688D2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5E0AE7" w14:textId="3095ED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316,926.40 </w:t>
            </w:r>
          </w:p>
        </w:tc>
      </w:tr>
      <w:tr w:rsidR="00524DF8" w:rsidRPr="00524DF8" w14:paraId="0185E62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74CA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57F2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5AC1A77" w14:textId="6CE500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76802783" w14:textId="7CFA79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8B617" w14:textId="5B5213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E609B" w14:textId="0635B7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64,782.50 </w:t>
            </w:r>
          </w:p>
        </w:tc>
      </w:tr>
      <w:tr w:rsidR="00524DF8" w:rsidRPr="00524DF8" w14:paraId="7F356F3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A44B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A502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2D31FEAA" w14:textId="39619B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72037FBE" w14:textId="503F55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8A0E0" w14:textId="78D714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066CC" w14:textId="771702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32,345.00 </w:t>
            </w:r>
          </w:p>
        </w:tc>
      </w:tr>
      <w:tr w:rsidR="00524DF8" w:rsidRPr="00524DF8" w14:paraId="522820D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7A92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203A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3E6DF622" w14:textId="30DC4E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1B885956" w14:textId="0EC909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7E9B2" w14:textId="3F8260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D2701" w14:textId="7DD51C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478,500.00 </w:t>
            </w:r>
          </w:p>
        </w:tc>
      </w:tr>
      <w:tr w:rsidR="00524DF8" w:rsidRPr="00524DF8" w14:paraId="79BE84F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1D0B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013A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6A6EE972" w14:textId="6504AF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9,695.00 </w:t>
            </w:r>
          </w:p>
        </w:tc>
        <w:tc>
          <w:tcPr>
            <w:tcW w:w="0" w:type="auto"/>
            <w:tcBorders>
              <w:top w:val="nil"/>
              <w:left w:val="nil"/>
              <w:bottom w:val="single" w:sz="4" w:space="0" w:color="000000"/>
              <w:right w:val="single" w:sz="4" w:space="0" w:color="000000"/>
            </w:tcBorders>
            <w:shd w:val="clear" w:color="auto" w:fill="auto"/>
            <w:noWrap/>
            <w:vAlign w:val="bottom"/>
            <w:hideMark/>
          </w:tcPr>
          <w:p w14:paraId="3BFEBD50" w14:textId="2DCCBD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18C6A" w14:textId="6E9AE7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49CFE" w14:textId="1287BD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9,695.00 </w:t>
            </w:r>
          </w:p>
        </w:tc>
      </w:tr>
      <w:tr w:rsidR="00524DF8" w:rsidRPr="00524DF8" w14:paraId="7EF630E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029E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4A7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CA64F58" w14:textId="6EC676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633E964B" w14:textId="32CF6D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8A557" w14:textId="6D6BCB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C029A" w14:textId="15C467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582,753.00 </w:t>
            </w:r>
          </w:p>
        </w:tc>
      </w:tr>
      <w:tr w:rsidR="00524DF8" w:rsidRPr="00524DF8" w14:paraId="45F3B5D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ED8C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8EE9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690E3EF" w14:textId="3D5AEA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57,755.00 </w:t>
            </w:r>
          </w:p>
        </w:tc>
        <w:tc>
          <w:tcPr>
            <w:tcW w:w="0" w:type="auto"/>
            <w:tcBorders>
              <w:top w:val="nil"/>
              <w:left w:val="nil"/>
              <w:bottom w:val="single" w:sz="4" w:space="0" w:color="000000"/>
              <w:right w:val="single" w:sz="4" w:space="0" w:color="000000"/>
            </w:tcBorders>
            <w:shd w:val="clear" w:color="auto" w:fill="auto"/>
            <w:noWrap/>
            <w:vAlign w:val="bottom"/>
            <w:hideMark/>
          </w:tcPr>
          <w:p w14:paraId="4F8513BA" w14:textId="744A46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3F52A07C" w14:textId="1101FD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38DAF" w14:textId="756DF9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15,830.00 </w:t>
            </w:r>
          </w:p>
        </w:tc>
      </w:tr>
      <w:tr w:rsidR="00524DF8" w:rsidRPr="00524DF8" w14:paraId="5D791F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45AC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BD5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7ADBC2A7" w14:textId="292B47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5BC769F1" w14:textId="2649EC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382456" w14:textId="7672A1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6AC4A" w14:textId="6BF461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568,908.00 </w:t>
            </w:r>
          </w:p>
        </w:tc>
      </w:tr>
      <w:tr w:rsidR="00524DF8" w:rsidRPr="00524DF8" w14:paraId="6378AF5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8E57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761A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5AEA9E62" w14:textId="52E3E5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75CAF774" w14:textId="7D5E29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425E3" w14:textId="177CD6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E3BFA" w14:textId="4748A7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60,312.00 </w:t>
            </w:r>
          </w:p>
        </w:tc>
      </w:tr>
      <w:tr w:rsidR="00524DF8" w:rsidRPr="00524DF8" w14:paraId="75FC081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AE3D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32622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1CED3A5B" w14:textId="26B16D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041,805.50 </w:t>
            </w:r>
          </w:p>
        </w:tc>
        <w:tc>
          <w:tcPr>
            <w:tcW w:w="0" w:type="auto"/>
            <w:tcBorders>
              <w:top w:val="nil"/>
              <w:left w:val="nil"/>
              <w:bottom w:val="single" w:sz="4" w:space="0" w:color="000000"/>
              <w:right w:val="single" w:sz="4" w:space="0" w:color="000000"/>
            </w:tcBorders>
            <w:shd w:val="clear" w:color="auto" w:fill="auto"/>
            <w:noWrap/>
            <w:vAlign w:val="bottom"/>
            <w:hideMark/>
          </w:tcPr>
          <w:p w14:paraId="53E47F03" w14:textId="3842DA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7FE97AA4" w14:textId="046AEE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2DCA4" w14:textId="4D9E3E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677,965.50 </w:t>
            </w:r>
          </w:p>
        </w:tc>
      </w:tr>
      <w:tr w:rsidR="00524DF8" w:rsidRPr="00524DF8" w14:paraId="5EB883B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029A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B0C3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6A7163D0" w14:textId="0AF0A4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1B0F12BC" w14:textId="7C9492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E668D" w14:textId="35816F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10829" w14:textId="4E6F74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22,983.00 </w:t>
            </w:r>
          </w:p>
        </w:tc>
      </w:tr>
      <w:tr w:rsidR="00524DF8" w:rsidRPr="00524DF8" w14:paraId="35C3B51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3267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80C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44CDF5F1" w14:textId="37EB87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2C60E91B" w14:textId="29644C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DB8063" w14:textId="63E51D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905B2" w14:textId="7BBFB6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87,750.00 </w:t>
            </w:r>
          </w:p>
        </w:tc>
      </w:tr>
      <w:tr w:rsidR="00524DF8" w:rsidRPr="00524DF8" w14:paraId="16AF0AE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608A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76A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500D9D4C" w14:textId="633156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35583C8F" w14:textId="6FA181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80C86" w14:textId="60774F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52A99" w14:textId="140B3B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315.00 </w:t>
            </w:r>
          </w:p>
        </w:tc>
      </w:tr>
      <w:tr w:rsidR="00524DF8" w:rsidRPr="00524DF8" w14:paraId="29C76D1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121D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61BB4516" w14:textId="50706FF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279,246.75 </w:t>
            </w:r>
          </w:p>
        </w:tc>
        <w:tc>
          <w:tcPr>
            <w:tcW w:w="0" w:type="auto"/>
            <w:tcBorders>
              <w:top w:val="nil"/>
              <w:left w:val="nil"/>
              <w:bottom w:val="single" w:sz="4" w:space="0" w:color="000000"/>
              <w:right w:val="single" w:sz="4" w:space="0" w:color="000000"/>
            </w:tcBorders>
            <w:shd w:val="clear" w:color="D8D8D8" w:fill="D8D8D8"/>
            <w:noWrap/>
            <w:vAlign w:val="bottom"/>
            <w:hideMark/>
          </w:tcPr>
          <w:p w14:paraId="685647FD" w14:textId="5BC27B3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1,005,273.46 </w:t>
            </w:r>
          </w:p>
        </w:tc>
        <w:tc>
          <w:tcPr>
            <w:tcW w:w="0" w:type="auto"/>
            <w:tcBorders>
              <w:top w:val="nil"/>
              <w:left w:val="nil"/>
              <w:bottom w:val="single" w:sz="4" w:space="0" w:color="000000"/>
              <w:right w:val="single" w:sz="4" w:space="0" w:color="000000"/>
            </w:tcBorders>
            <w:shd w:val="clear" w:color="D8D8D8" w:fill="D8D8D8"/>
            <w:noWrap/>
            <w:vAlign w:val="bottom"/>
            <w:hideMark/>
          </w:tcPr>
          <w:p w14:paraId="51149D6F" w14:textId="041A751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E89414" w14:textId="08B1BEB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7,284,520.21 </w:t>
            </w:r>
          </w:p>
        </w:tc>
      </w:tr>
      <w:tr w:rsidR="00524DF8" w:rsidRPr="00524DF8" w14:paraId="26E51CAA"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B0FDC5"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3B04566B" w14:textId="62C8AB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30741745" w14:textId="43C94E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70AD8815" w14:textId="21F55A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A7B8C" w14:textId="66368E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520,319.20 </w:t>
            </w:r>
          </w:p>
        </w:tc>
      </w:tr>
      <w:tr w:rsidR="00524DF8" w:rsidRPr="00524DF8" w14:paraId="2C3B9D4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9612D"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761D6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3F78C165" w14:textId="64248B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9,341.00 </w:t>
            </w:r>
          </w:p>
        </w:tc>
        <w:tc>
          <w:tcPr>
            <w:tcW w:w="0" w:type="auto"/>
            <w:tcBorders>
              <w:top w:val="nil"/>
              <w:left w:val="nil"/>
              <w:bottom w:val="single" w:sz="4" w:space="0" w:color="000000"/>
              <w:right w:val="single" w:sz="4" w:space="0" w:color="000000"/>
            </w:tcBorders>
            <w:shd w:val="clear" w:color="auto" w:fill="auto"/>
            <w:noWrap/>
            <w:vAlign w:val="bottom"/>
            <w:hideMark/>
          </w:tcPr>
          <w:p w14:paraId="16A00F45" w14:textId="168B3F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679CC" w14:textId="1AFD5A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B55A1" w14:textId="6FA0C4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9,341.00 </w:t>
            </w:r>
          </w:p>
        </w:tc>
      </w:tr>
      <w:tr w:rsidR="00524DF8" w:rsidRPr="00524DF8" w14:paraId="38B28CD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0C899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7B24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044E7B9A" w14:textId="405118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45,950.00 </w:t>
            </w:r>
          </w:p>
        </w:tc>
        <w:tc>
          <w:tcPr>
            <w:tcW w:w="0" w:type="auto"/>
            <w:tcBorders>
              <w:top w:val="nil"/>
              <w:left w:val="nil"/>
              <w:bottom w:val="single" w:sz="4" w:space="0" w:color="000000"/>
              <w:right w:val="single" w:sz="4" w:space="0" w:color="000000"/>
            </w:tcBorders>
            <w:shd w:val="clear" w:color="auto" w:fill="auto"/>
            <w:noWrap/>
            <w:vAlign w:val="bottom"/>
            <w:hideMark/>
          </w:tcPr>
          <w:p w14:paraId="51E86C74" w14:textId="51252D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5901B" w14:textId="53FE92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64036" w14:textId="0168E2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45,950.00 </w:t>
            </w:r>
          </w:p>
        </w:tc>
      </w:tr>
      <w:tr w:rsidR="00524DF8" w:rsidRPr="00524DF8" w14:paraId="0677A13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3044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8F9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566C7DE8" w14:textId="5355CB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6,377.00 </w:t>
            </w:r>
          </w:p>
        </w:tc>
        <w:tc>
          <w:tcPr>
            <w:tcW w:w="0" w:type="auto"/>
            <w:tcBorders>
              <w:top w:val="nil"/>
              <w:left w:val="nil"/>
              <w:bottom w:val="single" w:sz="4" w:space="0" w:color="000000"/>
              <w:right w:val="single" w:sz="4" w:space="0" w:color="000000"/>
            </w:tcBorders>
            <w:shd w:val="clear" w:color="auto" w:fill="auto"/>
            <w:noWrap/>
            <w:vAlign w:val="bottom"/>
            <w:hideMark/>
          </w:tcPr>
          <w:p w14:paraId="1B271BE1" w14:textId="79D6DF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659,700.00 </w:t>
            </w:r>
          </w:p>
        </w:tc>
        <w:tc>
          <w:tcPr>
            <w:tcW w:w="0" w:type="auto"/>
            <w:tcBorders>
              <w:top w:val="nil"/>
              <w:left w:val="nil"/>
              <w:bottom w:val="single" w:sz="4" w:space="0" w:color="000000"/>
              <w:right w:val="single" w:sz="4" w:space="0" w:color="000000"/>
            </w:tcBorders>
            <w:shd w:val="clear" w:color="auto" w:fill="auto"/>
            <w:noWrap/>
            <w:vAlign w:val="bottom"/>
            <w:hideMark/>
          </w:tcPr>
          <w:p w14:paraId="46653E1C" w14:textId="159E33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C9AEE" w14:textId="499BEA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556,077.00 </w:t>
            </w:r>
          </w:p>
        </w:tc>
      </w:tr>
      <w:tr w:rsidR="00524DF8" w:rsidRPr="00524DF8" w14:paraId="1D10268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0B5C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AD50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5DCC6FA6" w14:textId="7DB98E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06E40CEC" w14:textId="2F1A10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D07680" w14:textId="073BA6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EF240" w14:textId="2A9B58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2,000.00 </w:t>
            </w:r>
          </w:p>
        </w:tc>
      </w:tr>
      <w:tr w:rsidR="00524DF8" w:rsidRPr="00524DF8" w14:paraId="3883532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3575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9C0C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76465468" w14:textId="6BEEA9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0321151E" w14:textId="1BEE71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2733D2C7" w14:textId="4675B2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9DC96" w14:textId="54C146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350.00 </w:t>
            </w:r>
          </w:p>
        </w:tc>
      </w:tr>
      <w:tr w:rsidR="00524DF8" w:rsidRPr="00524DF8" w14:paraId="385F726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9C18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352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0A2F69F8" w14:textId="1A8DB2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17,462.00 </w:t>
            </w:r>
          </w:p>
        </w:tc>
        <w:tc>
          <w:tcPr>
            <w:tcW w:w="0" w:type="auto"/>
            <w:tcBorders>
              <w:top w:val="nil"/>
              <w:left w:val="nil"/>
              <w:bottom w:val="single" w:sz="4" w:space="0" w:color="000000"/>
              <w:right w:val="single" w:sz="4" w:space="0" w:color="000000"/>
            </w:tcBorders>
            <w:shd w:val="clear" w:color="auto" w:fill="auto"/>
            <w:noWrap/>
            <w:vAlign w:val="bottom"/>
            <w:hideMark/>
          </w:tcPr>
          <w:p w14:paraId="5800F5AE" w14:textId="4DA3E3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37DE02F5" w14:textId="6FEBC2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43650" w14:textId="702A1C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896,278.78 </w:t>
            </w:r>
          </w:p>
        </w:tc>
      </w:tr>
      <w:tr w:rsidR="00524DF8" w:rsidRPr="00524DF8" w14:paraId="14DBC1C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59A4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BCDF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1E48429C" w14:textId="52A4A1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77,260.75 </w:t>
            </w:r>
          </w:p>
        </w:tc>
        <w:tc>
          <w:tcPr>
            <w:tcW w:w="0" w:type="auto"/>
            <w:tcBorders>
              <w:top w:val="nil"/>
              <w:left w:val="nil"/>
              <w:bottom w:val="single" w:sz="4" w:space="0" w:color="000000"/>
              <w:right w:val="single" w:sz="4" w:space="0" w:color="000000"/>
            </w:tcBorders>
            <w:shd w:val="clear" w:color="auto" w:fill="auto"/>
            <w:noWrap/>
            <w:vAlign w:val="bottom"/>
            <w:hideMark/>
          </w:tcPr>
          <w:p w14:paraId="55302D04" w14:textId="6940E5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343BE432" w14:textId="5C6CF7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E21A9" w14:textId="31203E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89,930.75 </w:t>
            </w:r>
          </w:p>
        </w:tc>
      </w:tr>
      <w:tr w:rsidR="00524DF8" w:rsidRPr="00524DF8" w14:paraId="65C24F6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4A3A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689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21795CD8" w14:textId="2E3D0E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7EB8F07" w14:textId="5AF298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AE11A" w14:textId="23151A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A68F5" w14:textId="7486F6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r>
      <w:tr w:rsidR="00524DF8" w:rsidRPr="00524DF8" w14:paraId="182BCA5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CDCB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C181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011532BB" w14:textId="09B847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2547D387" w14:textId="15F317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4F8AA03C" w14:textId="31498E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1FA00" w14:textId="3553F1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08,275.00 </w:t>
            </w:r>
          </w:p>
        </w:tc>
      </w:tr>
      <w:tr w:rsidR="00524DF8" w:rsidRPr="00524DF8" w14:paraId="45B8EFA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E7D1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2B7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61299225" w14:textId="60624A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2,830.00 </w:t>
            </w:r>
          </w:p>
        </w:tc>
        <w:tc>
          <w:tcPr>
            <w:tcW w:w="0" w:type="auto"/>
            <w:tcBorders>
              <w:top w:val="nil"/>
              <w:left w:val="nil"/>
              <w:bottom w:val="single" w:sz="4" w:space="0" w:color="000000"/>
              <w:right w:val="single" w:sz="4" w:space="0" w:color="000000"/>
            </w:tcBorders>
            <w:shd w:val="clear" w:color="auto" w:fill="auto"/>
            <w:noWrap/>
            <w:vAlign w:val="bottom"/>
            <w:hideMark/>
          </w:tcPr>
          <w:p w14:paraId="12D86D7C" w14:textId="4100A2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13ECF1EF" w14:textId="751A89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0A2708" w14:textId="779ADF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64,350.60 </w:t>
            </w:r>
          </w:p>
        </w:tc>
      </w:tr>
      <w:tr w:rsidR="00524DF8" w:rsidRPr="00524DF8" w14:paraId="4C134E3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D94E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6629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52905028" w14:textId="7059CD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55FF590" w14:textId="344877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4D5C3F6C" w14:textId="5570D9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9EF38" w14:textId="440532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9,860.00 </w:t>
            </w:r>
          </w:p>
        </w:tc>
      </w:tr>
      <w:tr w:rsidR="00524DF8" w:rsidRPr="00524DF8" w14:paraId="02EFC1E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BD87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D04B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64CA70AA" w14:textId="268BFA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45510C97" w14:textId="78FF71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515CC6BC" w14:textId="2F175F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0F7E1" w14:textId="63707C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5,443.71 </w:t>
            </w:r>
          </w:p>
        </w:tc>
      </w:tr>
      <w:tr w:rsidR="00524DF8" w:rsidRPr="00524DF8" w14:paraId="1A7644C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E026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FC4B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068AD5BC" w14:textId="1BD7D9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7364FB0" w14:textId="01F6AA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BC3DE" w14:textId="1C221F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5E695" w14:textId="655589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r>
      <w:tr w:rsidR="00524DF8" w:rsidRPr="00524DF8" w14:paraId="6931124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956B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F9A5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71900358" w14:textId="10BAC2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CDD32B7" w14:textId="25B8D5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0CEF781E" w14:textId="4DFC51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FBE02" w14:textId="3A91AD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4,510.00 </w:t>
            </w:r>
          </w:p>
        </w:tc>
      </w:tr>
      <w:tr w:rsidR="00524DF8" w:rsidRPr="00524DF8" w14:paraId="2B73CDF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77E0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A573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2D7FB052" w14:textId="497722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69BF223" w14:textId="7D97BA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A4F2F7" w14:textId="104ACD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9EE29" w14:textId="03CD49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r>
      <w:tr w:rsidR="00524DF8" w:rsidRPr="00524DF8" w14:paraId="6E62033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05DA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5DE5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752F36B9" w14:textId="35761B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2F533ADD" w14:textId="2BD6CC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5FA3E" w14:textId="0F8741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DDAB7" w14:textId="098883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19,840.00 </w:t>
            </w:r>
          </w:p>
        </w:tc>
      </w:tr>
      <w:tr w:rsidR="00524DF8" w:rsidRPr="00524DF8" w14:paraId="2092C1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3189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36C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3917C47F" w14:textId="176745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5FDA185F" w14:textId="131C22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5E55A" w14:textId="7C1B85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C9CAA" w14:textId="57B9BD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3,400.00 </w:t>
            </w:r>
          </w:p>
        </w:tc>
      </w:tr>
      <w:tr w:rsidR="00524DF8" w:rsidRPr="00524DF8" w14:paraId="05B248F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A427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4529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C91BE73" w14:textId="15294B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2E44402F" w14:textId="367AF1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0B5F0F0A" w14:textId="471340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09C71" w14:textId="67DC3B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3,574.00 </w:t>
            </w:r>
          </w:p>
        </w:tc>
      </w:tr>
      <w:tr w:rsidR="00524DF8" w:rsidRPr="00524DF8" w14:paraId="29EA906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5EFF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4A8F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580295FF" w14:textId="7ACC21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83,016.00 </w:t>
            </w:r>
          </w:p>
        </w:tc>
        <w:tc>
          <w:tcPr>
            <w:tcW w:w="0" w:type="auto"/>
            <w:tcBorders>
              <w:top w:val="nil"/>
              <w:left w:val="nil"/>
              <w:bottom w:val="single" w:sz="4" w:space="0" w:color="000000"/>
              <w:right w:val="single" w:sz="4" w:space="0" w:color="000000"/>
            </w:tcBorders>
            <w:shd w:val="clear" w:color="auto" w:fill="auto"/>
            <w:noWrap/>
            <w:vAlign w:val="bottom"/>
            <w:hideMark/>
          </w:tcPr>
          <w:p w14:paraId="76412D0D" w14:textId="50402D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3D6A4E9F" w14:textId="623BBD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71031" w14:textId="36E6CE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00,671.00 </w:t>
            </w:r>
          </w:p>
        </w:tc>
      </w:tr>
      <w:tr w:rsidR="00524DF8" w:rsidRPr="00524DF8" w14:paraId="112DAC3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33FA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E8B6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6E574ADB" w14:textId="4825F4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25DF9C3C" w14:textId="1AF086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0E797A33" w14:textId="5867D2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1A62E" w14:textId="39B9E2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82,718.00 </w:t>
            </w:r>
          </w:p>
        </w:tc>
      </w:tr>
      <w:tr w:rsidR="00524DF8" w:rsidRPr="00524DF8" w14:paraId="47DE3D0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55B4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B98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041DBFB5" w14:textId="287700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04502A78" w14:textId="00187F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1279FB6A" w14:textId="22BB20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EBF5D" w14:textId="7C1141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72,970.14 </w:t>
            </w:r>
          </w:p>
        </w:tc>
      </w:tr>
      <w:tr w:rsidR="00524DF8" w:rsidRPr="00524DF8" w14:paraId="735465C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7553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BD5A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00701887" w14:textId="36A956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76990A3" w14:textId="523506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57DEB3C0" w14:textId="3EC20D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2BFB1" w14:textId="7096F6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0,605.00 </w:t>
            </w:r>
          </w:p>
        </w:tc>
      </w:tr>
      <w:tr w:rsidR="00524DF8" w:rsidRPr="00524DF8" w14:paraId="42692CF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2687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EE5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26BD8054" w14:textId="4C5B83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4EF0DAA0" w14:textId="71EAE7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712,468.03 </w:t>
            </w:r>
          </w:p>
        </w:tc>
        <w:tc>
          <w:tcPr>
            <w:tcW w:w="0" w:type="auto"/>
            <w:tcBorders>
              <w:top w:val="nil"/>
              <w:left w:val="nil"/>
              <w:bottom w:val="single" w:sz="4" w:space="0" w:color="000000"/>
              <w:right w:val="single" w:sz="4" w:space="0" w:color="000000"/>
            </w:tcBorders>
            <w:shd w:val="clear" w:color="auto" w:fill="auto"/>
            <w:noWrap/>
            <w:vAlign w:val="bottom"/>
            <w:hideMark/>
          </w:tcPr>
          <w:p w14:paraId="09000A3D" w14:textId="61D553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57F07" w14:textId="6A333B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224,056.03 </w:t>
            </w:r>
          </w:p>
        </w:tc>
      </w:tr>
      <w:tr w:rsidR="00524DF8" w:rsidRPr="00524DF8" w14:paraId="6966037E"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EF826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1A69C458" w14:textId="321BBE9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8,632,899.74 </w:t>
            </w:r>
          </w:p>
        </w:tc>
        <w:tc>
          <w:tcPr>
            <w:tcW w:w="0" w:type="auto"/>
            <w:tcBorders>
              <w:top w:val="nil"/>
              <w:left w:val="nil"/>
              <w:bottom w:val="single" w:sz="4" w:space="0" w:color="000000"/>
              <w:right w:val="single" w:sz="4" w:space="0" w:color="000000"/>
            </w:tcBorders>
            <w:shd w:val="clear" w:color="D8D8D8" w:fill="D8D8D8"/>
            <w:noWrap/>
            <w:vAlign w:val="bottom"/>
            <w:hideMark/>
          </w:tcPr>
          <w:p w14:paraId="669E162B" w14:textId="28FD0F2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3,541,575.31 </w:t>
            </w:r>
          </w:p>
        </w:tc>
        <w:tc>
          <w:tcPr>
            <w:tcW w:w="0" w:type="auto"/>
            <w:tcBorders>
              <w:top w:val="nil"/>
              <w:left w:val="nil"/>
              <w:bottom w:val="single" w:sz="4" w:space="0" w:color="000000"/>
              <w:right w:val="single" w:sz="4" w:space="0" w:color="000000"/>
            </w:tcBorders>
            <w:shd w:val="clear" w:color="D8D8D8" w:fill="D8D8D8"/>
            <w:noWrap/>
            <w:vAlign w:val="bottom"/>
            <w:hideMark/>
          </w:tcPr>
          <w:p w14:paraId="59C56448" w14:textId="5505A06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A5173F" w14:textId="574A976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2,174,475.05 </w:t>
            </w:r>
          </w:p>
        </w:tc>
      </w:tr>
      <w:tr w:rsidR="00524DF8" w:rsidRPr="00524DF8" w14:paraId="407436A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A0F023"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7E292FC0" w14:textId="6AA59C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0D19CC11" w14:textId="11212C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31B670A2" w14:textId="68F22E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BC321" w14:textId="7503C1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136,200.50 </w:t>
            </w:r>
          </w:p>
        </w:tc>
      </w:tr>
      <w:tr w:rsidR="00524DF8" w:rsidRPr="00524DF8" w14:paraId="1073419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0E25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8A06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018ED6CE" w14:textId="4C4FE2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FD35D93" w14:textId="47D660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9A7D8" w14:textId="6BCE92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8EDCC" w14:textId="359B40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00.00 </w:t>
            </w:r>
          </w:p>
        </w:tc>
      </w:tr>
      <w:tr w:rsidR="00524DF8" w:rsidRPr="00524DF8" w14:paraId="60226C3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8408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072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0F03000C" w14:textId="4D645B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01258097" w14:textId="4D2606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2C520" w14:textId="36430D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10CCE" w14:textId="395774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7,600.00 </w:t>
            </w:r>
          </w:p>
        </w:tc>
      </w:tr>
      <w:tr w:rsidR="00524DF8" w:rsidRPr="00524DF8" w14:paraId="11EB593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E217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6C7D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5BDE703B" w14:textId="295298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08,710.00 </w:t>
            </w:r>
          </w:p>
        </w:tc>
        <w:tc>
          <w:tcPr>
            <w:tcW w:w="0" w:type="auto"/>
            <w:tcBorders>
              <w:top w:val="nil"/>
              <w:left w:val="nil"/>
              <w:bottom w:val="single" w:sz="4" w:space="0" w:color="000000"/>
              <w:right w:val="single" w:sz="4" w:space="0" w:color="000000"/>
            </w:tcBorders>
            <w:shd w:val="clear" w:color="auto" w:fill="auto"/>
            <w:noWrap/>
            <w:vAlign w:val="bottom"/>
            <w:hideMark/>
          </w:tcPr>
          <w:p w14:paraId="7F846670" w14:textId="27A956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155AE32E" w14:textId="745366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A255D" w14:textId="2A622E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31,210.00 </w:t>
            </w:r>
          </w:p>
        </w:tc>
      </w:tr>
      <w:tr w:rsidR="00524DF8" w:rsidRPr="00524DF8" w14:paraId="0DCCFF5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9C38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00A1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0670A0C1" w14:textId="049019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9,160.00 </w:t>
            </w:r>
          </w:p>
        </w:tc>
        <w:tc>
          <w:tcPr>
            <w:tcW w:w="0" w:type="auto"/>
            <w:tcBorders>
              <w:top w:val="nil"/>
              <w:left w:val="nil"/>
              <w:bottom w:val="single" w:sz="4" w:space="0" w:color="000000"/>
              <w:right w:val="single" w:sz="4" w:space="0" w:color="000000"/>
            </w:tcBorders>
            <w:shd w:val="clear" w:color="auto" w:fill="auto"/>
            <w:noWrap/>
            <w:vAlign w:val="bottom"/>
            <w:hideMark/>
          </w:tcPr>
          <w:p w14:paraId="29D3B1A7" w14:textId="33A17C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39532D95" w14:textId="6DB7E9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885C5" w14:textId="1A94E6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2,060.00 </w:t>
            </w:r>
          </w:p>
        </w:tc>
      </w:tr>
      <w:tr w:rsidR="00524DF8" w:rsidRPr="00524DF8" w14:paraId="0F4A7E7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C9B3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AD14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118ADA19" w14:textId="1F6B22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1,034.00 </w:t>
            </w:r>
          </w:p>
        </w:tc>
        <w:tc>
          <w:tcPr>
            <w:tcW w:w="0" w:type="auto"/>
            <w:tcBorders>
              <w:top w:val="nil"/>
              <w:left w:val="nil"/>
              <w:bottom w:val="single" w:sz="4" w:space="0" w:color="000000"/>
              <w:right w:val="single" w:sz="4" w:space="0" w:color="000000"/>
            </w:tcBorders>
            <w:shd w:val="clear" w:color="auto" w:fill="auto"/>
            <w:noWrap/>
            <w:vAlign w:val="bottom"/>
            <w:hideMark/>
          </w:tcPr>
          <w:p w14:paraId="16DDB3FF" w14:textId="3D1BA1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83,150.00 </w:t>
            </w:r>
          </w:p>
        </w:tc>
        <w:tc>
          <w:tcPr>
            <w:tcW w:w="0" w:type="auto"/>
            <w:tcBorders>
              <w:top w:val="nil"/>
              <w:left w:val="nil"/>
              <w:bottom w:val="single" w:sz="4" w:space="0" w:color="000000"/>
              <w:right w:val="single" w:sz="4" w:space="0" w:color="000000"/>
            </w:tcBorders>
            <w:shd w:val="clear" w:color="auto" w:fill="auto"/>
            <w:noWrap/>
            <w:vAlign w:val="bottom"/>
            <w:hideMark/>
          </w:tcPr>
          <w:p w14:paraId="524EF8FB" w14:textId="12660F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289A1" w14:textId="3B9913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34,184.00 </w:t>
            </w:r>
          </w:p>
        </w:tc>
      </w:tr>
      <w:tr w:rsidR="00524DF8" w:rsidRPr="00524DF8" w14:paraId="4AFEF5E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2283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CC9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234A5E30" w14:textId="131583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770C24FC" w14:textId="60FD7E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3D7AD" w14:textId="615CD8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5D2B3" w14:textId="013DB0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8,184.00 </w:t>
            </w:r>
          </w:p>
        </w:tc>
      </w:tr>
      <w:tr w:rsidR="00524DF8" w:rsidRPr="00524DF8" w14:paraId="164962C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D7B7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71D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5E66DFA7" w14:textId="1AD4FC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B9EF38B" w14:textId="26E319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1E83A" w14:textId="32EA4B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6AC8B" w14:textId="028F83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00.00 </w:t>
            </w:r>
          </w:p>
        </w:tc>
      </w:tr>
      <w:tr w:rsidR="00524DF8" w:rsidRPr="00524DF8" w14:paraId="6DA8F44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FFA5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380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4848829D" w14:textId="77D09E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0C7A1EB" w14:textId="185DFA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259B88E4" w14:textId="43D637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F6878" w14:textId="673E86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8,624.78 </w:t>
            </w:r>
          </w:p>
        </w:tc>
      </w:tr>
      <w:tr w:rsidR="00524DF8" w:rsidRPr="00524DF8" w14:paraId="242AB21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F679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5B6A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02DC808E" w14:textId="550DBE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3,300.00 </w:t>
            </w:r>
          </w:p>
        </w:tc>
        <w:tc>
          <w:tcPr>
            <w:tcW w:w="0" w:type="auto"/>
            <w:tcBorders>
              <w:top w:val="nil"/>
              <w:left w:val="nil"/>
              <w:bottom w:val="single" w:sz="4" w:space="0" w:color="000000"/>
              <w:right w:val="single" w:sz="4" w:space="0" w:color="000000"/>
            </w:tcBorders>
            <w:shd w:val="clear" w:color="auto" w:fill="auto"/>
            <w:noWrap/>
            <w:vAlign w:val="bottom"/>
            <w:hideMark/>
          </w:tcPr>
          <w:p w14:paraId="603C8C4B" w14:textId="0CC572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F08BF" w14:textId="144186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F364B" w14:textId="796A34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3,300.00 </w:t>
            </w:r>
          </w:p>
        </w:tc>
      </w:tr>
      <w:tr w:rsidR="00524DF8" w:rsidRPr="00524DF8" w14:paraId="4631B85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DED8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EF6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4397CE4F" w14:textId="45D935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0,728.00 </w:t>
            </w:r>
          </w:p>
        </w:tc>
        <w:tc>
          <w:tcPr>
            <w:tcW w:w="0" w:type="auto"/>
            <w:tcBorders>
              <w:top w:val="nil"/>
              <w:left w:val="nil"/>
              <w:bottom w:val="single" w:sz="4" w:space="0" w:color="000000"/>
              <w:right w:val="single" w:sz="4" w:space="0" w:color="000000"/>
            </w:tcBorders>
            <w:shd w:val="clear" w:color="auto" w:fill="auto"/>
            <w:noWrap/>
            <w:vAlign w:val="bottom"/>
            <w:hideMark/>
          </w:tcPr>
          <w:p w14:paraId="31D28E7B" w14:textId="2968D6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75B0E018" w14:textId="081F81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1E9A3" w14:textId="25AE7A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1,325.00 </w:t>
            </w:r>
          </w:p>
        </w:tc>
      </w:tr>
      <w:tr w:rsidR="00524DF8" w:rsidRPr="00524DF8" w14:paraId="3951A4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9F8B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8434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654AB650" w14:textId="037DC1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8,148.00 </w:t>
            </w:r>
          </w:p>
        </w:tc>
        <w:tc>
          <w:tcPr>
            <w:tcW w:w="0" w:type="auto"/>
            <w:tcBorders>
              <w:top w:val="nil"/>
              <w:left w:val="nil"/>
              <w:bottom w:val="single" w:sz="4" w:space="0" w:color="000000"/>
              <w:right w:val="single" w:sz="4" w:space="0" w:color="000000"/>
            </w:tcBorders>
            <w:shd w:val="clear" w:color="auto" w:fill="auto"/>
            <w:noWrap/>
            <w:vAlign w:val="bottom"/>
            <w:hideMark/>
          </w:tcPr>
          <w:p w14:paraId="7E411711" w14:textId="404587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221ED89F" w14:textId="1CF523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8FF8A" w14:textId="2E355A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23,189.40 </w:t>
            </w:r>
          </w:p>
        </w:tc>
      </w:tr>
      <w:tr w:rsidR="00524DF8" w:rsidRPr="00524DF8" w14:paraId="2D4C961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A209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197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7810181A" w14:textId="04B0C9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9,000.00 </w:t>
            </w:r>
          </w:p>
        </w:tc>
        <w:tc>
          <w:tcPr>
            <w:tcW w:w="0" w:type="auto"/>
            <w:tcBorders>
              <w:top w:val="nil"/>
              <w:left w:val="nil"/>
              <w:bottom w:val="single" w:sz="4" w:space="0" w:color="000000"/>
              <w:right w:val="single" w:sz="4" w:space="0" w:color="000000"/>
            </w:tcBorders>
            <w:shd w:val="clear" w:color="auto" w:fill="auto"/>
            <w:noWrap/>
            <w:vAlign w:val="bottom"/>
            <w:hideMark/>
          </w:tcPr>
          <w:p w14:paraId="1C7985D3" w14:textId="540A03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FA42C" w14:textId="7E969D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A38D9" w14:textId="01C589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9,000.00 </w:t>
            </w:r>
          </w:p>
        </w:tc>
      </w:tr>
      <w:tr w:rsidR="00524DF8" w:rsidRPr="00524DF8" w14:paraId="0FA29C3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68AF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D9E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3AB91C90" w14:textId="56DE63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A89932E" w14:textId="0A0520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047DE" w14:textId="02B22A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1E8AA" w14:textId="50042E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00.00 </w:t>
            </w:r>
          </w:p>
        </w:tc>
      </w:tr>
      <w:tr w:rsidR="00524DF8" w:rsidRPr="00524DF8" w14:paraId="7F074CE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000C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BF7B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1B9A09C2" w14:textId="5FFA27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F7523C0" w14:textId="4334CB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4BE97981" w14:textId="50E178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73456" w14:textId="7D609F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7,500.00 </w:t>
            </w:r>
          </w:p>
        </w:tc>
      </w:tr>
      <w:tr w:rsidR="00524DF8" w:rsidRPr="00524DF8" w14:paraId="0064965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F1B3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26384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3EDF81A3" w14:textId="154767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1F7D2136" w14:textId="0BA437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FDAAD" w14:textId="4C8C86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4F251" w14:textId="2EFC03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3,800.00 </w:t>
            </w:r>
          </w:p>
        </w:tc>
      </w:tr>
      <w:tr w:rsidR="00524DF8" w:rsidRPr="00524DF8" w14:paraId="1748656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8F5C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AA4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47E34748" w14:textId="565426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7,950.00 </w:t>
            </w:r>
          </w:p>
        </w:tc>
        <w:tc>
          <w:tcPr>
            <w:tcW w:w="0" w:type="auto"/>
            <w:tcBorders>
              <w:top w:val="nil"/>
              <w:left w:val="nil"/>
              <w:bottom w:val="single" w:sz="4" w:space="0" w:color="000000"/>
              <w:right w:val="single" w:sz="4" w:space="0" w:color="000000"/>
            </w:tcBorders>
            <w:shd w:val="clear" w:color="auto" w:fill="auto"/>
            <w:noWrap/>
            <w:vAlign w:val="bottom"/>
            <w:hideMark/>
          </w:tcPr>
          <w:p w14:paraId="75326B79" w14:textId="71F08D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1E463" w14:textId="50AF04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3854E" w14:textId="6B0760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7,950.00 </w:t>
            </w:r>
          </w:p>
        </w:tc>
      </w:tr>
      <w:tr w:rsidR="00524DF8" w:rsidRPr="00524DF8" w14:paraId="12B3D8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802A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B9F4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5E597CD8" w14:textId="5C7E84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A174A74" w14:textId="747370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011C4" w14:textId="0D4D26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66CEF" w14:textId="1A7971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r>
      <w:tr w:rsidR="00524DF8" w:rsidRPr="00524DF8" w14:paraId="001B92E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3A47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970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55728C94" w14:textId="0C79D6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2687FD88" w14:textId="69ADD2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6163C" w14:textId="6FF458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FCEBE" w14:textId="18D9D7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6,610.00 </w:t>
            </w:r>
          </w:p>
        </w:tc>
      </w:tr>
      <w:tr w:rsidR="00524DF8" w:rsidRPr="00524DF8" w14:paraId="490383E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FED2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8E7D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060273E8" w14:textId="27B41E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27252E46" w14:textId="3FB940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586D0699" w14:textId="1A90B9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30D3F" w14:textId="35BC4F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9,452.00 </w:t>
            </w:r>
          </w:p>
        </w:tc>
      </w:tr>
      <w:tr w:rsidR="00524DF8" w:rsidRPr="00524DF8" w14:paraId="00A4584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8073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8A73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7FE3963C" w14:textId="5E8292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590770E9" w14:textId="6D380F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0D8370E4" w14:textId="51F1D1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E90EE" w14:textId="70E64A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0,655.77 </w:t>
            </w:r>
          </w:p>
        </w:tc>
      </w:tr>
      <w:tr w:rsidR="00524DF8" w:rsidRPr="00524DF8" w14:paraId="4CE4897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BEA3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550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0CD62C69" w14:textId="4BA875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75,582.00 </w:t>
            </w:r>
          </w:p>
        </w:tc>
        <w:tc>
          <w:tcPr>
            <w:tcW w:w="0" w:type="auto"/>
            <w:tcBorders>
              <w:top w:val="nil"/>
              <w:left w:val="nil"/>
              <w:bottom w:val="single" w:sz="4" w:space="0" w:color="000000"/>
              <w:right w:val="single" w:sz="4" w:space="0" w:color="000000"/>
            </w:tcBorders>
            <w:shd w:val="clear" w:color="auto" w:fill="auto"/>
            <w:noWrap/>
            <w:vAlign w:val="bottom"/>
            <w:hideMark/>
          </w:tcPr>
          <w:p w14:paraId="0F725FA3" w14:textId="55E69E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B9920" w14:textId="764854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E4135" w14:textId="03C0A3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75,582.00 </w:t>
            </w:r>
          </w:p>
        </w:tc>
      </w:tr>
      <w:tr w:rsidR="00524DF8" w:rsidRPr="00524DF8" w14:paraId="0E4987D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A8A2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3A20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4A3CFED4" w14:textId="795BC4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2108DBA4" w14:textId="231B56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6BDEE723" w14:textId="680B8F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60B45" w14:textId="10F9BF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28,020.00 </w:t>
            </w:r>
          </w:p>
        </w:tc>
      </w:tr>
      <w:tr w:rsidR="00524DF8" w:rsidRPr="00524DF8" w14:paraId="209BCA0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D560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A9F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B842191" w14:textId="15F22B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270896E9" w14:textId="6253B0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23D51" w14:textId="07EB50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709A4" w14:textId="6E5E30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6,610.00 </w:t>
            </w:r>
          </w:p>
        </w:tc>
      </w:tr>
      <w:tr w:rsidR="00524DF8" w:rsidRPr="00524DF8" w14:paraId="10E5B8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26D7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E89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34F47BB3" w14:textId="520017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5,200.00 </w:t>
            </w:r>
          </w:p>
        </w:tc>
        <w:tc>
          <w:tcPr>
            <w:tcW w:w="0" w:type="auto"/>
            <w:tcBorders>
              <w:top w:val="nil"/>
              <w:left w:val="nil"/>
              <w:bottom w:val="single" w:sz="4" w:space="0" w:color="000000"/>
              <w:right w:val="single" w:sz="4" w:space="0" w:color="000000"/>
            </w:tcBorders>
            <w:shd w:val="clear" w:color="auto" w:fill="auto"/>
            <w:noWrap/>
            <w:vAlign w:val="bottom"/>
            <w:hideMark/>
          </w:tcPr>
          <w:p w14:paraId="223A49E3" w14:textId="423356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3131445C" w14:textId="2867FA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84E6B" w14:textId="16CD01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04,988.83 </w:t>
            </w:r>
          </w:p>
        </w:tc>
      </w:tr>
      <w:tr w:rsidR="00524DF8" w:rsidRPr="00524DF8" w14:paraId="7E90A79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F4FF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C3B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49611B12" w14:textId="2483AD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28,720.00 </w:t>
            </w:r>
          </w:p>
        </w:tc>
        <w:tc>
          <w:tcPr>
            <w:tcW w:w="0" w:type="auto"/>
            <w:tcBorders>
              <w:top w:val="nil"/>
              <w:left w:val="nil"/>
              <w:bottom w:val="single" w:sz="4" w:space="0" w:color="000000"/>
              <w:right w:val="single" w:sz="4" w:space="0" w:color="000000"/>
            </w:tcBorders>
            <w:shd w:val="clear" w:color="auto" w:fill="auto"/>
            <w:noWrap/>
            <w:vAlign w:val="bottom"/>
            <w:hideMark/>
          </w:tcPr>
          <w:p w14:paraId="2D586B90" w14:textId="553CE4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34234DFA" w14:textId="3B6CE5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3416B" w14:textId="70ADAA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213,244.48 </w:t>
            </w:r>
          </w:p>
        </w:tc>
      </w:tr>
      <w:tr w:rsidR="00524DF8" w:rsidRPr="00524DF8" w14:paraId="7813C5E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A3D9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9E63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522427E" w14:textId="162F04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7,716.00 </w:t>
            </w:r>
          </w:p>
        </w:tc>
        <w:tc>
          <w:tcPr>
            <w:tcW w:w="0" w:type="auto"/>
            <w:tcBorders>
              <w:top w:val="nil"/>
              <w:left w:val="nil"/>
              <w:bottom w:val="single" w:sz="4" w:space="0" w:color="000000"/>
              <w:right w:val="single" w:sz="4" w:space="0" w:color="000000"/>
            </w:tcBorders>
            <w:shd w:val="clear" w:color="auto" w:fill="auto"/>
            <w:noWrap/>
            <w:vAlign w:val="bottom"/>
            <w:hideMark/>
          </w:tcPr>
          <w:p w14:paraId="6E5DCC8A" w14:textId="2BF515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1F7CC923" w14:textId="199FFF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D1910" w14:textId="0A0020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5,266.00 </w:t>
            </w:r>
          </w:p>
        </w:tc>
      </w:tr>
      <w:tr w:rsidR="00524DF8" w:rsidRPr="00524DF8" w14:paraId="162DC4C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CF34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DF77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F7A34D7" w14:textId="1555CA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1E49FBF1" w14:textId="565EF7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17530C3E" w14:textId="2F6A99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96922" w14:textId="3EFC65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1,300.00 </w:t>
            </w:r>
          </w:p>
        </w:tc>
      </w:tr>
      <w:tr w:rsidR="00524DF8" w:rsidRPr="00524DF8" w14:paraId="0FD772B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3468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6B93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58CD122E" w14:textId="1381A9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8,381.74 </w:t>
            </w:r>
          </w:p>
        </w:tc>
        <w:tc>
          <w:tcPr>
            <w:tcW w:w="0" w:type="auto"/>
            <w:tcBorders>
              <w:top w:val="nil"/>
              <w:left w:val="nil"/>
              <w:bottom w:val="single" w:sz="4" w:space="0" w:color="000000"/>
              <w:right w:val="single" w:sz="4" w:space="0" w:color="000000"/>
            </w:tcBorders>
            <w:shd w:val="clear" w:color="auto" w:fill="auto"/>
            <w:noWrap/>
            <w:vAlign w:val="bottom"/>
            <w:hideMark/>
          </w:tcPr>
          <w:p w14:paraId="4E3F5151" w14:textId="0100EF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6E1F6BC3" w14:textId="449163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601CA" w14:textId="3F1D3F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02,972.29 </w:t>
            </w:r>
          </w:p>
        </w:tc>
      </w:tr>
      <w:tr w:rsidR="00524DF8" w:rsidRPr="00524DF8" w14:paraId="4C92EE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9136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9207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03705AB8" w14:textId="6690BD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0854E943" w14:textId="1008F9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56D75" w14:textId="16D33E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4EB3B" w14:textId="593809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7,190.00 </w:t>
            </w:r>
          </w:p>
        </w:tc>
      </w:tr>
      <w:tr w:rsidR="00524DF8" w:rsidRPr="00524DF8" w14:paraId="3B69938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388B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1093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D3B1497" w14:textId="1FBD7E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7E91B2A1" w14:textId="7D0D2F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EB929" w14:textId="2B55DB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21850" w14:textId="124DC3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7,256.00 </w:t>
            </w:r>
          </w:p>
        </w:tc>
      </w:tr>
      <w:tr w:rsidR="00524DF8" w:rsidRPr="00524DF8" w14:paraId="400EF87A"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C740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7C0D4620" w14:textId="37C0F1C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734,164.00 </w:t>
            </w:r>
          </w:p>
        </w:tc>
        <w:tc>
          <w:tcPr>
            <w:tcW w:w="0" w:type="auto"/>
            <w:tcBorders>
              <w:top w:val="nil"/>
              <w:left w:val="nil"/>
              <w:bottom w:val="single" w:sz="4" w:space="0" w:color="000000"/>
              <w:right w:val="single" w:sz="4" w:space="0" w:color="000000"/>
            </w:tcBorders>
            <w:shd w:val="clear" w:color="D8D8D8" w:fill="D8D8D8"/>
            <w:noWrap/>
            <w:vAlign w:val="bottom"/>
            <w:hideMark/>
          </w:tcPr>
          <w:p w14:paraId="2448424C" w14:textId="39CCC49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527,0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03241D14" w14:textId="15E07EE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B7C35F9" w14:textId="39F00CD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261,214.68 </w:t>
            </w:r>
          </w:p>
        </w:tc>
      </w:tr>
      <w:tr w:rsidR="00524DF8" w:rsidRPr="00524DF8" w14:paraId="459A2F4F"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5F2EFF"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739ABBD5" w14:textId="69FA3F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1224DA5C" w14:textId="5CD244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9B831" w14:textId="0E31AA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BEF30" w14:textId="29765D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4,000.00 </w:t>
            </w:r>
          </w:p>
        </w:tc>
      </w:tr>
      <w:tr w:rsidR="00524DF8" w:rsidRPr="00524DF8" w14:paraId="77A85DD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5D41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69A3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00076011" w14:textId="3286A1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35FD1A1C" w14:textId="4374BC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F64E9" w14:textId="6DE534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F23BA" w14:textId="31A905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2,000.00 </w:t>
            </w:r>
          </w:p>
        </w:tc>
      </w:tr>
      <w:tr w:rsidR="00524DF8" w:rsidRPr="00524DF8" w14:paraId="6BCAED1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4947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F61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3D29A382" w14:textId="213964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172974F" w14:textId="5F93D0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36673" w14:textId="406237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E1ED2" w14:textId="70F37B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75,000.00 </w:t>
            </w:r>
          </w:p>
        </w:tc>
      </w:tr>
      <w:tr w:rsidR="00524DF8" w:rsidRPr="00524DF8" w14:paraId="61422E4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73ED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369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49558782" w14:textId="183E91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3C629C" w14:textId="204FCF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FF974" w14:textId="08F423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19780" w14:textId="43D5EA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r>
      <w:tr w:rsidR="00524DF8" w:rsidRPr="00524DF8" w14:paraId="7692B84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6034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992F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5B6E598" w14:textId="535F73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5492BAFB" w14:textId="250847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1C02F5" w14:textId="17DE50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A2753" w14:textId="659885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6,000.00 </w:t>
            </w:r>
          </w:p>
        </w:tc>
      </w:tr>
      <w:tr w:rsidR="00524DF8" w:rsidRPr="00524DF8" w14:paraId="6A43FB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4F1B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98C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3877BD23" w14:textId="6DF27B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649FC1C7" w14:textId="4FA9CD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9D5DE" w14:textId="31F633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EE990A" w14:textId="1F14DD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4,000.00 </w:t>
            </w:r>
          </w:p>
        </w:tc>
      </w:tr>
      <w:tr w:rsidR="00524DF8" w:rsidRPr="00524DF8" w14:paraId="7EB7A29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D362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48F9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4DF4E6D3" w14:textId="42E8EB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480033" w14:textId="720EE6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C6C4F" w14:textId="6EF0E7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3ECFE" w14:textId="6F8441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r>
      <w:tr w:rsidR="00524DF8" w:rsidRPr="00524DF8" w14:paraId="08A3E3C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48B8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8FD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38BA99F1" w14:textId="35E134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9B0966E" w14:textId="2522BD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3687D8AC" w14:textId="578E3B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008BE" w14:textId="33FF85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09,062.68 </w:t>
            </w:r>
          </w:p>
        </w:tc>
      </w:tr>
      <w:tr w:rsidR="00524DF8" w:rsidRPr="00524DF8" w14:paraId="546650D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6632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5729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6F397B31" w14:textId="74D527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380881" w14:textId="02C666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B0085" w14:textId="417798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FEF57" w14:textId="7B95C4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r>
      <w:tr w:rsidR="00524DF8" w:rsidRPr="00524DF8" w14:paraId="5D28CA6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8123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F6D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1EC200D8" w14:textId="376DAC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3A72AC0" w14:textId="7DB70F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FB7C8" w14:textId="6DA217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A37B1" w14:textId="5AA1D3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000.00 </w:t>
            </w:r>
          </w:p>
        </w:tc>
      </w:tr>
      <w:tr w:rsidR="00524DF8" w:rsidRPr="00524DF8" w14:paraId="60944F1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9CC1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6DC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4D72E9CE" w14:textId="1EC1B9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4C806834" w14:textId="16152C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A654F" w14:textId="6D9AA0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D8068" w14:textId="07A514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5,000.00 </w:t>
            </w:r>
          </w:p>
        </w:tc>
      </w:tr>
      <w:tr w:rsidR="00524DF8" w:rsidRPr="00524DF8" w14:paraId="5C723B3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C509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CCC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075D6ECB" w14:textId="4BD566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267008A3" w14:textId="6EB6AE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8131B" w14:textId="557DF5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1CDFF" w14:textId="52BCCE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028.00 </w:t>
            </w:r>
          </w:p>
        </w:tc>
      </w:tr>
      <w:tr w:rsidR="00524DF8" w:rsidRPr="00524DF8" w14:paraId="51ADC2A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78E7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250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12E50701" w14:textId="2130AB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74A673C" w14:textId="5806A4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759A3" w14:textId="3D0652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6B156" w14:textId="3F4EBD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000.00 </w:t>
            </w:r>
          </w:p>
        </w:tc>
      </w:tr>
      <w:tr w:rsidR="00524DF8" w:rsidRPr="00524DF8" w14:paraId="5170081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29B5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DE95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6C0BC6C3" w14:textId="0FA406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D51476" w14:textId="422DDE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EC2D0" w14:textId="35D0FC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49E7F" w14:textId="7C2630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r>
      <w:tr w:rsidR="00524DF8" w:rsidRPr="00524DF8" w14:paraId="351FD41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4088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885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6E1FB045" w14:textId="3B5A3E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0BA2F37" w14:textId="38AA37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B23D68" w14:textId="4B3CCA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A6BE2" w14:textId="0A32F4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000.00 </w:t>
            </w:r>
          </w:p>
        </w:tc>
      </w:tr>
      <w:tr w:rsidR="00524DF8" w:rsidRPr="00524DF8" w14:paraId="290D766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7458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D30C1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7F844D42" w14:textId="6C7B39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1194DAEF" w14:textId="4E0A67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FC357" w14:textId="0601AD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5A325" w14:textId="272221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4,000.00 </w:t>
            </w:r>
          </w:p>
        </w:tc>
      </w:tr>
      <w:tr w:rsidR="00524DF8" w:rsidRPr="00524DF8" w14:paraId="47F5328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380E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57FC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3C32D46C" w14:textId="18D586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050C0DC0" w14:textId="6C448F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84269" w14:textId="51673F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890CF" w14:textId="59905D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8,000.00 </w:t>
            </w:r>
          </w:p>
        </w:tc>
      </w:tr>
      <w:tr w:rsidR="00524DF8" w:rsidRPr="00524DF8" w14:paraId="2CFDCA2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05DC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980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34033146" w14:textId="3552C7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7986198D" w14:textId="0E32D2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F2F3C" w14:textId="2E3CE6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3D1C3" w14:textId="6729C9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2,000.00 </w:t>
            </w:r>
          </w:p>
        </w:tc>
      </w:tr>
      <w:tr w:rsidR="00524DF8" w:rsidRPr="00524DF8" w14:paraId="23B7D2A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1257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7244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41471CF8" w14:textId="71C532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602F2EE2" w14:textId="7D60AD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0D26774F" w14:textId="4426EE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BD80F" w14:textId="14AD82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76,115.00 </w:t>
            </w:r>
          </w:p>
        </w:tc>
      </w:tr>
      <w:tr w:rsidR="00524DF8" w:rsidRPr="00524DF8" w14:paraId="2FD6273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9309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9646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713E6816" w14:textId="5436E2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2C0091" w14:textId="6977CC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E75CB" w14:textId="38C62B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9D2A7" w14:textId="2F8630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r>
      <w:tr w:rsidR="00524DF8" w:rsidRPr="00524DF8" w14:paraId="66031CC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B238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DBA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5F562775" w14:textId="096DEB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34A4F3" w14:textId="12B07F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9A8B1E8" w14:textId="511EBA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DCA87" w14:textId="2BF77F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5,000.00 </w:t>
            </w:r>
          </w:p>
        </w:tc>
      </w:tr>
      <w:tr w:rsidR="00524DF8" w:rsidRPr="00524DF8" w14:paraId="16DEE9E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73C30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CC67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4927B467" w14:textId="1BF524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1340AB16" w14:textId="2E0A25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03266" w14:textId="60AEF5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A50DD" w14:textId="71FCE8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1,225.00 </w:t>
            </w:r>
          </w:p>
        </w:tc>
      </w:tr>
      <w:tr w:rsidR="00524DF8" w:rsidRPr="00524DF8" w14:paraId="20546F8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F3ED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9CF3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15EF2B0E" w14:textId="1BC0B9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13536E43" w14:textId="266436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9C055" w14:textId="0C1ADE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143500" w14:textId="605CE6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0,952.00 </w:t>
            </w:r>
          </w:p>
        </w:tc>
      </w:tr>
      <w:tr w:rsidR="00524DF8" w:rsidRPr="00524DF8" w14:paraId="2AB0A37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82A3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98B4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08B1EFB4" w14:textId="0A74DD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4580FE" w14:textId="5DE301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5E725761" w14:textId="660217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F0C89" w14:textId="5019F6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2,488.00 </w:t>
            </w:r>
          </w:p>
        </w:tc>
      </w:tr>
      <w:tr w:rsidR="00524DF8" w:rsidRPr="00524DF8" w14:paraId="3CF1E68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C492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E3E3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6976C6C2" w14:textId="1A5C92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CB3F272" w14:textId="2B6BE5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8BD74" w14:textId="76E9A0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8F444" w14:textId="58EBEB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3,000.00 </w:t>
            </w:r>
          </w:p>
        </w:tc>
      </w:tr>
      <w:tr w:rsidR="00524DF8" w:rsidRPr="00524DF8" w14:paraId="49474A2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51FE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5EBD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53754170" w14:textId="566BD0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545C5794" w14:textId="31B110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8A633" w14:textId="412148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CDFC5" w14:textId="3DF05C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3,000.00 </w:t>
            </w:r>
          </w:p>
        </w:tc>
      </w:tr>
      <w:tr w:rsidR="00524DF8" w:rsidRPr="00524DF8" w14:paraId="63D7E2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5819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9E84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4ED1DFBD" w14:textId="2CA7BC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81229C" w14:textId="49C193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9A96A" w14:textId="5272D1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5332D" w14:textId="12187F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0,000.00 </w:t>
            </w:r>
          </w:p>
        </w:tc>
      </w:tr>
      <w:tr w:rsidR="00524DF8" w:rsidRPr="00524DF8" w14:paraId="56842CF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1FA9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7912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47A96435" w14:textId="052E28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48761EA5" w14:textId="056221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26E2A" w14:textId="137CAC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93361" w14:textId="5D1D91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6,000.00 </w:t>
            </w:r>
          </w:p>
        </w:tc>
      </w:tr>
      <w:tr w:rsidR="00524DF8" w:rsidRPr="00524DF8" w14:paraId="6E88958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D36A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760D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677BEC34" w14:textId="23C97B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82172A4" w14:textId="027173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7B8B2" w14:textId="76D786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56A91" w14:textId="70FC27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r>
      <w:tr w:rsidR="00524DF8" w:rsidRPr="00524DF8" w14:paraId="5DD294B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E4CE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98F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6238F605" w14:textId="2CAC38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3E42F602" w14:textId="5F934E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47C8D" w14:textId="3D5BBA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AEE30" w14:textId="5C6BAD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3,000.00 </w:t>
            </w:r>
          </w:p>
        </w:tc>
      </w:tr>
      <w:tr w:rsidR="00524DF8" w:rsidRPr="00524DF8" w14:paraId="13F57F0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0DB9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534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688279F4" w14:textId="27DA7A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08D6565" w14:textId="409CED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7D923" w14:textId="561AB2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200E3" w14:textId="449431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0,000.00 </w:t>
            </w:r>
          </w:p>
        </w:tc>
      </w:tr>
      <w:tr w:rsidR="00524DF8" w:rsidRPr="00524DF8" w14:paraId="0227042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70D9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0BF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1F5D6EB3" w14:textId="0A40CE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E6C85DE" w14:textId="52ED10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88260" w14:textId="3B9046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E3F7E" w14:textId="72C12C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r>
      <w:tr w:rsidR="00524DF8" w:rsidRPr="00524DF8" w14:paraId="3938AFA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69FB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AD42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2369B961" w14:textId="35B100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9F99695" w14:textId="4D2F39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28B86" w14:textId="097E4E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F72C3" w14:textId="42A2C7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4,000.00 </w:t>
            </w:r>
          </w:p>
        </w:tc>
      </w:tr>
      <w:tr w:rsidR="00524DF8" w:rsidRPr="00524DF8" w14:paraId="6CDECBD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7356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81F1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321E5096" w14:textId="3C23E9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006550C" w14:textId="725C19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97CF0" w14:textId="2F5B8D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AB2EC" w14:textId="567372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r>
      <w:tr w:rsidR="00524DF8" w:rsidRPr="00524DF8" w14:paraId="356A5BE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DF2D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AA4F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48B820D4" w14:textId="60E7C6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5AD0315E" w14:textId="750764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2C083" w14:textId="0956CA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02182" w14:textId="2E846A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1,000.00 </w:t>
            </w:r>
          </w:p>
        </w:tc>
      </w:tr>
      <w:tr w:rsidR="00524DF8" w:rsidRPr="00524DF8" w14:paraId="034C0DC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4A2B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2C1E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2D05DE6A" w14:textId="53CA97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55324905" w14:textId="100FE5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82DB8" w14:textId="4A7E14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EAAB5" w14:textId="4E6B7B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1,600.00 </w:t>
            </w:r>
          </w:p>
        </w:tc>
      </w:tr>
      <w:tr w:rsidR="00524DF8" w:rsidRPr="00524DF8" w14:paraId="64C65A4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9C6C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B12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3CD21D1B" w14:textId="1545AF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63B375C4" w14:textId="5DEA74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9BBB0" w14:textId="646D15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246D2" w14:textId="37E0AF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7,716.00 </w:t>
            </w:r>
          </w:p>
        </w:tc>
      </w:tr>
      <w:tr w:rsidR="00524DF8" w:rsidRPr="00524DF8" w14:paraId="0E31550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220C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1052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2A9EA6B8" w14:textId="03D718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236EB19E" w14:textId="6D1B58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0CCE4" w14:textId="22D454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14681" w14:textId="443637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4,500.00 </w:t>
            </w:r>
          </w:p>
        </w:tc>
      </w:tr>
      <w:tr w:rsidR="00524DF8" w:rsidRPr="00524DF8" w14:paraId="6D2B7BD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68D3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40A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55051345" w14:textId="0FB231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3EC10E51" w14:textId="01E6DD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4F0183" w14:textId="4289FA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9A806" w14:textId="34C2B5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99,528.00 </w:t>
            </w:r>
          </w:p>
        </w:tc>
      </w:tr>
      <w:tr w:rsidR="00524DF8" w:rsidRPr="00524DF8" w14:paraId="2AB60F0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C02C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2CA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2A570506" w14:textId="67C8EA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7687B23" w14:textId="287994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8E441" w14:textId="27B936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952BA" w14:textId="2F0462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000.00 </w:t>
            </w:r>
          </w:p>
        </w:tc>
      </w:tr>
      <w:tr w:rsidR="00524DF8" w:rsidRPr="00524DF8" w14:paraId="2B1E711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B91F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B14A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4BE36045" w14:textId="393CDF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6CF1139A" w14:textId="64BCDF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9E14B" w14:textId="143660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4FF3E" w14:textId="57963B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9,000.00 </w:t>
            </w:r>
          </w:p>
        </w:tc>
      </w:tr>
      <w:tr w:rsidR="00524DF8" w:rsidRPr="00524DF8" w14:paraId="6B6818F1"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E64E96"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lastRenderedPageBreak/>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23619D4C" w14:textId="7267E1D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1,726,983.00 </w:t>
            </w:r>
          </w:p>
        </w:tc>
        <w:tc>
          <w:tcPr>
            <w:tcW w:w="0" w:type="auto"/>
            <w:tcBorders>
              <w:top w:val="nil"/>
              <w:left w:val="nil"/>
              <w:bottom w:val="single" w:sz="4" w:space="0" w:color="000000"/>
              <w:right w:val="single" w:sz="4" w:space="0" w:color="000000"/>
            </w:tcBorders>
            <w:shd w:val="clear" w:color="D8D8D8" w:fill="D8D8D8"/>
            <w:noWrap/>
            <w:vAlign w:val="bottom"/>
            <w:hideMark/>
          </w:tcPr>
          <w:p w14:paraId="72DC270D" w14:textId="3A1E96A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02D311A4" w14:textId="35259CD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58740D" w14:textId="2B822F9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4,903,062.84 </w:t>
            </w:r>
          </w:p>
        </w:tc>
      </w:tr>
      <w:tr w:rsidR="00524DF8" w:rsidRPr="00524DF8" w14:paraId="702D5BD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91C80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5AB41673" w14:textId="29C921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49CE2C6B" w14:textId="648F74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058ADB44" w14:textId="6C19BB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A83BD" w14:textId="083015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946,654.80 </w:t>
            </w:r>
          </w:p>
        </w:tc>
      </w:tr>
      <w:tr w:rsidR="00524DF8" w:rsidRPr="00524DF8" w14:paraId="16F9C93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8A85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DC5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2A2D00C9" w14:textId="147121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4,010.00 </w:t>
            </w:r>
          </w:p>
        </w:tc>
        <w:tc>
          <w:tcPr>
            <w:tcW w:w="0" w:type="auto"/>
            <w:tcBorders>
              <w:top w:val="nil"/>
              <w:left w:val="nil"/>
              <w:bottom w:val="single" w:sz="4" w:space="0" w:color="000000"/>
              <w:right w:val="single" w:sz="4" w:space="0" w:color="000000"/>
            </w:tcBorders>
            <w:shd w:val="clear" w:color="auto" w:fill="auto"/>
            <w:noWrap/>
            <w:vAlign w:val="bottom"/>
            <w:hideMark/>
          </w:tcPr>
          <w:p w14:paraId="1B83F3C4" w14:textId="6DAAE6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302B6A64" w14:textId="36A377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D3D0C" w14:textId="248482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04,910.00 </w:t>
            </w:r>
          </w:p>
        </w:tc>
      </w:tr>
      <w:tr w:rsidR="00524DF8" w:rsidRPr="00524DF8" w14:paraId="0BC9694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9230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20B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0F658CAF" w14:textId="73DC7B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48,836.00 </w:t>
            </w:r>
          </w:p>
        </w:tc>
        <w:tc>
          <w:tcPr>
            <w:tcW w:w="0" w:type="auto"/>
            <w:tcBorders>
              <w:top w:val="nil"/>
              <w:left w:val="nil"/>
              <w:bottom w:val="single" w:sz="4" w:space="0" w:color="000000"/>
              <w:right w:val="single" w:sz="4" w:space="0" w:color="000000"/>
            </w:tcBorders>
            <w:shd w:val="clear" w:color="auto" w:fill="auto"/>
            <w:noWrap/>
            <w:vAlign w:val="bottom"/>
            <w:hideMark/>
          </w:tcPr>
          <w:p w14:paraId="45D2DC88" w14:textId="55A774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456327C5" w14:textId="4044DE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98CA8" w14:textId="27ACE8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824,648.00 </w:t>
            </w:r>
          </w:p>
        </w:tc>
      </w:tr>
      <w:tr w:rsidR="00524DF8" w:rsidRPr="00524DF8" w14:paraId="216E85E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795B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762A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77B14E7A" w14:textId="17FFCB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13,067.00 </w:t>
            </w:r>
          </w:p>
        </w:tc>
        <w:tc>
          <w:tcPr>
            <w:tcW w:w="0" w:type="auto"/>
            <w:tcBorders>
              <w:top w:val="nil"/>
              <w:left w:val="nil"/>
              <w:bottom w:val="single" w:sz="4" w:space="0" w:color="000000"/>
              <w:right w:val="single" w:sz="4" w:space="0" w:color="000000"/>
            </w:tcBorders>
            <w:shd w:val="clear" w:color="auto" w:fill="auto"/>
            <w:noWrap/>
            <w:vAlign w:val="bottom"/>
            <w:hideMark/>
          </w:tcPr>
          <w:p w14:paraId="681C9109" w14:textId="56CA44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4E3B5" w14:textId="5E5E7F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05DA4" w14:textId="4A77F0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13,067.00 </w:t>
            </w:r>
          </w:p>
        </w:tc>
      </w:tr>
      <w:tr w:rsidR="00524DF8" w:rsidRPr="00524DF8" w14:paraId="7F2681D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2EB4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88A6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2643B265" w14:textId="2F3E87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0E1FA017" w14:textId="5E9D14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D4C33" w14:textId="0C9B3F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1230F" w14:textId="591205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51,448.00 </w:t>
            </w:r>
          </w:p>
        </w:tc>
      </w:tr>
      <w:tr w:rsidR="00524DF8" w:rsidRPr="00524DF8" w14:paraId="2BF57D0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0F0D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48E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224C6E6B" w14:textId="2A2477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25,970.00 </w:t>
            </w:r>
          </w:p>
        </w:tc>
        <w:tc>
          <w:tcPr>
            <w:tcW w:w="0" w:type="auto"/>
            <w:tcBorders>
              <w:top w:val="nil"/>
              <w:left w:val="nil"/>
              <w:bottom w:val="single" w:sz="4" w:space="0" w:color="000000"/>
              <w:right w:val="single" w:sz="4" w:space="0" w:color="000000"/>
            </w:tcBorders>
            <w:shd w:val="clear" w:color="auto" w:fill="auto"/>
            <w:noWrap/>
            <w:vAlign w:val="bottom"/>
            <w:hideMark/>
          </w:tcPr>
          <w:p w14:paraId="6934D124" w14:textId="64A3C0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2A483CDA" w14:textId="406FFF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34AD1" w14:textId="31D576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255,801.25 </w:t>
            </w:r>
          </w:p>
        </w:tc>
      </w:tr>
      <w:tr w:rsidR="00524DF8" w:rsidRPr="00524DF8" w14:paraId="7E9AE22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9D7F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E426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2DF6E51B" w14:textId="70A631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9,060.00 </w:t>
            </w:r>
          </w:p>
        </w:tc>
        <w:tc>
          <w:tcPr>
            <w:tcW w:w="0" w:type="auto"/>
            <w:tcBorders>
              <w:top w:val="nil"/>
              <w:left w:val="nil"/>
              <w:bottom w:val="single" w:sz="4" w:space="0" w:color="000000"/>
              <w:right w:val="single" w:sz="4" w:space="0" w:color="000000"/>
            </w:tcBorders>
            <w:shd w:val="clear" w:color="auto" w:fill="auto"/>
            <w:noWrap/>
            <w:vAlign w:val="bottom"/>
            <w:hideMark/>
          </w:tcPr>
          <w:p w14:paraId="73BFF560" w14:textId="345993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26356966" w14:textId="56A7C6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93BE7" w14:textId="621EE2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19,196.50 </w:t>
            </w:r>
          </w:p>
        </w:tc>
      </w:tr>
      <w:tr w:rsidR="00524DF8" w:rsidRPr="00524DF8" w14:paraId="432085E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36AA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E88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6A4BDEFA" w14:textId="41F332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B604E4" w14:textId="3E1D3A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10E6AA7F" w14:textId="2251D0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793CA" w14:textId="099736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0,490.00 </w:t>
            </w:r>
          </w:p>
        </w:tc>
      </w:tr>
      <w:tr w:rsidR="00524DF8" w:rsidRPr="00524DF8" w14:paraId="19628CA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ED36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1DF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48B68810" w14:textId="577832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86,844.00 </w:t>
            </w:r>
          </w:p>
        </w:tc>
        <w:tc>
          <w:tcPr>
            <w:tcW w:w="0" w:type="auto"/>
            <w:tcBorders>
              <w:top w:val="nil"/>
              <w:left w:val="nil"/>
              <w:bottom w:val="single" w:sz="4" w:space="0" w:color="000000"/>
              <w:right w:val="single" w:sz="4" w:space="0" w:color="000000"/>
            </w:tcBorders>
            <w:shd w:val="clear" w:color="auto" w:fill="auto"/>
            <w:noWrap/>
            <w:vAlign w:val="bottom"/>
            <w:hideMark/>
          </w:tcPr>
          <w:p w14:paraId="1D8EB90A" w14:textId="394853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D6557" w14:textId="60AF4E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570A1" w14:textId="03827E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86,844.00 </w:t>
            </w:r>
          </w:p>
        </w:tc>
      </w:tr>
      <w:tr w:rsidR="00524DF8" w:rsidRPr="00524DF8" w14:paraId="7E51DF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A70E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A3B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65152D57" w14:textId="083254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5,990.00 </w:t>
            </w:r>
          </w:p>
        </w:tc>
        <w:tc>
          <w:tcPr>
            <w:tcW w:w="0" w:type="auto"/>
            <w:tcBorders>
              <w:top w:val="nil"/>
              <w:left w:val="nil"/>
              <w:bottom w:val="single" w:sz="4" w:space="0" w:color="000000"/>
              <w:right w:val="single" w:sz="4" w:space="0" w:color="000000"/>
            </w:tcBorders>
            <w:shd w:val="clear" w:color="auto" w:fill="auto"/>
            <w:noWrap/>
            <w:vAlign w:val="bottom"/>
            <w:hideMark/>
          </w:tcPr>
          <w:p w14:paraId="78793D6A" w14:textId="53B30C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5E361167" w14:textId="3D832B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68D09" w14:textId="2CBE95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88,990.00 </w:t>
            </w:r>
          </w:p>
        </w:tc>
      </w:tr>
      <w:tr w:rsidR="00524DF8" w:rsidRPr="00524DF8" w14:paraId="2E38B2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6588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F28C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38BB5BAA" w14:textId="3E8341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767,666.00 </w:t>
            </w:r>
          </w:p>
        </w:tc>
        <w:tc>
          <w:tcPr>
            <w:tcW w:w="0" w:type="auto"/>
            <w:tcBorders>
              <w:top w:val="nil"/>
              <w:left w:val="nil"/>
              <w:bottom w:val="single" w:sz="4" w:space="0" w:color="000000"/>
              <w:right w:val="single" w:sz="4" w:space="0" w:color="000000"/>
            </w:tcBorders>
            <w:shd w:val="clear" w:color="auto" w:fill="auto"/>
            <w:noWrap/>
            <w:vAlign w:val="bottom"/>
            <w:hideMark/>
          </w:tcPr>
          <w:p w14:paraId="06B863CD" w14:textId="2F1E8D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6AD9572F" w14:textId="7C1A75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28A41" w14:textId="4875A3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08,529.00 </w:t>
            </w:r>
          </w:p>
        </w:tc>
      </w:tr>
      <w:tr w:rsidR="00524DF8" w:rsidRPr="00524DF8" w14:paraId="529F7E8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0310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64B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52992118" w14:textId="0C2E1D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4,369.00 </w:t>
            </w:r>
          </w:p>
        </w:tc>
        <w:tc>
          <w:tcPr>
            <w:tcW w:w="0" w:type="auto"/>
            <w:tcBorders>
              <w:top w:val="nil"/>
              <w:left w:val="nil"/>
              <w:bottom w:val="single" w:sz="4" w:space="0" w:color="000000"/>
              <w:right w:val="single" w:sz="4" w:space="0" w:color="000000"/>
            </w:tcBorders>
            <w:shd w:val="clear" w:color="auto" w:fill="auto"/>
            <w:noWrap/>
            <w:vAlign w:val="bottom"/>
            <w:hideMark/>
          </w:tcPr>
          <w:p w14:paraId="57977E64" w14:textId="2854CA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69D8B903" w14:textId="2C894F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E9D81" w14:textId="38A9FA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78,761.29 </w:t>
            </w:r>
          </w:p>
        </w:tc>
      </w:tr>
      <w:tr w:rsidR="00524DF8" w:rsidRPr="00524DF8" w14:paraId="1ED0BAF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4FFD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8BBC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016933EA" w14:textId="73A538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96,722.00 </w:t>
            </w:r>
          </w:p>
        </w:tc>
        <w:tc>
          <w:tcPr>
            <w:tcW w:w="0" w:type="auto"/>
            <w:tcBorders>
              <w:top w:val="nil"/>
              <w:left w:val="nil"/>
              <w:bottom w:val="single" w:sz="4" w:space="0" w:color="000000"/>
              <w:right w:val="single" w:sz="4" w:space="0" w:color="000000"/>
            </w:tcBorders>
            <w:shd w:val="clear" w:color="auto" w:fill="auto"/>
            <w:noWrap/>
            <w:vAlign w:val="bottom"/>
            <w:hideMark/>
          </w:tcPr>
          <w:p w14:paraId="3BF95154" w14:textId="6B1AF2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B1DBA1" w14:textId="22AFB4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3AC2B" w14:textId="009A3D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96,722.00 </w:t>
            </w:r>
          </w:p>
        </w:tc>
      </w:tr>
      <w:tr w:rsidR="00524DF8" w:rsidRPr="00524DF8" w14:paraId="346EA68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2388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F6A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71934F43" w14:textId="3B9FA8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90,301.00 </w:t>
            </w:r>
          </w:p>
        </w:tc>
        <w:tc>
          <w:tcPr>
            <w:tcW w:w="0" w:type="auto"/>
            <w:tcBorders>
              <w:top w:val="nil"/>
              <w:left w:val="nil"/>
              <w:bottom w:val="single" w:sz="4" w:space="0" w:color="000000"/>
              <w:right w:val="single" w:sz="4" w:space="0" w:color="000000"/>
            </w:tcBorders>
            <w:shd w:val="clear" w:color="auto" w:fill="auto"/>
            <w:noWrap/>
            <w:vAlign w:val="bottom"/>
            <w:hideMark/>
          </w:tcPr>
          <w:p w14:paraId="3B54B946" w14:textId="7D724A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C5476B1" w14:textId="72592B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A29FD" w14:textId="1FB40A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45,301.00 </w:t>
            </w:r>
          </w:p>
        </w:tc>
      </w:tr>
      <w:tr w:rsidR="00524DF8" w:rsidRPr="00524DF8" w14:paraId="42142CB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84BC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F37D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268D9E81" w14:textId="48C55A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1,700.00 </w:t>
            </w:r>
          </w:p>
        </w:tc>
        <w:tc>
          <w:tcPr>
            <w:tcW w:w="0" w:type="auto"/>
            <w:tcBorders>
              <w:top w:val="nil"/>
              <w:left w:val="nil"/>
              <w:bottom w:val="single" w:sz="4" w:space="0" w:color="000000"/>
              <w:right w:val="single" w:sz="4" w:space="0" w:color="000000"/>
            </w:tcBorders>
            <w:shd w:val="clear" w:color="auto" w:fill="auto"/>
            <w:noWrap/>
            <w:vAlign w:val="bottom"/>
            <w:hideMark/>
          </w:tcPr>
          <w:p w14:paraId="22067037" w14:textId="67D23A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BAE0B" w14:textId="7395C2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0C174" w14:textId="097FC6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1,700.00 </w:t>
            </w:r>
          </w:p>
        </w:tc>
      </w:tr>
      <w:tr w:rsidR="00524DF8" w:rsidRPr="00524DF8" w14:paraId="25DB17BB"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035BFE"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6AECE302" w14:textId="62F9C06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5,718,272.48 </w:t>
            </w:r>
          </w:p>
        </w:tc>
        <w:tc>
          <w:tcPr>
            <w:tcW w:w="0" w:type="auto"/>
            <w:tcBorders>
              <w:top w:val="nil"/>
              <w:left w:val="nil"/>
              <w:bottom w:val="single" w:sz="4" w:space="0" w:color="000000"/>
              <w:right w:val="single" w:sz="4" w:space="0" w:color="000000"/>
            </w:tcBorders>
            <w:shd w:val="clear" w:color="A5A5A5" w:fill="A5A5A5"/>
            <w:noWrap/>
            <w:vAlign w:val="bottom"/>
            <w:hideMark/>
          </w:tcPr>
          <w:p w14:paraId="1CCDA55C" w14:textId="0854444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84D87FA" w14:textId="20D0A84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1663538" w14:textId="0DE752B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5,718,272.48 </w:t>
            </w:r>
          </w:p>
        </w:tc>
      </w:tr>
      <w:tr w:rsidR="00524DF8" w:rsidRPr="00524DF8" w14:paraId="0E381B6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A35D3"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2B5FD823" w14:textId="486EBE2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16F3938E" w14:textId="57EE00E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706416" w14:textId="2BC47AB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BC6DFF" w14:textId="2A36346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237,153.70 </w:t>
            </w:r>
          </w:p>
        </w:tc>
      </w:tr>
      <w:tr w:rsidR="00524DF8" w:rsidRPr="00524DF8" w14:paraId="585D833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7F84BA"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38C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24F9DFFB" w14:textId="13151F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211265A5" w14:textId="35A384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22D07" w14:textId="7EE603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64752" w14:textId="70CA97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2,900.00 </w:t>
            </w:r>
          </w:p>
        </w:tc>
      </w:tr>
      <w:tr w:rsidR="00524DF8" w:rsidRPr="00524DF8" w14:paraId="79AC7AE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03E0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7A8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C744ED0" w14:textId="76A4AB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15006931" w14:textId="4832B9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0385E" w14:textId="4EF797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F5780" w14:textId="3100DE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3,050.00 </w:t>
            </w:r>
          </w:p>
        </w:tc>
      </w:tr>
      <w:tr w:rsidR="00524DF8" w:rsidRPr="00524DF8" w14:paraId="691190E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3258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304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50085FBB" w14:textId="31FC43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6C4D69D0" w14:textId="207418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E14B71" w14:textId="1078CB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82A0F" w14:textId="6EE677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387.50 </w:t>
            </w:r>
          </w:p>
        </w:tc>
      </w:tr>
      <w:tr w:rsidR="00524DF8" w:rsidRPr="00524DF8" w14:paraId="1D4F220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0C96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B6C4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4D26B7CA" w14:textId="1A3A74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616596EC" w14:textId="151D76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BD413" w14:textId="05D387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E38571" w14:textId="57F936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900.00 </w:t>
            </w:r>
          </w:p>
        </w:tc>
      </w:tr>
      <w:tr w:rsidR="00524DF8" w:rsidRPr="00524DF8" w14:paraId="53BB15A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817E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961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8ABB28B" w14:textId="34690D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ED3B0A" w14:textId="0D8161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EBF7B" w14:textId="7DEB13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4AB26" w14:textId="577B16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0,000.00 </w:t>
            </w:r>
          </w:p>
        </w:tc>
      </w:tr>
      <w:tr w:rsidR="00524DF8" w:rsidRPr="00524DF8" w14:paraId="4CDA415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9B43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30C3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78B9D986" w14:textId="741191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0CDAE7A3" w14:textId="06AC82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518BA" w14:textId="711D55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28079" w14:textId="5EAFB6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5,916.20 </w:t>
            </w:r>
          </w:p>
        </w:tc>
      </w:tr>
      <w:tr w:rsidR="00524DF8" w:rsidRPr="00524DF8" w14:paraId="5C3C9880"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097368"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419D3D97" w14:textId="003709A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962,276.80 </w:t>
            </w:r>
          </w:p>
        </w:tc>
        <w:tc>
          <w:tcPr>
            <w:tcW w:w="0" w:type="auto"/>
            <w:tcBorders>
              <w:top w:val="nil"/>
              <w:left w:val="nil"/>
              <w:bottom w:val="single" w:sz="4" w:space="0" w:color="000000"/>
              <w:right w:val="single" w:sz="4" w:space="0" w:color="000000"/>
            </w:tcBorders>
            <w:shd w:val="clear" w:color="D8D8D8" w:fill="D8D8D8"/>
            <w:noWrap/>
            <w:vAlign w:val="bottom"/>
            <w:hideMark/>
          </w:tcPr>
          <w:p w14:paraId="48509768" w14:textId="51F17DE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CD4A8B" w14:textId="664DCC8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B1A791" w14:textId="36EFA14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962,276.80 </w:t>
            </w:r>
          </w:p>
        </w:tc>
      </w:tr>
      <w:tr w:rsidR="00524DF8" w:rsidRPr="00524DF8" w14:paraId="5603383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35C2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28B4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7006C19E" w14:textId="422B7A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4E3EB086" w14:textId="41095E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6F4B2" w14:textId="2C3E67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63FB5" w14:textId="4D9CD5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5,500.00 </w:t>
            </w:r>
          </w:p>
        </w:tc>
      </w:tr>
      <w:tr w:rsidR="00524DF8" w:rsidRPr="00524DF8" w14:paraId="19C4513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0818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4FE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0E6200F5" w14:textId="542FE6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60CB6A8E" w14:textId="7F385F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3A239" w14:textId="50EB20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36057" w14:textId="083355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5,320.00 </w:t>
            </w:r>
          </w:p>
        </w:tc>
      </w:tr>
      <w:tr w:rsidR="00524DF8" w:rsidRPr="00524DF8" w14:paraId="01C6B54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CF39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8BE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594D3A28" w14:textId="5746F4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02BCEF65" w14:textId="6F86CB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8A785" w14:textId="663FEA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F6B25" w14:textId="600543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8,775.00 </w:t>
            </w:r>
          </w:p>
        </w:tc>
      </w:tr>
      <w:tr w:rsidR="00524DF8" w:rsidRPr="00524DF8" w14:paraId="6FCD499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5323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373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C85C139" w14:textId="7FC422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42527B67" w14:textId="325148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4F422" w14:textId="7851BF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6B4C2" w14:textId="029B53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6,650.00 </w:t>
            </w:r>
          </w:p>
        </w:tc>
      </w:tr>
      <w:tr w:rsidR="00524DF8" w:rsidRPr="00524DF8" w14:paraId="7837DF0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DAF2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6328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6E4D556F" w14:textId="670EF9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27D36ED9" w14:textId="4AB566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0477B" w14:textId="35BFEA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332EB" w14:textId="3B8CE1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00.00 </w:t>
            </w:r>
          </w:p>
        </w:tc>
      </w:tr>
      <w:tr w:rsidR="00524DF8" w:rsidRPr="00524DF8" w14:paraId="5A868E0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3661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2108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3E605440" w14:textId="0126DA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108CE150" w14:textId="7756CC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C672C" w14:textId="7A25A7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EC3CB" w14:textId="1DFFFA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200.00 </w:t>
            </w:r>
          </w:p>
        </w:tc>
      </w:tr>
      <w:tr w:rsidR="00524DF8" w:rsidRPr="00524DF8" w14:paraId="5386D97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4C01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95E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5BE77A1" w14:textId="556F2F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27006535" w14:textId="05F846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776B2" w14:textId="23D217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17FB4" w14:textId="526C8E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0,131.30 </w:t>
            </w:r>
          </w:p>
        </w:tc>
      </w:tr>
      <w:tr w:rsidR="00524DF8" w:rsidRPr="00524DF8" w14:paraId="421FB1D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1B3B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8A5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0DB39B9F" w14:textId="097B80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3E65E0A7" w14:textId="7C9936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841DB" w14:textId="65F602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34A91" w14:textId="276A64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04,855.00 </w:t>
            </w:r>
          </w:p>
        </w:tc>
      </w:tr>
      <w:tr w:rsidR="00524DF8" w:rsidRPr="00524DF8" w14:paraId="26A2C9A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74B5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2439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DB6C7ED" w14:textId="1FBC70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3820960E" w14:textId="1AD390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97173" w14:textId="06892E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224DE" w14:textId="4C6773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48,643.70 </w:t>
            </w:r>
          </w:p>
        </w:tc>
      </w:tr>
      <w:tr w:rsidR="00524DF8" w:rsidRPr="00524DF8" w14:paraId="47A3E5D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EBEC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960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D51E07A" w14:textId="53F75D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191D4E50" w14:textId="3E6EF1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20A10" w14:textId="10A120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8C7BA" w14:textId="49F0D3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2,201.80 </w:t>
            </w:r>
          </w:p>
        </w:tc>
      </w:tr>
      <w:tr w:rsidR="00524DF8" w:rsidRPr="00524DF8" w14:paraId="4F7E05F7"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B4B5B4"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30ABA35E" w14:textId="462E4E7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3A7130E" w14:textId="12780E8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B92EBFB" w14:textId="79D5749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73EB9A" w14:textId="096D86B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9,141,750.00 </w:t>
            </w:r>
          </w:p>
        </w:tc>
      </w:tr>
      <w:tr w:rsidR="00524DF8" w:rsidRPr="00524DF8" w14:paraId="197DB38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7BE0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10E1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07859CFD" w14:textId="1814F2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E43E39" w14:textId="748038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33DFE7" w14:textId="5D03E0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1A0E5" w14:textId="368EB0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51732C6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DA89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19CBE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42B019FC" w14:textId="611060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78E1B3CE" w14:textId="0D5606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BEF2F" w14:textId="0FBEE2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38F9B" w14:textId="334CED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6,152.75 </w:t>
            </w:r>
          </w:p>
        </w:tc>
      </w:tr>
      <w:tr w:rsidR="00524DF8" w:rsidRPr="00524DF8" w14:paraId="2A23776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C162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ADE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3FD6DEDD" w14:textId="4EB746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31309B34" w14:textId="70F421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EE858" w14:textId="2E4D0A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43244" w14:textId="32EC8F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6.50 </w:t>
            </w:r>
          </w:p>
        </w:tc>
      </w:tr>
      <w:tr w:rsidR="00524DF8" w:rsidRPr="00524DF8" w14:paraId="1E66F63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9A74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333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2455AE08" w14:textId="090AC4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06023470" w14:textId="600243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263C3" w14:textId="2A70C3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9F6B8" w14:textId="2D22F7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5,252.75 </w:t>
            </w:r>
          </w:p>
        </w:tc>
      </w:tr>
      <w:tr w:rsidR="00524DF8" w:rsidRPr="00524DF8" w14:paraId="12959F5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0F89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CC9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03D2E40B" w14:textId="163181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4C832A66" w14:textId="6EB7ED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E71EE" w14:textId="080680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5A05C" w14:textId="0922D5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8,000.00 </w:t>
            </w:r>
          </w:p>
        </w:tc>
      </w:tr>
      <w:tr w:rsidR="00524DF8" w:rsidRPr="00524DF8" w14:paraId="4F60368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F330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4C27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10456145" w14:textId="40F878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0B14837" w14:textId="3B8658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C5001" w14:textId="42EB06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61108" w14:textId="420284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37788E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79ED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5CD3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5D0E7D69" w14:textId="2CAD4E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0FEE1B76" w14:textId="346D74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02A13" w14:textId="7EE833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AFB2F" w14:textId="62CB0B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6.50 </w:t>
            </w:r>
          </w:p>
        </w:tc>
      </w:tr>
      <w:tr w:rsidR="00524DF8" w:rsidRPr="00524DF8" w14:paraId="1D819A3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564D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9C9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4DB0F4BF" w14:textId="3B8F94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18AA2C4A" w14:textId="17BABB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1D1BF" w14:textId="65397C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8756F" w14:textId="54E23D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98,925.00 </w:t>
            </w:r>
          </w:p>
        </w:tc>
      </w:tr>
      <w:tr w:rsidR="00524DF8" w:rsidRPr="00524DF8" w14:paraId="1BCB9A9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623E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BE1F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35383EB5" w14:textId="12E631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49CA8344" w14:textId="5D7F37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A958D" w14:textId="780BE6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837DD" w14:textId="3E380A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7,806.50 </w:t>
            </w:r>
          </w:p>
        </w:tc>
      </w:tr>
      <w:tr w:rsidR="00524DF8" w:rsidRPr="00524DF8" w14:paraId="48B4340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756E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E661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742E54D7" w14:textId="237F4A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079C4ED" w14:textId="463E18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8485A6" w14:textId="2833CD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80B11" w14:textId="23B7C1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73E97A5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D0B1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0738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61BD2F5A" w14:textId="236F6B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CE6EC8" w14:textId="2775AB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CB563" w14:textId="43E1B3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782C9" w14:textId="1575D1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1C778AC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8904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4316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5E396543" w14:textId="12BB30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EE916E" w14:textId="519619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4E1DDA" w14:textId="0BCF39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BF576" w14:textId="16E816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35D53A7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4C75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051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29C23FEB" w14:textId="16A5F0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1AD4AB" w14:textId="1B4E3D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D63BC" w14:textId="2E3D76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8054E" w14:textId="44DBD4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43973CD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FAB6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EC0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49BB7F35" w14:textId="41E9EB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0C0180" w14:textId="76CFAC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25EE6" w14:textId="520F2F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F5767" w14:textId="31FB3E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0E52067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6B22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CF05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7CCE43D" w14:textId="238FCB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5CDF90" w14:textId="57A117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96444" w14:textId="584F21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84D15" w14:textId="4F64A1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3F449A8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CFAD1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692F6633" w14:textId="725BCD3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650,422.98 </w:t>
            </w:r>
          </w:p>
        </w:tc>
        <w:tc>
          <w:tcPr>
            <w:tcW w:w="0" w:type="auto"/>
            <w:tcBorders>
              <w:top w:val="nil"/>
              <w:left w:val="nil"/>
              <w:bottom w:val="single" w:sz="4" w:space="0" w:color="000000"/>
              <w:right w:val="single" w:sz="4" w:space="0" w:color="000000"/>
            </w:tcBorders>
            <w:shd w:val="clear" w:color="D8D8D8" w:fill="D8D8D8"/>
            <w:noWrap/>
            <w:vAlign w:val="bottom"/>
            <w:hideMark/>
          </w:tcPr>
          <w:p w14:paraId="5A70AAA3" w14:textId="41B7850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F4F0F93" w14:textId="5533043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154483" w14:textId="4610D70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650,422.98 </w:t>
            </w:r>
          </w:p>
        </w:tc>
      </w:tr>
      <w:tr w:rsidR="00524DF8" w:rsidRPr="00524DF8" w14:paraId="320D8ED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8863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25BD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3239980D" w14:textId="167FEB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668B01DD" w14:textId="17BC28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D35EA3" w14:textId="40A3C0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28DE0" w14:textId="511B03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8,087.15 </w:t>
            </w:r>
          </w:p>
        </w:tc>
      </w:tr>
      <w:tr w:rsidR="00524DF8" w:rsidRPr="00524DF8" w14:paraId="58F98C5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DEF9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CC4F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7A2C835A" w14:textId="4DB339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18B81540" w14:textId="3EEB19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3EDF9" w14:textId="5EB7FB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D4C5D" w14:textId="32A436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3,600.00 </w:t>
            </w:r>
          </w:p>
        </w:tc>
      </w:tr>
      <w:tr w:rsidR="00524DF8" w:rsidRPr="00524DF8" w14:paraId="7755FA7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8D4C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75F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16E985FA" w14:textId="6ECFF4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17C58D82" w14:textId="19AC7C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264DC" w14:textId="3937F8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3FAF9" w14:textId="1020AE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9,500.00 </w:t>
            </w:r>
          </w:p>
        </w:tc>
      </w:tr>
      <w:tr w:rsidR="00524DF8" w:rsidRPr="00524DF8" w14:paraId="7DE5C06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74C8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EA2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5362F2E6" w14:textId="727D3F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160D3B3F" w14:textId="5A7FF7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6A3A0" w14:textId="4FDBB6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FEC64" w14:textId="1BCA96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3,950.00 </w:t>
            </w:r>
          </w:p>
        </w:tc>
      </w:tr>
      <w:tr w:rsidR="00524DF8" w:rsidRPr="00524DF8" w14:paraId="7AC97EE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397B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F64C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07BADDEC" w14:textId="0F928A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6E06B4C" w14:textId="43E317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0FDCE" w14:textId="306782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58E59" w14:textId="0A3856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0,000.00 </w:t>
            </w:r>
          </w:p>
        </w:tc>
      </w:tr>
      <w:tr w:rsidR="00524DF8" w:rsidRPr="00524DF8" w14:paraId="399B9E8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6B7A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0DA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612A000B" w14:textId="3B4592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23508E13" w14:textId="07E83C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72DD7" w14:textId="28FFA1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6811F" w14:textId="01F7D1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2,723.73 </w:t>
            </w:r>
          </w:p>
        </w:tc>
      </w:tr>
      <w:tr w:rsidR="00524DF8" w:rsidRPr="00524DF8" w14:paraId="373A820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D1E5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222017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DA00B59" w14:textId="2451CC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E04798" w14:textId="40D213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79292" w14:textId="012EE0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ECAB9" w14:textId="5C0D53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0,000.00 </w:t>
            </w:r>
          </w:p>
        </w:tc>
      </w:tr>
      <w:tr w:rsidR="00524DF8" w:rsidRPr="00524DF8" w14:paraId="552D8A9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9A4BC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B302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0153D803" w14:textId="32972C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7,471.15 </w:t>
            </w:r>
          </w:p>
        </w:tc>
        <w:tc>
          <w:tcPr>
            <w:tcW w:w="0" w:type="auto"/>
            <w:tcBorders>
              <w:top w:val="nil"/>
              <w:left w:val="nil"/>
              <w:bottom w:val="single" w:sz="4" w:space="0" w:color="000000"/>
              <w:right w:val="single" w:sz="4" w:space="0" w:color="000000"/>
            </w:tcBorders>
            <w:shd w:val="clear" w:color="auto" w:fill="auto"/>
            <w:noWrap/>
            <w:vAlign w:val="bottom"/>
            <w:hideMark/>
          </w:tcPr>
          <w:p w14:paraId="08929E45" w14:textId="008422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E72DD" w14:textId="1C1C87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97DA9" w14:textId="3EF080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7,471.15 </w:t>
            </w:r>
          </w:p>
        </w:tc>
      </w:tr>
      <w:tr w:rsidR="00524DF8" w:rsidRPr="00524DF8" w14:paraId="2830E26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BE79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FEF3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15699BCE" w14:textId="6C56E8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0F8ADA7F" w14:textId="5BD5DF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CF780" w14:textId="278A0E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FE0A4" w14:textId="64BA58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3,000.00 </w:t>
            </w:r>
          </w:p>
        </w:tc>
      </w:tr>
      <w:tr w:rsidR="00524DF8" w:rsidRPr="00524DF8" w14:paraId="6CB775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B839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3BB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4549E11E" w14:textId="60D03D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3E4E07E0" w14:textId="4B8DC1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0FD42" w14:textId="04C6D6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0A17F" w14:textId="7B99F8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2,090.95 </w:t>
            </w:r>
          </w:p>
        </w:tc>
      </w:tr>
      <w:tr w:rsidR="00524DF8" w:rsidRPr="00524DF8" w14:paraId="78E0EE42"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C876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28549AF2" w14:textId="6CB71AE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726,669.00 </w:t>
            </w:r>
          </w:p>
        </w:tc>
        <w:tc>
          <w:tcPr>
            <w:tcW w:w="0" w:type="auto"/>
            <w:tcBorders>
              <w:top w:val="nil"/>
              <w:left w:val="nil"/>
              <w:bottom w:val="single" w:sz="4" w:space="0" w:color="000000"/>
              <w:right w:val="single" w:sz="4" w:space="0" w:color="000000"/>
            </w:tcBorders>
            <w:shd w:val="clear" w:color="D8D8D8" w:fill="D8D8D8"/>
            <w:noWrap/>
            <w:vAlign w:val="bottom"/>
            <w:hideMark/>
          </w:tcPr>
          <w:p w14:paraId="50C905C9" w14:textId="011800A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EFE1FC" w14:textId="0873276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FBD64F3" w14:textId="3C1A50A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726,669.00 </w:t>
            </w:r>
          </w:p>
        </w:tc>
      </w:tr>
      <w:tr w:rsidR="00524DF8" w:rsidRPr="00524DF8" w14:paraId="03AFC26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163FE"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405F7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53F84069" w14:textId="17D92E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75CBCCD7" w14:textId="0A8C0D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E4600" w14:textId="6873AC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02512" w14:textId="3ED4AB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2,579.00 </w:t>
            </w:r>
          </w:p>
        </w:tc>
      </w:tr>
      <w:tr w:rsidR="00524DF8" w:rsidRPr="00524DF8" w14:paraId="2C06915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23CC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EA2FAE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6D7F8059" w14:textId="527083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F6BC4C7" w14:textId="4F84F8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68D63D" w14:textId="787D2F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FDB17" w14:textId="0408A3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5,000.00 </w:t>
            </w:r>
          </w:p>
        </w:tc>
      </w:tr>
      <w:tr w:rsidR="00524DF8" w:rsidRPr="00524DF8" w14:paraId="6EBD2F2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19F67"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04CF72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63B1761E" w14:textId="48BD91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2A0D4187" w14:textId="7A2786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7AFB5" w14:textId="5FB610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CA087" w14:textId="399B21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6,825.00 </w:t>
            </w:r>
          </w:p>
        </w:tc>
      </w:tr>
      <w:tr w:rsidR="00524DF8" w:rsidRPr="00524DF8" w14:paraId="3189F45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61081"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B74071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3D4102A7" w14:textId="6915EE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020F9FD5" w14:textId="5155E8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355B8" w14:textId="3716BE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C352F" w14:textId="0E4E1D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7,300.00 </w:t>
            </w:r>
          </w:p>
        </w:tc>
      </w:tr>
      <w:tr w:rsidR="00524DF8" w:rsidRPr="00524DF8" w14:paraId="0E8A84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F023A"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1B518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B679DC9" w14:textId="5841A6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711CE84F" w14:textId="79771F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909B2" w14:textId="6807A0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5DA30" w14:textId="635C86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9,250.00 </w:t>
            </w:r>
          </w:p>
        </w:tc>
      </w:tr>
      <w:tr w:rsidR="00524DF8" w:rsidRPr="00524DF8" w14:paraId="3553FEC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DCEC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C18E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63862876" w14:textId="7E87DC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2CCB191A" w14:textId="6913DD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EB2F2" w14:textId="25C80B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39FBE" w14:textId="3F88EE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1,800.00 </w:t>
            </w:r>
          </w:p>
        </w:tc>
      </w:tr>
      <w:tr w:rsidR="00524DF8" w:rsidRPr="00524DF8" w14:paraId="2A9F05B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29E17"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C57CB3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5F1C0EB7" w14:textId="15C2BA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526D677C" w14:textId="45541F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7D431" w14:textId="75CB69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434F6" w14:textId="1282CA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7,100.00 </w:t>
            </w:r>
          </w:p>
        </w:tc>
      </w:tr>
      <w:tr w:rsidR="00524DF8" w:rsidRPr="00524DF8" w14:paraId="347B4A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A75DA"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77ED2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5AD203E0" w14:textId="5998C7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45EB9B64" w14:textId="0BE283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51E32" w14:textId="35AFBF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46053" w14:textId="433B01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1,100.00 </w:t>
            </w:r>
          </w:p>
        </w:tc>
      </w:tr>
      <w:tr w:rsidR="00524DF8" w:rsidRPr="00524DF8" w14:paraId="4D293B6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4206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2BAF3B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3924A29A" w14:textId="2ABBDE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4D7EAFBB" w14:textId="048960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88535" w14:textId="0439D8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B07C9" w14:textId="269B0B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2,050.00 </w:t>
            </w:r>
          </w:p>
        </w:tc>
      </w:tr>
      <w:tr w:rsidR="00524DF8" w:rsidRPr="00524DF8" w14:paraId="559E45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980FD"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36532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4F2213C8" w14:textId="6125BA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8,100.00 </w:t>
            </w:r>
          </w:p>
        </w:tc>
        <w:tc>
          <w:tcPr>
            <w:tcW w:w="0" w:type="auto"/>
            <w:tcBorders>
              <w:top w:val="nil"/>
              <w:left w:val="nil"/>
              <w:bottom w:val="single" w:sz="4" w:space="0" w:color="000000"/>
              <w:right w:val="single" w:sz="4" w:space="0" w:color="000000"/>
            </w:tcBorders>
            <w:shd w:val="clear" w:color="auto" w:fill="auto"/>
            <w:noWrap/>
            <w:vAlign w:val="bottom"/>
            <w:hideMark/>
          </w:tcPr>
          <w:p w14:paraId="695DB419" w14:textId="79A808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3181F" w14:textId="4FC80A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12C77" w14:textId="419323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8,100.00 </w:t>
            </w:r>
          </w:p>
        </w:tc>
      </w:tr>
      <w:tr w:rsidR="00524DF8" w:rsidRPr="00524DF8" w14:paraId="5B3533A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9225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64A8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64F5F35C" w14:textId="3B04A7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4A85F3DA" w14:textId="2E7FFE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8CD76" w14:textId="48292F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EE47B" w14:textId="7C3979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91,750.00 </w:t>
            </w:r>
          </w:p>
        </w:tc>
      </w:tr>
      <w:tr w:rsidR="00524DF8" w:rsidRPr="00524DF8" w14:paraId="5F3834A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A7D0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C6C8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E8D880F" w14:textId="150C6A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A986B0" w14:textId="358BF1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0BC3F" w14:textId="5F1A9B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27A1B" w14:textId="5E42D8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0,000.00 </w:t>
            </w:r>
          </w:p>
        </w:tc>
      </w:tr>
      <w:tr w:rsidR="00524DF8" w:rsidRPr="00524DF8" w14:paraId="18F6DAC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9CFC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4D3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502640F0" w14:textId="7CE216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66962568" w14:textId="52C1B1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5E80A" w14:textId="5F17A9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398A2" w14:textId="0E3C87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78,905.00 </w:t>
            </w:r>
          </w:p>
        </w:tc>
      </w:tr>
      <w:tr w:rsidR="00524DF8" w:rsidRPr="00524DF8" w14:paraId="20E306B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3F31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26BD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4EEE0F4" w14:textId="4C1B9F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B38DB0A" w14:textId="22BC78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7E5C7" w14:textId="4241A2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6C048" w14:textId="17334C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000.00 </w:t>
            </w:r>
          </w:p>
        </w:tc>
      </w:tr>
      <w:tr w:rsidR="00524DF8" w:rsidRPr="00524DF8" w14:paraId="3C73C2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65F1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A0A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C6956B3" w14:textId="522D7C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8,770.00 </w:t>
            </w:r>
          </w:p>
        </w:tc>
        <w:tc>
          <w:tcPr>
            <w:tcW w:w="0" w:type="auto"/>
            <w:tcBorders>
              <w:top w:val="nil"/>
              <w:left w:val="nil"/>
              <w:bottom w:val="single" w:sz="4" w:space="0" w:color="000000"/>
              <w:right w:val="single" w:sz="4" w:space="0" w:color="000000"/>
            </w:tcBorders>
            <w:shd w:val="clear" w:color="auto" w:fill="auto"/>
            <w:noWrap/>
            <w:vAlign w:val="bottom"/>
            <w:hideMark/>
          </w:tcPr>
          <w:p w14:paraId="70301C9E" w14:textId="64B203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6C287" w14:textId="76EBAC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16286" w14:textId="31C8E3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8,770.00 </w:t>
            </w:r>
          </w:p>
        </w:tc>
      </w:tr>
      <w:tr w:rsidR="00524DF8" w:rsidRPr="00524DF8" w14:paraId="32BF205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9EA5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FE1C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1DA53E6D" w14:textId="27D8D4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675898D0" w14:textId="7321AC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B4CC3" w14:textId="45F2C0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CAF93" w14:textId="64F8CD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6,375.00 </w:t>
            </w:r>
          </w:p>
        </w:tc>
      </w:tr>
      <w:tr w:rsidR="00524DF8" w:rsidRPr="00524DF8" w14:paraId="28F811E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8172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DD8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6169375F" w14:textId="6A3FDA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1C7E27D5" w14:textId="025478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AD492" w14:textId="6C8892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9B5BD" w14:textId="737220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4,765.00 </w:t>
            </w:r>
          </w:p>
        </w:tc>
      </w:tr>
      <w:tr w:rsidR="00524DF8" w:rsidRPr="00524DF8" w14:paraId="5821AE8A"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D2854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5A4F085F" w14:textId="6C36781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2,989,318.40 </w:t>
            </w:r>
          </w:p>
        </w:tc>
        <w:tc>
          <w:tcPr>
            <w:tcW w:w="0" w:type="auto"/>
            <w:tcBorders>
              <w:top w:val="nil"/>
              <w:left w:val="nil"/>
              <w:bottom w:val="single" w:sz="4" w:space="0" w:color="000000"/>
              <w:right w:val="single" w:sz="4" w:space="0" w:color="000000"/>
            </w:tcBorders>
            <w:shd w:val="clear" w:color="A5A5A5" w:fill="A5A5A5"/>
            <w:noWrap/>
            <w:vAlign w:val="bottom"/>
            <w:hideMark/>
          </w:tcPr>
          <w:p w14:paraId="250104B9" w14:textId="7E9DA6A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31EE960" w14:textId="2CB2299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3EBDC3F" w14:textId="3C8F9CE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6,066,268.40 </w:t>
            </w:r>
          </w:p>
        </w:tc>
      </w:tr>
      <w:tr w:rsidR="00524DF8" w:rsidRPr="00524DF8" w14:paraId="67C2C445"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1BD60"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523ACC2A" w14:textId="4D6BB5B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116,019.15 </w:t>
            </w:r>
          </w:p>
        </w:tc>
        <w:tc>
          <w:tcPr>
            <w:tcW w:w="0" w:type="auto"/>
            <w:tcBorders>
              <w:top w:val="nil"/>
              <w:left w:val="nil"/>
              <w:bottom w:val="single" w:sz="4" w:space="0" w:color="000000"/>
              <w:right w:val="single" w:sz="4" w:space="0" w:color="000000"/>
            </w:tcBorders>
            <w:shd w:val="clear" w:color="D8D8D8" w:fill="D8D8D8"/>
            <w:noWrap/>
            <w:vAlign w:val="bottom"/>
            <w:hideMark/>
          </w:tcPr>
          <w:p w14:paraId="34B73B41" w14:textId="3117EC4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468F7D7" w14:textId="13708DD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9F8DB07" w14:textId="07AFDD2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561,769.15 </w:t>
            </w:r>
          </w:p>
        </w:tc>
      </w:tr>
      <w:tr w:rsidR="00524DF8" w:rsidRPr="00524DF8" w14:paraId="45236FB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07C3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9E1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72B5B306" w14:textId="79D39D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3FA1E331" w14:textId="0B22C6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5ABF0" w14:textId="11B2E2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1E78F" w14:textId="39F194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86,728.00 </w:t>
            </w:r>
          </w:p>
        </w:tc>
      </w:tr>
      <w:tr w:rsidR="00524DF8" w:rsidRPr="00524DF8" w14:paraId="087BCB6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1FCD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D1B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0BAD3F6F" w14:textId="025632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106733C8" w14:textId="1DDD3E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A4ACF" w14:textId="14B29E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54C827" w14:textId="36BA73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9,865.16 </w:t>
            </w:r>
          </w:p>
        </w:tc>
      </w:tr>
      <w:tr w:rsidR="00524DF8" w:rsidRPr="00524DF8" w14:paraId="33FDE35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773E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743C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26A12794" w14:textId="1A1766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0F782845" w14:textId="0400F5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D87D5" w14:textId="7664D0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40A2AA" w14:textId="68156B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8,781.72 </w:t>
            </w:r>
          </w:p>
        </w:tc>
      </w:tr>
      <w:tr w:rsidR="00524DF8" w:rsidRPr="00524DF8" w14:paraId="332A761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6916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5541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6076F1BB" w14:textId="73E05F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4E247FCE" w14:textId="41C569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6947D8C0" w14:textId="750B4F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33291" w14:textId="33BAD6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61,210.81 </w:t>
            </w:r>
          </w:p>
        </w:tc>
      </w:tr>
      <w:tr w:rsidR="00524DF8" w:rsidRPr="00524DF8" w14:paraId="5D5FB9E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0728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372ED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130BC632" w14:textId="41EEA9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45BF1D78" w14:textId="119ED4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4FDA4C00" w14:textId="09F1EB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279D0" w14:textId="5253A6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8,541.24 </w:t>
            </w:r>
          </w:p>
        </w:tc>
      </w:tr>
      <w:tr w:rsidR="00524DF8" w:rsidRPr="00524DF8" w14:paraId="460AF9B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B1B8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C9AC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229ACB17" w14:textId="034B81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276E0281" w14:textId="52E1A7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2DDD6" w14:textId="66035B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545D0" w14:textId="58B3A6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266.28 </w:t>
            </w:r>
          </w:p>
        </w:tc>
      </w:tr>
      <w:tr w:rsidR="00524DF8" w:rsidRPr="00524DF8" w14:paraId="08B6162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AB92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DAE3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23512B6E" w14:textId="71A247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7BFBDE51" w14:textId="0E33BD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CD4F2" w14:textId="752863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203C9" w14:textId="62E077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5,243.13 </w:t>
            </w:r>
          </w:p>
        </w:tc>
      </w:tr>
      <w:tr w:rsidR="00524DF8" w:rsidRPr="00524DF8" w14:paraId="4F3A438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C5B4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600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1C14661B" w14:textId="3CB799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559DE64F" w14:textId="418524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95000" w14:textId="20CBC1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EC7AD" w14:textId="5FDC55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0,396.60 </w:t>
            </w:r>
          </w:p>
        </w:tc>
      </w:tr>
      <w:tr w:rsidR="00524DF8" w:rsidRPr="00524DF8" w14:paraId="37F9C9C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DE85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717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562F27B6" w14:textId="5D8B69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6A1347CF" w14:textId="4FAAD7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6B01D" w14:textId="4C3F99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EE8D3" w14:textId="6F553F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6,033.52 </w:t>
            </w:r>
          </w:p>
        </w:tc>
      </w:tr>
      <w:tr w:rsidR="00524DF8" w:rsidRPr="00524DF8" w14:paraId="7ED0BC5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DF7D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996D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647CCEF5" w14:textId="70A5FC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231C7BD3" w14:textId="092BC3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719EF" w14:textId="30F64B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A95DA" w14:textId="1F498A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8,021.36 </w:t>
            </w:r>
          </w:p>
        </w:tc>
      </w:tr>
      <w:tr w:rsidR="00524DF8" w:rsidRPr="00524DF8" w14:paraId="16D7C47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6F8C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2BEB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1C2C2756" w14:textId="6DFF3D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64EDDD71" w14:textId="3EF1C3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511AB" w14:textId="7753B0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389E4" w14:textId="402D78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2,221.40 </w:t>
            </w:r>
          </w:p>
        </w:tc>
      </w:tr>
      <w:tr w:rsidR="00524DF8" w:rsidRPr="00524DF8" w14:paraId="6951A44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81FB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62C5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50E0C71F" w14:textId="536708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5A43DA36" w14:textId="729E28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71D4F" w14:textId="5DC6B8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C5BC8" w14:textId="113261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6,025.44 </w:t>
            </w:r>
          </w:p>
        </w:tc>
      </w:tr>
      <w:tr w:rsidR="00524DF8" w:rsidRPr="00524DF8" w14:paraId="2D3766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757F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645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6E080201" w14:textId="6713C2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0,357.04 </w:t>
            </w:r>
          </w:p>
        </w:tc>
        <w:tc>
          <w:tcPr>
            <w:tcW w:w="0" w:type="auto"/>
            <w:tcBorders>
              <w:top w:val="nil"/>
              <w:left w:val="nil"/>
              <w:bottom w:val="single" w:sz="4" w:space="0" w:color="000000"/>
              <w:right w:val="single" w:sz="4" w:space="0" w:color="000000"/>
            </w:tcBorders>
            <w:shd w:val="clear" w:color="auto" w:fill="auto"/>
            <w:noWrap/>
            <w:vAlign w:val="bottom"/>
            <w:hideMark/>
          </w:tcPr>
          <w:p w14:paraId="4441CD4F" w14:textId="5EEAC6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E2DBC" w14:textId="79BFA4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D5D90" w14:textId="2AEBC1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0,357.04 </w:t>
            </w:r>
          </w:p>
        </w:tc>
      </w:tr>
      <w:tr w:rsidR="00524DF8" w:rsidRPr="00524DF8" w14:paraId="3F4F3C1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9DB0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4648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64913F5F" w14:textId="348AD4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5,292.23 </w:t>
            </w:r>
          </w:p>
        </w:tc>
        <w:tc>
          <w:tcPr>
            <w:tcW w:w="0" w:type="auto"/>
            <w:tcBorders>
              <w:top w:val="nil"/>
              <w:left w:val="nil"/>
              <w:bottom w:val="single" w:sz="4" w:space="0" w:color="000000"/>
              <w:right w:val="single" w:sz="4" w:space="0" w:color="000000"/>
            </w:tcBorders>
            <w:shd w:val="clear" w:color="auto" w:fill="auto"/>
            <w:noWrap/>
            <w:vAlign w:val="bottom"/>
            <w:hideMark/>
          </w:tcPr>
          <w:p w14:paraId="3338FF6C" w14:textId="25AB6D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B98E5" w14:textId="6960C4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547AE" w14:textId="4FB903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5,292.23 </w:t>
            </w:r>
          </w:p>
        </w:tc>
      </w:tr>
      <w:tr w:rsidR="00524DF8" w:rsidRPr="00524DF8" w14:paraId="5466122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010B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F4E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79851E8F" w14:textId="2399A8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02F23BA7" w14:textId="2D832E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73822" w14:textId="45E1BA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12840" w14:textId="13F439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2,743.04 </w:t>
            </w:r>
          </w:p>
        </w:tc>
      </w:tr>
      <w:tr w:rsidR="00524DF8" w:rsidRPr="00524DF8" w14:paraId="39759EE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4072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2ABC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4425821B" w14:textId="678A2D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6DFD2D35" w14:textId="2EA122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C3D92" w14:textId="1A5BF0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2D27E" w14:textId="5C20B7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8,630.00 </w:t>
            </w:r>
          </w:p>
        </w:tc>
      </w:tr>
      <w:tr w:rsidR="00524DF8" w:rsidRPr="00524DF8" w14:paraId="6296C28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DC80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F92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2E39EFE7" w14:textId="249F50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0,896.80 </w:t>
            </w:r>
          </w:p>
        </w:tc>
        <w:tc>
          <w:tcPr>
            <w:tcW w:w="0" w:type="auto"/>
            <w:tcBorders>
              <w:top w:val="nil"/>
              <w:left w:val="nil"/>
              <w:bottom w:val="single" w:sz="4" w:space="0" w:color="000000"/>
              <w:right w:val="single" w:sz="4" w:space="0" w:color="000000"/>
            </w:tcBorders>
            <w:shd w:val="clear" w:color="auto" w:fill="auto"/>
            <w:noWrap/>
            <w:vAlign w:val="bottom"/>
            <w:hideMark/>
          </w:tcPr>
          <w:p w14:paraId="7FB54595" w14:textId="2B74A4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B6F12" w14:textId="7FF1BC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0EED0" w14:textId="22F54E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0,896.80 </w:t>
            </w:r>
          </w:p>
        </w:tc>
      </w:tr>
      <w:tr w:rsidR="00524DF8" w:rsidRPr="00524DF8" w14:paraId="65119BE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0EA4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801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460DD488" w14:textId="51F04E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1B9F488A" w14:textId="79392B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E9586" w14:textId="6602BF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B02C7" w14:textId="40EE73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6,515.38 </w:t>
            </w:r>
          </w:p>
        </w:tc>
      </w:tr>
      <w:tr w:rsidR="00524DF8" w:rsidRPr="00524DF8" w14:paraId="75FFD6E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962ECD"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F8E586B" w14:textId="105D526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184,129.67 </w:t>
            </w:r>
          </w:p>
        </w:tc>
        <w:tc>
          <w:tcPr>
            <w:tcW w:w="0" w:type="auto"/>
            <w:tcBorders>
              <w:top w:val="nil"/>
              <w:left w:val="nil"/>
              <w:bottom w:val="single" w:sz="4" w:space="0" w:color="000000"/>
              <w:right w:val="single" w:sz="4" w:space="0" w:color="000000"/>
            </w:tcBorders>
            <w:shd w:val="clear" w:color="D8D8D8" w:fill="D8D8D8"/>
            <w:noWrap/>
            <w:vAlign w:val="bottom"/>
            <w:hideMark/>
          </w:tcPr>
          <w:p w14:paraId="42E2FB14" w14:textId="221F653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C711FF" w14:textId="0130F99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0A3469" w14:textId="4629251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184,129.67 </w:t>
            </w:r>
          </w:p>
        </w:tc>
      </w:tr>
      <w:tr w:rsidR="00524DF8" w:rsidRPr="00524DF8" w14:paraId="7A6FE1A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E3D672"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6C9B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7E95B736" w14:textId="0299D8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50A2A03B" w14:textId="2F7CED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9DCF7" w14:textId="46EC55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EA7ED" w14:textId="4BF084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7,256.42 </w:t>
            </w:r>
          </w:p>
        </w:tc>
      </w:tr>
      <w:tr w:rsidR="00524DF8" w:rsidRPr="00524DF8" w14:paraId="07EBC4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1705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02A0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114A0A25" w14:textId="0CECB0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6073E39D" w14:textId="412E7B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FE463" w14:textId="1F88F0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98874" w14:textId="3014AB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8,583.16 </w:t>
            </w:r>
          </w:p>
        </w:tc>
      </w:tr>
      <w:tr w:rsidR="00524DF8" w:rsidRPr="00524DF8" w14:paraId="4EA31FA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B2B3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4F4C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2C8E76FE" w14:textId="51E486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7077B0CF" w14:textId="159D42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6DA6E" w14:textId="03543F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670B8" w14:textId="0675F5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1,553.00 </w:t>
            </w:r>
          </w:p>
        </w:tc>
      </w:tr>
      <w:tr w:rsidR="00524DF8" w:rsidRPr="00524DF8" w14:paraId="3F134A9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24BE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65E3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5CF85B03" w14:textId="61B62B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3EC85A6E" w14:textId="2156E0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20DB9" w14:textId="334308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52AEE" w14:textId="277C6B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3,789.64 </w:t>
            </w:r>
          </w:p>
        </w:tc>
      </w:tr>
      <w:tr w:rsidR="00524DF8" w:rsidRPr="00524DF8" w14:paraId="3507330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29E3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C5F6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0C84A778" w14:textId="0BD7FD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8,542.40 </w:t>
            </w:r>
          </w:p>
        </w:tc>
        <w:tc>
          <w:tcPr>
            <w:tcW w:w="0" w:type="auto"/>
            <w:tcBorders>
              <w:top w:val="nil"/>
              <w:left w:val="nil"/>
              <w:bottom w:val="single" w:sz="4" w:space="0" w:color="000000"/>
              <w:right w:val="single" w:sz="4" w:space="0" w:color="000000"/>
            </w:tcBorders>
            <w:shd w:val="clear" w:color="auto" w:fill="auto"/>
            <w:noWrap/>
            <w:vAlign w:val="bottom"/>
            <w:hideMark/>
          </w:tcPr>
          <w:p w14:paraId="58197125" w14:textId="23F8E5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68E60" w14:textId="0AD763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0F554" w14:textId="1C7324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8,542.40 </w:t>
            </w:r>
          </w:p>
        </w:tc>
      </w:tr>
      <w:tr w:rsidR="00524DF8" w:rsidRPr="00524DF8" w14:paraId="0C1650A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E0ED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CA39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20AC2B46" w14:textId="6D55D8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0804F35A" w14:textId="69E1EE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86BC8" w14:textId="0E5C1B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BB851" w14:textId="44DBC0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2,500.00 </w:t>
            </w:r>
          </w:p>
        </w:tc>
      </w:tr>
      <w:tr w:rsidR="00524DF8" w:rsidRPr="00524DF8" w14:paraId="7C19B28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06D8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6DE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4A745411" w14:textId="4BB0FB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6BC9DBB3" w14:textId="17A3A7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E65D4" w14:textId="3A7560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53CF8" w14:textId="5AE5EE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5,229.29 </w:t>
            </w:r>
          </w:p>
        </w:tc>
      </w:tr>
      <w:tr w:rsidR="00524DF8" w:rsidRPr="00524DF8" w14:paraId="2171367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2AF8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74707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750A3A79" w14:textId="446536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24722BBB" w14:textId="4B8E90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4793A" w14:textId="1166A7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B8D2D" w14:textId="0866B4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633.32 </w:t>
            </w:r>
          </w:p>
        </w:tc>
      </w:tr>
      <w:tr w:rsidR="00524DF8" w:rsidRPr="00524DF8" w14:paraId="163D767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3370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3633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3722BE27" w14:textId="1100E7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4AE5B157" w14:textId="69E04D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121E8" w14:textId="768C99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EB02D" w14:textId="2FA97C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2,430.00 </w:t>
            </w:r>
          </w:p>
        </w:tc>
      </w:tr>
      <w:tr w:rsidR="00524DF8" w:rsidRPr="00524DF8" w14:paraId="54A40A4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7842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6D2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1D1DC56B" w14:textId="4703D3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1A2B49AE" w14:textId="6B6AB7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64758" w14:textId="62E92C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BB81D" w14:textId="3403A7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490.94 </w:t>
            </w:r>
          </w:p>
        </w:tc>
      </w:tr>
      <w:tr w:rsidR="00524DF8" w:rsidRPr="00524DF8" w14:paraId="5CA42F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B1E2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FDE1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4868B741" w14:textId="737668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744B25C8" w14:textId="3AC986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55C73" w14:textId="6237F4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865BE" w14:textId="65A967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1,168.82 </w:t>
            </w:r>
          </w:p>
        </w:tc>
      </w:tr>
      <w:tr w:rsidR="00524DF8" w:rsidRPr="00524DF8" w14:paraId="33A96C0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3208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4B9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771AF154" w14:textId="14ADF1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5FA91D7F" w14:textId="4BCA04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D863F" w14:textId="18CCD6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41B6B" w14:textId="6FA6B9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7,902.68 </w:t>
            </w:r>
          </w:p>
        </w:tc>
      </w:tr>
      <w:tr w:rsidR="00524DF8" w:rsidRPr="00524DF8" w14:paraId="77F0D01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248E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358C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7002819E" w14:textId="51B8A3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2B337FBD" w14:textId="063F4A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83A84" w14:textId="3B6D74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9D762" w14:textId="7F57D3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0,050.00 </w:t>
            </w:r>
          </w:p>
        </w:tc>
      </w:tr>
      <w:tr w:rsidR="00524DF8" w:rsidRPr="00524DF8" w14:paraId="4849F27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AFAA8"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F1F012E" w14:textId="5EB235E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074,599.73 </w:t>
            </w:r>
          </w:p>
        </w:tc>
        <w:tc>
          <w:tcPr>
            <w:tcW w:w="0" w:type="auto"/>
            <w:tcBorders>
              <w:top w:val="nil"/>
              <w:left w:val="nil"/>
              <w:bottom w:val="single" w:sz="4" w:space="0" w:color="000000"/>
              <w:right w:val="single" w:sz="4" w:space="0" w:color="000000"/>
            </w:tcBorders>
            <w:shd w:val="clear" w:color="D8D8D8" w:fill="D8D8D8"/>
            <w:noWrap/>
            <w:vAlign w:val="bottom"/>
            <w:hideMark/>
          </w:tcPr>
          <w:p w14:paraId="437D2F2E" w14:textId="66151E9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487E003" w14:textId="5AB6E8B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A9A6EF" w14:textId="380BCED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124,599.73 </w:t>
            </w:r>
          </w:p>
        </w:tc>
      </w:tr>
      <w:tr w:rsidR="00524DF8" w:rsidRPr="00524DF8" w14:paraId="13A551F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87C0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AF17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2C3EECD4" w14:textId="62215A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05103F23" w14:textId="00EDE8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2C514" w14:textId="69952E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F8648" w14:textId="30EEB1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50,692.18 </w:t>
            </w:r>
          </w:p>
        </w:tc>
      </w:tr>
      <w:tr w:rsidR="00524DF8" w:rsidRPr="00524DF8" w14:paraId="6EF02B3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6325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8071E7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542948D2" w14:textId="7B0E47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4EDB8EF5" w14:textId="4758BF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831B5" w14:textId="6C537D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7CB63" w14:textId="14B4BF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2,623.68 </w:t>
            </w:r>
          </w:p>
        </w:tc>
      </w:tr>
      <w:tr w:rsidR="00524DF8" w:rsidRPr="00524DF8" w14:paraId="7CCC479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6E98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A70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692729BC" w14:textId="237A3A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1E78F6FA" w14:textId="785D45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79AF5" w14:textId="66677B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05D14" w14:textId="1FF9FD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5,068.94 </w:t>
            </w:r>
          </w:p>
        </w:tc>
      </w:tr>
      <w:tr w:rsidR="00524DF8" w:rsidRPr="00524DF8" w14:paraId="33A4C27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2A3A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AC071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2A97FE21" w14:textId="1F775D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23FD017F" w14:textId="634A27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F1FE2" w14:textId="0346CA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6E429" w14:textId="140D24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7,730.00 </w:t>
            </w:r>
          </w:p>
        </w:tc>
      </w:tr>
      <w:tr w:rsidR="00524DF8" w:rsidRPr="00524DF8" w14:paraId="4B6B146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5EC6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B381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5F726EF7" w14:textId="66DE12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4417D990" w14:textId="4F61E3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24F5D" w14:textId="04E8FF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B8BC3" w14:textId="0DDFC4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7,617.76 </w:t>
            </w:r>
          </w:p>
        </w:tc>
      </w:tr>
      <w:tr w:rsidR="00524DF8" w:rsidRPr="00524DF8" w14:paraId="0CC983B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AF3A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35D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6A14A03A" w14:textId="014813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3453D312" w14:textId="3DB8F6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53900" w14:textId="4F4507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F87836" w14:textId="1AD76F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1,620.22 </w:t>
            </w:r>
          </w:p>
        </w:tc>
      </w:tr>
      <w:tr w:rsidR="00524DF8" w:rsidRPr="00524DF8" w14:paraId="09F45A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E60A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E3BA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53239231" w14:textId="1F570E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16AC4CE0" w14:textId="67CD82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DF681" w14:textId="118D62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6977F" w14:textId="559B8D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7,459.07 </w:t>
            </w:r>
          </w:p>
        </w:tc>
      </w:tr>
      <w:tr w:rsidR="00524DF8" w:rsidRPr="00524DF8" w14:paraId="4FAFBA0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A223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F0EF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692EE18A" w14:textId="248BEF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468F5EF9" w14:textId="05FA71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B4942" w14:textId="171FD8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61170" w14:textId="598637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7,220.72 </w:t>
            </w:r>
          </w:p>
        </w:tc>
      </w:tr>
      <w:tr w:rsidR="00524DF8" w:rsidRPr="00524DF8" w14:paraId="7D1956A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05C1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88A2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75B91125" w14:textId="5AF5A5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57D3B8DE" w14:textId="15296D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8035F" w14:textId="53ADB0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654D6" w14:textId="4A5EEC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8,472.76 </w:t>
            </w:r>
          </w:p>
        </w:tc>
      </w:tr>
      <w:tr w:rsidR="00524DF8" w:rsidRPr="00524DF8" w14:paraId="4EF8E61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E5CF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2871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086653A2" w14:textId="24F5CC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58A31723" w14:textId="02504F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B76C8" w14:textId="2AE9F6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87AB2" w14:textId="2EE2C4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482.96 </w:t>
            </w:r>
          </w:p>
        </w:tc>
      </w:tr>
      <w:tr w:rsidR="00524DF8" w:rsidRPr="00524DF8" w14:paraId="41E0998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FF47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374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3446F7C1" w14:textId="15BE88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219B85C0" w14:textId="3201C2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6DA09" w14:textId="40EAB5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76975" w14:textId="551CCF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4,596.44 </w:t>
            </w:r>
          </w:p>
        </w:tc>
      </w:tr>
      <w:tr w:rsidR="00524DF8" w:rsidRPr="00524DF8" w14:paraId="3C49307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E40E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CE9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6A68487F" w14:textId="4868DE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3DB230F1" w14:textId="204DB1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C55B4" w14:textId="569046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0D786" w14:textId="2D6FA8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2,126.16 </w:t>
            </w:r>
          </w:p>
        </w:tc>
      </w:tr>
      <w:tr w:rsidR="00524DF8" w:rsidRPr="00524DF8" w14:paraId="6C17F31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43C0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00F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761EEB4B" w14:textId="7B861D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1B35A092" w14:textId="7E8D93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DD27C" w14:textId="42435C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0C9E4" w14:textId="3B5F51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2,312.68 </w:t>
            </w:r>
          </w:p>
        </w:tc>
      </w:tr>
      <w:tr w:rsidR="00524DF8" w:rsidRPr="00524DF8" w14:paraId="205B67B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601B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C983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6C38E5AC" w14:textId="2669C1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5DCFFA4F" w14:textId="4FECD3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2883C" w14:textId="568847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12FFA" w14:textId="3577A1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2,569.16 </w:t>
            </w:r>
          </w:p>
        </w:tc>
      </w:tr>
      <w:tr w:rsidR="00524DF8" w:rsidRPr="00524DF8" w14:paraId="523F99A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A6576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403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7ABCF39C" w14:textId="6F1849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3DDA8EA0" w14:textId="23A46E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E59C9" w14:textId="65EDBD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71656" w14:textId="1075FD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1,422.48 </w:t>
            </w:r>
          </w:p>
        </w:tc>
      </w:tr>
      <w:tr w:rsidR="00524DF8" w:rsidRPr="00524DF8" w14:paraId="5335F2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57AA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EFEE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5D34F027" w14:textId="30DC0F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52EDF005" w14:textId="3C1281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DC038" w14:textId="3C1E09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3D3FF" w14:textId="3E03EF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490.06 </w:t>
            </w:r>
          </w:p>
        </w:tc>
      </w:tr>
      <w:tr w:rsidR="00524DF8" w:rsidRPr="00524DF8" w14:paraId="3689420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E885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2175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37A5A631" w14:textId="5F4D71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68E573F3" w14:textId="360755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E1C6D" w14:textId="0832C3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551B2" w14:textId="4223ED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0,430.04 </w:t>
            </w:r>
          </w:p>
        </w:tc>
      </w:tr>
      <w:tr w:rsidR="00524DF8" w:rsidRPr="00524DF8" w14:paraId="40CABCC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6CA6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0A72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1F99E1DB" w14:textId="0B7A01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6D7A621A" w14:textId="31828C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126D98" w14:textId="5F70BF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3144B" w14:textId="27203B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28,458.20 </w:t>
            </w:r>
          </w:p>
        </w:tc>
      </w:tr>
      <w:tr w:rsidR="00524DF8" w:rsidRPr="00524DF8" w14:paraId="5225340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82FB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ABB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13DA000C" w14:textId="0E5162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2D4095DE" w14:textId="026D22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22BE5" w14:textId="35B5CF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AC1E7" w14:textId="7C8CA9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4,242.92 </w:t>
            </w:r>
          </w:p>
        </w:tc>
      </w:tr>
      <w:tr w:rsidR="00524DF8" w:rsidRPr="00524DF8" w14:paraId="2BD0A06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96FC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29F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60C2B815" w14:textId="05D019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291CDA3E" w14:textId="179D55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D437B" w14:textId="784D2F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2A00B" w14:textId="1B3DB8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9,508.88 </w:t>
            </w:r>
          </w:p>
        </w:tc>
      </w:tr>
      <w:tr w:rsidR="00524DF8" w:rsidRPr="00524DF8" w14:paraId="5BB6230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61A8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3C29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705C30AE" w14:textId="3874A6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1BC474A8" w14:textId="62AD90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C04CE" w14:textId="07BAB8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14061" w14:textId="2C9B38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2,807.88 </w:t>
            </w:r>
          </w:p>
        </w:tc>
      </w:tr>
      <w:tr w:rsidR="00524DF8" w:rsidRPr="00524DF8" w14:paraId="759B206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A882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725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2E74E236" w14:textId="5AA6DC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5516F14E" w14:textId="65CEBF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4264F" w14:textId="22AED2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E90E6" w14:textId="5CFC0B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0,958.80 </w:t>
            </w:r>
          </w:p>
        </w:tc>
      </w:tr>
      <w:tr w:rsidR="00524DF8" w:rsidRPr="00524DF8" w14:paraId="25E6C82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8461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E700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710E2E7D" w14:textId="64F3C3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481A73DC" w14:textId="2528C8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BA1E7" w14:textId="1BA232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EF2BC" w14:textId="03FDEA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9,371.53 </w:t>
            </w:r>
          </w:p>
        </w:tc>
      </w:tr>
      <w:tr w:rsidR="00524DF8" w:rsidRPr="00524DF8" w14:paraId="1A2F715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91DE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D78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2795F622" w14:textId="3738B9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3F104B05" w14:textId="743864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AE265" w14:textId="065415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C25E3" w14:textId="41FB1A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2,045.18 </w:t>
            </w:r>
          </w:p>
        </w:tc>
      </w:tr>
      <w:tr w:rsidR="00524DF8" w:rsidRPr="00524DF8" w14:paraId="3496CCA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B05B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B64C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489894EF" w14:textId="58D505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20967290" w14:textId="773E2C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5BAB4" w14:textId="515DF7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874AA" w14:textId="134FCB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1,480.00 </w:t>
            </w:r>
          </w:p>
        </w:tc>
      </w:tr>
      <w:tr w:rsidR="00524DF8" w:rsidRPr="00524DF8" w14:paraId="1E45704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6D78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6FEE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409CD75A" w14:textId="6FFB4E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5BFE7AD3" w14:textId="18BF2F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AD668" w14:textId="560B7F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020E2" w14:textId="23A3FC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1,506.28 </w:t>
            </w:r>
          </w:p>
        </w:tc>
      </w:tr>
      <w:tr w:rsidR="00524DF8" w:rsidRPr="00524DF8" w14:paraId="775F234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2153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581C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7BF0871B" w14:textId="00C778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557C1284" w14:textId="4F6E4B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F2799" w14:textId="4835B3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EE3A8" w14:textId="7C65D4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9,547.69 </w:t>
            </w:r>
          </w:p>
        </w:tc>
      </w:tr>
      <w:tr w:rsidR="00524DF8" w:rsidRPr="00524DF8" w14:paraId="194D84A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97FA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25B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0B6C86A0" w14:textId="749F27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5D756DBB" w14:textId="6DEC67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F9551" w14:textId="4AA4CA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04453" w14:textId="1B2FEF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0,780.54 </w:t>
            </w:r>
          </w:p>
        </w:tc>
      </w:tr>
      <w:tr w:rsidR="00524DF8" w:rsidRPr="00524DF8" w14:paraId="5E77921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763B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879C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3193D601" w14:textId="21DB0D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0F85A5A1" w14:textId="5CC50D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FCCFC" w14:textId="1D583D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79B90" w14:textId="5B1556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7,703.44 </w:t>
            </w:r>
          </w:p>
        </w:tc>
      </w:tr>
      <w:tr w:rsidR="00524DF8" w:rsidRPr="00524DF8" w14:paraId="4D0AECF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D81D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AA8A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278544E5" w14:textId="71DE93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3EB0D571" w14:textId="1F1FB8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91822" w14:textId="167F07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FA027" w14:textId="3D71E6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3,816.76 </w:t>
            </w:r>
          </w:p>
        </w:tc>
      </w:tr>
      <w:tr w:rsidR="00524DF8" w:rsidRPr="00524DF8" w14:paraId="0AF0D8E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32DB6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73C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576F7AE7" w14:textId="59C6BD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6ACAE255" w14:textId="672A50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9BEBC" w14:textId="34D5C9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6DC7C" w14:textId="422340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81,126.78 </w:t>
            </w:r>
          </w:p>
        </w:tc>
      </w:tr>
      <w:tr w:rsidR="00524DF8" w:rsidRPr="00524DF8" w14:paraId="73C6279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DA65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2B5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F28A959" w14:textId="223138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75F573AD" w14:textId="7F06B8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3A477" w14:textId="4F8B78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9435E" w14:textId="52B184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7,057.28 </w:t>
            </w:r>
          </w:p>
        </w:tc>
      </w:tr>
      <w:tr w:rsidR="00524DF8" w:rsidRPr="00524DF8" w14:paraId="3F37473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8DBC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3ABD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A25504C" w14:textId="699F3F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20,076.34 </w:t>
            </w:r>
          </w:p>
        </w:tc>
        <w:tc>
          <w:tcPr>
            <w:tcW w:w="0" w:type="auto"/>
            <w:tcBorders>
              <w:top w:val="nil"/>
              <w:left w:val="nil"/>
              <w:bottom w:val="single" w:sz="4" w:space="0" w:color="000000"/>
              <w:right w:val="single" w:sz="4" w:space="0" w:color="000000"/>
            </w:tcBorders>
            <w:shd w:val="clear" w:color="auto" w:fill="auto"/>
            <w:noWrap/>
            <w:vAlign w:val="bottom"/>
            <w:hideMark/>
          </w:tcPr>
          <w:p w14:paraId="7486359E" w14:textId="30C4AE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3EF93" w14:textId="38B2B2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AB9F1" w14:textId="76A4A0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20,076.34 </w:t>
            </w:r>
          </w:p>
        </w:tc>
      </w:tr>
      <w:tr w:rsidR="00524DF8" w:rsidRPr="00524DF8" w14:paraId="08EC7EB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5003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6575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41E2374B" w14:textId="1EFC0B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1E700E0B" w14:textId="07D700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76EA6" w14:textId="5EB6E1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CA80E" w14:textId="5821B8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3,077.76 </w:t>
            </w:r>
          </w:p>
        </w:tc>
      </w:tr>
      <w:tr w:rsidR="00524DF8" w:rsidRPr="00524DF8" w14:paraId="6D35C92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6BE6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4240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2A67F971" w14:textId="586818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71D91B0C" w14:textId="59A38A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F81A3" w14:textId="0660B0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D21CE" w14:textId="0D99C0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1,152.72 </w:t>
            </w:r>
          </w:p>
        </w:tc>
      </w:tr>
      <w:tr w:rsidR="00524DF8" w:rsidRPr="00524DF8" w14:paraId="54F05D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279D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A030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10121089" w14:textId="7EBE6E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20112313" w14:textId="2770F0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B586F" w14:textId="6C6384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C6D92" w14:textId="6EE048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0,584.32 </w:t>
            </w:r>
          </w:p>
        </w:tc>
      </w:tr>
      <w:tr w:rsidR="00524DF8" w:rsidRPr="00524DF8" w14:paraId="6DBF15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EBE9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202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31C7581F" w14:textId="32B6DB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478C72C1" w14:textId="1AD1C7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B399E" w14:textId="7055B7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E44A2" w14:textId="34ABF2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87,361.12 </w:t>
            </w:r>
          </w:p>
        </w:tc>
      </w:tr>
      <w:tr w:rsidR="00524DF8" w:rsidRPr="00524DF8" w14:paraId="3D4290D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A49164"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026A911C" w14:textId="5D5EB38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4D4D823D" w14:textId="167CEAA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8A384D" w14:textId="1B43BAF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9EC029" w14:textId="57FA4AD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332,426.38 </w:t>
            </w:r>
          </w:p>
        </w:tc>
      </w:tr>
      <w:tr w:rsidR="00524DF8" w:rsidRPr="00524DF8" w14:paraId="2D26ED8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B926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D1EE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26C7BD24" w14:textId="2ED9CC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57AFE884" w14:textId="23ECC0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7F303" w14:textId="79A396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27283" w14:textId="3E28B8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77,956.38 </w:t>
            </w:r>
          </w:p>
        </w:tc>
      </w:tr>
      <w:tr w:rsidR="00524DF8" w:rsidRPr="00524DF8" w14:paraId="2227D0B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254D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C9F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44ED2011" w14:textId="0E9ABE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57F41599" w14:textId="7F73E5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D7E3A" w14:textId="5222D4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04346" w14:textId="0F9975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490.00 </w:t>
            </w:r>
          </w:p>
        </w:tc>
      </w:tr>
      <w:tr w:rsidR="00524DF8" w:rsidRPr="00524DF8" w14:paraId="0E26170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ED33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AFE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018C67D2" w14:textId="2146C3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027782C3" w14:textId="752C6B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03168" w14:textId="2A357E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43B75" w14:textId="3F0C39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7,980.00 </w:t>
            </w:r>
          </w:p>
        </w:tc>
      </w:tr>
      <w:tr w:rsidR="00524DF8" w:rsidRPr="00524DF8" w14:paraId="5CAA5E3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4F0013"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7FC2B523" w14:textId="7F2C704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15,801.32 </w:t>
            </w:r>
          </w:p>
        </w:tc>
        <w:tc>
          <w:tcPr>
            <w:tcW w:w="0" w:type="auto"/>
            <w:tcBorders>
              <w:top w:val="nil"/>
              <w:left w:val="nil"/>
              <w:bottom w:val="single" w:sz="4" w:space="0" w:color="000000"/>
              <w:right w:val="single" w:sz="4" w:space="0" w:color="000000"/>
            </w:tcBorders>
            <w:shd w:val="clear" w:color="D8D8D8" w:fill="D8D8D8"/>
            <w:noWrap/>
            <w:vAlign w:val="bottom"/>
            <w:hideMark/>
          </w:tcPr>
          <w:p w14:paraId="6BABF08E" w14:textId="7ABFD5B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3866B4" w14:textId="2091826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4C8EF9E" w14:textId="2851037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15,801.32 </w:t>
            </w:r>
          </w:p>
        </w:tc>
      </w:tr>
      <w:tr w:rsidR="00524DF8" w:rsidRPr="00524DF8" w14:paraId="310B7B5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CE0C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753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6CCE648D" w14:textId="2B02E2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44F464DE" w14:textId="5F861D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E64FF" w14:textId="4195DA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58E5B" w14:textId="6E1FDE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6,151.00 </w:t>
            </w:r>
          </w:p>
        </w:tc>
      </w:tr>
      <w:tr w:rsidR="00524DF8" w:rsidRPr="00524DF8" w14:paraId="6BDD280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856F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DBDD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57E9A997" w14:textId="287BF9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3A1BEBAF" w14:textId="795BB7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D6CA4" w14:textId="167627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DC823" w14:textId="094925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4,226.50 </w:t>
            </w:r>
          </w:p>
        </w:tc>
      </w:tr>
      <w:tr w:rsidR="00524DF8" w:rsidRPr="00524DF8" w14:paraId="3C2A647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695D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E997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7D134871" w14:textId="27D12C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67CF16F4" w14:textId="7C8A29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06AE1" w14:textId="4B2519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10438" w14:textId="20399F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700.00 </w:t>
            </w:r>
          </w:p>
        </w:tc>
      </w:tr>
      <w:tr w:rsidR="00524DF8" w:rsidRPr="00524DF8" w14:paraId="736B884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E03E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95FE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1E703134" w14:textId="6A4050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511C5209" w14:textId="53B493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3FB4F" w14:textId="1AF26A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CEFF2" w14:textId="28A6AD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3,192.50 </w:t>
            </w:r>
          </w:p>
        </w:tc>
      </w:tr>
      <w:tr w:rsidR="00524DF8" w:rsidRPr="00524DF8" w14:paraId="7753F73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805B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DF923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11FA5C39" w14:textId="0D9D76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4CB0A862" w14:textId="24F299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8A1DA" w14:textId="7B4FA8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5F167" w14:textId="5B4D3D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4,420.00 </w:t>
            </w:r>
          </w:p>
        </w:tc>
      </w:tr>
      <w:tr w:rsidR="00524DF8" w:rsidRPr="00524DF8" w14:paraId="78093F6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3FC0C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2D3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3E002DEC" w14:textId="501C30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27EE9C7D" w14:textId="0B228B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63484" w14:textId="5B70CC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95BE9" w14:textId="78B157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2,634.00 </w:t>
            </w:r>
          </w:p>
        </w:tc>
      </w:tr>
      <w:tr w:rsidR="00524DF8" w:rsidRPr="00524DF8" w14:paraId="13D7F58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14F3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8EF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325EAD1C" w14:textId="3581FC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7523DC9E" w14:textId="317890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3843E" w14:textId="2F58A8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53F9F" w14:textId="3330B9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792.50 </w:t>
            </w:r>
          </w:p>
        </w:tc>
      </w:tr>
      <w:tr w:rsidR="00524DF8" w:rsidRPr="00524DF8" w14:paraId="0D72454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3D16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62D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49EBE9A6" w14:textId="578D63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7A6F6489" w14:textId="24FEF7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0D6CE" w14:textId="2E5C40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D5A33" w14:textId="2379FB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4,260.00 </w:t>
            </w:r>
          </w:p>
        </w:tc>
      </w:tr>
      <w:tr w:rsidR="00524DF8" w:rsidRPr="00524DF8" w14:paraId="772DF3D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7A7E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21C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70248ECA" w14:textId="12C8F4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4586D451" w14:textId="3C9A79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C07DB" w14:textId="64DD7C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653FE" w14:textId="6EFD96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840.00 </w:t>
            </w:r>
          </w:p>
        </w:tc>
      </w:tr>
      <w:tr w:rsidR="00524DF8" w:rsidRPr="00524DF8" w14:paraId="0A0CFB1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09B8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C7A9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548C5AF" w14:textId="3219F5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53D48C96" w14:textId="24166F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23CCE" w14:textId="359003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36B0C" w14:textId="4B09FF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5,535.00 </w:t>
            </w:r>
          </w:p>
        </w:tc>
      </w:tr>
      <w:tr w:rsidR="00524DF8" w:rsidRPr="00524DF8" w14:paraId="24A404B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9D5A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582B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1685732A" w14:textId="34EF0F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189FD852" w14:textId="34D8A0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A6EE5" w14:textId="6092FE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D2E5F" w14:textId="53BFEB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5,049.82 </w:t>
            </w:r>
          </w:p>
        </w:tc>
      </w:tr>
      <w:tr w:rsidR="00524DF8" w:rsidRPr="00524DF8" w14:paraId="4940624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54E4D9"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2ADC3DE9" w14:textId="7C9FB95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266,342.15 </w:t>
            </w:r>
          </w:p>
        </w:tc>
        <w:tc>
          <w:tcPr>
            <w:tcW w:w="0" w:type="auto"/>
            <w:tcBorders>
              <w:top w:val="nil"/>
              <w:left w:val="nil"/>
              <w:bottom w:val="single" w:sz="4" w:space="0" w:color="000000"/>
              <w:right w:val="single" w:sz="4" w:space="0" w:color="000000"/>
            </w:tcBorders>
            <w:shd w:val="clear" w:color="D8D8D8" w:fill="D8D8D8"/>
            <w:noWrap/>
            <w:vAlign w:val="bottom"/>
            <w:hideMark/>
          </w:tcPr>
          <w:p w14:paraId="5E3FEEC1" w14:textId="58B34CD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5B75D85" w14:textId="57D47C0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8B975F" w14:textId="4F760EF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847,542.15 </w:t>
            </w:r>
          </w:p>
        </w:tc>
      </w:tr>
      <w:tr w:rsidR="00524DF8" w:rsidRPr="00524DF8" w14:paraId="5C7EED9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6073215"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1D1925E0" w14:textId="0D08BB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68CEB879" w14:textId="7AED25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87D957" w14:textId="1731F8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9C136" w14:textId="05731B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164,288.77 </w:t>
            </w:r>
          </w:p>
        </w:tc>
      </w:tr>
      <w:tr w:rsidR="00524DF8" w:rsidRPr="00524DF8" w14:paraId="159B2F2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D8DB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1EFA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33B4D661" w14:textId="34457A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3B911DDB" w14:textId="065D88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333380" w14:textId="7D41E3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B8047" w14:textId="346042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2,882.44 </w:t>
            </w:r>
          </w:p>
        </w:tc>
      </w:tr>
      <w:tr w:rsidR="00524DF8" w:rsidRPr="00524DF8" w14:paraId="76D44E2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D078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73C8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286B0481" w14:textId="22B882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2C989870" w14:textId="0A999F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CD6C7" w14:textId="37ABB2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8852E" w14:textId="04E23F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0,258.54 </w:t>
            </w:r>
          </w:p>
        </w:tc>
      </w:tr>
      <w:tr w:rsidR="00524DF8" w:rsidRPr="00524DF8" w14:paraId="6A54021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7D75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CC0B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229997A7" w14:textId="07C72A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795BA879" w14:textId="78E846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B1CBF" w14:textId="7FE520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AAFB7" w14:textId="27D49F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5,213.48 </w:t>
            </w:r>
          </w:p>
        </w:tc>
      </w:tr>
      <w:tr w:rsidR="00524DF8" w:rsidRPr="00524DF8" w14:paraId="5F00592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1A21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550B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36C61A9A" w14:textId="40545A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68F760AE" w14:textId="5C18B8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4F223" w14:textId="2063F5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A1D60" w14:textId="07A826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672.72 </w:t>
            </w:r>
          </w:p>
        </w:tc>
      </w:tr>
      <w:tr w:rsidR="00524DF8" w:rsidRPr="00524DF8" w14:paraId="51CE9B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9AAB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FC76ED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70F3528A" w14:textId="5E5EDE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41B279AF" w14:textId="4FE081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F30AA8" w14:textId="3C5554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CD84C" w14:textId="076550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3,501.02 </w:t>
            </w:r>
          </w:p>
        </w:tc>
      </w:tr>
      <w:tr w:rsidR="00524DF8" w:rsidRPr="00524DF8" w14:paraId="284B2FD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A107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62E1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60725329" w14:textId="4595E6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1CED37F2" w14:textId="4791CC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5387EF8B" w14:textId="0E9B54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D7CEB" w14:textId="055BC1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8,112.24 </w:t>
            </w:r>
          </w:p>
        </w:tc>
      </w:tr>
      <w:tr w:rsidR="00524DF8" w:rsidRPr="00524DF8" w14:paraId="49402CF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7765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2DD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21EA6E25" w14:textId="304219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3990409B" w14:textId="60DFF3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6E0B58DE" w14:textId="440F35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D1F54" w14:textId="0EECD5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0,626.00 </w:t>
            </w:r>
          </w:p>
        </w:tc>
      </w:tr>
      <w:tr w:rsidR="00524DF8" w:rsidRPr="00524DF8" w14:paraId="2DE8FE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AB5D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F8B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6FC7410E" w14:textId="188919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4A179F96" w14:textId="70D396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20DBF" w14:textId="7EF0AD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5FA1A" w14:textId="3446C6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4,244.13 </w:t>
            </w:r>
          </w:p>
        </w:tc>
      </w:tr>
      <w:tr w:rsidR="00524DF8" w:rsidRPr="00524DF8" w14:paraId="454C6EF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3BEB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8F09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69E19BFA" w14:textId="4B2E17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0F29B398" w14:textId="473D98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4DDB85AA" w14:textId="1FAF65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3B47A" w14:textId="3C71B2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9,532.92 </w:t>
            </w:r>
          </w:p>
        </w:tc>
      </w:tr>
      <w:tr w:rsidR="00524DF8" w:rsidRPr="00524DF8" w14:paraId="33A35D4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A255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66C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5B01BB38" w14:textId="29D48D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6C783AAB" w14:textId="58B78C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F9E77" w14:textId="3D2F66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F2E3E" w14:textId="40F807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359.60 </w:t>
            </w:r>
          </w:p>
        </w:tc>
      </w:tr>
      <w:tr w:rsidR="00524DF8" w:rsidRPr="00524DF8" w14:paraId="4FB9860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DF91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96C6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4C0F7F3B" w14:textId="4C4DD6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4,585.00 </w:t>
            </w:r>
          </w:p>
        </w:tc>
        <w:tc>
          <w:tcPr>
            <w:tcW w:w="0" w:type="auto"/>
            <w:tcBorders>
              <w:top w:val="nil"/>
              <w:left w:val="nil"/>
              <w:bottom w:val="single" w:sz="4" w:space="0" w:color="000000"/>
              <w:right w:val="single" w:sz="4" w:space="0" w:color="000000"/>
            </w:tcBorders>
            <w:shd w:val="clear" w:color="auto" w:fill="auto"/>
            <w:noWrap/>
            <w:vAlign w:val="bottom"/>
            <w:hideMark/>
          </w:tcPr>
          <w:p w14:paraId="0990EB0E" w14:textId="25B3D3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17962BCA" w14:textId="0F1B51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AA498" w14:textId="52FD50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0,785.00 </w:t>
            </w:r>
          </w:p>
        </w:tc>
      </w:tr>
      <w:tr w:rsidR="00524DF8" w:rsidRPr="00524DF8" w14:paraId="6406722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57555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2D2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FF089C5" w14:textId="60B1E5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59E236FD" w14:textId="369A44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466D8" w14:textId="7BCBAC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A4BA0" w14:textId="6CCDFA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1,665.13 </w:t>
            </w:r>
          </w:p>
        </w:tc>
      </w:tr>
      <w:tr w:rsidR="00524DF8" w:rsidRPr="00524DF8" w14:paraId="521DA50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5918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D39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254F9E80" w14:textId="1A54CA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7A806100" w14:textId="2E8663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6284D" w14:textId="122A93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4C9A5" w14:textId="6FF7F0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7,236.32 </w:t>
            </w:r>
          </w:p>
        </w:tc>
      </w:tr>
      <w:tr w:rsidR="00524DF8" w:rsidRPr="00524DF8" w14:paraId="6B6438A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17A33"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9E34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721FD73A" w14:textId="726D7C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4A90C920" w14:textId="4AECFD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0B09C" w14:textId="2CFD36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41E4B" w14:textId="16F4A4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887.40 </w:t>
            </w:r>
          </w:p>
        </w:tc>
      </w:tr>
      <w:tr w:rsidR="00524DF8" w:rsidRPr="00524DF8" w14:paraId="35B0FD5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D370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5E1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1BF28493" w14:textId="2A5882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41D4B732" w14:textId="606C87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4D10F" w14:textId="232BB9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4E266" w14:textId="720EFD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38,276.44 </w:t>
            </w:r>
          </w:p>
        </w:tc>
      </w:tr>
      <w:tr w:rsidR="00524DF8" w:rsidRPr="00524DF8" w14:paraId="07150F5E"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F419EB"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6C933D5C" w14:textId="7EFC397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50,628,560.15 </w:t>
            </w:r>
          </w:p>
        </w:tc>
        <w:tc>
          <w:tcPr>
            <w:tcW w:w="0" w:type="auto"/>
            <w:tcBorders>
              <w:top w:val="nil"/>
              <w:left w:val="nil"/>
              <w:bottom w:val="single" w:sz="4" w:space="0" w:color="000000"/>
              <w:right w:val="single" w:sz="4" w:space="0" w:color="000000"/>
            </w:tcBorders>
            <w:shd w:val="clear" w:color="A5A5A5" w:fill="A5A5A5"/>
            <w:noWrap/>
            <w:vAlign w:val="bottom"/>
            <w:hideMark/>
          </w:tcPr>
          <w:p w14:paraId="67A5EF53" w14:textId="645FF22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3DB3B8F" w14:textId="0C0F8FA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C88D92E" w14:textId="1AF569F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51,231,710.15 </w:t>
            </w:r>
          </w:p>
        </w:tc>
      </w:tr>
      <w:tr w:rsidR="00524DF8" w:rsidRPr="00524DF8" w14:paraId="5BBCD072"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FB4A7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3C655FDF" w14:textId="4222C3B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1,879,917.82 </w:t>
            </w:r>
          </w:p>
        </w:tc>
        <w:tc>
          <w:tcPr>
            <w:tcW w:w="0" w:type="auto"/>
            <w:tcBorders>
              <w:top w:val="nil"/>
              <w:left w:val="nil"/>
              <w:bottom w:val="single" w:sz="4" w:space="0" w:color="000000"/>
              <w:right w:val="single" w:sz="4" w:space="0" w:color="000000"/>
            </w:tcBorders>
            <w:shd w:val="clear" w:color="D8D8D8" w:fill="D8D8D8"/>
            <w:noWrap/>
            <w:vAlign w:val="bottom"/>
            <w:hideMark/>
          </w:tcPr>
          <w:p w14:paraId="181BCC46" w14:textId="1E80D68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D78603C" w14:textId="4E97647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10D097" w14:textId="1B3D12F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157,667.82 </w:t>
            </w:r>
          </w:p>
        </w:tc>
      </w:tr>
      <w:tr w:rsidR="00524DF8" w:rsidRPr="00524DF8" w14:paraId="2F7C1CF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57D4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4F5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0A80B2C1" w14:textId="427A0F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6565A9B" w14:textId="580FBD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E912A" w14:textId="000A86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3D0ED" w14:textId="31219C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00.00 </w:t>
            </w:r>
          </w:p>
        </w:tc>
      </w:tr>
      <w:tr w:rsidR="00524DF8" w:rsidRPr="00524DF8" w14:paraId="44635CE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F462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348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347417A8" w14:textId="5526B4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64BC6AA3" w14:textId="0EEE11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53CA8E" w14:textId="571103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E6D2C" w14:textId="071F84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97,500.00 </w:t>
            </w:r>
          </w:p>
        </w:tc>
      </w:tr>
      <w:tr w:rsidR="00524DF8" w:rsidRPr="00524DF8" w14:paraId="5EFD66C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0E88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4991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34420DB4" w14:textId="66EE50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65148004" w14:textId="465AC3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FFA2F" w14:textId="5D7689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DCA04" w14:textId="134AF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0,880.00 </w:t>
            </w:r>
          </w:p>
        </w:tc>
      </w:tr>
      <w:tr w:rsidR="00524DF8" w:rsidRPr="00524DF8" w14:paraId="2BF5FD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D61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BBAB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44B718FC" w14:textId="334FDE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3F4643DA" w14:textId="5B140C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05A5E6E7" w14:textId="1216B1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7E430" w14:textId="70C482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0,447.20 </w:t>
            </w:r>
          </w:p>
        </w:tc>
      </w:tr>
      <w:tr w:rsidR="00524DF8" w:rsidRPr="00524DF8" w14:paraId="6FC90A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E8D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92AC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2F3AAB86" w14:textId="23763F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78D2F2FE" w14:textId="16E083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0E6C5" w14:textId="2A8F40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1EE01" w14:textId="14D8F3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1,656.70 </w:t>
            </w:r>
          </w:p>
        </w:tc>
      </w:tr>
      <w:tr w:rsidR="00524DF8" w:rsidRPr="00524DF8" w14:paraId="26822A8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AA0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2B38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283F358A" w14:textId="2E062E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1BF5B8A4" w14:textId="69D367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92653" w14:textId="2B2515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00137" w14:textId="114BFF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67,414.10 </w:t>
            </w:r>
          </w:p>
        </w:tc>
      </w:tr>
      <w:tr w:rsidR="00524DF8" w:rsidRPr="00524DF8" w14:paraId="5095DA5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6E5E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F56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70453F98" w14:textId="689756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2BA59119" w14:textId="74C42B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C2EB2" w14:textId="2C5722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82880" w14:textId="395F1D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00.00 </w:t>
            </w:r>
          </w:p>
        </w:tc>
      </w:tr>
      <w:tr w:rsidR="00524DF8" w:rsidRPr="00524DF8" w14:paraId="54E55A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68B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4FB7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7080EC68" w14:textId="2CADB8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1CFA579B" w14:textId="57FE1E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FF98AB" w14:textId="1C00E8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0BD46" w14:textId="664C63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80,500.00 </w:t>
            </w:r>
          </w:p>
        </w:tc>
      </w:tr>
      <w:tr w:rsidR="00524DF8" w:rsidRPr="00524DF8" w14:paraId="7F0ED08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E34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E9B4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4786D4C5" w14:textId="672CE5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95,360.00 </w:t>
            </w:r>
          </w:p>
        </w:tc>
        <w:tc>
          <w:tcPr>
            <w:tcW w:w="0" w:type="auto"/>
            <w:tcBorders>
              <w:top w:val="nil"/>
              <w:left w:val="nil"/>
              <w:bottom w:val="single" w:sz="4" w:space="0" w:color="000000"/>
              <w:right w:val="single" w:sz="4" w:space="0" w:color="000000"/>
            </w:tcBorders>
            <w:shd w:val="clear" w:color="auto" w:fill="auto"/>
            <w:noWrap/>
            <w:vAlign w:val="bottom"/>
            <w:hideMark/>
          </w:tcPr>
          <w:p w14:paraId="1A9D6056" w14:textId="69C9B3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583C2" w14:textId="393BA3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C6C03" w14:textId="625C7C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95,360.00 </w:t>
            </w:r>
          </w:p>
        </w:tc>
      </w:tr>
      <w:tr w:rsidR="00524DF8" w:rsidRPr="00524DF8" w14:paraId="6537329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384F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1E11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7455CB1B" w14:textId="1D96A8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1A5DC625" w14:textId="210B05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72C52" w14:textId="273632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C0614" w14:textId="722B8E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2,100.00 </w:t>
            </w:r>
          </w:p>
        </w:tc>
      </w:tr>
      <w:tr w:rsidR="00524DF8" w:rsidRPr="00524DF8" w14:paraId="4F4DD18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BCC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5075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58F659F5" w14:textId="62FC42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4,800.00 </w:t>
            </w:r>
          </w:p>
        </w:tc>
        <w:tc>
          <w:tcPr>
            <w:tcW w:w="0" w:type="auto"/>
            <w:tcBorders>
              <w:top w:val="nil"/>
              <w:left w:val="nil"/>
              <w:bottom w:val="single" w:sz="4" w:space="0" w:color="000000"/>
              <w:right w:val="single" w:sz="4" w:space="0" w:color="000000"/>
            </w:tcBorders>
            <w:shd w:val="clear" w:color="auto" w:fill="auto"/>
            <w:noWrap/>
            <w:vAlign w:val="bottom"/>
            <w:hideMark/>
          </w:tcPr>
          <w:p w14:paraId="7DE5FA4B" w14:textId="73B3BA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01DD5" w14:textId="400F16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567B2" w14:textId="6EFBDD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4,800.00 </w:t>
            </w:r>
          </w:p>
        </w:tc>
      </w:tr>
      <w:tr w:rsidR="00524DF8" w:rsidRPr="00524DF8" w14:paraId="13D2B3C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C71A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1CB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5B050656" w14:textId="7E7F7D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100,835.40 </w:t>
            </w:r>
          </w:p>
        </w:tc>
        <w:tc>
          <w:tcPr>
            <w:tcW w:w="0" w:type="auto"/>
            <w:tcBorders>
              <w:top w:val="nil"/>
              <w:left w:val="nil"/>
              <w:bottom w:val="single" w:sz="4" w:space="0" w:color="000000"/>
              <w:right w:val="single" w:sz="4" w:space="0" w:color="000000"/>
            </w:tcBorders>
            <w:shd w:val="clear" w:color="auto" w:fill="auto"/>
            <w:noWrap/>
            <w:vAlign w:val="bottom"/>
            <w:hideMark/>
          </w:tcPr>
          <w:p w14:paraId="6AD10348" w14:textId="259F27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7CC87" w14:textId="3EFEC1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E3C1F" w14:textId="09C242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100,835.40 </w:t>
            </w:r>
          </w:p>
        </w:tc>
      </w:tr>
      <w:tr w:rsidR="00524DF8" w:rsidRPr="00524DF8" w14:paraId="6F17BF2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8285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FA6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00ED3992" w14:textId="39F466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53,400.00 </w:t>
            </w:r>
          </w:p>
        </w:tc>
        <w:tc>
          <w:tcPr>
            <w:tcW w:w="0" w:type="auto"/>
            <w:tcBorders>
              <w:top w:val="nil"/>
              <w:left w:val="nil"/>
              <w:bottom w:val="single" w:sz="4" w:space="0" w:color="000000"/>
              <w:right w:val="single" w:sz="4" w:space="0" w:color="000000"/>
            </w:tcBorders>
            <w:shd w:val="clear" w:color="auto" w:fill="auto"/>
            <w:noWrap/>
            <w:vAlign w:val="bottom"/>
            <w:hideMark/>
          </w:tcPr>
          <w:p w14:paraId="27C64865" w14:textId="2A109B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40090" w14:textId="13C319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690A7" w14:textId="33539B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53,400.00 </w:t>
            </w:r>
          </w:p>
        </w:tc>
      </w:tr>
      <w:tr w:rsidR="00524DF8" w:rsidRPr="00524DF8" w14:paraId="384CFF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D34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5E8F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3DE6A97D" w14:textId="5EDDB1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5500F9F3" w14:textId="375514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1BB71" w14:textId="0DC861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0A191" w14:textId="57098A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9,340.00 </w:t>
            </w:r>
          </w:p>
        </w:tc>
      </w:tr>
      <w:tr w:rsidR="00524DF8" w:rsidRPr="00524DF8" w14:paraId="21F2BA4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196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F57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42462B01" w14:textId="570832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18EC9F6E" w14:textId="43665C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CFF2D" w14:textId="025B96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62E60" w14:textId="16D4D2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5,897.42 </w:t>
            </w:r>
          </w:p>
        </w:tc>
      </w:tr>
      <w:tr w:rsidR="00524DF8" w:rsidRPr="00524DF8" w14:paraId="6AF484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050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B14C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39A94F71" w14:textId="31D498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2F597599" w14:textId="64AF45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1365E" w14:textId="71CC38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F6813" w14:textId="39D65D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7,537.00 </w:t>
            </w:r>
          </w:p>
        </w:tc>
      </w:tr>
      <w:tr w:rsidR="00524DF8" w:rsidRPr="00524DF8" w14:paraId="787E3E77"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922F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2ADE54B0" w14:textId="141EB30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3,711,4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2E63B550" w14:textId="2168F30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22F7B94" w14:textId="4ED5123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A4BB7A" w14:textId="170F966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3,986,853.71 </w:t>
            </w:r>
          </w:p>
        </w:tc>
      </w:tr>
      <w:tr w:rsidR="00524DF8" w:rsidRPr="00524DF8" w14:paraId="3D19550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F41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22F0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6CD38712" w14:textId="6E97CC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09F1A1B9" w14:textId="597D9F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5E424" w14:textId="515FDC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DF9D1" w14:textId="651026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8,984.96 </w:t>
            </w:r>
          </w:p>
        </w:tc>
      </w:tr>
      <w:tr w:rsidR="00524DF8" w:rsidRPr="00524DF8" w14:paraId="7B48D36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F3E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478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63807EE7" w14:textId="43516C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53915D74" w14:textId="0F65D7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B0D73" w14:textId="6D8886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FB43E" w14:textId="444714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68,099.20 </w:t>
            </w:r>
          </w:p>
        </w:tc>
      </w:tr>
      <w:tr w:rsidR="00524DF8" w:rsidRPr="00524DF8" w14:paraId="33E4A17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36D5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56DC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AB24637" w14:textId="058223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443C5F4E" w14:textId="411A35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11D6F" w14:textId="75A772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30CF5" w14:textId="125CA1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3,820.45 </w:t>
            </w:r>
          </w:p>
        </w:tc>
      </w:tr>
      <w:tr w:rsidR="00524DF8" w:rsidRPr="00524DF8" w14:paraId="16D9868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3BA9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9CA3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64002D0C" w14:textId="380888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22,395.00 </w:t>
            </w:r>
          </w:p>
        </w:tc>
        <w:tc>
          <w:tcPr>
            <w:tcW w:w="0" w:type="auto"/>
            <w:tcBorders>
              <w:top w:val="nil"/>
              <w:left w:val="nil"/>
              <w:bottom w:val="single" w:sz="4" w:space="0" w:color="000000"/>
              <w:right w:val="single" w:sz="4" w:space="0" w:color="000000"/>
            </w:tcBorders>
            <w:shd w:val="clear" w:color="auto" w:fill="auto"/>
            <w:noWrap/>
            <w:vAlign w:val="bottom"/>
            <w:hideMark/>
          </w:tcPr>
          <w:p w14:paraId="75CD099C" w14:textId="587C56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6A739" w14:textId="3FCF9F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A11CB" w14:textId="2E020D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22,395.00 </w:t>
            </w:r>
          </w:p>
        </w:tc>
      </w:tr>
      <w:tr w:rsidR="00524DF8" w:rsidRPr="00524DF8" w14:paraId="1499FD7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A4F6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5911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14EB00CF" w14:textId="146364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8AD18E" w14:textId="5D4844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5EB95" w14:textId="1832DF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B9969" w14:textId="23E596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000.00 </w:t>
            </w:r>
          </w:p>
        </w:tc>
      </w:tr>
      <w:tr w:rsidR="00524DF8" w:rsidRPr="00524DF8" w14:paraId="19988CA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CBE1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5D46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6622F924" w14:textId="651EE7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23,565.00 </w:t>
            </w:r>
          </w:p>
        </w:tc>
        <w:tc>
          <w:tcPr>
            <w:tcW w:w="0" w:type="auto"/>
            <w:tcBorders>
              <w:top w:val="nil"/>
              <w:left w:val="nil"/>
              <w:bottom w:val="single" w:sz="4" w:space="0" w:color="000000"/>
              <w:right w:val="single" w:sz="4" w:space="0" w:color="000000"/>
            </w:tcBorders>
            <w:shd w:val="clear" w:color="auto" w:fill="auto"/>
            <w:noWrap/>
            <w:vAlign w:val="bottom"/>
            <w:hideMark/>
          </w:tcPr>
          <w:p w14:paraId="66BCC5FA" w14:textId="0A7442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3E7E0" w14:textId="189A5A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37754" w14:textId="41B28D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23,565.00 </w:t>
            </w:r>
          </w:p>
        </w:tc>
      </w:tr>
      <w:tr w:rsidR="00524DF8" w:rsidRPr="00524DF8" w14:paraId="0B4FE84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9A6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745A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57484008" w14:textId="7F313B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09CD525E" w14:textId="5D7AAB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DA35C" w14:textId="008797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0D7A3" w14:textId="07E84F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0,040.00 </w:t>
            </w:r>
          </w:p>
        </w:tc>
      </w:tr>
      <w:tr w:rsidR="00524DF8" w:rsidRPr="00524DF8" w14:paraId="05D5DE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FDF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A027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768E134E" w14:textId="61A49A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7,229.00 </w:t>
            </w:r>
          </w:p>
        </w:tc>
        <w:tc>
          <w:tcPr>
            <w:tcW w:w="0" w:type="auto"/>
            <w:tcBorders>
              <w:top w:val="nil"/>
              <w:left w:val="nil"/>
              <w:bottom w:val="single" w:sz="4" w:space="0" w:color="000000"/>
              <w:right w:val="single" w:sz="4" w:space="0" w:color="000000"/>
            </w:tcBorders>
            <w:shd w:val="clear" w:color="auto" w:fill="auto"/>
            <w:noWrap/>
            <w:vAlign w:val="bottom"/>
            <w:hideMark/>
          </w:tcPr>
          <w:p w14:paraId="43878362" w14:textId="6D0CC6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81DBE" w14:textId="078C19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9E561" w14:textId="4183F6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7,229.00 </w:t>
            </w:r>
          </w:p>
        </w:tc>
      </w:tr>
      <w:tr w:rsidR="00524DF8" w:rsidRPr="00524DF8" w14:paraId="4AFEED1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5F8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190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3183FDDF" w14:textId="00C6B5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FAF2430" w14:textId="49AAE7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D0C068C" w14:textId="4B2A24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42326" w14:textId="3DDC59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0,400.00 </w:t>
            </w:r>
          </w:p>
        </w:tc>
      </w:tr>
      <w:tr w:rsidR="00524DF8" w:rsidRPr="00524DF8" w14:paraId="61C7E11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9D46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77A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2CEAC65F" w14:textId="1F9204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C8FDD5" w14:textId="4D0656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EAD9E" w14:textId="070CA3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76D0E" w14:textId="1FDB59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40,000.00 </w:t>
            </w:r>
          </w:p>
        </w:tc>
      </w:tr>
      <w:tr w:rsidR="00524DF8" w:rsidRPr="00524DF8" w14:paraId="1BB8F64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2577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247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30718A7B" w14:textId="31A568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0EDA58B1" w14:textId="035B9E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94721" w14:textId="1609D8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AAC1B" w14:textId="2AD1CF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4,250.00 </w:t>
            </w:r>
          </w:p>
        </w:tc>
      </w:tr>
      <w:tr w:rsidR="00524DF8" w:rsidRPr="00524DF8" w14:paraId="24ED218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CC7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7AA9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692780B2" w14:textId="0E820F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5,168.10 </w:t>
            </w:r>
          </w:p>
        </w:tc>
        <w:tc>
          <w:tcPr>
            <w:tcW w:w="0" w:type="auto"/>
            <w:tcBorders>
              <w:top w:val="nil"/>
              <w:left w:val="nil"/>
              <w:bottom w:val="single" w:sz="4" w:space="0" w:color="000000"/>
              <w:right w:val="single" w:sz="4" w:space="0" w:color="000000"/>
            </w:tcBorders>
            <w:shd w:val="clear" w:color="auto" w:fill="auto"/>
            <w:noWrap/>
            <w:vAlign w:val="bottom"/>
            <w:hideMark/>
          </w:tcPr>
          <w:p w14:paraId="2B812ED1" w14:textId="168AAB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DCEF6" w14:textId="3770D4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96E56" w14:textId="7B2E50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5,168.10 </w:t>
            </w:r>
          </w:p>
        </w:tc>
      </w:tr>
      <w:tr w:rsidR="00524DF8" w:rsidRPr="00524DF8" w14:paraId="798C460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C521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64D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4F8ED9E" w14:textId="35D8E4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3CC0A2C9" w14:textId="1B44F2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1D16F" w14:textId="463250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C760E" w14:textId="400EC8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4,350.00 </w:t>
            </w:r>
          </w:p>
        </w:tc>
      </w:tr>
      <w:tr w:rsidR="00524DF8" w:rsidRPr="00524DF8" w14:paraId="75AD181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7FC4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6C37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22C51CCC" w14:textId="06E5FD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7EEE87E9" w14:textId="76A381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0F2A1" w14:textId="22EB12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8BD11" w14:textId="393650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3,487.00 </w:t>
            </w:r>
          </w:p>
        </w:tc>
      </w:tr>
      <w:tr w:rsidR="00524DF8" w:rsidRPr="00524DF8" w14:paraId="0B8D5DF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326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BAD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09CC13CD" w14:textId="159BC3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75204383" w14:textId="0BE5A4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AE096" w14:textId="12342A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6DF32" w14:textId="33162C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5,800.00 </w:t>
            </w:r>
          </w:p>
        </w:tc>
      </w:tr>
      <w:tr w:rsidR="00524DF8" w:rsidRPr="00524DF8" w14:paraId="404DF68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9C7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F021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50407D54" w14:textId="7AB4CF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5514F035" w14:textId="7A11B4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0024A" w14:textId="69C031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48CF9" w14:textId="6CCAA3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1,190.00 </w:t>
            </w:r>
          </w:p>
        </w:tc>
      </w:tr>
      <w:tr w:rsidR="00524DF8" w:rsidRPr="00524DF8" w14:paraId="79AF0BD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7B8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621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71E61C6A" w14:textId="61BC44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23DD0712" w14:textId="38F72E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4FB0D" w14:textId="26F7D3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026CC" w14:textId="5E8465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8,075.00 </w:t>
            </w:r>
          </w:p>
        </w:tc>
      </w:tr>
      <w:tr w:rsidR="00524DF8" w:rsidRPr="00524DF8" w14:paraId="7DB3C49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666A69"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330D222D" w14:textId="283413D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8,402,434.95 </w:t>
            </w:r>
          </w:p>
        </w:tc>
        <w:tc>
          <w:tcPr>
            <w:tcW w:w="0" w:type="auto"/>
            <w:tcBorders>
              <w:top w:val="nil"/>
              <w:left w:val="nil"/>
              <w:bottom w:val="single" w:sz="4" w:space="0" w:color="000000"/>
              <w:right w:val="single" w:sz="4" w:space="0" w:color="000000"/>
            </w:tcBorders>
            <w:shd w:val="clear" w:color="D8D8D8" w:fill="D8D8D8"/>
            <w:noWrap/>
            <w:vAlign w:val="bottom"/>
            <w:hideMark/>
          </w:tcPr>
          <w:p w14:paraId="19E4DEA2" w14:textId="50366AE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C3DAEDC" w14:textId="44047C0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6A2F19" w14:textId="553406A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8,402,434.95 </w:t>
            </w:r>
          </w:p>
        </w:tc>
      </w:tr>
      <w:tr w:rsidR="00524DF8" w:rsidRPr="00524DF8" w14:paraId="3155882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934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DC6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617C6E5B" w14:textId="020C7A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7DA29523" w14:textId="7D5149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0581F" w14:textId="21B51C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19990" w14:textId="61077B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0,320.00 </w:t>
            </w:r>
          </w:p>
        </w:tc>
      </w:tr>
      <w:tr w:rsidR="00524DF8" w:rsidRPr="00524DF8" w14:paraId="34BCBB2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4BC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1D27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60B32971" w14:textId="0F0CFC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5449BF93" w14:textId="63C965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74DFC" w14:textId="1F6C5F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77F62" w14:textId="4CAE72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6,820.00 </w:t>
            </w:r>
          </w:p>
        </w:tc>
      </w:tr>
      <w:tr w:rsidR="00524DF8" w:rsidRPr="00524DF8" w14:paraId="0B344C9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5554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5A43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42FAA661" w14:textId="1E9DF0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CDB87F" w14:textId="43010D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BB123" w14:textId="28E943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74CC1" w14:textId="466FF0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60,000.00 </w:t>
            </w:r>
          </w:p>
        </w:tc>
      </w:tr>
      <w:tr w:rsidR="00524DF8" w:rsidRPr="00524DF8" w14:paraId="03C1E7C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9EC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4DE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1208EDC3" w14:textId="1D76D5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7B960623" w14:textId="50B6CA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664AD" w14:textId="539219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11357" w14:textId="6360BB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2,000.00 </w:t>
            </w:r>
          </w:p>
        </w:tc>
      </w:tr>
      <w:tr w:rsidR="00524DF8" w:rsidRPr="00524DF8" w14:paraId="7BD6F4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58D2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576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6C754D1C" w14:textId="01FD22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6B1C144B" w14:textId="2D0A7D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37B75" w14:textId="539CB6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3F4DF" w14:textId="73A9B6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0,447.75 </w:t>
            </w:r>
          </w:p>
        </w:tc>
      </w:tr>
      <w:tr w:rsidR="00524DF8" w:rsidRPr="00524DF8" w14:paraId="0ACD890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F454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12F5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59415307" w14:textId="04A050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3A1B0A9C" w14:textId="49AAEF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2DF0F" w14:textId="6B3A1C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41ADD" w14:textId="595EFB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5,944.00 </w:t>
            </w:r>
          </w:p>
        </w:tc>
      </w:tr>
      <w:tr w:rsidR="00524DF8" w:rsidRPr="00524DF8" w14:paraId="0D42D15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FA53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1311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0105864B" w14:textId="49F317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4BFDA889" w14:textId="2622D0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77FF0" w14:textId="6D6E90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3FC45" w14:textId="469857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68,223.75 </w:t>
            </w:r>
          </w:p>
        </w:tc>
      </w:tr>
      <w:tr w:rsidR="00524DF8" w:rsidRPr="00524DF8" w14:paraId="3CCD45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5EE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9E40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055CC333" w14:textId="5753D9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52B91DEB" w14:textId="55BEAA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DA886" w14:textId="7D09FC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6E296" w14:textId="13810B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000.00 </w:t>
            </w:r>
          </w:p>
        </w:tc>
      </w:tr>
      <w:tr w:rsidR="00524DF8" w:rsidRPr="00524DF8" w14:paraId="7DE2419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B9E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62B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0672BEEA" w14:textId="7A7C75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1,000.00 </w:t>
            </w:r>
          </w:p>
        </w:tc>
        <w:tc>
          <w:tcPr>
            <w:tcW w:w="0" w:type="auto"/>
            <w:tcBorders>
              <w:top w:val="nil"/>
              <w:left w:val="nil"/>
              <w:bottom w:val="single" w:sz="4" w:space="0" w:color="000000"/>
              <w:right w:val="single" w:sz="4" w:space="0" w:color="000000"/>
            </w:tcBorders>
            <w:shd w:val="clear" w:color="auto" w:fill="auto"/>
            <w:noWrap/>
            <w:vAlign w:val="bottom"/>
            <w:hideMark/>
          </w:tcPr>
          <w:p w14:paraId="7B12D259" w14:textId="118A82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1C9B24" w14:textId="59BB6F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882D5" w14:textId="60082D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1,000.00 </w:t>
            </w:r>
          </w:p>
        </w:tc>
      </w:tr>
      <w:tr w:rsidR="00524DF8" w:rsidRPr="00524DF8" w14:paraId="38CFA3D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FA3B4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015E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5914873F" w14:textId="7DCC89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3955761" w14:textId="35F7D3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5CF66" w14:textId="31FA92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24781" w14:textId="7AA9C1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25,000.00 </w:t>
            </w:r>
          </w:p>
        </w:tc>
      </w:tr>
      <w:tr w:rsidR="00524DF8" w:rsidRPr="00524DF8" w14:paraId="6DFFEF2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C69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D06DE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5B961860" w14:textId="10389A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81,400.00 </w:t>
            </w:r>
          </w:p>
        </w:tc>
        <w:tc>
          <w:tcPr>
            <w:tcW w:w="0" w:type="auto"/>
            <w:tcBorders>
              <w:top w:val="nil"/>
              <w:left w:val="nil"/>
              <w:bottom w:val="single" w:sz="4" w:space="0" w:color="000000"/>
              <w:right w:val="single" w:sz="4" w:space="0" w:color="000000"/>
            </w:tcBorders>
            <w:shd w:val="clear" w:color="auto" w:fill="auto"/>
            <w:noWrap/>
            <w:vAlign w:val="bottom"/>
            <w:hideMark/>
          </w:tcPr>
          <w:p w14:paraId="28320CB1" w14:textId="63D6B2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DB8C5" w14:textId="6DE9DD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62892" w14:textId="6DDA59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81,400.00 </w:t>
            </w:r>
          </w:p>
        </w:tc>
      </w:tr>
      <w:tr w:rsidR="00524DF8" w:rsidRPr="00524DF8" w14:paraId="3B5947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7887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BCF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EABA08E" w14:textId="30BC30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693B269A" w14:textId="4E7C5A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4BE12" w14:textId="1586AE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3C8BB5" w14:textId="7A32D2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3,298.75 </w:t>
            </w:r>
          </w:p>
        </w:tc>
      </w:tr>
      <w:tr w:rsidR="00524DF8" w:rsidRPr="00524DF8" w14:paraId="4DEE9EC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5DD5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860F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249BC269" w14:textId="08CA4C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067E0D37" w14:textId="6B647F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DAD01" w14:textId="2ED3C0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2D7C7" w14:textId="3F69F5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1,160.00 </w:t>
            </w:r>
          </w:p>
        </w:tc>
      </w:tr>
      <w:tr w:rsidR="00524DF8" w:rsidRPr="00524DF8" w14:paraId="5F60E5C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E25E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151E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267F16B5" w14:textId="217B4D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96DBCB" w14:textId="6438F8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7AE3DF" w14:textId="14708F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4B5DB" w14:textId="27620D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0,000.00 </w:t>
            </w:r>
          </w:p>
        </w:tc>
      </w:tr>
      <w:tr w:rsidR="00524DF8" w:rsidRPr="00524DF8" w14:paraId="0AD821B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C26B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5F40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13AF7734" w14:textId="29BBC3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27,111.45 </w:t>
            </w:r>
          </w:p>
        </w:tc>
        <w:tc>
          <w:tcPr>
            <w:tcW w:w="0" w:type="auto"/>
            <w:tcBorders>
              <w:top w:val="nil"/>
              <w:left w:val="nil"/>
              <w:bottom w:val="single" w:sz="4" w:space="0" w:color="000000"/>
              <w:right w:val="single" w:sz="4" w:space="0" w:color="000000"/>
            </w:tcBorders>
            <w:shd w:val="clear" w:color="auto" w:fill="auto"/>
            <w:noWrap/>
            <w:vAlign w:val="bottom"/>
            <w:hideMark/>
          </w:tcPr>
          <w:p w14:paraId="4D7CC461" w14:textId="15E8C8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6A9CF" w14:textId="7405EA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D4B9B" w14:textId="07EAAF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27,111.45 </w:t>
            </w:r>
          </w:p>
        </w:tc>
      </w:tr>
      <w:tr w:rsidR="00524DF8" w:rsidRPr="00524DF8" w14:paraId="7F9CA5E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104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DD92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095FAFD1" w14:textId="357A60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36E89CE6" w14:textId="279971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7F155" w14:textId="1247A8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2122F" w14:textId="260BC4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2,500.00 </w:t>
            </w:r>
          </w:p>
        </w:tc>
      </w:tr>
      <w:tr w:rsidR="00524DF8" w:rsidRPr="00524DF8" w14:paraId="0B020E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65E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DA3B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6C3EBDFB" w14:textId="34B9AB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0B34DA" w14:textId="54DC5A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773F9" w14:textId="1E40FC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8FD10" w14:textId="2BE73E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0,000.00 </w:t>
            </w:r>
          </w:p>
        </w:tc>
      </w:tr>
      <w:tr w:rsidR="00524DF8" w:rsidRPr="00524DF8" w14:paraId="687CC0D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E821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0B6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33630475" w14:textId="09BEBA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78AED152" w14:textId="6F5235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1284E" w14:textId="52AB7B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4195E" w14:textId="6817BA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32,209.25 </w:t>
            </w:r>
          </w:p>
        </w:tc>
      </w:tr>
      <w:tr w:rsidR="00524DF8" w:rsidRPr="00524DF8" w14:paraId="0270F437"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F91B0"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2B84D7A5" w14:textId="2D647A9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89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22518C17" w14:textId="46F24E8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781C35" w14:textId="1AD5A66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DEEC86" w14:textId="00ABC0D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895,383.55 </w:t>
            </w:r>
          </w:p>
        </w:tc>
      </w:tr>
      <w:tr w:rsidR="00524DF8" w:rsidRPr="00524DF8" w14:paraId="399987E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5825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67C2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D85E3A0" w14:textId="66121B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647A237A" w14:textId="6A0BFB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FDB8F" w14:textId="1F2534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6C76E" w14:textId="3219D9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85,201.95 </w:t>
            </w:r>
          </w:p>
        </w:tc>
      </w:tr>
      <w:tr w:rsidR="00524DF8" w:rsidRPr="00524DF8" w14:paraId="44AA9B2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F03F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878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5A559231" w14:textId="3FD687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1FD64250" w14:textId="61A9C1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AA8BD" w14:textId="24CCCF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844EA" w14:textId="4D54E7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9,640.00 </w:t>
            </w:r>
          </w:p>
        </w:tc>
      </w:tr>
      <w:tr w:rsidR="00524DF8" w:rsidRPr="00524DF8" w14:paraId="6A5B10A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FB24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7896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4E9F7AC1" w14:textId="37FF09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26,319.10 </w:t>
            </w:r>
          </w:p>
        </w:tc>
        <w:tc>
          <w:tcPr>
            <w:tcW w:w="0" w:type="auto"/>
            <w:tcBorders>
              <w:top w:val="nil"/>
              <w:left w:val="nil"/>
              <w:bottom w:val="single" w:sz="4" w:space="0" w:color="000000"/>
              <w:right w:val="single" w:sz="4" w:space="0" w:color="000000"/>
            </w:tcBorders>
            <w:shd w:val="clear" w:color="auto" w:fill="auto"/>
            <w:noWrap/>
            <w:vAlign w:val="bottom"/>
            <w:hideMark/>
          </w:tcPr>
          <w:p w14:paraId="57351062" w14:textId="2D6392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26A60" w14:textId="719CCE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7B87F" w14:textId="610F25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26,319.10 </w:t>
            </w:r>
          </w:p>
        </w:tc>
      </w:tr>
      <w:tr w:rsidR="00524DF8" w:rsidRPr="00524DF8" w14:paraId="01CA5D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9EC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CCF7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54803730" w14:textId="29C9CD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55D20B4C" w14:textId="07570A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83ACC" w14:textId="3FEB08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49C4C" w14:textId="7F37AF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3,052.50 </w:t>
            </w:r>
          </w:p>
        </w:tc>
      </w:tr>
      <w:tr w:rsidR="00524DF8" w:rsidRPr="00524DF8" w14:paraId="6F0E021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D6B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65F4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3841C6DD" w14:textId="7E96D9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4E76DC3C" w14:textId="15D671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BBC5E" w14:textId="44E62B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6426F" w14:textId="1F7E27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11,170.00 </w:t>
            </w:r>
          </w:p>
        </w:tc>
      </w:tr>
      <w:tr w:rsidR="00524DF8" w:rsidRPr="00524DF8" w14:paraId="1A7077C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7400F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08566D23" w14:textId="67CFAC9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3,702,541.30 </w:t>
            </w:r>
          </w:p>
        </w:tc>
        <w:tc>
          <w:tcPr>
            <w:tcW w:w="0" w:type="auto"/>
            <w:tcBorders>
              <w:top w:val="nil"/>
              <w:left w:val="nil"/>
              <w:bottom w:val="single" w:sz="4" w:space="0" w:color="000000"/>
              <w:right w:val="single" w:sz="4" w:space="0" w:color="000000"/>
            </w:tcBorders>
            <w:shd w:val="clear" w:color="D8D8D8" w:fill="D8D8D8"/>
            <w:noWrap/>
            <w:vAlign w:val="bottom"/>
            <w:hideMark/>
          </w:tcPr>
          <w:p w14:paraId="76A583EB" w14:textId="0CF318D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6C2D504" w14:textId="5A99FE1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B72E407" w14:textId="4101A70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3,752,541.30 </w:t>
            </w:r>
          </w:p>
        </w:tc>
      </w:tr>
      <w:tr w:rsidR="00524DF8" w:rsidRPr="00524DF8" w14:paraId="046AC02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B0C3A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E78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746E74CA" w14:textId="0A72D0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4C835402" w14:textId="56C04A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AAD69" w14:textId="0FCCED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B8970" w14:textId="27DEDA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73,220.00 </w:t>
            </w:r>
          </w:p>
        </w:tc>
      </w:tr>
      <w:tr w:rsidR="00524DF8" w:rsidRPr="00524DF8" w14:paraId="78AABF5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9DE1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A47B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278D0647" w14:textId="18FB5B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68369560" w14:textId="00634C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D7DF0" w14:textId="43CBF5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50F8B" w14:textId="588E5B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223.05 </w:t>
            </w:r>
          </w:p>
        </w:tc>
      </w:tr>
      <w:tr w:rsidR="00524DF8" w:rsidRPr="00524DF8" w14:paraId="2C4BAA9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C32C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47D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73368167" w14:textId="7C12FC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0D0F353F" w14:textId="621D76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A69DC" w14:textId="024BE3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BEAB3" w14:textId="09FB85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1,500.00 </w:t>
            </w:r>
          </w:p>
        </w:tc>
      </w:tr>
      <w:tr w:rsidR="00524DF8" w:rsidRPr="00524DF8" w14:paraId="4B58C6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BF4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9C6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6B5087BE" w14:textId="1B911D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74782A" w14:textId="246996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2ABB8" w14:textId="5D9B2A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257C2" w14:textId="157E26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0,000.00 </w:t>
            </w:r>
          </w:p>
        </w:tc>
      </w:tr>
      <w:tr w:rsidR="00524DF8" w:rsidRPr="00524DF8" w14:paraId="6D9DC15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2918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84BE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679AABDA" w14:textId="19C5D6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33BFB14C" w14:textId="3DECB1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1880D" w14:textId="52F0AD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D3396" w14:textId="610925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81,800.00 </w:t>
            </w:r>
          </w:p>
        </w:tc>
      </w:tr>
      <w:tr w:rsidR="00524DF8" w:rsidRPr="00524DF8" w14:paraId="52ED73B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FAFC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738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17A0D868" w14:textId="404196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9AD258" w14:textId="5B96B3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4352A" w14:textId="3B5314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852C4" w14:textId="004429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10,000.00 </w:t>
            </w:r>
          </w:p>
        </w:tc>
      </w:tr>
      <w:tr w:rsidR="00524DF8" w:rsidRPr="00524DF8" w14:paraId="1FF3353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CEDC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AAAE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053B685E" w14:textId="5FA232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531F88B5" w14:textId="0D69B0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C682F" w14:textId="550F1D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5CA82" w14:textId="67CBD6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713.92 </w:t>
            </w:r>
          </w:p>
        </w:tc>
      </w:tr>
      <w:tr w:rsidR="00524DF8" w:rsidRPr="00524DF8" w14:paraId="011828F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DDFE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3F8C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05BC1CA0" w14:textId="7B179D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1CA2E54B" w14:textId="45C7DB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32672" w14:textId="62EAAA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69FBC" w14:textId="5449BD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81,633.55 </w:t>
            </w:r>
          </w:p>
        </w:tc>
      </w:tr>
      <w:tr w:rsidR="00524DF8" w:rsidRPr="00524DF8" w14:paraId="6630F42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945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E806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28FFF88C" w14:textId="04C235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85,000.00 </w:t>
            </w:r>
          </w:p>
        </w:tc>
        <w:tc>
          <w:tcPr>
            <w:tcW w:w="0" w:type="auto"/>
            <w:tcBorders>
              <w:top w:val="nil"/>
              <w:left w:val="nil"/>
              <w:bottom w:val="single" w:sz="4" w:space="0" w:color="000000"/>
              <w:right w:val="single" w:sz="4" w:space="0" w:color="000000"/>
            </w:tcBorders>
            <w:shd w:val="clear" w:color="auto" w:fill="auto"/>
            <w:noWrap/>
            <w:vAlign w:val="bottom"/>
            <w:hideMark/>
          </w:tcPr>
          <w:p w14:paraId="7EEED2E2" w14:textId="3D3EA1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D1D41" w14:textId="19B815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80D20" w14:textId="26891A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85,000.00 </w:t>
            </w:r>
          </w:p>
        </w:tc>
      </w:tr>
      <w:tr w:rsidR="00524DF8" w:rsidRPr="00524DF8" w14:paraId="46BD45B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3A9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C6C3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4AFC29B" w14:textId="65C2DF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78,240.00 </w:t>
            </w:r>
          </w:p>
        </w:tc>
        <w:tc>
          <w:tcPr>
            <w:tcW w:w="0" w:type="auto"/>
            <w:tcBorders>
              <w:top w:val="nil"/>
              <w:left w:val="nil"/>
              <w:bottom w:val="single" w:sz="4" w:space="0" w:color="000000"/>
              <w:right w:val="single" w:sz="4" w:space="0" w:color="000000"/>
            </w:tcBorders>
            <w:shd w:val="clear" w:color="auto" w:fill="auto"/>
            <w:noWrap/>
            <w:vAlign w:val="bottom"/>
            <w:hideMark/>
          </w:tcPr>
          <w:p w14:paraId="45C9AB98" w14:textId="379A83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C8C6A6" w14:textId="035FE4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9C5BF" w14:textId="4D3765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28,240.00 </w:t>
            </w:r>
          </w:p>
        </w:tc>
      </w:tr>
      <w:tr w:rsidR="00524DF8" w:rsidRPr="00524DF8" w14:paraId="5B56B67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92C6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9C6A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2A67074E" w14:textId="3ADCC2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9000DE" w14:textId="2B94D2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E3412" w14:textId="0125C9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04DD7" w14:textId="1A43A6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0,000.00 </w:t>
            </w:r>
          </w:p>
        </w:tc>
      </w:tr>
      <w:tr w:rsidR="00524DF8" w:rsidRPr="00524DF8" w14:paraId="0CB20A1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1C8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33FC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0332BEF1" w14:textId="12084E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CD3CA83" w14:textId="0159CC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CEED0" w14:textId="361310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28FA2" w14:textId="3D199F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50,000.00 </w:t>
            </w:r>
          </w:p>
        </w:tc>
      </w:tr>
      <w:tr w:rsidR="00524DF8" w:rsidRPr="00524DF8" w14:paraId="05A6593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A1D4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0F49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0B353F79" w14:textId="7A57E1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14D0B1EB" w14:textId="108FC3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63740" w14:textId="01F1B9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2528B" w14:textId="3FBE58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5,800.00 </w:t>
            </w:r>
          </w:p>
        </w:tc>
      </w:tr>
      <w:tr w:rsidR="00524DF8" w:rsidRPr="00524DF8" w14:paraId="193DE6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97AE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CEDA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7425CB33" w14:textId="267172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F151D2" w14:textId="0D4FC6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CCD85" w14:textId="4E1AA6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50DD5" w14:textId="298BC7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0,000.00 </w:t>
            </w:r>
          </w:p>
        </w:tc>
      </w:tr>
      <w:tr w:rsidR="00524DF8" w:rsidRPr="00524DF8" w14:paraId="3A2C303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4267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550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3061A046" w14:textId="464DF4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2C4E7B2B" w14:textId="690A73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7DD03" w14:textId="6BADCA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6A55D" w14:textId="4473A1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4,860.00 </w:t>
            </w:r>
          </w:p>
        </w:tc>
      </w:tr>
      <w:tr w:rsidR="00524DF8" w:rsidRPr="00524DF8" w14:paraId="1D8952B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2A3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4C60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21DD6112" w14:textId="0DF4BC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1,331,960.00 </w:t>
            </w:r>
          </w:p>
        </w:tc>
        <w:tc>
          <w:tcPr>
            <w:tcW w:w="0" w:type="auto"/>
            <w:tcBorders>
              <w:top w:val="nil"/>
              <w:left w:val="nil"/>
              <w:bottom w:val="single" w:sz="4" w:space="0" w:color="000000"/>
              <w:right w:val="single" w:sz="4" w:space="0" w:color="000000"/>
            </w:tcBorders>
            <w:shd w:val="clear" w:color="auto" w:fill="auto"/>
            <w:noWrap/>
            <w:vAlign w:val="bottom"/>
            <w:hideMark/>
          </w:tcPr>
          <w:p w14:paraId="44E1AC4E" w14:textId="3914DA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C1217" w14:textId="4090B1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EC976" w14:textId="4F574B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1,331,960.00 </w:t>
            </w:r>
          </w:p>
        </w:tc>
      </w:tr>
      <w:tr w:rsidR="00524DF8" w:rsidRPr="00524DF8" w14:paraId="7101804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7381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046C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23588B33" w14:textId="587361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8,437.20 </w:t>
            </w:r>
          </w:p>
        </w:tc>
        <w:tc>
          <w:tcPr>
            <w:tcW w:w="0" w:type="auto"/>
            <w:tcBorders>
              <w:top w:val="nil"/>
              <w:left w:val="nil"/>
              <w:bottom w:val="single" w:sz="4" w:space="0" w:color="000000"/>
              <w:right w:val="single" w:sz="4" w:space="0" w:color="000000"/>
            </w:tcBorders>
            <w:shd w:val="clear" w:color="auto" w:fill="auto"/>
            <w:noWrap/>
            <w:vAlign w:val="bottom"/>
            <w:hideMark/>
          </w:tcPr>
          <w:p w14:paraId="16E0F8E0" w14:textId="48A2BC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B85894" w14:textId="00FF85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B103C" w14:textId="5CB11B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8,437.20 </w:t>
            </w:r>
          </w:p>
        </w:tc>
      </w:tr>
      <w:tr w:rsidR="00524DF8" w:rsidRPr="00524DF8" w14:paraId="629EF21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3DEA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11D4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4DEE3079" w14:textId="460B1F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45C66474" w14:textId="230BC9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88F74" w14:textId="0615A8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442C3" w14:textId="72DDEB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75,250.00 </w:t>
            </w:r>
          </w:p>
        </w:tc>
      </w:tr>
      <w:tr w:rsidR="00524DF8" w:rsidRPr="00524DF8" w14:paraId="11DE9A6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9F40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3C0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247AC6AE" w14:textId="491E48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24B789" w14:textId="45A4D1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1D0B2" w14:textId="38C1E5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012E9" w14:textId="27F9D9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0,000.00 </w:t>
            </w:r>
          </w:p>
        </w:tc>
      </w:tr>
      <w:tr w:rsidR="00524DF8" w:rsidRPr="00524DF8" w14:paraId="711ECAF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66A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C334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1608FAED" w14:textId="08BF5D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718F0394" w14:textId="278F18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9286C" w14:textId="59A430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08131" w14:textId="45BE9A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2,000.00 </w:t>
            </w:r>
          </w:p>
        </w:tc>
      </w:tr>
      <w:tr w:rsidR="00524DF8" w:rsidRPr="00524DF8" w14:paraId="3DA897B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D7D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709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3F06CF6E" w14:textId="0E6DB7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0350825C" w14:textId="219A23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5BD44" w14:textId="4967F3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ABC3C" w14:textId="2F4DA6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1,000.00 </w:t>
            </w:r>
          </w:p>
        </w:tc>
      </w:tr>
      <w:tr w:rsidR="00524DF8" w:rsidRPr="00524DF8" w14:paraId="544FA0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089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9FF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742D2851" w14:textId="59594A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0370A663" w14:textId="2269B3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BDA4A" w14:textId="3B3AAE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E216CF" w14:textId="1BEF7D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83,920.00 </w:t>
            </w:r>
          </w:p>
        </w:tc>
      </w:tr>
      <w:tr w:rsidR="00524DF8" w:rsidRPr="00524DF8" w14:paraId="7AB29F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DA12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B12C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51FD3BEE" w14:textId="5EC76B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13,239.44 </w:t>
            </w:r>
          </w:p>
        </w:tc>
        <w:tc>
          <w:tcPr>
            <w:tcW w:w="0" w:type="auto"/>
            <w:tcBorders>
              <w:top w:val="nil"/>
              <w:left w:val="nil"/>
              <w:bottom w:val="single" w:sz="4" w:space="0" w:color="000000"/>
              <w:right w:val="single" w:sz="4" w:space="0" w:color="000000"/>
            </w:tcBorders>
            <w:shd w:val="clear" w:color="auto" w:fill="auto"/>
            <w:noWrap/>
            <w:vAlign w:val="bottom"/>
            <w:hideMark/>
          </w:tcPr>
          <w:p w14:paraId="7AF10428" w14:textId="29ABCB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9658D" w14:textId="0EA49E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97ECE" w14:textId="73390A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13,239.44 </w:t>
            </w:r>
          </w:p>
        </w:tc>
      </w:tr>
      <w:tr w:rsidR="00524DF8" w:rsidRPr="00524DF8" w14:paraId="48B80DB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CDD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814E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07762455" w14:textId="0176EE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5A5C7884" w14:textId="5B8C08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83D2A" w14:textId="4E9618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F4C9A" w14:textId="4EBABF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00.00 </w:t>
            </w:r>
          </w:p>
        </w:tc>
      </w:tr>
      <w:tr w:rsidR="00524DF8" w:rsidRPr="00524DF8" w14:paraId="6532C8B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206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E4CB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3D326405" w14:textId="03E1AB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31,608.14 </w:t>
            </w:r>
          </w:p>
        </w:tc>
        <w:tc>
          <w:tcPr>
            <w:tcW w:w="0" w:type="auto"/>
            <w:tcBorders>
              <w:top w:val="nil"/>
              <w:left w:val="nil"/>
              <w:bottom w:val="single" w:sz="4" w:space="0" w:color="000000"/>
              <w:right w:val="single" w:sz="4" w:space="0" w:color="000000"/>
            </w:tcBorders>
            <w:shd w:val="clear" w:color="auto" w:fill="auto"/>
            <w:noWrap/>
            <w:vAlign w:val="bottom"/>
            <w:hideMark/>
          </w:tcPr>
          <w:p w14:paraId="5133F5BF" w14:textId="594C61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6789BC" w14:textId="5957A2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BD9FA" w14:textId="3E4310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31,608.14 </w:t>
            </w:r>
          </w:p>
        </w:tc>
      </w:tr>
      <w:tr w:rsidR="00524DF8" w:rsidRPr="00524DF8" w14:paraId="2CA6FC9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A93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6CE5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702677E1" w14:textId="416ACB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D1ED40" w14:textId="030A0A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76321" w14:textId="0756C6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2A947" w14:textId="3D1C32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000.00 </w:t>
            </w:r>
          </w:p>
        </w:tc>
      </w:tr>
      <w:tr w:rsidR="00524DF8" w:rsidRPr="00524DF8" w14:paraId="339EE0B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5D49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9C8F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1F0EE42D" w14:textId="256221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545A48" w14:textId="399732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83E04" w14:textId="163B59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012B1" w14:textId="41BDD5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60,000.00 </w:t>
            </w:r>
          </w:p>
        </w:tc>
      </w:tr>
      <w:tr w:rsidR="00524DF8" w:rsidRPr="00524DF8" w14:paraId="51261E7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EE6C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9340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2F9D6CDF" w14:textId="0E940B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456684AC" w14:textId="3541D7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C9646" w14:textId="7C79CA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DC276" w14:textId="2945E2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3,200.00 </w:t>
            </w:r>
          </w:p>
        </w:tc>
      </w:tr>
      <w:tr w:rsidR="00524DF8" w:rsidRPr="00524DF8" w14:paraId="6A889F0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CAB0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B05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783B785D" w14:textId="4400E3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C858538" w14:textId="6CE226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46B84" w14:textId="759C18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D8D4E" w14:textId="10D9AD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755,000.00 </w:t>
            </w:r>
          </w:p>
        </w:tc>
      </w:tr>
      <w:tr w:rsidR="00524DF8" w:rsidRPr="00524DF8" w14:paraId="39B5B6A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8A9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8A00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0640EA51" w14:textId="46D34D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0369E5F1" w14:textId="33438F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71117" w14:textId="3D7D27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75E38" w14:textId="63A7C5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5,075.00 </w:t>
            </w:r>
          </w:p>
        </w:tc>
      </w:tr>
      <w:tr w:rsidR="00524DF8" w:rsidRPr="00524DF8" w14:paraId="7542C4A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CA06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2355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3794D446" w14:textId="062F07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A04576" w14:textId="4248C0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5BD60" w14:textId="14DAAB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EC8DF" w14:textId="0BDEEA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0,000.00 </w:t>
            </w:r>
          </w:p>
        </w:tc>
      </w:tr>
      <w:tr w:rsidR="00524DF8" w:rsidRPr="00524DF8" w14:paraId="28D01CD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F121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6951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5EF34450" w14:textId="6FCDA3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429,605.00 </w:t>
            </w:r>
          </w:p>
        </w:tc>
        <w:tc>
          <w:tcPr>
            <w:tcW w:w="0" w:type="auto"/>
            <w:tcBorders>
              <w:top w:val="nil"/>
              <w:left w:val="nil"/>
              <w:bottom w:val="single" w:sz="4" w:space="0" w:color="000000"/>
              <w:right w:val="single" w:sz="4" w:space="0" w:color="000000"/>
            </w:tcBorders>
            <w:shd w:val="clear" w:color="auto" w:fill="auto"/>
            <w:noWrap/>
            <w:vAlign w:val="bottom"/>
            <w:hideMark/>
          </w:tcPr>
          <w:p w14:paraId="3590958B" w14:textId="403360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5BF3B" w14:textId="73EA5C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5E3B7" w14:textId="17DA98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429,605.00 </w:t>
            </w:r>
          </w:p>
        </w:tc>
      </w:tr>
      <w:tr w:rsidR="00524DF8" w:rsidRPr="00524DF8" w14:paraId="37003A1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F0D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192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63B9D0BB" w14:textId="7B5EA3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897DEF" w14:textId="1C0540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11829" w14:textId="782A36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8AAAC" w14:textId="513367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0,000.00 </w:t>
            </w:r>
          </w:p>
        </w:tc>
      </w:tr>
      <w:tr w:rsidR="00524DF8" w:rsidRPr="00524DF8" w14:paraId="52136F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13C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FAFC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04471D1E" w14:textId="23ED9E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3734C7D0" w14:textId="3BB77C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24E13" w14:textId="5FD9AC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A3519" w14:textId="010537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5,940.00 </w:t>
            </w:r>
          </w:p>
        </w:tc>
      </w:tr>
      <w:tr w:rsidR="00524DF8" w:rsidRPr="00524DF8" w14:paraId="420D44C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DB9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83E7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69E124E2" w14:textId="28DE1F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7D50E124" w14:textId="4D4289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A29A0" w14:textId="13B4AC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BA93B" w14:textId="0D73F9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300.00 </w:t>
            </w:r>
          </w:p>
        </w:tc>
      </w:tr>
      <w:tr w:rsidR="00524DF8" w:rsidRPr="00524DF8" w14:paraId="0AD3B0A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405E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3E5B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53011D36" w14:textId="29D189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38,016.00 </w:t>
            </w:r>
          </w:p>
        </w:tc>
        <w:tc>
          <w:tcPr>
            <w:tcW w:w="0" w:type="auto"/>
            <w:tcBorders>
              <w:top w:val="nil"/>
              <w:left w:val="nil"/>
              <w:bottom w:val="single" w:sz="4" w:space="0" w:color="000000"/>
              <w:right w:val="single" w:sz="4" w:space="0" w:color="000000"/>
            </w:tcBorders>
            <w:shd w:val="clear" w:color="auto" w:fill="auto"/>
            <w:noWrap/>
            <w:vAlign w:val="bottom"/>
            <w:hideMark/>
          </w:tcPr>
          <w:p w14:paraId="6CCA7822" w14:textId="35EA3F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F9030" w14:textId="6DC6BB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FB4135" w14:textId="6D70B3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38,016.00 </w:t>
            </w:r>
          </w:p>
        </w:tc>
      </w:tr>
      <w:tr w:rsidR="00524DF8" w:rsidRPr="00524DF8" w14:paraId="23BFA3E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D756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8FEA041" w14:textId="22779B4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036,828.82 </w:t>
            </w:r>
          </w:p>
        </w:tc>
        <w:tc>
          <w:tcPr>
            <w:tcW w:w="0" w:type="auto"/>
            <w:tcBorders>
              <w:top w:val="nil"/>
              <w:left w:val="nil"/>
              <w:bottom w:val="single" w:sz="4" w:space="0" w:color="000000"/>
              <w:right w:val="single" w:sz="4" w:space="0" w:color="000000"/>
            </w:tcBorders>
            <w:shd w:val="clear" w:color="D8D8D8" w:fill="D8D8D8"/>
            <w:noWrap/>
            <w:vAlign w:val="bottom"/>
            <w:hideMark/>
          </w:tcPr>
          <w:p w14:paraId="6B56A65E" w14:textId="6795ACD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394C4C" w14:textId="59E79AB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30EC09" w14:textId="2AFE17F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036,828.82 </w:t>
            </w:r>
          </w:p>
        </w:tc>
      </w:tr>
      <w:tr w:rsidR="00524DF8" w:rsidRPr="00524DF8" w14:paraId="59D5CB4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06F0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00E4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762160A2" w14:textId="3F7227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851DA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02D0C614"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E4B985A" w14:textId="3DFFC1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00,000.00 </w:t>
            </w:r>
          </w:p>
        </w:tc>
      </w:tr>
      <w:tr w:rsidR="00524DF8" w:rsidRPr="00524DF8" w14:paraId="77C9BBD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530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1BEE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3A5635C8" w14:textId="29CE30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185A0F87" w14:textId="0FE99D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267A9" w14:textId="70D098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FB263" w14:textId="1AEE12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596,959.72 </w:t>
            </w:r>
          </w:p>
        </w:tc>
      </w:tr>
      <w:tr w:rsidR="00524DF8" w:rsidRPr="00524DF8" w14:paraId="19CEC6B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76B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557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319C0AC5" w14:textId="43F47F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4A5605E7" w14:textId="65400D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D3CB1" w14:textId="384EB7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E40F9" w14:textId="705818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7,560.00 </w:t>
            </w:r>
          </w:p>
        </w:tc>
      </w:tr>
      <w:tr w:rsidR="00524DF8" w:rsidRPr="00524DF8" w14:paraId="11B8898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B50A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2B4A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7119EA52" w14:textId="074340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0A3F42B4" w14:textId="4C6711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EB10F" w14:textId="4250F5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B52BB" w14:textId="7CED41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3,960.00 </w:t>
            </w:r>
          </w:p>
        </w:tc>
      </w:tr>
      <w:tr w:rsidR="00524DF8" w:rsidRPr="00524DF8" w14:paraId="3011AE4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046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F03C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0611C916" w14:textId="17FB57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735BFCE6" w14:textId="3753EB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1EE54" w14:textId="45B77D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0E037" w14:textId="1B0C21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7,097.00 </w:t>
            </w:r>
          </w:p>
        </w:tc>
      </w:tr>
      <w:tr w:rsidR="00524DF8" w:rsidRPr="00524DF8" w14:paraId="586F519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822D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CDF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435B06D0" w14:textId="00D8E8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31,120.00 </w:t>
            </w:r>
          </w:p>
        </w:tc>
        <w:tc>
          <w:tcPr>
            <w:tcW w:w="0" w:type="auto"/>
            <w:tcBorders>
              <w:top w:val="nil"/>
              <w:left w:val="nil"/>
              <w:bottom w:val="single" w:sz="4" w:space="0" w:color="000000"/>
              <w:right w:val="single" w:sz="4" w:space="0" w:color="000000"/>
            </w:tcBorders>
            <w:shd w:val="clear" w:color="auto" w:fill="auto"/>
            <w:noWrap/>
            <w:vAlign w:val="bottom"/>
            <w:hideMark/>
          </w:tcPr>
          <w:p w14:paraId="16213AAC" w14:textId="017226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49B8C" w14:textId="45E917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01323" w14:textId="347156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31,120.00 </w:t>
            </w:r>
          </w:p>
        </w:tc>
      </w:tr>
      <w:tr w:rsidR="00524DF8" w:rsidRPr="00524DF8" w14:paraId="12324BB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9894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A348C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0CF6B366" w14:textId="6DCB60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6F4D1297" w14:textId="3C1AFD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F1015" w14:textId="6E59E4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8DEC0" w14:textId="7D79EE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2,036.10 </w:t>
            </w:r>
          </w:p>
        </w:tc>
      </w:tr>
      <w:tr w:rsidR="00524DF8" w:rsidRPr="00524DF8" w14:paraId="6332EA9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903C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D51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0CFA9F96" w14:textId="41FD83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05C904C1" w14:textId="23655A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809A1" w14:textId="4DC6E2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60ABB" w14:textId="5D6251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1,817.50 </w:t>
            </w:r>
          </w:p>
        </w:tc>
      </w:tr>
      <w:tr w:rsidR="00524DF8" w:rsidRPr="00524DF8" w14:paraId="18CE3E2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E29E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A393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71F2CD72" w14:textId="53779B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0AC08B06" w14:textId="01759D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21B5B" w14:textId="4279B5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0320C" w14:textId="7D9E8B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4,520.00 </w:t>
            </w:r>
          </w:p>
        </w:tc>
      </w:tr>
      <w:tr w:rsidR="00524DF8" w:rsidRPr="00524DF8" w14:paraId="742ACB2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451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9912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2CE2F637" w14:textId="465FE8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1A0C5C6C" w14:textId="419C31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256CD" w14:textId="49B8A4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8DFD2" w14:textId="0914CF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00.00 </w:t>
            </w:r>
          </w:p>
        </w:tc>
      </w:tr>
      <w:tr w:rsidR="00524DF8" w:rsidRPr="00524DF8" w14:paraId="28F143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F870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B1F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7DDBF8E6" w14:textId="0080E3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57,350.00 </w:t>
            </w:r>
          </w:p>
        </w:tc>
        <w:tc>
          <w:tcPr>
            <w:tcW w:w="0" w:type="auto"/>
            <w:tcBorders>
              <w:top w:val="nil"/>
              <w:left w:val="nil"/>
              <w:bottom w:val="single" w:sz="4" w:space="0" w:color="000000"/>
              <w:right w:val="single" w:sz="4" w:space="0" w:color="000000"/>
            </w:tcBorders>
            <w:shd w:val="clear" w:color="auto" w:fill="auto"/>
            <w:noWrap/>
            <w:vAlign w:val="bottom"/>
            <w:hideMark/>
          </w:tcPr>
          <w:p w14:paraId="7AE89765" w14:textId="1953DB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50A08" w14:textId="54B201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EB6FE" w14:textId="051765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57,350.00 </w:t>
            </w:r>
          </w:p>
        </w:tc>
      </w:tr>
      <w:tr w:rsidR="00524DF8" w:rsidRPr="00524DF8" w14:paraId="29D082D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353A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C5C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521ABF89" w14:textId="171222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6732D9E3" w14:textId="1DF841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DC19E" w14:textId="2C1819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9904E" w14:textId="5E8BA1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80.00 </w:t>
            </w:r>
          </w:p>
        </w:tc>
      </w:tr>
      <w:tr w:rsidR="00524DF8" w:rsidRPr="00524DF8" w14:paraId="52B7E70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8C2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827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0B2A485E" w14:textId="6C7606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7026F91D" w14:textId="328055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FCBDE" w14:textId="4CA832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CC0B8" w14:textId="71087C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2,495.00 </w:t>
            </w:r>
          </w:p>
        </w:tc>
      </w:tr>
      <w:tr w:rsidR="00524DF8" w:rsidRPr="00524DF8" w14:paraId="6701620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5E92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F5F0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649E71BA" w14:textId="7B9F3B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2D7DDE17" w14:textId="203E38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DD2F3" w14:textId="770F44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28FC4" w14:textId="26FC74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2,000.00 </w:t>
            </w:r>
          </w:p>
        </w:tc>
      </w:tr>
      <w:tr w:rsidR="00524DF8" w:rsidRPr="00524DF8" w14:paraId="4F2C890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A56A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AE94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12554EB9" w14:textId="0ECA0B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6DB9CC92" w14:textId="278514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9F42E" w14:textId="2127C9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4934FF" w14:textId="1C2AA0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8,170.00 </w:t>
            </w:r>
          </w:p>
        </w:tc>
      </w:tr>
      <w:tr w:rsidR="00524DF8" w:rsidRPr="00524DF8" w14:paraId="7AC08E1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2D5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7DE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3EE94051" w14:textId="5B9AB3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552A63" w14:textId="7B5F83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47CBF6" w14:textId="19B607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89ED2" w14:textId="78836A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0,000.00 </w:t>
            </w:r>
          </w:p>
        </w:tc>
      </w:tr>
      <w:tr w:rsidR="00524DF8" w:rsidRPr="00524DF8" w14:paraId="2D4A00E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838D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854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45DB199C" w14:textId="651BD2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01724ADF" w14:textId="396FFE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EEE48" w14:textId="788305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80C83" w14:textId="77B18E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0,760.00 </w:t>
            </w:r>
          </w:p>
        </w:tc>
      </w:tr>
      <w:tr w:rsidR="00524DF8" w:rsidRPr="00524DF8" w14:paraId="595B1B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20F4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1C9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46FF620F" w14:textId="301A48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4E61C472" w14:textId="468DAF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BA31F1" w14:textId="652441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AACF0" w14:textId="4F9E66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3,000.00 </w:t>
            </w:r>
          </w:p>
        </w:tc>
      </w:tr>
      <w:tr w:rsidR="00524DF8" w:rsidRPr="00524DF8" w14:paraId="2541C84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3F22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B8DD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124D67DF" w14:textId="0528BE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3E9685BE" w14:textId="5D7215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5988D" w14:textId="549FDB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A1A7D" w14:textId="3C73AF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4,450.00 </w:t>
            </w:r>
          </w:p>
        </w:tc>
      </w:tr>
      <w:tr w:rsidR="00524DF8" w:rsidRPr="00524DF8" w14:paraId="5803424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DF86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F7DB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0B274182" w14:textId="06FB97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7C08D225" w14:textId="0BFC66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2BEF0" w14:textId="0CEED4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3F3CD" w14:textId="714437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40.00 </w:t>
            </w:r>
          </w:p>
        </w:tc>
      </w:tr>
      <w:tr w:rsidR="00524DF8" w:rsidRPr="00524DF8" w14:paraId="5831DA6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19E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A0A5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296A5DEE" w14:textId="0079E9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70A23625" w14:textId="5B31C5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41C9C" w14:textId="3438EE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A4731" w14:textId="25864B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1,440.00 </w:t>
            </w:r>
          </w:p>
        </w:tc>
      </w:tr>
      <w:tr w:rsidR="00524DF8" w:rsidRPr="00524DF8" w14:paraId="66760EA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59F6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10C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5715D163" w14:textId="36B7E0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7B0EBA79" w14:textId="379669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4A94B" w14:textId="066DF9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F8D78" w14:textId="41E8B8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6,656.00 </w:t>
            </w:r>
          </w:p>
        </w:tc>
      </w:tr>
      <w:tr w:rsidR="00524DF8" w:rsidRPr="00524DF8" w14:paraId="0EDA87C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CF0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4F47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0D33770A" w14:textId="144B25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73,949.50 </w:t>
            </w:r>
          </w:p>
        </w:tc>
        <w:tc>
          <w:tcPr>
            <w:tcW w:w="0" w:type="auto"/>
            <w:tcBorders>
              <w:top w:val="nil"/>
              <w:left w:val="nil"/>
              <w:bottom w:val="single" w:sz="4" w:space="0" w:color="000000"/>
              <w:right w:val="single" w:sz="4" w:space="0" w:color="000000"/>
            </w:tcBorders>
            <w:shd w:val="clear" w:color="auto" w:fill="auto"/>
            <w:noWrap/>
            <w:vAlign w:val="bottom"/>
            <w:hideMark/>
          </w:tcPr>
          <w:p w14:paraId="0A6A6D23" w14:textId="4D8DC2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99B87" w14:textId="7DDC56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04C48" w14:textId="7C6517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73,949.50 </w:t>
            </w:r>
          </w:p>
        </w:tc>
      </w:tr>
      <w:tr w:rsidR="00524DF8" w:rsidRPr="00524DF8" w14:paraId="123E1AF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70F2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CC6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46DA11B4" w14:textId="56D43B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36E5F8BD" w14:textId="3F79CE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4360A" w14:textId="4158A2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9ED21" w14:textId="02FE3A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0,519.60 </w:t>
            </w:r>
          </w:p>
        </w:tc>
      </w:tr>
      <w:tr w:rsidR="00524DF8" w:rsidRPr="00524DF8" w14:paraId="5762C5E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D5CF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4EE8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1340DB03" w14:textId="2484AC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3A1ECDB1" w14:textId="00A574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5E3B4" w14:textId="673378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D5984" w14:textId="052FCD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000.00 </w:t>
            </w:r>
          </w:p>
        </w:tc>
      </w:tr>
      <w:tr w:rsidR="00524DF8" w:rsidRPr="00524DF8" w14:paraId="1232C8F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EB0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745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03B4528C" w14:textId="142350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37CF6E98" w14:textId="65C3B8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29DBA" w14:textId="51BFB8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9C09C" w14:textId="1313B0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600.00 </w:t>
            </w:r>
          </w:p>
        </w:tc>
      </w:tr>
      <w:tr w:rsidR="00524DF8" w:rsidRPr="00524DF8" w14:paraId="18283AA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38AC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0149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4721C675" w14:textId="54E6AF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75C750CA" w14:textId="75A38F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350DD" w14:textId="590B87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21550" w14:textId="183F50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5,480.00 </w:t>
            </w:r>
          </w:p>
        </w:tc>
      </w:tr>
      <w:tr w:rsidR="00524DF8" w:rsidRPr="00524DF8" w14:paraId="1BC7FD8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DF1C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231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1213D189" w14:textId="3C0ECF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1D5A3177" w14:textId="69C32F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85AA7" w14:textId="044971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A89E4" w14:textId="5BB6E5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5,740.00 </w:t>
            </w:r>
          </w:p>
        </w:tc>
      </w:tr>
      <w:tr w:rsidR="00524DF8" w:rsidRPr="00524DF8" w14:paraId="6D49CC7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5A0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7796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5BC9011D" w14:textId="6F6254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493CA52E" w14:textId="6648B1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9A1EA" w14:textId="570332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55D6F" w14:textId="69EE32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00.00 </w:t>
            </w:r>
          </w:p>
        </w:tc>
      </w:tr>
      <w:tr w:rsidR="00524DF8" w:rsidRPr="00524DF8" w14:paraId="3735B80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53EA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1840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7122E7F1" w14:textId="763B77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6328FBDD" w14:textId="50D07F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33C1B" w14:textId="31D102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5A416" w14:textId="11E335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5,148.40 </w:t>
            </w:r>
          </w:p>
        </w:tc>
      </w:tr>
      <w:tr w:rsidR="00524DF8" w:rsidRPr="00524DF8" w14:paraId="598BCBE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0AF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BDB6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7C0E059D" w14:textId="0CBE8F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80.00 </w:t>
            </w:r>
          </w:p>
        </w:tc>
        <w:tc>
          <w:tcPr>
            <w:tcW w:w="0" w:type="auto"/>
            <w:tcBorders>
              <w:top w:val="nil"/>
              <w:left w:val="nil"/>
              <w:bottom w:val="single" w:sz="4" w:space="0" w:color="000000"/>
              <w:right w:val="single" w:sz="4" w:space="0" w:color="000000"/>
            </w:tcBorders>
            <w:shd w:val="clear" w:color="auto" w:fill="auto"/>
            <w:noWrap/>
            <w:vAlign w:val="bottom"/>
            <w:hideMark/>
          </w:tcPr>
          <w:p w14:paraId="40FA6580" w14:textId="22B97F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4B6F1" w14:textId="47B02E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B146A" w14:textId="47FCDA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80.00 </w:t>
            </w:r>
          </w:p>
        </w:tc>
      </w:tr>
      <w:tr w:rsidR="00524DF8" w:rsidRPr="00524DF8" w14:paraId="7B5D713E"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1993C9"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67477B6E" w14:textId="07594BF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0,782,332.61 </w:t>
            </w:r>
          </w:p>
        </w:tc>
        <w:tc>
          <w:tcPr>
            <w:tcW w:w="0" w:type="auto"/>
            <w:tcBorders>
              <w:top w:val="nil"/>
              <w:left w:val="nil"/>
              <w:bottom w:val="single" w:sz="4" w:space="0" w:color="000000"/>
              <w:right w:val="single" w:sz="4" w:space="0" w:color="000000"/>
            </w:tcBorders>
            <w:shd w:val="clear" w:color="A5A5A5" w:fill="A5A5A5"/>
            <w:noWrap/>
            <w:vAlign w:val="bottom"/>
            <w:hideMark/>
          </w:tcPr>
          <w:p w14:paraId="3C571D01" w14:textId="32B9B36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500745F" w14:textId="35D969D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D7D4584" w14:textId="17A67CE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0,782,332.61 </w:t>
            </w:r>
          </w:p>
        </w:tc>
      </w:tr>
      <w:tr w:rsidR="00524DF8" w:rsidRPr="00524DF8" w14:paraId="35A1481B"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CE5D9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69E8823A" w14:textId="1E8F78B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8,507,181.47 </w:t>
            </w:r>
          </w:p>
        </w:tc>
        <w:tc>
          <w:tcPr>
            <w:tcW w:w="0" w:type="auto"/>
            <w:tcBorders>
              <w:top w:val="nil"/>
              <w:left w:val="nil"/>
              <w:bottom w:val="single" w:sz="4" w:space="0" w:color="000000"/>
              <w:right w:val="single" w:sz="4" w:space="0" w:color="000000"/>
            </w:tcBorders>
            <w:shd w:val="clear" w:color="D8D8D8" w:fill="D8D8D8"/>
            <w:noWrap/>
            <w:vAlign w:val="bottom"/>
            <w:hideMark/>
          </w:tcPr>
          <w:p w14:paraId="17D8E342" w14:textId="5153596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931BF0" w14:textId="468D885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A3B28A" w14:textId="740949A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8,507,181.47 </w:t>
            </w:r>
          </w:p>
        </w:tc>
      </w:tr>
      <w:tr w:rsidR="00524DF8" w:rsidRPr="00524DF8" w14:paraId="5760B51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758099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577531F6" w14:textId="62B964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460A7C1D" w14:textId="13F020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844E5" w14:textId="615436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7CF4C" w14:textId="2C3FFF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8,939.12 </w:t>
            </w:r>
          </w:p>
        </w:tc>
      </w:tr>
      <w:tr w:rsidR="00524DF8" w:rsidRPr="00524DF8" w14:paraId="310970A5" w14:textId="77777777" w:rsidTr="00524DF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4110C4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FD0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32C2D6F3" w14:textId="060528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77BCFFCA" w14:textId="19F197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DEE95" w14:textId="148DE0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A689E5" w14:textId="0DA7BC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6,755.86 </w:t>
            </w:r>
          </w:p>
        </w:tc>
      </w:tr>
      <w:tr w:rsidR="00524DF8" w:rsidRPr="00524DF8" w14:paraId="1313F59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328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42FC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0E98EE29" w14:textId="204011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1BF555B7" w14:textId="5DA5FD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61783" w14:textId="6AF62D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0C1BF" w14:textId="58D128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5,780.00 </w:t>
            </w:r>
          </w:p>
        </w:tc>
      </w:tr>
      <w:tr w:rsidR="00524DF8" w:rsidRPr="00524DF8" w14:paraId="64F24A7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0A38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E427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0157BF26" w14:textId="013354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1E4CBCF8" w14:textId="7E289C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A375D" w14:textId="7579B7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A8B6B" w14:textId="3FF75B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6,000.00 </w:t>
            </w:r>
          </w:p>
        </w:tc>
      </w:tr>
      <w:tr w:rsidR="00524DF8" w:rsidRPr="00524DF8" w14:paraId="56DE7AB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01C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4412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7FA57313" w14:textId="2BABAC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093C995D" w14:textId="64E870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44931" w14:textId="3CD3C7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8D6CA" w14:textId="570D24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859,289.24 </w:t>
            </w:r>
          </w:p>
        </w:tc>
      </w:tr>
      <w:tr w:rsidR="00524DF8" w:rsidRPr="00524DF8" w14:paraId="2B0007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753C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F64F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496399B2" w14:textId="742CF3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0D0C2087" w14:textId="07BCDA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88CDF" w14:textId="717EA9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118D5" w14:textId="10947E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3,629.92 </w:t>
            </w:r>
          </w:p>
        </w:tc>
      </w:tr>
      <w:tr w:rsidR="00524DF8" w:rsidRPr="00524DF8" w14:paraId="533CDC6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88A0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43C1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3A51D00A" w14:textId="106B52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8,290.00 </w:t>
            </w:r>
          </w:p>
        </w:tc>
        <w:tc>
          <w:tcPr>
            <w:tcW w:w="0" w:type="auto"/>
            <w:tcBorders>
              <w:top w:val="nil"/>
              <w:left w:val="nil"/>
              <w:bottom w:val="single" w:sz="4" w:space="0" w:color="000000"/>
              <w:right w:val="single" w:sz="4" w:space="0" w:color="000000"/>
            </w:tcBorders>
            <w:shd w:val="clear" w:color="auto" w:fill="auto"/>
            <w:noWrap/>
            <w:vAlign w:val="bottom"/>
            <w:hideMark/>
          </w:tcPr>
          <w:p w14:paraId="6FA6E460" w14:textId="12A24D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4386C" w14:textId="6B4E2F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589B0" w14:textId="5AB8DD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8,290.00 </w:t>
            </w:r>
          </w:p>
        </w:tc>
      </w:tr>
      <w:tr w:rsidR="00524DF8" w:rsidRPr="00524DF8" w14:paraId="32E6B8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03C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34AA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03028F88" w14:textId="59A4F5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1448F8C0" w14:textId="67FE5C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7B94E6" w14:textId="722D62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C2068" w14:textId="36F0A3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526.05 </w:t>
            </w:r>
          </w:p>
        </w:tc>
      </w:tr>
      <w:tr w:rsidR="00524DF8" w:rsidRPr="00524DF8" w14:paraId="4EF9A0B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47C4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8F7E4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4BECAAF5" w14:textId="196C81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51675D55" w14:textId="3487D6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4680A" w14:textId="59E3E7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7F929" w14:textId="686EB8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29,680.00 </w:t>
            </w:r>
          </w:p>
        </w:tc>
      </w:tr>
      <w:tr w:rsidR="00524DF8" w:rsidRPr="00524DF8" w14:paraId="4BBA235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6DDE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AB4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7A8D325B" w14:textId="28FFFC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15D1C9F8" w14:textId="552E67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DDAC7" w14:textId="2956AC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EDA29" w14:textId="06AAF9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3,787.00 </w:t>
            </w:r>
          </w:p>
        </w:tc>
      </w:tr>
      <w:tr w:rsidR="00524DF8" w:rsidRPr="00524DF8" w14:paraId="203616D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B87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ABF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360B870" w14:textId="4E245F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40909174" w14:textId="06BED6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8F725" w14:textId="41C967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DFE6B" w14:textId="56DB01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42,864.32 </w:t>
            </w:r>
          </w:p>
        </w:tc>
      </w:tr>
      <w:tr w:rsidR="00524DF8" w:rsidRPr="00524DF8" w14:paraId="4AF2F5B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6815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D5E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56D695F3" w14:textId="4FFEE7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01436977" w14:textId="1BCC88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1BA13" w14:textId="050739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C1517" w14:textId="6D80D7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0,911.86 </w:t>
            </w:r>
          </w:p>
        </w:tc>
      </w:tr>
      <w:tr w:rsidR="00524DF8" w:rsidRPr="00524DF8" w14:paraId="12FDE1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A409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BFF3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1C1B13E9" w14:textId="46D1F4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55D7A231" w14:textId="3E1CC6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615C1" w14:textId="40831B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D72CA" w14:textId="6F2F35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52,143.94 </w:t>
            </w:r>
          </w:p>
        </w:tc>
      </w:tr>
      <w:tr w:rsidR="00524DF8" w:rsidRPr="00524DF8" w14:paraId="578D0FE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45E6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6743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0F4C01D" w14:textId="6DDA0D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87AEE7B" w14:textId="0649EF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BA545" w14:textId="4C4405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037EF" w14:textId="35D655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5,000.00 </w:t>
            </w:r>
          </w:p>
        </w:tc>
      </w:tr>
      <w:tr w:rsidR="00524DF8" w:rsidRPr="00524DF8" w14:paraId="27D491D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740B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BAB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3DA28F48" w14:textId="74887D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205F8551" w14:textId="7E767D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A304C" w14:textId="2EE226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B8C1B" w14:textId="63BFA6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89,840.00 </w:t>
            </w:r>
          </w:p>
        </w:tc>
      </w:tr>
      <w:tr w:rsidR="00524DF8" w:rsidRPr="00524DF8" w14:paraId="3918B7A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B0C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FCF6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34D3AF1B" w14:textId="5F00AB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37F163D2" w14:textId="721BF3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F2DEE" w14:textId="205E48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E1D79C" w14:textId="4E31DD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7,720.00 </w:t>
            </w:r>
          </w:p>
        </w:tc>
      </w:tr>
      <w:tr w:rsidR="00524DF8" w:rsidRPr="00524DF8" w14:paraId="1CD0B9F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9E6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405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5AF48466" w14:textId="38B59B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71882906" w14:textId="7186C0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AC192" w14:textId="7E8E79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0B137" w14:textId="550603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30,711.96 </w:t>
            </w:r>
          </w:p>
        </w:tc>
      </w:tr>
      <w:tr w:rsidR="00524DF8" w:rsidRPr="00524DF8" w14:paraId="0201E1E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A925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DF9F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3D7C3095" w14:textId="625039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60609D84" w14:textId="57E7ED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7C58A" w14:textId="687461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2313F" w14:textId="5952EB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75,213.86 </w:t>
            </w:r>
          </w:p>
        </w:tc>
      </w:tr>
      <w:tr w:rsidR="00524DF8" w:rsidRPr="00524DF8" w14:paraId="146F75A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40C0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D0E8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7C7245AC" w14:textId="1B7823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46E7DD62" w14:textId="47DAC6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4C2DB" w14:textId="3BF44C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4259F" w14:textId="40508B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000.00 </w:t>
            </w:r>
          </w:p>
        </w:tc>
      </w:tr>
      <w:tr w:rsidR="00524DF8" w:rsidRPr="00524DF8" w14:paraId="7E445AF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0973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5671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02404528" w14:textId="44CF3E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76A9CFAB" w14:textId="540D21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0BF8B" w14:textId="10DCF0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1121F9" w14:textId="03B654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7,500.00 </w:t>
            </w:r>
          </w:p>
        </w:tc>
      </w:tr>
      <w:tr w:rsidR="00524DF8" w:rsidRPr="00524DF8" w14:paraId="1C9FC5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3B93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4241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32A9E618" w14:textId="2618C4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3AECE8BB" w14:textId="735A6B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928C0" w14:textId="3CABA3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D06EB" w14:textId="1437A3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5,820.00 </w:t>
            </w:r>
          </w:p>
        </w:tc>
      </w:tr>
      <w:tr w:rsidR="00524DF8" w:rsidRPr="00524DF8" w14:paraId="5751461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961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0951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43948C97" w14:textId="2BAB65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34E252A6" w14:textId="275C20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98351" w14:textId="7C84EF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FB289" w14:textId="183CAD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7,228.92 </w:t>
            </w:r>
          </w:p>
        </w:tc>
      </w:tr>
      <w:tr w:rsidR="00524DF8" w:rsidRPr="00524DF8" w14:paraId="7F1C1D3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AD2D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797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0EF3BE2A" w14:textId="3D1ADE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8,130.00 </w:t>
            </w:r>
          </w:p>
        </w:tc>
        <w:tc>
          <w:tcPr>
            <w:tcW w:w="0" w:type="auto"/>
            <w:tcBorders>
              <w:top w:val="nil"/>
              <w:left w:val="nil"/>
              <w:bottom w:val="single" w:sz="4" w:space="0" w:color="000000"/>
              <w:right w:val="single" w:sz="4" w:space="0" w:color="000000"/>
            </w:tcBorders>
            <w:shd w:val="clear" w:color="auto" w:fill="auto"/>
            <w:noWrap/>
            <w:vAlign w:val="bottom"/>
            <w:hideMark/>
          </w:tcPr>
          <w:p w14:paraId="37D3014A" w14:textId="66E383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537EB" w14:textId="287E99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F0983" w14:textId="1BCCBE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8,130.00 </w:t>
            </w:r>
          </w:p>
        </w:tc>
      </w:tr>
      <w:tr w:rsidR="00524DF8" w:rsidRPr="00524DF8" w14:paraId="4DB44DA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9615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8B7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09E48272" w14:textId="4D77A5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1E6CF3D5" w14:textId="178D0C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2F07E" w14:textId="5B3354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101DE" w14:textId="0C9655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5,140.00 </w:t>
            </w:r>
          </w:p>
        </w:tc>
      </w:tr>
      <w:tr w:rsidR="00524DF8" w:rsidRPr="00524DF8" w14:paraId="51D4380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489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AB17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03770092" w14:textId="34B990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075D8875" w14:textId="77210C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89273" w14:textId="4BB39A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7041E" w14:textId="645B0B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8,759.50 </w:t>
            </w:r>
          </w:p>
        </w:tc>
      </w:tr>
      <w:tr w:rsidR="00524DF8" w:rsidRPr="00524DF8" w14:paraId="19E5A3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74F4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8F0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0696579E" w14:textId="62C932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0AC05FD" w14:textId="0E6FF5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EA096" w14:textId="17A87A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386FE" w14:textId="483CC2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500.00 </w:t>
            </w:r>
          </w:p>
        </w:tc>
      </w:tr>
      <w:tr w:rsidR="00524DF8" w:rsidRPr="00524DF8" w14:paraId="1A0CE3A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9EBC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5F5F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700A2766" w14:textId="09A672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50965B01" w14:textId="5E6182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E2562" w14:textId="6845DF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CE949" w14:textId="480A66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28,496.60 </w:t>
            </w:r>
          </w:p>
        </w:tc>
      </w:tr>
      <w:tr w:rsidR="00524DF8" w:rsidRPr="00524DF8" w14:paraId="18BB977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5A95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F947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DAEF231" w14:textId="2D4F60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7B8E29A6" w14:textId="5B5E5C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0BC12" w14:textId="362676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BAE45" w14:textId="725B52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9,500.00 </w:t>
            </w:r>
          </w:p>
        </w:tc>
      </w:tr>
      <w:tr w:rsidR="00524DF8" w:rsidRPr="00524DF8" w14:paraId="7037FB1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F2B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62F8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09F9A177" w14:textId="1EBD6E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48B402C9" w14:textId="2DE20D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BA778" w14:textId="670BBC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48740" w14:textId="2CA87A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4,335.00 </w:t>
            </w:r>
          </w:p>
        </w:tc>
      </w:tr>
      <w:tr w:rsidR="00524DF8" w:rsidRPr="00524DF8" w14:paraId="481747B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7F8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A60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46970820" w14:textId="028077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2B1F7B2F" w14:textId="5E0E05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57F75" w14:textId="6C8596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78CFC" w14:textId="1A62D0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9,964.56 </w:t>
            </w:r>
          </w:p>
        </w:tc>
      </w:tr>
      <w:tr w:rsidR="00524DF8" w:rsidRPr="00524DF8" w14:paraId="721286D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5F4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0B3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65E874C" w14:textId="64C12D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53796080" w14:textId="3EBCE3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7EBEF" w14:textId="691BFE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31D11" w14:textId="2FF7C5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7,915.00 </w:t>
            </w:r>
          </w:p>
        </w:tc>
      </w:tr>
      <w:tr w:rsidR="00524DF8" w:rsidRPr="00524DF8" w14:paraId="22991A8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C142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F2E674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623DB8DB" w14:textId="20ABB9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74E99946" w14:textId="368F2A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A0BF7" w14:textId="3F4D8C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9CE2F" w14:textId="72D2CB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7,391.78 </w:t>
            </w:r>
          </w:p>
        </w:tc>
      </w:tr>
      <w:tr w:rsidR="00524DF8" w:rsidRPr="00524DF8" w14:paraId="5C4A978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A73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E990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8523222" w14:textId="6E70C1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445A14D9" w14:textId="0256CE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EA225" w14:textId="5DC2A7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F5310" w14:textId="05D0A8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63,768.30 </w:t>
            </w:r>
          </w:p>
        </w:tc>
      </w:tr>
      <w:tr w:rsidR="00524DF8" w:rsidRPr="00524DF8" w14:paraId="1E65B1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46D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B09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798769F5" w14:textId="7A4178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5AF8DF0D" w14:textId="767A7D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1EA17" w14:textId="2CC428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E2B34" w14:textId="574D23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3,911.48 </w:t>
            </w:r>
          </w:p>
        </w:tc>
      </w:tr>
      <w:tr w:rsidR="00524DF8" w:rsidRPr="00524DF8" w14:paraId="7B3FA6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B840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521F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2FC3D7C5" w14:textId="5B9D18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0739637B" w14:textId="3696E8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A2107" w14:textId="11BC68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1DDFC" w14:textId="7E735E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0,742.86 </w:t>
            </w:r>
          </w:p>
        </w:tc>
      </w:tr>
      <w:tr w:rsidR="00524DF8" w:rsidRPr="00524DF8" w14:paraId="43A1D77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06DA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BA1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584EFD9D" w14:textId="650C33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69645436" w14:textId="71C26E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F9633" w14:textId="6B3742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202AA" w14:textId="43510D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8,994.00 </w:t>
            </w:r>
          </w:p>
        </w:tc>
      </w:tr>
      <w:tr w:rsidR="00524DF8" w:rsidRPr="00524DF8" w14:paraId="5A5D1BC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4EA7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3D47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3869942B" w14:textId="3C6BAA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45661A66" w14:textId="6BBFC6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FA0A7" w14:textId="333CF4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3328F" w14:textId="224E09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9,628.00 </w:t>
            </w:r>
          </w:p>
        </w:tc>
      </w:tr>
      <w:tr w:rsidR="00524DF8" w:rsidRPr="00524DF8" w14:paraId="29AA70F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F7F7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A518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00A6523B" w14:textId="5495F8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07AD5F07" w14:textId="4870CB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34EDC" w14:textId="3BA292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51F8E" w14:textId="7C8EEE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08,583.80 </w:t>
            </w:r>
          </w:p>
        </w:tc>
      </w:tr>
      <w:tr w:rsidR="00524DF8" w:rsidRPr="00524DF8" w14:paraId="290E938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D7C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04FF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7E178260" w14:textId="5B35EC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66F1950F" w14:textId="06C690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047C6" w14:textId="062178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FE6348" w14:textId="12712B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4,600.00 </w:t>
            </w:r>
          </w:p>
        </w:tc>
      </w:tr>
      <w:tr w:rsidR="00524DF8" w:rsidRPr="00524DF8" w14:paraId="0E260AE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3F198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C34EA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39ADF546" w14:textId="7163CC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61A761A2" w14:textId="176A69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97092" w14:textId="7DC65C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08063" w14:textId="43BAF1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79.64 </w:t>
            </w:r>
          </w:p>
        </w:tc>
      </w:tr>
      <w:tr w:rsidR="00524DF8" w:rsidRPr="00524DF8" w14:paraId="366315D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CD7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62A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6450D431" w14:textId="735574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0BE93A5D" w14:textId="7A2A47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0BE1B" w14:textId="1980A1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9CDC1" w14:textId="2DAD7E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78,275.00 </w:t>
            </w:r>
          </w:p>
        </w:tc>
      </w:tr>
      <w:tr w:rsidR="00524DF8" w:rsidRPr="00524DF8" w14:paraId="61BB245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985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38EB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370791CC" w14:textId="70AE87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38710E3C" w14:textId="377268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BE671" w14:textId="03584D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4644D" w14:textId="00A8E3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4,400.00 </w:t>
            </w:r>
          </w:p>
        </w:tc>
      </w:tr>
      <w:tr w:rsidR="00524DF8" w:rsidRPr="00524DF8" w14:paraId="10CD6DF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D225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B91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58A89E56" w14:textId="03D40D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57CF203C" w14:textId="76A663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147337" w14:textId="5BE7F2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4E184" w14:textId="7A600E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1,433.90 </w:t>
            </w:r>
          </w:p>
        </w:tc>
      </w:tr>
      <w:tr w:rsidR="00524DF8" w:rsidRPr="00524DF8" w14:paraId="2DA9EC2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00ACBE"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18EFD336" w14:textId="4B0BE36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20,273,670.82 </w:t>
            </w:r>
          </w:p>
        </w:tc>
        <w:tc>
          <w:tcPr>
            <w:tcW w:w="0" w:type="auto"/>
            <w:tcBorders>
              <w:top w:val="nil"/>
              <w:left w:val="nil"/>
              <w:bottom w:val="single" w:sz="4" w:space="0" w:color="000000"/>
              <w:right w:val="single" w:sz="4" w:space="0" w:color="000000"/>
            </w:tcBorders>
            <w:shd w:val="clear" w:color="D8D8D8" w:fill="D8D8D8"/>
            <w:noWrap/>
            <w:vAlign w:val="bottom"/>
            <w:hideMark/>
          </w:tcPr>
          <w:p w14:paraId="43867E75" w14:textId="174DD4B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AE1F0E" w14:textId="2EAA97E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EA19AD" w14:textId="01323D5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20,273,670.82 </w:t>
            </w:r>
          </w:p>
        </w:tc>
      </w:tr>
      <w:tr w:rsidR="00524DF8" w:rsidRPr="00524DF8" w14:paraId="72C9D28A" w14:textId="77777777" w:rsidTr="00524DF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AD654C9"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3B7F861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264765D7" w14:textId="499292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95,788.52 </w:t>
            </w:r>
          </w:p>
        </w:tc>
        <w:tc>
          <w:tcPr>
            <w:tcW w:w="0" w:type="auto"/>
            <w:tcBorders>
              <w:top w:val="nil"/>
              <w:left w:val="nil"/>
              <w:bottom w:val="single" w:sz="4" w:space="0" w:color="000000"/>
              <w:right w:val="single" w:sz="4" w:space="0" w:color="000000"/>
            </w:tcBorders>
            <w:shd w:val="clear" w:color="auto" w:fill="auto"/>
            <w:noWrap/>
            <w:vAlign w:val="bottom"/>
            <w:hideMark/>
          </w:tcPr>
          <w:p w14:paraId="1C1AA1E7" w14:textId="007573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C1E89E" w14:textId="748081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5DD19" w14:textId="535A16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95,788.52 </w:t>
            </w:r>
          </w:p>
        </w:tc>
      </w:tr>
      <w:tr w:rsidR="00524DF8" w:rsidRPr="00524DF8" w14:paraId="67244FA5" w14:textId="77777777" w:rsidTr="00524DF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39EE54E"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41CFADD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574CD60A" w14:textId="4F10B3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39BC1BAB" w14:textId="1B8278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E4764" w14:textId="7967C2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579C2" w14:textId="53BE66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3,440.30 </w:t>
            </w:r>
          </w:p>
        </w:tc>
      </w:tr>
      <w:tr w:rsidR="00524DF8" w:rsidRPr="00524DF8" w14:paraId="1C6B44F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06AE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329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64CAEC5D" w14:textId="5A86E6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57DA9223" w14:textId="789828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52732" w14:textId="0D2F60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DAB3D" w14:textId="4559EF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6,393.24 </w:t>
            </w:r>
          </w:p>
        </w:tc>
      </w:tr>
      <w:tr w:rsidR="00524DF8" w:rsidRPr="00524DF8" w14:paraId="3FA5AD8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0CF8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56EA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655351B0" w14:textId="445532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4871B649" w14:textId="3EDE33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AF732" w14:textId="2E359A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A097D" w14:textId="3D5CB8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9,129.22 </w:t>
            </w:r>
          </w:p>
        </w:tc>
      </w:tr>
      <w:tr w:rsidR="00524DF8" w:rsidRPr="00524DF8" w14:paraId="121D3B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F990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E21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2E73EB98" w14:textId="6DEC2D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30220022" w14:textId="66DC8E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BF0FE" w14:textId="42B815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9158A" w14:textId="605EC4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1,703.80 </w:t>
            </w:r>
          </w:p>
        </w:tc>
      </w:tr>
      <w:tr w:rsidR="00524DF8" w:rsidRPr="00524DF8" w14:paraId="1881382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C29A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763C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079ACCC4" w14:textId="4E36E8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58AE3306" w14:textId="332F8C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85362" w14:textId="0E5B80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3A726" w14:textId="1A56BB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0,880.76 </w:t>
            </w:r>
          </w:p>
        </w:tc>
      </w:tr>
      <w:tr w:rsidR="00524DF8" w:rsidRPr="00524DF8" w14:paraId="152ACF6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41C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C803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172EE139" w14:textId="5EDFC8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7C830020" w14:textId="3E9FED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8C336" w14:textId="7B8966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5C490" w14:textId="17D2EA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6,588.80 </w:t>
            </w:r>
          </w:p>
        </w:tc>
      </w:tr>
      <w:tr w:rsidR="00524DF8" w:rsidRPr="00524DF8" w14:paraId="04B17C8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6443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84A0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74BCDE2F" w14:textId="0254F7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0CA4A3CB" w14:textId="0AD886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C59D2" w14:textId="7CC768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E942B" w14:textId="23BAD6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3,718.62 </w:t>
            </w:r>
          </w:p>
        </w:tc>
      </w:tr>
      <w:tr w:rsidR="00524DF8" w:rsidRPr="00524DF8" w14:paraId="48BC69E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2E3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A992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70031B6D" w14:textId="239BD5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42401AC2" w14:textId="443179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F6F8D" w14:textId="7CB2F1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73D5A" w14:textId="15F62F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2,266.10 </w:t>
            </w:r>
          </w:p>
        </w:tc>
      </w:tr>
      <w:tr w:rsidR="00524DF8" w:rsidRPr="00524DF8" w14:paraId="1339DF8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7449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E485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043B01F6" w14:textId="0E1599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66C6FC9A" w14:textId="3910DB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58FA9" w14:textId="32C70B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53FED" w14:textId="7781A1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918,442.84 </w:t>
            </w:r>
          </w:p>
        </w:tc>
      </w:tr>
      <w:tr w:rsidR="00524DF8" w:rsidRPr="00524DF8" w14:paraId="1C62B4C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1F64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18A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718BD2CE" w14:textId="2D61D0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1C231CD4" w14:textId="0D742D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5AB63" w14:textId="2C7F01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CBB8B" w14:textId="750522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1,604.40 </w:t>
            </w:r>
          </w:p>
        </w:tc>
      </w:tr>
      <w:tr w:rsidR="00524DF8" w:rsidRPr="00524DF8" w14:paraId="4122328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E91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C3A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59CDD6F6" w14:textId="077376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48BC8A09" w14:textId="67CE00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85FFA" w14:textId="1801DD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6B217" w14:textId="02CA59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2,691.62 </w:t>
            </w:r>
          </w:p>
        </w:tc>
      </w:tr>
      <w:tr w:rsidR="00524DF8" w:rsidRPr="00524DF8" w14:paraId="1CA5C36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A0B0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7355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1416EE61" w14:textId="24D740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4EC3BE8D" w14:textId="776C14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7213B8" w14:textId="350511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B5449" w14:textId="4121BC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9,653.44 </w:t>
            </w:r>
          </w:p>
        </w:tc>
      </w:tr>
      <w:tr w:rsidR="00524DF8" w:rsidRPr="00524DF8" w14:paraId="692470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617A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5C48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32510945" w14:textId="68848B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69DD6592" w14:textId="46E90F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E8A26" w14:textId="5E15C2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6B42A" w14:textId="43FFAE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99,754.96 </w:t>
            </w:r>
          </w:p>
        </w:tc>
      </w:tr>
      <w:tr w:rsidR="00524DF8" w:rsidRPr="00524DF8" w14:paraId="7E26FAF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29D3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746E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38484E5C" w14:textId="137794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04,081.10 </w:t>
            </w:r>
          </w:p>
        </w:tc>
        <w:tc>
          <w:tcPr>
            <w:tcW w:w="0" w:type="auto"/>
            <w:tcBorders>
              <w:top w:val="nil"/>
              <w:left w:val="nil"/>
              <w:bottom w:val="single" w:sz="4" w:space="0" w:color="000000"/>
              <w:right w:val="single" w:sz="4" w:space="0" w:color="000000"/>
            </w:tcBorders>
            <w:shd w:val="clear" w:color="auto" w:fill="auto"/>
            <w:noWrap/>
            <w:vAlign w:val="bottom"/>
            <w:hideMark/>
          </w:tcPr>
          <w:p w14:paraId="48F2E09C" w14:textId="4570FB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F9B90" w14:textId="7FBC0C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FA374" w14:textId="35CF50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04,081.10 </w:t>
            </w:r>
          </w:p>
        </w:tc>
      </w:tr>
      <w:tr w:rsidR="00524DF8" w:rsidRPr="00524DF8" w14:paraId="11056C7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7EF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D9CC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2B4C4DB" w14:textId="0ECBBB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3BF0C686" w14:textId="0C82F9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CC8AA" w14:textId="73BCBB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AEE42" w14:textId="24EF3F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737,580.36 </w:t>
            </w:r>
          </w:p>
        </w:tc>
      </w:tr>
      <w:tr w:rsidR="00524DF8" w:rsidRPr="00524DF8" w14:paraId="21BAD48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1EE9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085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4A4EB84D" w14:textId="0C6A15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49014EB2" w14:textId="1A1F67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4CBA5" w14:textId="1A15A2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54FA2" w14:textId="5AB362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02,027.72 </w:t>
            </w:r>
          </w:p>
        </w:tc>
      </w:tr>
      <w:tr w:rsidR="00524DF8" w:rsidRPr="00524DF8" w14:paraId="18A97C9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6F0F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806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53ED7E17" w14:textId="3C41BE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144,948.88 </w:t>
            </w:r>
          </w:p>
        </w:tc>
        <w:tc>
          <w:tcPr>
            <w:tcW w:w="0" w:type="auto"/>
            <w:tcBorders>
              <w:top w:val="nil"/>
              <w:left w:val="nil"/>
              <w:bottom w:val="single" w:sz="4" w:space="0" w:color="000000"/>
              <w:right w:val="single" w:sz="4" w:space="0" w:color="000000"/>
            </w:tcBorders>
            <w:shd w:val="clear" w:color="auto" w:fill="auto"/>
            <w:noWrap/>
            <w:vAlign w:val="bottom"/>
            <w:hideMark/>
          </w:tcPr>
          <w:p w14:paraId="590B174A" w14:textId="31A6F7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9510B" w14:textId="0315D8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6E0B2" w14:textId="7ACD7B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144,948.88 </w:t>
            </w:r>
          </w:p>
        </w:tc>
      </w:tr>
      <w:tr w:rsidR="00524DF8" w:rsidRPr="00524DF8" w14:paraId="355AEA8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E4B0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059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0BE6722C" w14:textId="049BE5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4,070.94 </w:t>
            </w:r>
          </w:p>
        </w:tc>
        <w:tc>
          <w:tcPr>
            <w:tcW w:w="0" w:type="auto"/>
            <w:tcBorders>
              <w:top w:val="nil"/>
              <w:left w:val="nil"/>
              <w:bottom w:val="single" w:sz="4" w:space="0" w:color="000000"/>
              <w:right w:val="single" w:sz="4" w:space="0" w:color="000000"/>
            </w:tcBorders>
            <w:shd w:val="clear" w:color="auto" w:fill="auto"/>
            <w:noWrap/>
            <w:vAlign w:val="bottom"/>
            <w:hideMark/>
          </w:tcPr>
          <w:p w14:paraId="22B6C054" w14:textId="331F8F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D0EC9" w14:textId="52361A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D1EAC" w14:textId="74DA8A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4,070.94 </w:t>
            </w:r>
          </w:p>
        </w:tc>
      </w:tr>
      <w:tr w:rsidR="00524DF8" w:rsidRPr="00524DF8" w14:paraId="1CF8192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480A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9772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39CD6C16" w14:textId="7D5861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18B85C11" w14:textId="09EE2D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B0A402" w14:textId="54E1DA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0C488" w14:textId="3B623E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80,269.86 </w:t>
            </w:r>
          </w:p>
        </w:tc>
      </w:tr>
      <w:tr w:rsidR="00524DF8" w:rsidRPr="00524DF8" w14:paraId="5B69682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AD3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C299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1796BFBC" w14:textId="3EA216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0D46452C" w14:textId="0945E4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87376" w14:textId="48F584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264D7" w14:textId="6DC55D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635,336.90 </w:t>
            </w:r>
          </w:p>
        </w:tc>
      </w:tr>
      <w:tr w:rsidR="00524DF8" w:rsidRPr="00524DF8" w14:paraId="42FD19B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D8B5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6728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1A445F44" w14:textId="02D5D6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4C076C59" w14:textId="2CACCE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D47875" w14:textId="310A5F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E1073" w14:textId="4B9E93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680,425.90 </w:t>
            </w:r>
          </w:p>
        </w:tc>
      </w:tr>
      <w:tr w:rsidR="00524DF8" w:rsidRPr="00524DF8" w14:paraId="5EE045E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04B2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F466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0F9C71E1" w14:textId="4E0298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7FC97F65" w14:textId="0FA31D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93F43" w14:textId="6D7150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CCF6B" w14:textId="6E7847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2,775.22 </w:t>
            </w:r>
          </w:p>
        </w:tc>
      </w:tr>
      <w:tr w:rsidR="00524DF8" w:rsidRPr="00524DF8" w14:paraId="24EA97A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6CF9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5B1F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5E7809DF" w14:textId="221422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3E1F8701" w14:textId="020EFA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B06C8" w14:textId="6D9260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00332" w14:textId="58C965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9,354.78 </w:t>
            </w:r>
          </w:p>
        </w:tc>
      </w:tr>
      <w:tr w:rsidR="00524DF8" w:rsidRPr="00524DF8" w14:paraId="5F0E3EE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8BD6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618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60BD1736" w14:textId="021CAF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47,482.18 </w:t>
            </w:r>
          </w:p>
        </w:tc>
        <w:tc>
          <w:tcPr>
            <w:tcW w:w="0" w:type="auto"/>
            <w:tcBorders>
              <w:top w:val="nil"/>
              <w:left w:val="nil"/>
              <w:bottom w:val="single" w:sz="4" w:space="0" w:color="000000"/>
              <w:right w:val="single" w:sz="4" w:space="0" w:color="000000"/>
            </w:tcBorders>
            <w:shd w:val="clear" w:color="auto" w:fill="auto"/>
            <w:noWrap/>
            <w:vAlign w:val="bottom"/>
            <w:hideMark/>
          </w:tcPr>
          <w:p w14:paraId="51304A5C" w14:textId="2ED757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179CC" w14:textId="3F8D53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A60CD" w14:textId="7B7890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47,482.18 </w:t>
            </w:r>
          </w:p>
        </w:tc>
      </w:tr>
      <w:tr w:rsidR="00524DF8" w:rsidRPr="00524DF8" w14:paraId="2D5964E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F6E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003A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6AB8A097" w14:textId="272651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47F59DEB" w14:textId="219981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80AC7" w14:textId="3D44EB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235EF" w14:textId="67E8E0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88,987.76 </w:t>
            </w:r>
          </w:p>
        </w:tc>
      </w:tr>
      <w:tr w:rsidR="00524DF8" w:rsidRPr="00524DF8" w14:paraId="081A2C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020C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60A4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0274D7B4" w14:textId="7FF462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1,155.00 </w:t>
            </w:r>
          </w:p>
        </w:tc>
        <w:tc>
          <w:tcPr>
            <w:tcW w:w="0" w:type="auto"/>
            <w:tcBorders>
              <w:top w:val="nil"/>
              <w:left w:val="nil"/>
              <w:bottom w:val="single" w:sz="4" w:space="0" w:color="000000"/>
              <w:right w:val="single" w:sz="4" w:space="0" w:color="000000"/>
            </w:tcBorders>
            <w:shd w:val="clear" w:color="auto" w:fill="auto"/>
            <w:noWrap/>
            <w:vAlign w:val="bottom"/>
            <w:hideMark/>
          </w:tcPr>
          <w:p w14:paraId="5783D7AD" w14:textId="798B56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5E608" w14:textId="5C2FF1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6BE1D" w14:textId="275906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1,155.00 </w:t>
            </w:r>
          </w:p>
        </w:tc>
      </w:tr>
      <w:tr w:rsidR="00524DF8" w:rsidRPr="00524DF8" w14:paraId="57D9A2D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AC2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4E3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669BAF09" w14:textId="4B54EC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93,597.04 </w:t>
            </w:r>
          </w:p>
        </w:tc>
        <w:tc>
          <w:tcPr>
            <w:tcW w:w="0" w:type="auto"/>
            <w:tcBorders>
              <w:top w:val="nil"/>
              <w:left w:val="nil"/>
              <w:bottom w:val="single" w:sz="4" w:space="0" w:color="000000"/>
              <w:right w:val="single" w:sz="4" w:space="0" w:color="000000"/>
            </w:tcBorders>
            <w:shd w:val="clear" w:color="auto" w:fill="auto"/>
            <w:noWrap/>
            <w:vAlign w:val="bottom"/>
            <w:hideMark/>
          </w:tcPr>
          <w:p w14:paraId="7D96E0C8" w14:textId="30DCC5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A43CE" w14:textId="10CC0A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80615" w14:textId="52904F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93,597.04 </w:t>
            </w:r>
          </w:p>
        </w:tc>
      </w:tr>
      <w:tr w:rsidR="00524DF8" w:rsidRPr="00524DF8" w14:paraId="57D83A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957C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8DA7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31A2B08C" w14:textId="4E6E50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495BBB1B" w14:textId="4C709A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5E940" w14:textId="428374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23269" w14:textId="263B4B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850,785.14 </w:t>
            </w:r>
          </w:p>
        </w:tc>
      </w:tr>
      <w:tr w:rsidR="00524DF8" w:rsidRPr="00524DF8" w14:paraId="72DF9B9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D0E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999F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2CD416EF" w14:textId="3A488A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5F809AE0" w14:textId="140F74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C26B39" w14:textId="5095F6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86078" w14:textId="3BBFCB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982.54 </w:t>
            </w:r>
          </w:p>
        </w:tc>
      </w:tr>
      <w:tr w:rsidR="00524DF8" w:rsidRPr="00524DF8" w14:paraId="3B36E82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0DB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5849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7F4BEF3D" w14:textId="42FA73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9,443.56 </w:t>
            </w:r>
          </w:p>
        </w:tc>
        <w:tc>
          <w:tcPr>
            <w:tcW w:w="0" w:type="auto"/>
            <w:tcBorders>
              <w:top w:val="nil"/>
              <w:left w:val="nil"/>
              <w:bottom w:val="single" w:sz="4" w:space="0" w:color="000000"/>
              <w:right w:val="single" w:sz="4" w:space="0" w:color="000000"/>
            </w:tcBorders>
            <w:shd w:val="clear" w:color="auto" w:fill="auto"/>
            <w:noWrap/>
            <w:vAlign w:val="bottom"/>
            <w:hideMark/>
          </w:tcPr>
          <w:p w14:paraId="1F25F052" w14:textId="2AC514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148B1" w14:textId="01743E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E6C0B" w14:textId="5FC62D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9,443.56 </w:t>
            </w:r>
          </w:p>
        </w:tc>
      </w:tr>
      <w:tr w:rsidR="00524DF8" w:rsidRPr="00524DF8" w14:paraId="4CBBEC4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488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C74B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1E366C6B" w14:textId="678F31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28EA19D7" w14:textId="423C6A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E2632" w14:textId="14551C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3C24E1" w14:textId="771F44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50,222.62 </w:t>
            </w:r>
          </w:p>
        </w:tc>
      </w:tr>
      <w:tr w:rsidR="00524DF8" w:rsidRPr="00524DF8" w14:paraId="3EF79D2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50E9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D1DF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66A3F455" w14:textId="0139E8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3AE14C07" w14:textId="17F691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E78A4" w14:textId="73A3A9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D70C16" w14:textId="1E51FD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25,793.60 </w:t>
            </w:r>
          </w:p>
        </w:tc>
      </w:tr>
      <w:tr w:rsidR="00524DF8" w:rsidRPr="00524DF8" w14:paraId="637A601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4D0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E67A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1B3AA385" w14:textId="1B7A7A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339FEDD9" w14:textId="40C41E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47114" w14:textId="7EFBC3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22DE8A" w14:textId="448284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12,419.68 </w:t>
            </w:r>
          </w:p>
        </w:tc>
      </w:tr>
      <w:tr w:rsidR="00524DF8" w:rsidRPr="00524DF8" w14:paraId="4A6B99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62DA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20F7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36A86A73" w14:textId="618397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7608A147" w14:textId="2FDDA8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02963" w14:textId="1CDF07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099E7" w14:textId="6AB07A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79,402.09 </w:t>
            </w:r>
          </w:p>
        </w:tc>
      </w:tr>
      <w:tr w:rsidR="00524DF8" w:rsidRPr="00524DF8" w14:paraId="0F65FA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0616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5E1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67BAC55A" w14:textId="26E9B0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0331FADF" w14:textId="530446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1E314" w14:textId="7882CE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1343C" w14:textId="598E31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8,567.78 </w:t>
            </w:r>
          </w:p>
        </w:tc>
      </w:tr>
      <w:tr w:rsidR="00524DF8" w:rsidRPr="00524DF8" w14:paraId="516AF63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6552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CCA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1A9FF16" w14:textId="29A100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01ABCDC8" w14:textId="48F9F3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21C84" w14:textId="6DE8EC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CC9E5" w14:textId="4845C4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1,899.04 </w:t>
            </w:r>
          </w:p>
        </w:tc>
      </w:tr>
      <w:tr w:rsidR="00524DF8" w:rsidRPr="00524DF8" w14:paraId="1FEB85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58A7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D6D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546E3D16" w14:textId="68102E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242A4551" w14:textId="564F63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2037B" w14:textId="4603AA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C2B00" w14:textId="1915D5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5,257.62 </w:t>
            </w:r>
          </w:p>
        </w:tc>
      </w:tr>
      <w:tr w:rsidR="00524DF8" w:rsidRPr="00524DF8" w14:paraId="784E5B8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62B1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F77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2A7596A5" w14:textId="27C368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946,333.84 </w:t>
            </w:r>
          </w:p>
        </w:tc>
        <w:tc>
          <w:tcPr>
            <w:tcW w:w="0" w:type="auto"/>
            <w:tcBorders>
              <w:top w:val="nil"/>
              <w:left w:val="nil"/>
              <w:bottom w:val="single" w:sz="4" w:space="0" w:color="000000"/>
              <w:right w:val="single" w:sz="4" w:space="0" w:color="000000"/>
            </w:tcBorders>
            <w:shd w:val="clear" w:color="auto" w:fill="auto"/>
            <w:noWrap/>
            <w:vAlign w:val="bottom"/>
            <w:hideMark/>
          </w:tcPr>
          <w:p w14:paraId="7C21100E" w14:textId="74788B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1DA4E" w14:textId="247C40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0A77E" w14:textId="02CFDA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946,333.84 </w:t>
            </w:r>
          </w:p>
        </w:tc>
      </w:tr>
      <w:tr w:rsidR="00524DF8" w:rsidRPr="00524DF8" w14:paraId="093E059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A584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8AC8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39BF74B6" w14:textId="4CADC5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00ED3067" w14:textId="71216F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6A16F" w14:textId="3932F5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BD3C6" w14:textId="7C5532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4,837.56 </w:t>
            </w:r>
          </w:p>
        </w:tc>
      </w:tr>
      <w:tr w:rsidR="00524DF8" w:rsidRPr="00524DF8" w14:paraId="4DA26AF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9826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C1E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10FB59D2" w14:textId="4143E4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15B17A19" w14:textId="26E5E5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5DC62" w14:textId="6972D9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48A7E" w14:textId="68F4CD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64,068.04 </w:t>
            </w:r>
          </w:p>
        </w:tc>
      </w:tr>
      <w:tr w:rsidR="00524DF8" w:rsidRPr="00524DF8" w14:paraId="0E29949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DB7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B778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9156B9C" w14:textId="0C333A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65CDF2EC" w14:textId="79CC65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D2ADE" w14:textId="2EB785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2460A" w14:textId="7A919F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045,285.62 </w:t>
            </w:r>
          </w:p>
        </w:tc>
      </w:tr>
      <w:tr w:rsidR="00524DF8" w:rsidRPr="00524DF8" w14:paraId="277A4F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72E7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E667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09AED2E8" w14:textId="5858D6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27,378.32 </w:t>
            </w:r>
          </w:p>
        </w:tc>
        <w:tc>
          <w:tcPr>
            <w:tcW w:w="0" w:type="auto"/>
            <w:tcBorders>
              <w:top w:val="nil"/>
              <w:left w:val="nil"/>
              <w:bottom w:val="single" w:sz="4" w:space="0" w:color="000000"/>
              <w:right w:val="single" w:sz="4" w:space="0" w:color="000000"/>
            </w:tcBorders>
            <w:shd w:val="clear" w:color="auto" w:fill="auto"/>
            <w:noWrap/>
            <w:vAlign w:val="bottom"/>
            <w:hideMark/>
          </w:tcPr>
          <w:p w14:paraId="12DDCDAC" w14:textId="030D0E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80C95" w14:textId="054D54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7ACD0" w14:textId="78351B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727,378.32 </w:t>
            </w:r>
          </w:p>
        </w:tc>
      </w:tr>
      <w:tr w:rsidR="00524DF8" w:rsidRPr="00524DF8" w14:paraId="2A25F56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25BB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5EC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66A85717" w14:textId="23A384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63220949" w14:textId="68F6E6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B1FFF" w14:textId="2C48DB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73163" w14:textId="4272C9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31,640.18 </w:t>
            </w:r>
          </w:p>
        </w:tc>
      </w:tr>
      <w:tr w:rsidR="00524DF8" w:rsidRPr="00524DF8" w14:paraId="19B6C47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4A0B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6C2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75ECEA84" w14:textId="5D80A8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1CEDC8E2" w14:textId="028136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0548D" w14:textId="40523A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885E1" w14:textId="36A869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75,612.17 </w:t>
            </w:r>
          </w:p>
        </w:tc>
      </w:tr>
      <w:tr w:rsidR="00524DF8" w:rsidRPr="00524DF8" w14:paraId="158D2A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CB95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E80095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10F31F4E" w14:textId="1B65BE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5A04BEF0" w14:textId="5DC317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DE198" w14:textId="21F7CC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446FB" w14:textId="45042E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84,257.46 </w:t>
            </w:r>
          </w:p>
        </w:tc>
      </w:tr>
      <w:tr w:rsidR="00524DF8" w:rsidRPr="00524DF8" w14:paraId="769E9A0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DC3B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B00B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4207BBF5" w14:textId="2B014B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87,342.14 </w:t>
            </w:r>
          </w:p>
        </w:tc>
        <w:tc>
          <w:tcPr>
            <w:tcW w:w="0" w:type="auto"/>
            <w:tcBorders>
              <w:top w:val="nil"/>
              <w:left w:val="nil"/>
              <w:bottom w:val="single" w:sz="4" w:space="0" w:color="000000"/>
              <w:right w:val="single" w:sz="4" w:space="0" w:color="000000"/>
            </w:tcBorders>
            <w:shd w:val="clear" w:color="auto" w:fill="auto"/>
            <w:noWrap/>
            <w:vAlign w:val="bottom"/>
            <w:hideMark/>
          </w:tcPr>
          <w:p w14:paraId="3DC27E6B" w14:textId="2ADF87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8B598" w14:textId="284672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B898B" w14:textId="2423B9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87,342.14 </w:t>
            </w:r>
          </w:p>
        </w:tc>
      </w:tr>
      <w:tr w:rsidR="00524DF8" w:rsidRPr="00524DF8" w14:paraId="5A63BA6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7F8C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EC1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62315C74" w14:textId="18A1F6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1AB4C701" w14:textId="6FDE3A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32451" w14:textId="4AD842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D4FEAF" w14:textId="68477E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917,487.82 </w:t>
            </w:r>
          </w:p>
        </w:tc>
      </w:tr>
      <w:tr w:rsidR="00524DF8" w:rsidRPr="00524DF8" w14:paraId="440CB23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1FFA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91F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5E721029" w14:textId="7FB2B0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58E2D194" w14:textId="5365F0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F0F0F" w14:textId="3CC40E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16254" w14:textId="7BE190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037,881.72 </w:t>
            </w:r>
          </w:p>
        </w:tc>
      </w:tr>
      <w:tr w:rsidR="00524DF8" w:rsidRPr="00524DF8" w14:paraId="2DA3769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D579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55E5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2EF13BCC" w14:textId="3F3A1A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778FD52D" w14:textId="1E5DAA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217E8" w14:textId="3271C4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C0329" w14:textId="0CABAB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18,936.22 </w:t>
            </w:r>
          </w:p>
        </w:tc>
      </w:tr>
      <w:tr w:rsidR="00524DF8" w:rsidRPr="00524DF8" w14:paraId="68A9AF1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84C7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9C55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14C3CA36" w14:textId="58363A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363130EA" w14:textId="7B624A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E5CCC" w14:textId="528C1B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AC524" w14:textId="035ADF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94,826.40 </w:t>
            </w:r>
          </w:p>
        </w:tc>
      </w:tr>
      <w:tr w:rsidR="00524DF8" w:rsidRPr="00524DF8" w14:paraId="7BCEED4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FA87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E377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5102BB74" w14:textId="34800F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0,979.24 </w:t>
            </w:r>
          </w:p>
        </w:tc>
        <w:tc>
          <w:tcPr>
            <w:tcW w:w="0" w:type="auto"/>
            <w:tcBorders>
              <w:top w:val="nil"/>
              <w:left w:val="nil"/>
              <w:bottom w:val="single" w:sz="4" w:space="0" w:color="000000"/>
              <w:right w:val="single" w:sz="4" w:space="0" w:color="000000"/>
            </w:tcBorders>
            <w:shd w:val="clear" w:color="auto" w:fill="auto"/>
            <w:noWrap/>
            <w:vAlign w:val="bottom"/>
            <w:hideMark/>
          </w:tcPr>
          <w:p w14:paraId="70DE2848" w14:textId="207E1D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C3584" w14:textId="0F5073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DB708" w14:textId="323386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0,979.24 </w:t>
            </w:r>
          </w:p>
        </w:tc>
      </w:tr>
      <w:tr w:rsidR="00524DF8" w:rsidRPr="00524DF8" w14:paraId="10B4416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10A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BA7D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6523BDB9" w14:textId="134537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27324663" w14:textId="350C0D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3182F" w14:textId="36C5CA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3A335" w14:textId="1450BF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47,453.78 </w:t>
            </w:r>
          </w:p>
        </w:tc>
      </w:tr>
      <w:tr w:rsidR="00524DF8" w:rsidRPr="00524DF8" w14:paraId="03F3CDD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E6D3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03A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7A0A05DA" w14:textId="6DC05A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6D8F6804" w14:textId="135B6C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649FB" w14:textId="7C3383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0E4A4" w14:textId="3BF706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95,426.38 </w:t>
            </w:r>
          </w:p>
        </w:tc>
      </w:tr>
      <w:tr w:rsidR="00524DF8" w:rsidRPr="00524DF8" w14:paraId="5C62D8D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2CD83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426ED240" w14:textId="5FDBA15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3084C428" w14:textId="0B52AFF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660360" w14:textId="0D276B3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49C79B5" w14:textId="432C12E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870,273.30 </w:t>
            </w:r>
          </w:p>
        </w:tc>
      </w:tr>
      <w:tr w:rsidR="00524DF8" w:rsidRPr="00524DF8" w14:paraId="2AEA0C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680C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6709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0CBA09BB" w14:textId="38376D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5813F950" w14:textId="5E1231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05C9D" w14:textId="3BEA2F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DB1C0" w14:textId="571EA5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0,118.48 </w:t>
            </w:r>
          </w:p>
        </w:tc>
      </w:tr>
      <w:tr w:rsidR="00524DF8" w:rsidRPr="00524DF8" w14:paraId="6EFF59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7D29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625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546C8452" w14:textId="02EA3D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621D3213" w14:textId="5D27D7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6FF83" w14:textId="050E16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4FAB1" w14:textId="24D8C2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19,714.82 </w:t>
            </w:r>
          </w:p>
        </w:tc>
      </w:tr>
      <w:tr w:rsidR="00524DF8" w:rsidRPr="00524DF8" w14:paraId="5073687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5530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F1D9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7ABE1E56" w14:textId="73600F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6A9EC133" w14:textId="5527C4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6BA62" w14:textId="36D32A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94147" w14:textId="30E39F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0,440.00 </w:t>
            </w:r>
          </w:p>
        </w:tc>
      </w:tr>
      <w:tr w:rsidR="00524DF8" w:rsidRPr="00524DF8" w14:paraId="570A036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B231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CFD702F" w14:textId="77FEC1B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9,13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51C5A4A6" w14:textId="3E0FDCC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64A4B99" w14:textId="2F64354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42F784" w14:textId="7ACED53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9,131,207.02 </w:t>
            </w:r>
          </w:p>
        </w:tc>
      </w:tr>
      <w:tr w:rsidR="00524DF8" w:rsidRPr="00524DF8" w14:paraId="13B5AACE" w14:textId="77777777" w:rsidTr="00524DF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632635C"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A96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050A349C" w14:textId="32119D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73910A0D" w14:textId="015010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B9C92" w14:textId="3A4766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24CA7" w14:textId="658612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262,622.13 </w:t>
            </w:r>
          </w:p>
        </w:tc>
      </w:tr>
      <w:tr w:rsidR="00524DF8" w:rsidRPr="00524DF8" w14:paraId="331B5FF9" w14:textId="77777777" w:rsidTr="00524DF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B665F07"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860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1670F60E" w14:textId="37FEE4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069C2E29" w14:textId="28C6F1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3A1C7" w14:textId="2BDBCD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222B1" w14:textId="4B9B44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96,940.00 </w:t>
            </w:r>
          </w:p>
        </w:tc>
      </w:tr>
      <w:tr w:rsidR="00524DF8" w:rsidRPr="00524DF8" w14:paraId="091136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DA7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F17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6F18F16A" w14:textId="2047B5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2AF26F7D" w14:textId="4F2C9F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BCB2E" w14:textId="325C0A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E631A" w14:textId="5A3C45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24,790.00 </w:t>
            </w:r>
          </w:p>
        </w:tc>
      </w:tr>
      <w:tr w:rsidR="00524DF8" w:rsidRPr="00524DF8" w14:paraId="052942B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83FC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390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501D7AB7" w14:textId="2F432F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15F9A450" w14:textId="174C44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13EC5" w14:textId="360ECE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1DDC4" w14:textId="747752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19,557.64 </w:t>
            </w:r>
          </w:p>
        </w:tc>
      </w:tr>
      <w:tr w:rsidR="00524DF8" w:rsidRPr="00524DF8" w14:paraId="52F377A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001F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7A0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62370DD4" w14:textId="1B7334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751A5FA5" w14:textId="0B1DA0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430C9" w14:textId="340143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03B9A" w14:textId="6BF28A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089,469.32 </w:t>
            </w:r>
          </w:p>
        </w:tc>
      </w:tr>
      <w:tr w:rsidR="00524DF8" w:rsidRPr="00524DF8" w14:paraId="7B31215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1ED6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E4B6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25E0BD30" w14:textId="71941E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39C6A870" w14:textId="2E9160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8ADE7" w14:textId="1AC3F1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428E5" w14:textId="79A621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9,662.78 </w:t>
            </w:r>
          </w:p>
        </w:tc>
      </w:tr>
      <w:tr w:rsidR="00524DF8" w:rsidRPr="00524DF8" w14:paraId="697BA4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9B3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8BAC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17B22662" w14:textId="4733F4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28773905" w14:textId="0792B1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3503C" w14:textId="0BE5C0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9B1FD" w14:textId="4C0C85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849,807.18 </w:t>
            </w:r>
          </w:p>
        </w:tc>
      </w:tr>
      <w:tr w:rsidR="00524DF8" w:rsidRPr="00524DF8" w14:paraId="7E4A926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694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6DAC9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B82BCB4" w14:textId="090C91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018E0070" w14:textId="7D0C96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38142" w14:textId="169EF9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2A022" w14:textId="5A95EF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9,972.10 </w:t>
            </w:r>
          </w:p>
        </w:tc>
      </w:tr>
      <w:tr w:rsidR="00524DF8" w:rsidRPr="00524DF8" w14:paraId="794C11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0115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674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5AB20A4E" w14:textId="7BF7D1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77,011.48 </w:t>
            </w:r>
          </w:p>
        </w:tc>
        <w:tc>
          <w:tcPr>
            <w:tcW w:w="0" w:type="auto"/>
            <w:tcBorders>
              <w:top w:val="nil"/>
              <w:left w:val="nil"/>
              <w:bottom w:val="single" w:sz="4" w:space="0" w:color="000000"/>
              <w:right w:val="single" w:sz="4" w:space="0" w:color="000000"/>
            </w:tcBorders>
            <w:shd w:val="clear" w:color="auto" w:fill="auto"/>
            <w:noWrap/>
            <w:vAlign w:val="bottom"/>
            <w:hideMark/>
          </w:tcPr>
          <w:p w14:paraId="7B423E4E" w14:textId="2D216F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D2CB9" w14:textId="6C29B0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98EC0" w14:textId="16554D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77,011.48 </w:t>
            </w:r>
          </w:p>
        </w:tc>
      </w:tr>
      <w:tr w:rsidR="00524DF8" w:rsidRPr="00524DF8" w14:paraId="429039A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126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C8E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22512791" w14:textId="198753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1E679FAC" w14:textId="59904D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55398" w14:textId="030377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493FC" w14:textId="761810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23,020.85 </w:t>
            </w:r>
          </w:p>
        </w:tc>
      </w:tr>
      <w:tr w:rsidR="00524DF8" w:rsidRPr="00524DF8" w14:paraId="5A40F2B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01E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0FA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25868AEB" w14:textId="1608FA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358C165D" w14:textId="3B7322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2C214" w14:textId="015FB4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C605E" w14:textId="0249A7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02,500.00 </w:t>
            </w:r>
          </w:p>
        </w:tc>
      </w:tr>
      <w:tr w:rsidR="00524DF8" w:rsidRPr="00524DF8" w14:paraId="08AC8C1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C67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8ED0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60AAFB70" w14:textId="26E91E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1A7CF139" w14:textId="598048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EE303" w14:textId="72C3B5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7B29E" w14:textId="77E831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0,262.46 </w:t>
            </w:r>
          </w:p>
        </w:tc>
      </w:tr>
      <w:tr w:rsidR="00524DF8" w:rsidRPr="00524DF8" w14:paraId="5A8736C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680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419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77891127" w14:textId="13C594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6063FE2D" w14:textId="5B487E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AEBAC" w14:textId="7C336E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011D4" w14:textId="35536A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25,987.48 </w:t>
            </w:r>
          </w:p>
        </w:tc>
      </w:tr>
      <w:tr w:rsidR="00524DF8" w:rsidRPr="00524DF8" w14:paraId="549977B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D46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C52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454F5941" w14:textId="709A7C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101FF3CC" w14:textId="63E02A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8A324" w14:textId="1F0A61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7613C" w14:textId="5C666C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6,143.60 </w:t>
            </w:r>
          </w:p>
        </w:tc>
      </w:tr>
      <w:tr w:rsidR="00524DF8" w:rsidRPr="00524DF8" w14:paraId="11F68F2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268F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1C27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171F31CB" w14:textId="6E37C0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22C6004E" w14:textId="6ADA9C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675B9" w14:textId="54AE1F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EF554" w14:textId="5B4176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792,860.00 </w:t>
            </w:r>
          </w:p>
        </w:tc>
      </w:tr>
      <w:tr w:rsidR="00524DF8" w:rsidRPr="00524DF8" w14:paraId="1D1D082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D8CC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E731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0841965E" w14:textId="531A57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57324E4B" w14:textId="6B9A48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26B4A" w14:textId="4C776B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AB9C4" w14:textId="10DC97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0,600.00 </w:t>
            </w:r>
          </w:p>
        </w:tc>
      </w:tr>
      <w:tr w:rsidR="00524DF8" w:rsidRPr="00524DF8" w14:paraId="737F1CAF"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CF06CD"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0A44E01F" w14:textId="7F331CC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5,499,952.22 </w:t>
            </w:r>
          </w:p>
        </w:tc>
        <w:tc>
          <w:tcPr>
            <w:tcW w:w="0" w:type="auto"/>
            <w:tcBorders>
              <w:top w:val="nil"/>
              <w:left w:val="nil"/>
              <w:bottom w:val="single" w:sz="4" w:space="0" w:color="000000"/>
              <w:right w:val="single" w:sz="4" w:space="0" w:color="000000"/>
            </w:tcBorders>
            <w:shd w:val="clear" w:color="A5A5A5" w:fill="A5A5A5"/>
            <w:noWrap/>
            <w:vAlign w:val="bottom"/>
            <w:hideMark/>
          </w:tcPr>
          <w:p w14:paraId="0F56C7E0" w14:textId="0E3E9D2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F3EA236" w14:textId="2401BB1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0E1B02E" w14:textId="3A1D77A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7,422,222.22 </w:t>
            </w:r>
          </w:p>
        </w:tc>
      </w:tr>
      <w:tr w:rsidR="00524DF8" w:rsidRPr="00524DF8" w14:paraId="70FBFEA7"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7C52D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328215D6" w14:textId="2527798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438C7A99" w14:textId="1EC2FCA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F4820D6" w14:textId="6AC2D4F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20A91B" w14:textId="6BC4AF4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0,827.23 </w:t>
            </w:r>
          </w:p>
        </w:tc>
      </w:tr>
      <w:tr w:rsidR="00524DF8" w:rsidRPr="00524DF8" w14:paraId="7AEA82F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5374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6FE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134B4A54" w14:textId="1E0D42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4A6F2373" w14:textId="35C5D4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FCFB1" w14:textId="6E3521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F75C6" w14:textId="447B16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195.44 </w:t>
            </w:r>
          </w:p>
        </w:tc>
      </w:tr>
      <w:tr w:rsidR="00524DF8" w:rsidRPr="00524DF8" w14:paraId="75A191B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06BD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522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03A72A03" w14:textId="4AFFBB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3F036A37" w14:textId="739274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E9182" w14:textId="4C91D7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0CD51" w14:textId="4A2BC9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3.93 </w:t>
            </w:r>
          </w:p>
        </w:tc>
      </w:tr>
      <w:tr w:rsidR="00524DF8" w:rsidRPr="00524DF8" w14:paraId="75B68FF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F3B7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85F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6703F270" w14:textId="23A06A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D78A482" w14:textId="1CC1F7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4BBF55" w14:textId="488BCC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7EAE2" w14:textId="62411E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7.86 </w:t>
            </w:r>
          </w:p>
        </w:tc>
      </w:tr>
      <w:tr w:rsidR="00524DF8" w:rsidRPr="00524DF8" w14:paraId="5B1A0AD9"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ED40B"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6ED9A301" w14:textId="3B7CB6C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2E4F44B1" w14:textId="0BD816E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0B005C" w14:textId="695AEC9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B199CE4" w14:textId="7B03F30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21,252.72 </w:t>
            </w:r>
          </w:p>
        </w:tc>
      </w:tr>
      <w:tr w:rsidR="00524DF8" w:rsidRPr="00524DF8" w14:paraId="1679E1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F028C"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174E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4BDF6730" w14:textId="137DD4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5486742D" w14:textId="2437C2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3D716" w14:textId="459C1E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F40AF" w14:textId="3B0A31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0,351.17 </w:t>
            </w:r>
          </w:p>
        </w:tc>
      </w:tr>
      <w:tr w:rsidR="00524DF8" w:rsidRPr="00524DF8" w14:paraId="2673E86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6476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F20B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02874A47" w14:textId="565EDB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1B393CF1" w14:textId="65FFB6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3B766" w14:textId="1794A6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FD0B2" w14:textId="7113B0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70.70 </w:t>
            </w:r>
          </w:p>
        </w:tc>
      </w:tr>
      <w:tr w:rsidR="00524DF8" w:rsidRPr="00524DF8" w14:paraId="2C2CF36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A80C7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F20E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251157F2" w14:textId="6323AC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2567AF3D" w14:textId="619A45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A8636" w14:textId="24A940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B914C" w14:textId="2C2891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70.70 </w:t>
            </w:r>
          </w:p>
        </w:tc>
      </w:tr>
      <w:tr w:rsidR="00524DF8" w:rsidRPr="00524DF8" w14:paraId="56C9748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28A9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A8F7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7A2F1B00" w14:textId="09E45D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BCD7A" w14:textId="0B3A9E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76B28A" w14:textId="646848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5FAC1D4A" w14:textId="5ACBA9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900.00 </w:t>
            </w:r>
          </w:p>
        </w:tc>
      </w:tr>
      <w:tr w:rsidR="00524DF8" w:rsidRPr="00524DF8" w14:paraId="0270DE0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9458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C18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0676F25A" w14:textId="6390D2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1C3C0F16" w14:textId="2DA22C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B6ECC" w14:textId="2A6C5D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65D9B" w14:textId="52B1C5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9,868.75 </w:t>
            </w:r>
          </w:p>
        </w:tc>
      </w:tr>
      <w:tr w:rsidR="00524DF8" w:rsidRPr="00524DF8" w14:paraId="103F91D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1E89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4B7F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325301D5" w14:textId="25F082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357A2691" w14:textId="556F2E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64884" w14:textId="2CA20D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8C081" w14:textId="17EABE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7,191.40 </w:t>
            </w:r>
          </w:p>
        </w:tc>
      </w:tr>
      <w:tr w:rsidR="00524DF8" w:rsidRPr="00524DF8" w14:paraId="57BEA99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C9EB6B"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6A5968AC" w14:textId="4530A7A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753,642.49 </w:t>
            </w:r>
          </w:p>
        </w:tc>
        <w:tc>
          <w:tcPr>
            <w:tcW w:w="0" w:type="auto"/>
            <w:tcBorders>
              <w:top w:val="nil"/>
              <w:left w:val="nil"/>
              <w:bottom w:val="single" w:sz="4" w:space="0" w:color="000000"/>
              <w:right w:val="single" w:sz="4" w:space="0" w:color="000000"/>
            </w:tcBorders>
            <w:shd w:val="clear" w:color="D8D8D8" w:fill="D8D8D8"/>
            <w:noWrap/>
            <w:vAlign w:val="bottom"/>
            <w:hideMark/>
          </w:tcPr>
          <w:p w14:paraId="0311719E" w14:textId="0EFFF63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4079CA" w14:textId="14BA7CE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78D077C" w14:textId="3D15275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902,012.49 </w:t>
            </w:r>
          </w:p>
        </w:tc>
      </w:tr>
      <w:tr w:rsidR="00524DF8" w:rsidRPr="00524DF8" w14:paraId="7318161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CC29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333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2E1C1C0E" w14:textId="3965D6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076D1B7B" w14:textId="30D511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401B7" w14:textId="239E1F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2C6FD" w14:textId="657245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9,499.00 </w:t>
            </w:r>
          </w:p>
        </w:tc>
      </w:tr>
      <w:tr w:rsidR="00524DF8" w:rsidRPr="00524DF8" w14:paraId="4805D5D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4069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E669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17C17EB4" w14:textId="77B8E9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15,947.34 </w:t>
            </w:r>
          </w:p>
        </w:tc>
        <w:tc>
          <w:tcPr>
            <w:tcW w:w="0" w:type="auto"/>
            <w:tcBorders>
              <w:top w:val="nil"/>
              <w:left w:val="nil"/>
              <w:bottom w:val="single" w:sz="4" w:space="0" w:color="000000"/>
              <w:right w:val="single" w:sz="4" w:space="0" w:color="000000"/>
            </w:tcBorders>
            <w:shd w:val="clear" w:color="auto" w:fill="auto"/>
            <w:noWrap/>
            <w:vAlign w:val="bottom"/>
            <w:hideMark/>
          </w:tcPr>
          <w:p w14:paraId="75267171" w14:textId="05A126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AE2C7" w14:textId="52836D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AC756" w14:textId="0E9ACF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15,947.34 </w:t>
            </w:r>
          </w:p>
        </w:tc>
      </w:tr>
      <w:tr w:rsidR="00524DF8" w:rsidRPr="00524DF8" w14:paraId="33DEB23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8AD9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8143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750CF2DF" w14:textId="57E94B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0CCE543E" w14:textId="783C8F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2927B" w14:textId="52E736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3A6F38" w14:textId="559567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43,423.98 </w:t>
            </w:r>
          </w:p>
        </w:tc>
      </w:tr>
      <w:tr w:rsidR="00524DF8" w:rsidRPr="00524DF8" w14:paraId="79A8E55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785E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7CE6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2406DC3B" w14:textId="122EB1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363B7E1A" w14:textId="72A941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18DE7" w14:textId="22B101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DA451" w14:textId="7E7B92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7,840.32 </w:t>
            </w:r>
          </w:p>
        </w:tc>
      </w:tr>
      <w:tr w:rsidR="00524DF8" w:rsidRPr="00524DF8" w14:paraId="3196B9D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33DB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403F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11E96DE2" w14:textId="1E84CE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43292555" w14:textId="782064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A0A7E" w14:textId="017106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14ABA" w14:textId="2CE0A7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227.86 </w:t>
            </w:r>
          </w:p>
        </w:tc>
      </w:tr>
      <w:tr w:rsidR="00524DF8" w:rsidRPr="00524DF8" w14:paraId="6DFE3F9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4846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799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7D0A195F" w14:textId="42810D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077C546A" w14:textId="7FB0CD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F2692" w14:textId="0E0F51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7947F" w14:textId="5EA885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31.79 </w:t>
            </w:r>
          </w:p>
        </w:tc>
      </w:tr>
      <w:tr w:rsidR="00524DF8" w:rsidRPr="00524DF8" w14:paraId="011BA6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DA3F6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FFBA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08264BAE" w14:textId="526AF7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4031F80D" w14:textId="74ACB8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5DA25" w14:textId="35264A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EABF5" w14:textId="7C93C3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280.00 </w:t>
            </w:r>
          </w:p>
        </w:tc>
      </w:tr>
      <w:tr w:rsidR="00524DF8" w:rsidRPr="00524DF8" w14:paraId="0585B6E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AA7B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0CE1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F3FB0BF" w14:textId="49355E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096C63CC" w14:textId="29638D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D4128" w14:textId="3D4DD9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97047" w14:textId="5A8B33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5,227.86 </w:t>
            </w:r>
          </w:p>
        </w:tc>
      </w:tr>
      <w:tr w:rsidR="00524DF8" w:rsidRPr="00524DF8" w14:paraId="51CEA4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670A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D252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36E79C64" w14:textId="655D6B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6E6783E3" w14:textId="176CB6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B9A52" w14:textId="7E1A82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9C0332" w14:textId="67E8A2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75.72 </w:t>
            </w:r>
          </w:p>
        </w:tc>
      </w:tr>
      <w:tr w:rsidR="00524DF8" w:rsidRPr="00524DF8" w14:paraId="794CA81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D5DE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9A93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472E561D" w14:textId="5137BC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A5EEA" w14:textId="735B18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822AE" w14:textId="2834BC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592747B9" w14:textId="7F2B32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380.00 </w:t>
            </w:r>
          </w:p>
        </w:tc>
      </w:tr>
      <w:tr w:rsidR="00524DF8" w:rsidRPr="00524DF8" w14:paraId="0CCBA7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998A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31DB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62578211" w14:textId="4B51A7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5225B3CC" w14:textId="5CB34A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F68FD" w14:textId="7BCB5F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B5726" w14:textId="76D835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7.86 </w:t>
            </w:r>
          </w:p>
        </w:tc>
      </w:tr>
      <w:tr w:rsidR="00524DF8" w:rsidRPr="00524DF8" w14:paraId="31B33B6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1080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D116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4191DD82" w14:textId="4625AF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13EBA171" w14:textId="506DDA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D3508" w14:textId="73B441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84A9A" w14:textId="5D3F93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5,144.00 </w:t>
            </w:r>
          </w:p>
        </w:tc>
      </w:tr>
      <w:tr w:rsidR="00524DF8" w:rsidRPr="00524DF8" w14:paraId="74D5C0C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BCFD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04B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3F2F38C2" w14:textId="77E473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1A1496A" w14:textId="784F6E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8A204D" w14:textId="3C6B05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15061E0A" w14:textId="403E8D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87.86 </w:t>
            </w:r>
          </w:p>
        </w:tc>
      </w:tr>
      <w:tr w:rsidR="00524DF8" w:rsidRPr="00524DF8" w14:paraId="5C5D87E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1DF8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8DEF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288D6D10" w14:textId="0723D8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991.25 </w:t>
            </w:r>
          </w:p>
        </w:tc>
        <w:tc>
          <w:tcPr>
            <w:tcW w:w="0" w:type="auto"/>
            <w:tcBorders>
              <w:top w:val="nil"/>
              <w:left w:val="nil"/>
              <w:bottom w:val="single" w:sz="4" w:space="0" w:color="000000"/>
              <w:right w:val="single" w:sz="4" w:space="0" w:color="000000"/>
            </w:tcBorders>
            <w:shd w:val="clear" w:color="auto" w:fill="auto"/>
            <w:noWrap/>
            <w:vAlign w:val="bottom"/>
            <w:hideMark/>
          </w:tcPr>
          <w:p w14:paraId="549DCA6A" w14:textId="366810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B28E9" w14:textId="4067DD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D5BC4" w14:textId="273966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991.25 </w:t>
            </w:r>
          </w:p>
        </w:tc>
      </w:tr>
      <w:tr w:rsidR="00524DF8" w:rsidRPr="00524DF8" w14:paraId="677DF9A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4836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1433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5D9C24B7" w14:textId="684651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A396004" w14:textId="024DBD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543A3" w14:textId="4580C7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070F3" w14:textId="39D7F5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31.79 </w:t>
            </w:r>
          </w:p>
        </w:tc>
      </w:tr>
      <w:tr w:rsidR="00524DF8" w:rsidRPr="00524DF8" w14:paraId="1E1C288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0A7C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39285F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372B3A4A" w14:textId="52DB20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1067FAA2" w14:textId="21CD0C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6D2DA" w14:textId="1515E4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398F0" w14:textId="733303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6,901.93 </w:t>
            </w:r>
          </w:p>
        </w:tc>
      </w:tr>
      <w:tr w:rsidR="00524DF8" w:rsidRPr="00524DF8" w14:paraId="4BAAC64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B44EB"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FB3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64B9F8AE" w14:textId="5DAD2F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D860DF7" w14:textId="6B79FD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2A602" w14:textId="1094F0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75611" w14:textId="740BED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3.93 </w:t>
            </w:r>
          </w:p>
        </w:tc>
      </w:tr>
      <w:tr w:rsidR="00524DF8" w:rsidRPr="00524DF8" w14:paraId="0E86CE6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627C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0D2C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14934C9A" w14:textId="6E792A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E72C7" w14:textId="2B9B17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63D64" w14:textId="25E4B4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615E2454" w14:textId="2792E5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300.00 </w:t>
            </w:r>
          </w:p>
        </w:tc>
      </w:tr>
      <w:tr w:rsidR="00524DF8" w:rsidRPr="00524DF8" w14:paraId="027AE47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9341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014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1766CF4D" w14:textId="0BD14D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B8042" w14:textId="260AD0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44229" w14:textId="612EDE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60CB0518" w14:textId="5166F1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690.00 </w:t>
            </w:r>
          </w:p>
        </w:tc>
      </w:tr>
      <w:tr w:rsidR="00524DF8" w:rsidRPr="00524DF8" w14:paraId="0BD3C2F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9AA8BB"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B47D412" w14:textId="46FC0AD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7D9F819D" w14:textId="07A271D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B3C6463" w14:textId="1B5BE17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06E409A7" w14:textId="543D87A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53,999.54 </w:t>
            </w:r>
          </w:p>
        </w:tc>
      </w:tr>
      <w:tr w:rsidR="00524DF8" w:rsidRPr="00524DF8" w14:paraId="39964F4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B1854"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13A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2B0BFCCA" w14:textId="715C03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05ED9652" w14:textId="2C66C8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C7F77" w14:textId="184268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2AA23" w14:textId="2F09ED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207.68 </w:t>
            </w:r>
          </w:p>
        </w:tc>
      </w:tr>
      <w:tr w:rsidR="00524DF8" w:rsidRPr="00524DF8" w14:paraId="199A39F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C69E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6A5B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1DB05A8A" w14:textId="7E9D0C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118E19AE" w14:textId="0A0218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BEEDF" w14:textId="069110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79F81" w14:textId="000ED2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1,210.00 </w:t>
            </w:r>
          </w:p>
        </w:tc>
      </w:tr>
      <w:tr w:rsidR="00524DF8" w:rsidRPr="00524DF8" w14:paraId="01E5F51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DD7D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E7EF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2C9AA3FA" w14:textId="77E32D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43916F28" w14:textId="7470E8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23A5B" w14:textId="30A70F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7C659351" w14:textId="39641C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5,605.00 </w:t>
            </w:r>
          </w:p>
        </w:tc>
      </w:tr>
      <w:tr w:rsidR="00524DF8" w:rsidRPr="00524DF8" w14:paraId="7F53F5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811E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48F2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5583FA9E" w14:textId="6E2854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4332757C" w14:textId="078529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1FA15" w14:textId="6727A1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3978C" w14:textId="09D4BA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0,912.86 </w:t>
            </w:r>
          </w:p>
        </w:tc>
      </w:tr>
      <w:tr w:rsidR="00524DF8" w:rsidRPr="00524DF8" w14:paraId="79BE6F8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25E8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046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48BAE869" w14:textId="458F33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4572DFA2" w14:textId="764AD2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A1B5F" w14:textId="68129B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8FD54" w14:textId="68A311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0,854.00 </w:t>
            </w:r>
          </w:p>
        </w:tc>
      </w:tr>
      <w:tr w:rsidR="00524DF8" w:rsidRPr="00524DF8" w14:paraId="0E6DA0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A475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ED93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A7F4D26" w14:textId="5C8062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40BF798E" w14:textId="01DC55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72125" w14:textId="17EFBA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F32C8" w14:textId="57C8A6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140.00 </w:t>
            </w:r>
          </w:p>
        </w:tc>
      </w:tr>
      <w:tr w:rsidR="00524DF8" w:rsidRPr="00524DF8" w14:paraId="33F9900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BDD7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B9BD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2C061B6A" w14:textId="48A085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01566D9B" w14:textId="67F5E3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77A58" w14:textId="46A014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D7428" w14:textId="79314A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070.00 </w:t>
            </w:r>
          </w:p>
        </w:tc>
      </w:tr>
      <w:tr w:rsidR="00524DF8" w:rsidRPr="00524DF8" w14:paraId="04713175"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72394"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7ABC9FBB" w14:textId="5D340F8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3148C744" w14:textId="015A7B9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1138C5" w14:textId="5B6174B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FBBB8D4" w14:textId="76C8263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603,082.95 </w:t>
            </w:r>
          </w:p>
        </w:tc>
      </w:tr>
      <w:tr w:rsidR="00524DF8" w:rsidRPr="00524DF8" w14:paraId="564E975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3047D"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FDE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291C1783" w14:textId="5E4255D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35BEB456" w14:textId="6E82FD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192679" w14:textId="5C412B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5EAFE" w14:textId="0A7256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256.41 </w:t>
            </w:r>
          </w:p>
        </w:tc>
      </w:tr>
      <w:tr w:rsidR="00524DF8" w:rsidRPr="00524DF8" w14:paraId="5D07A17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12A3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C8A1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239B8574" w14:textId="5E8D6D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205B83D7" w14:textId="10886D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D9AA1" w14:textId="596396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21649" w14:textId="2E6A97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59,825.00 </w:t>
            </w:r>
          </w:p>
        </w:tc>
      </w:tr>
      <w:tr w:rsidR="00524DF8" w:rsidRPr="00524DF8" w14:paraId="4C4F753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A54A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F7A1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339CA1BF" w14:textId="4344A2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AF5F5DB" w14:textId="6706AB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58163" w14:textId="66E91D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1A0F6" w14:textId="18BFB8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3.93 </w:t>
            </w:r>
          </w:p>
        </w:tc>
      </w:tr>
      <w:tr w:rsidR="00524DF8" w:rsidRPr="00524DF8" w14:paraId="23D21BF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0322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173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66CAE58C" w14:textId="4DEC62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511EA" w14:textId="72F410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D009E" w14:textId="7DEE69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48AD9998" w14:textId="6DCA7C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08,500.00 </w:t>
            </w:r>
          </w:p>
        </w:tc>
      </w:tr>
      <w:tr w:rsidR="00524DF8" w:rsidRPr="00524DF8" w14:paraId="3CD1424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8497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75F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47A6FC8E" w14:textId="39C147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6C33B30B" w14:textId="5E9C1B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89693" w14:textId="70F007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53655" w14:textId="57D99C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386,203.80 </w:t>
            </w:r>
          </w:p>
        </w:tc>
      </w:tr>
      <w:tr w:rsidR="00524DF8" w:rsidRPr="00524DF8" w14:paraId="4FEB5FE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7791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DAAD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1E2FF67D" w14:textId="614E1A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310FE0F8" w14:textId="1BB5F1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364F7A" w14:textId="754EF8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3DCCD" w14:textId="251757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3,956.90 </w:t>
            </w:r>
          </w:p>
        </w:tc>
      </w:tr>
      <w:tr w:rsidR="00524DF8" w:rsidRPr="00524DF8" w14:paraId="65691A4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B621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EA3C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215F106C" w14:textId="4377C0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5705B901" w14:textId="62E7F8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736EE" w14:textId="26E77A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2FA96" w14:textId="28A446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8,659.86 </w:t>
            </w:r>
          </w:p>
        </w:tc>
      </w:tr>
      <w:tr w:rsidR="00524DF8" w:rsidRPr="00524DF8" w14:paraId="5E052E2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203A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268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61B2BDE0" w14:textId="4EFFC2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212B1FE8" w14:textId="6FF216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3BF7B" w14:textId="5C4B56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58E01" w14:textId="56261B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7,238.06 </w:t>
            </w:r>
          </w:p>
        </w:tc>
      </w:tr>
      <w:tr w:rsidR="00524DF8" w:rsidRPr="00524DF8" w14:paraId="72CFDA6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8D55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CC9B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05C32EED" w14:textId="06E738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BEBEB7A" w14:textId="151F18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575B3" w14:textId="23165C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1075B" w14:textId="52D7DC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7.86 </w:t>
            </w:r>
          </w:p>
        </w:tc>
      </w:tr>
      <w:tr w:rsidR="00524DF8" w:rsidRPr="00524DF8" w14:paraId="387C7FE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988B7"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EA76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6169DD5B" w14:textId="72402C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355DE751" w14:textId="1940C1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FE08B" w14:textId="41C0E6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637B2" w14:textId="0ABF3A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1,811.13 </w:t>
            </w:r>
          </w:p>
        </w:tc>
      </w:tr>
      <w:tr w:rsidR="00524DF8" w:rsidRPr="00524DF8" w14:paraId="6FA910C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440D1A"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1CB750CD" w14:textId="3210812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3FA37E59" w14:textId="717EFC0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32E6CF" w14:textId="2236960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01CD822C" w14:textId="4D435F6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921,047.29 </w:t>
            </w:r>
          </w:p>
        </w:tc>
      </w:tr>
      <w:tr w:rsidR="00524DF8" w:rsidRPr="00524DF8" w14:paraId="48B739D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506DF"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5609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1126866D" w14:textId="2D47BD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0DFFBEB8" w14:textId="50AD66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45863" w14:textId="4553C6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F82A5" w14:textId="102734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767.56 </w:t>
            </w:r>
          </w:p>
        </w:tc>
      </w:tr>
      <w:tr w:rsidR="00524DF8" w:rsidRPr="00524DF8" w14:paraId="68AAE23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30E2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1C8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546E5F03" w14:textId="0B8F5C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293FCEF5" w14:textId="34AA62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350D1" w14:textId="2E131D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0242B" w14:textId="571492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75.72 </w:t>
            </w:r>
          </w:p>
        </w:tc>
      </w:tr>
      <w:tr w:rsidR="00524DF8" w:rsidRPr="00524DF8" w14:paraId="1A392CA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4D68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7F47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28AE5EE" w14:textId="5CE5B6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3ADCF" w14:textId="14A3BA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4FA994" w14:textId="1109AF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62296243" w14:textId="0EB065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1AC9C8C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336A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43D5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4EB14369" w14:textId="51EC12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173FE12" w14:textId="7750A2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6B3BB" w14:textId="459D29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9F9CF" w14:textId="2F504E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75.72 </w:t>
            </w:r>
          </w:p>
        </w:tc>
      </w:tr>
      <w:tr w:rsidR="00524DF8" w:rsidRPr="00524DF8" w14:paraId="0027E8E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8613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749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203727D8" w14:textId="0B653F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7F004AE1" w14:textId="52A264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58988" w14:textId="533F0D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A008C" w14:textId="6113FB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0,901.86 </w:t>
            </w:r>
          </w:p>
        </w:tc>
      </w:tr>
      <w:tr w:rsidR="00524DF8" w:rsidRPr="00524DF8" w14:paraId="0CAF15C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EB5B8"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E18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0A6DF737" w14:textId="0232AF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1BE71" w14:textId="7B26BE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3B723" w14:textId="1B26CB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12F59B80" w14:textId="1083EC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500.00 </w:t>
            </w:r>
          </w:p>
        </w:tc>
      </w:tr>
      <w:tr w:rsidR="00524DF8" w:rsidRPr="00524DF8" w14:paraId="630F21B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342F1"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BF4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0433F571" w14:textId="1DACEB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585BB1B0" w14:textId="4A4AF0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C8B46" w14:textId="216BDA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7CA34" w14:textId="2F940D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6,526.43 </w:t>
            </w:r>
          </w:p>
        </w:tc>
      </w:tr>
      <w:tr w:rsidR="00524DF8" w:rsidRPr="00524DF8" w14:paraId="302600C0"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8DC22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175EF784" w14:textId="2D644A9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9,208,794.83 </w:t>
            </w:r>
          </w:p>
        </w:tc>
        <w:tc>
          <w:tcPr>
            <w:tcW w:w="0" w:type="auto"/>
            <w:tcBorders>
              <w:top w:val="nil"/>
              <w:left w:val="nil"/>
              <w:bottom w:val="single" w:sz="4" w:space="0" w:color="000000"/>
              <w:right w:val="single" w:sz="4" w:space="0" w:color="000000"/>
            </w:tcBorders>
            <w:shd w:val="clear" w:color="A5A5A5" w:fill="A5A5A5"/>
            <w:noWrap/>
            <w:vAlign w:val="bottom"/>
            <w:hideMark/>
          </w:tcPr>
          <w:p w14:paraId="314A3B27" w14:textId="5E25B70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7CC037D" w14:textId="31C4B5E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8AE8E5B" w14:textId="326EE6A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9,208,794.83 </w:t>
            </w:r>
          </w:p>
        </w:tc>
      </w:tr>
      <w:tr w:rsidR="00524DF8" w:rsidRPr="00524DF8" w14:paraId="2414AC6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797F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18D02B9" w14:textId="7ECF7A4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744,138.18 </w:t>
            </w:r>
          </w:p>
        </w:tc>
        <w:tc>
          <w:tcPr>
            <w:tcW w:w="0" w:type="auto"/>
            <w:tcBorders>
              <w:top w:val="nil"/>
              <w:left w:val="nil"/>
              <w:bottom w:val="single" w:sz="4" w:space="0" w:color="000000"/>
              <w:right w:val="single" w:sz="4" w:space="0" w:color="000000"/>
            </w:tcBorders>
            <w:shd w:val="clear" w:color="D8D8D8" w:fill="D8D8D8"/>
            <w:noWrap/>
            <w:vAlign w:val="bottom"/>
            <w:hideMark/>
          </w:tcPr>
          <w:p w14:paraId="19AE2496" w14:textId="523B7AF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8BE5CDE" w14:textId="53B6525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FD95D7" w14:textId="081CACF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744,138.18 </w:t>
            </w:r>
          </w:p>
        </w:tc>
      </w:tr>
      <w:tr w:rsidR="00524DF8" w:rsidRPr="00524DF8" w14:paraId="56ABA5B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643B5"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0464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4893FABD" w14:textId="0A21E2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7006F74E" w14:textId="35A6B6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A5296" w14:textId="70E383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F2A04" w14:textId="36F5A4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4,440.00 </w:t>
            </w:r>
          </w:p>
        </w:tc>
      </w:tr>
      <w:tr w:rsidR="00524DF8" w:rsidRPr="00524DF8" w14:paraId="4C5D734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0DAA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0567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6490DB81" w14:textId="18F0F3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2441D562" w14:textId="038361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3CB33" w14:textId="5AFE3A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718A8" w14:textId="4CEA78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6,240.00 </w:t>
            </w:r>
          </w:p>
        </w:tc>
      </w:tr>
      <w:tr w:rsidR="00524DF8" w:rsidRPr="00524DF8" w14:paraId="74A61CA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B721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477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30A9B94F" w14:textId="75AF19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7A36C8FD" w14:textId="6BB5BB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98214" w14:textId="4D1B59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00FF6" w14:textId="5FD43F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3,080.00 </w:t>
            </w:r>
          </w:p>
        </w:tc>
      </w:tr>
      <w:tr w:rsidR="00524DF8" w:rsidRPr="00524DF8" w14:paraId="05A2A7F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68A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06F6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425E3EAC" w14:textId="3B76ED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3497232D" w14:textId="22A6C8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D5542" w14:textId="5CA4D1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C8BA2" w14:textId="0F376C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63,960.00 </w:t>
            </w:r>
          </w:p>
        </w:tc>
      </w:tr>
      <w:tr w:rsidR="00524DF8" w:rsidRPr="00524DF8" w14:paraId="08FDCF0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269C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0AF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73179071" w14:textId="7DA0AB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6A0D3343" w14:textId="4B329A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4870E" w14:textId="2CD921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DE545" w14:textId="4A0D8C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2,960.00 </w:t>
            </w:r>
          </w:p>
        </w:tc>
      </w:tr>
      <w:tr w:rsidR="00524DF8" w:rsidRPr="00524DF8" w14:paraId="24E2CAB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B266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C99A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41A06966" w14:textId="4FCEC1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41F848F1" w14:textId="3E8B5A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32C0D" w14:textId="04E935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DDB26" w14:textId="1AB7F6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3,560.00 </w:t>
            </w:r>
          </w:p>
        </w:tc>
      </w:tr>
      <w:tr w:rsidR="00524DF8" w:rsidRPr="00524DF8" w14:paraId="20E61B4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6C2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3EF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227A0A7C" w14:textId="0176FC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3EF10798" w14:textId="0C530D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D362C" w14:textId="1774C2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41BA9" w14:textId="27C1DD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1,200.00 </w:t>
            </w:r>
          </w:p>
        </w:tc>
      </w:tr>
      <w:tr w:rsidR="00524DF8" w:rsidRPr="00524DF8" w14:paraId="5F28D42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0E2C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80B4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58D4DA90" w14:textId="05CC7B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78D19C41" w14:textId="296B83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45091" w14:textId="13293C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39454" w14:textId="362FD2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6,480.00 </w:t>
            </w:r>
          </w:p>
        </w:tc>
      </w:tr>
      <w:tr w:rsidR="00524DF8" w:rsidRPr="00524DF8" w14:paraId="2F47F7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EE66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902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17ABBF6B" w14:textId="2ACE61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32DB37C6" w14:textId="6F6FD9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780D9" w14:textId="1DA5EB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6B71D" w14:textId="1431C2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4,132.00 </w:t>
            </w:r>
          </w:p>
        </w:tc>
      </w:tr>
      <w:tr w:rsidR="00524DF8" w:rsidRPr="00524DF8" w14:paraId="7A46FCE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489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B1A4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280C6BB7" w14:textId="14777C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7F8D155B" w14:textId="444876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94801" w14:textId="3CD320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C499E" w14:textId="0FE83A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8,400.00 </w:t>
            </w:r>
          </w:p>
        </w:tc>
      </w:tr>
      <w:tr w:rsidR="00524DF8" w:rsidRPr="00524DF8" w14:paraId="634EF22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25F2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823A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6CAD372D" w14:textId="50DA0B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4C2AB44E" w14:textId="010350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3F106" w14:textId="26D5AB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2411B" w14:textId="4E98FD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3,360.00 </w:t>
            </w:r>
          </w:p>
        </w:tc>
      </w:tr>
      <w:tr w:rsidR="00524DF8" w:rsidRPr="00524DF8" w14:paraId="0A9458E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DD47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C6F1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18FF6083" w14:textId="6F966A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1826452E" w14:textId="7439D8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8A30C" w14:textId="46CCD3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3B2B8" w14:textId="239136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6,114.18 </w:t>
            </w:r>
          </w:p>
        </w:tc>
      </w:tr>
      <w:tr w:rsidR="00524DF8" w:rsidRPr="00524DF8" w14:paraId="07FA2AE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3C2C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427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47A9D533" w14:textId="5F5ADA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5964DACB" w14:textId="4B413B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A92B6" w14:textId="48CF86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B1859" w14:textId="24EF95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78,040.00 </w:t>
            </w:r>
          </w:p>
        </w:tc>
      </w:tr>
      <w:tr w:rsidR="00524DF8" w:rsidRPr="00524DF8" w14:paraId="04CE060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DD5B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D6F0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2A684DCF" w14:textId="1041C2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7E7DCCF2" w14:textId="2557E2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2C5C72" w14:textId="537F8B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3570F" w14:textId="6DB31D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1,800.00 </w:t>
            </w:r>
          </w:p>
        </w:tc>
      </w:tr>
      <w:tr w:rsidR="00524DF8" w:rsidRPr="00524DF8" w14:paraId="2B45361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A40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9D91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5AAA897E" w14:textId="0800AA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5B6998D0" w14:textId="40CADF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84EEE" w14:textId="217598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90BD4" w14:textId="39D771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600.00 </w:t>
            </w:r>
          </w:p>
        </w:tc>
      </w:tr>
      <w:tr w:rsidR="00524DF8" w:rsidRPr="00524DF8" w14:paraId="7AD8BC7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7BD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F997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108F5B73" w14:textId="64E6B7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66B40FDC" w14:textId="30D2AF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156E5" w14:textId="42E75A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F5F38" w14:textId="5E3E5C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280.00 </w:t>
            </w:r>
          </w:p>
        </w:tc>
      </w:tr>
      <w:tr w:rsidR="00524DF8" w:rsidRPr="00524DF8" w14:paraId="6832FF3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37E3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D10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4310B48A" w14:textId="304B02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72EADFAE" w14:textId="4ABB95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41657" w14:textId="684AE0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9D275" w14:textId="7C7E56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280.00 </w:t>
            </w:r>
          </w:p>
        </w:tc>
      </w:tr>
      <w:tr w:rsidR="00524DF8" w:rsidRPr="00524DF8" w14:paraId="7133D1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70A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1F8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E491E42" w14:textId="45E699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761A8DA2" w14:textId="4CEF1B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B880E0" w14:textId="0B9981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5097D" w14:textId="4C19EC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6,120.00 </w:t>
            </w:r>
          </w:p>
        </w:tc>
      </w:tr>
      <w:tr w:rsidR="00524DF8" w:rsidRPr="00524DF8" w14:paraId="380A032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2C7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168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4E0A3C38" w14:textId="617016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79B51C16" w14:textId="5CDAF4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37FD7" w14:textId="087252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C1AB9" w14:textId="1E4BCC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9,800.00 </w:t>
            </w:r>
          </w:p>
        </w:tc>
      </w:tr>
      <w:tr w:rsidR="00524DF8" w:rsidRPr="00524DF8" w14:paraId="7D094AE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7AD5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2731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2E7737DE" w14:textId="723707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2EA6FDB1" w14:textId="05F751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F3210" w14:textId="5FEBE2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06394" w14:textId="458558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4,600.00 </w:t>
            </w:r>
          </w:p>
        </w:tc>
      </w:tr>
      <w:tr w:rsidR="00524DF8" w:rsidRPr="00524DF8" w14:paraId="4EEDE1A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C434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F06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3D978D64" w14:textId="42353E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7A181469" w14:textId="169853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3ED3E" w14:textId="2C5317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128FB" w14:textId="33807C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1,840.00 </w:t>
            </w:r>
          </w:p>
        </w:tc>
      </w:tr>
      <w:tr w:rsidR="00524DF8" w:rsidRPr="00524DF8" w14:paraId="46FEAF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5DF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5DE2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37A76371" w14:textId="5B9290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2B9EBC98" w14:textId="3117F8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5E532" w14:textId="7EE888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657B3" w14:textId="00A9B0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7,680.00 </w:t>
            </w:r>
          </w:p>
        </w:tc>
      </w:tr>
      <w:tr w:rsidR="00524DF8" w:rsidRPr="00524DF8" w14:paraId="1B70C00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38B4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2DE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68C1F862" w14:textId="712E1E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7462A3E9" w14:textId="3BDAB6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71975" w14:textId="52DE9B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86210" w14:textId="052170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3,452.00 </w:t>
            </w:r>
          </w:p>
        </w:tc>
      </w:tr>
      <w:tr w:rsidR="00524DF8" w:rsidRPr="00524DF8" w14:paraId="06AE8C7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356C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618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0B0B41F0" w14:textId="27632D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49ED5440" w14:textId="73B2BC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600B4" w14:textId="6C473F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5D0FC" w14:textId="312269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05,360.00 </w:t>
            </w:r>
          </w:p>
        </w:tc>
      </w:tr>
      <w:tr w:rsidR="00524DF8" w:rsidRPr="00524DF8" w14:paraId="7481C3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00DA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941C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74CDFF81" w14:textId="05889F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DCFF43F" w14:textId="620293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9DC71" w14:textId="192350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AC6CC" w14:textId="012A4C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0,000.00 </w:t>
            </w:r>
          </w:p>
        </w:tc>
      </w:tr>
      <w:tr w:rsidR="00524DF8" w:rsidRPr="00524DF8" w14:paraId="6C426FB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FC48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662CA1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46F03298" w14:textId="724C55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07D1C179" w14:textId="2F8D6A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7E0AD" w14:textId="4B6F87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31CA6" w14:textId="20D946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7,360.00 </w:t>
            </w:r>
          </w:p>
        </w:tc>
      </w:tr>
      <w:tr w:rsidR="00524DF8" w:rsidRPr="00524DF8" w14:paraId="376022A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481D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6F9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227EC039" w14:textId="146C71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73A10E84" w14:textId="35CFE8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6C68F" w14:textId="3E4435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BFEF0" w14:textId="7AF022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9,000.00 </w:t>
            </w:r>
          </w:p>
        </w:tc>
      </w:tr>
      <w:tr w:rsidR="00524DF8" w:rsidRPr="00524DF8" w14:paraId="44225DBA"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1E83D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3B58049" w14:textId="6A088AB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191,738.09 </w:t>
            </w:r>
          </w:p>
        </w:tc>
        <w:tc>
          <w:tcPr>
            <w:tcW w:w="0" w:type="auto"/>
            <w:tcBorders>
              <w:top w:val="nil"/>
              <w:left w:val="nil"/>
              <w:bottom w:val="single" w:sz="4" w:space="0" w:color="000000"/>
              <w:right w:val="single" w:sz="4" w:space="0" w:color="000000"/>
            </w:tcBorders>
            <w:shd w:val="clear" w:color="D8D8D8" w:fill="D8D8D8"/>
            <w:noWrap/>
            <w:vAlign w:val="bottom"/>
            <w:hideMark/>
          </w:tcPr>
          <w:p w14:paraId="150769FB" w14:textId="4AB0710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798698" w14:textId="02CA4EF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2D48D7" w14:textId="2D391A2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9,191,738.09 </w:t>
            </w:r>
          </w:p>
        </w:tc>
      </w:tr>
      <w:tr w:rsidR="00524DF8" w:rsidRPr="00524DF8" w14:paraId="5D2479A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27E1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B0F5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746778A7" w14:textId="65E566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408CA3E4" w14:textId="58CC93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83A2B" w14:textId="09CC4B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C6362" w14:textId="4DFD7D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7,000.00 </w:t>
            </w:r>
          </w:p>
        </w:tc>
      </w:tr>
      <w:tr w:rsidR="00524DF8" w:rsidRPr="00524DF8" w14:paraId="73231C8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AD2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22C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59857798" w14:textId="647733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7049DAC8" w14:textId="6CA92B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B1F51" w14:textId="1AD2D4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D5F96" w14:textId="45FA7F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2,200.00 </w:t>
            </w:r>
          </w:p>
        </w:tc>
      </w:tr>
      <w:tr w:rsidR="00524DF8" w:rsidRPr="00524DF8" w14:paraId="1F3407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B91B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0CA9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15C96298" w14:textId="2B9F40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69D8233A" w14:textId="7CF5D3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C6940" w14:textId="2FAE00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E756B" w14:textId="40F7B0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8,080.00 </w:t>
            </w:r>
          </w:p>
        </w:tc>
      </w:tr>
      <w:tr w:rsidR="00524DF8" w:rsidRPr="00524DF8" w14:paraId="6136F42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A49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E1F6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7A86797E" w14:textId="0C6723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13EFCBE4" w14:textId="419751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D99B4" w14:textId="7A684F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E9138" w14:textId="228A77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5,520.00 </w:t>
            </w:r>
          </w:p>
        </w:tc>
      </w:tr>
      <w:tr w:rsidR="00524DF8" w:rsidRPr="00524DF8" w14:paraId="7F92D35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408F7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BF31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2A3A6C30" w14:textId="5809FF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1E554050" w14:textId="6DB550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0EC7E" w14:textId="54E0C1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D76CA" w14:textId="363B95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9,800.00 </w:t>
            </w:r>
          </w:p>
        </w:tc>
      </w:tr>
      <w:tr w:rsidR="00524DF8" w:rsidRPr="00524DF8" w14:paraId="40AD880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2C7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F9F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424BD109" w14:textId="108BA5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719F0F2C" w14:textId="1A30E3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60111" w14:textId="3956D3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3F392" w14:textId="40A038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4,240.00 </w:t>
            </w:r>
          </w:p>
        </w:tc>
      </w:tr>
      <w:tr w:rsidR="00524DF8" w:rsidRPr="00524DF8" w14:paraId="7B7695D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897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A984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13B0A274" w14:textId="5DDA0E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7A54FAA1" w14:textId="312942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1FDF10" w14:textId="7B5FAC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D23EE" w14:textId="10EB80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6,960.00 </w:t>
            </w:r>
          </w:p>
        </w:tc>
      </w:tr>
      <w:tr w:rsidR="00524DF8" w:rsidRPr="00524DF8" w14:paraId="289FF9F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E8D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FFCE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1845E5B7" w14:textId="349CB1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4C8A4F02" w14:textId="4C2C0C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5DC09" w14:textId="275740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73D15" w14:textId="723DDC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8,040.00 </w:t>
            </w:r>
          </w:p>
        </w:tc>
      </w:tr>
      <w:tr w:rsidR="00524DF8" w:rsidRPr="00524DF8" w14:paraId="16B620A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6722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5CC5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6ECDB3DF" w14:textId="1143EB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647A52AB" w14:textId="573C72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25040" w14:textId="1E7F90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D70D5" w14:textId="566A72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96,920.00 </w:t>
            </w:r>
          </w:p>
        </w:tc>
      </w:tr>
      <w:tr w:rsidR="00524DF8" w:rsidRPr="00524DF8" w14:paraId="545D5FA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FBD0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4646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511CA499" w14:textId="643BEC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52E371F9" w14:textId="732D5F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848FA" w14:textId="69CE52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491C3" w14:textId="771EE0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7,560.00 </w:t>
            </w:r>
          </w:p>
        </w:tc>
      </w:tr>
      <w:tr w:rsidR="00524DF8" w:rsidRPr="00524DF8" w14:paraId="0D38AF0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C66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944B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207D01DC" w14:textId="2E6CDA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76BD1A4D" w14:textId="4FE72B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703D1" w14:textId="47638E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A4EE7" w14:textId="4E7A10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0,760.00 </w:t>
            </w:r>
          </w:p>
        </w:tc>
      </w:tr>
      <w:tr w:rsidR="00524DF8" w:rsidRPr="00524DF8" w14:paraId="64570C3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06A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9F67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52120B4D" w14:textId="77CA7E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19486669" w14:textId="0EA5A4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D9108" w14:textId="573F21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18CF1" w14:textId="66FD9D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640.00 </w:t>
            </w:r>
          </w:p>
        </w:tc>
      </w:tr>
      <w:tr w:rsidR="00524DF8" w:rsidRPr="00524DF8" w14:paraId="7885206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CBB1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1B5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0E4EE4DB" w14:textId="544935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03AE5F68" w14:textId="6C6750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ED4F3" w14:textId="3355FB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C42A6" w14:textId="7AC62C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4,880.00 </w:t>
            </w:r>
          </w:p>
        </w:tc>
      </w:tr>
      <w:tr w:rsidR="00524DF8" w:rsidRPr="00524DF8" w14:paraId="2E23669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935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1D75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566E8C7A" w14:textId="18F38B3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6A1011F0" w14:textId="6BD35D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D1A6E" w14:textId="1B4FFE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B9334" w14:textId="704CD3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2,080.00 </w:t>
            </w:r>
          </w:p>
        </w:tc>
      </w:tr>
      <w:tr w:rsidR="00524DF8" w:rsidRPr="00524DF8" w14:paraId="5AB9C29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35C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7530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0A590179" w14:textId="552968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139A2ED7" w14:textId="24DBD2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3A435" w14:textId="67EA3B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F3E47" w14:textId="3E25B3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0,320.00 </w:t>
            </w:r>
          </w:p>
        </w:tc>
      </w:tr>
      <w:tr w:rsidR="00524DF8" w:rsidRPr="00524DF8" w14:paraId="29171B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B9E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31DA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76B62533" w14:textId="546DEE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44BE0DF0" w14:textId="2AFD67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98621" w14:textId="0DAABE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B86F1" w14:textId="6940BE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19,480.00 </w:t>
            </w:r>
          </w:p>
        </w:tc>
      </w:tr>
      <w:tr w:rsidR="00524DF8" w:rsidRPr="00524DF8" w14:paraId="315B7D1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B10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A4A5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73732B0B" w14:textId="6FF217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90,838.91 </w:t>
            </w:r>
          </w:p>
        </w:tc>
        <w:tc>
          <w:tcPr>
            <w:tcW w:w="0" w:type="auto"/>
            <w:tcBorders>
              <w:top w:val="nil"/>
              <w:left w:val="nil"/>
              <w:bottom w:val="single" w:sz="4" w:space="0" w:color="000000"/>
              <w:right w:val="single" w:sz="4" w:space="0" w:color="000000"/>
            </w:tcBorders>
            <w:shd w:val="clear" w:color="auto" w:fill="auto"/>
            <w:noWrap/>
            <w:vAlign w:val="bottom"/>
            <w:hideMark/>
          </w:tcPr>
          <w:p w14:paraId="244748B9" w14:textId="4C5E92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DA145" w14:textId="75174A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0B985" w14:textId="0F52E3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90,838.91 </w:t>
            </w:r>
          </w:p>
        </w:tc>
      </w:tr>
      <w:tr w:rsidR="00524DF8" w:rsidRPr="00524DF8" w14:paraId="51B4BAF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A709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D074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54ADD749" w14:textId="7EE9A5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2C28DBD8" w14:textId="0785C0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6BC85" w14:textId="744DE1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B05FE" w14:textId="1A36D6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7,200.00 </w:t>
            </w:r>
          </w:p>
        </w:tc>
      </w:tr>
      <w:tr w:rsidR="00524DF8" w:rsidRPr="00524DF8" w14:paraId="49BF004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4AA1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CDA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454B98B8" w14:textId="70B6C6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002EA2F7" w14:textId="34DD8D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E8239" w14:textId="5DBD85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689CB" w14:textId="0C2A86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5,720.00 </w:t>
            </w:r>
          </w:p>
        </w:tc>
      </w:tr>
      <w:tr w:rsidR="00524DF8" w:rsidRPr="00524DF8" w14:paraId="25540D7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B74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A97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28BFF67A" w14:textId="2E2B43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675F7C90" w14:textId="7BFC2D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A7CC6" w14:textId="0340D8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19750" w14:textId="0FDA33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2,840.00 </w:t>
            </w:r>
          </w:p>
        </w:tc>
      </w:tr>
      <w:tr w:rsidR="00524DF8" w:rsidRPr="00524DF8" w14:paraId="0852A20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52B7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0D4D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5FE1EB75" w14:textId="33C570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7912DFE9" w14:textId="3846C9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4E9E0" w14:textId="19BFAF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D1681" w14:textId="2BCFFA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1,040.00 </w:t>
            </w:r>
          </w:p>
        </w:tc>
      </w:tr>
      <w:tr w:rsidR="00524DF8" w:rsidRPr="00524DF8" w14:paraId="03BE26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E957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82B6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E84F079" w14:textId="5CAED8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1D0A0955" w14:textId="443CA9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4BE46" w14:textId="12EB31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44658" w14:textId="0AAADD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5,120.00 </w:t>
            </w:r>
          </w:p>
        </w:tc>
      </w:tr>
      <w:tr w:rsidR="00524DF8" w:rsidRPr="00524DF8" w14:paraId="7C6A7B0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817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9C81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111F0084" w14:textId="622F98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6D6384B8" w14:textId="4E7962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76C99" w14:textId="35D560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DF6D5" w14:textId="2A73E2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73,520.00 </w:t>
            </w:r>
          </w:p>
        </w:tc>
      </w:tr>
      <w:tr w:rsidR="00524DF8" w:rsidRPr="00524DF8" w14:paraId="77C2ACF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F0AA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837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479487B5" w14:textId="3CCC80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282703D8" w14:textId="7F2F47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B4E2E" w14:textId="3B7613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33D50" w14:textId="7E031C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1,400.00 </w:t>
            </w:r>
          </w:p>
        </w:tc>
      </w:tr>
      <w:tr w:rsidR="00524DF8" w:rsidRPr="00524DF8" w14:paraId="2320C9D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2A28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2C9D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6B956BE2" w14:textId="3CA62C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5E58B1D5" w14:textId="0FC3A1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B30F1" w14:textId="47E327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14AFE" w14:textId="7E6980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45,080.00 </w:t>
            </w:r>
          </w:p>
        </w:tc>
      </w:tr>
      <w:tr w:rsidR="00524DF8" w:rsidRPr="00524DF8" w14:paraId="6635D98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BA3B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41A7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04A90F0C" w14:textId="3461A2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B2E678" w14:textId="1E1A01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082C1" w14:textId="3C5A07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4F4F0" w14:textId="7DA396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0,000.00 </w:t>
            </w:r>
          </w:p>
        </w:tc>
      </w:tr>
      <w:tr w:rsidR="00524DF8" w:rsidRPr="00524DF8" w14:paraId="3EE8C61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6CD8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8C5A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2573AEA7" w14:textId="0A73B6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61FFF05E" w14:textId="4DD86E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52CBA" w14:textId="13246B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1A898" w14:textId="40965B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4,160.00 </w:t>
            </w:r>
          </w:p>
        </w:tc>
      </w:tr>
      <w:tr w:rsidR="00524DF8" w:rsidRPr="00524DF8" w14:paraId="355415E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41BD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D363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4305A26A" w14:textId="7D8000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4A34A376" w14:textId="1A5B3E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FAF5F" w14:textId="0E62F5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7B09F" w14:textId="15D905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42,339.18 </w:t>
            </w:r>
          </w:p>
        </w:tc>
      </w:tr>
      <w:tr w:rsidR="00524DF8" w:rsidRPr="00524DF8" w14:paraId="522FEFBC"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DA3E06"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508A61F7" w14:textId="001CB15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425,486.92 </w:t>
            </w:r>
          </w:p>
        </w:tc>
        <w:tc>
          <w:tcPr>
            <w:tcW w:w="0" w:type="auto"/>
            <w:tcBorders>
              <w:top w:val="nil"/>
              <w:left w:val="nil"/>
              <w:bottom w:val="single" w:sz="4" w:space="0" w:color="000000"/>
              <w:right w:val="single" w:sz="4" w:space="0" w:color="000000"/>
            </w:tcBorders>
            <w:shd w:val="clear" w:color="D8D8D8" w:fill="D8D8D8"/>
            <w:noWrap/>
            <w:vAlign w:val="bottom"/>
            <w:hideMark/>
          </w:tcPr>
          <w:p w14:paraId="67DD2F3F" w14:textId="3324E8C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B6A8105" w14:textId="1200A4B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FE45D55" w14:textId="023E342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425,486.92 </w:t>
            </w:r>
          </w:p>
        </w:tc>
      </w:tr>
      <w:tr w:rsidR="00524DF8" w:rsidRPr="00524DF8" w14:paraId="047ABD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CE859"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3A6B2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322CD829" w14:textId="2A741C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7D6D6A71" w14:textId="357C23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9712D" w14:textId="7AB276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7BC91" w14:textId="2E813B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0,680.00 </w:t>
            </w:r>
          </w:p>
        </w:tc>
      </w:tr>
      <w:tr w:rsidR="00524DF8" w:rsidRPr="00524DF8" w14:paraId="6E1D585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2B4CC"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EF60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6050AD53" w14:textId="3B1AAD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121639FF" w14:textId="3569F2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BB43D" w14:textId="556763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E88BD" w14:textId="4F6CB1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4,280.00 </w:t>
            </w:r>
          </w:p>
        </w:tc>
      </w:tr>
      <w:tr w:rsidR="00524DF8" w:rsidRPr="00524DF8" w14:paraId="0A2D401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31E6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342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5B5CAD94" w14:textId="0338BA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7BF3DD" w14:textId="7FE028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72ABE" w14:textId="13CF8A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FA37A" w14:textId="744F96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0,000.00 </w:t>
            </w:r>
          </w:p>
        </w:tc>
      </w:tr>
      <w:tr w:rsidR="00524DF8" w:rsidRPr="00524DF8" w14:paraId="3B5FAC7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FE37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5CF1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2AA6085C" w14:textId="77883C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7,030.45 </w:t>
            </w:r>
          </w:p>
        </w:tc>
        <w:tc>
          <w:tcPr>
            <w:tcW w:w="0" w:type="auto"/>
            <w:tcBorders>
              <w:top w:val="nil"/>
              <w:left w:val="nil"/>
              <w:bottom w:val="single" w:sz="4" w:space="0" w:color="000000"/>
              <w:right w:val="single" w:sz="4" w:space="0" w:color="000000"/>
            </w:tcBorders>
            <w:shd w:val="clear" w:color="auto" w:fill="auto"/>
            <w:noWrap/>
            <w:vAlign w:val="bottom"/>
            <w:hideMark/>
          </w:tcPr>
          <w:p w14:paraId="3E9B7FF2" w14:textId="74D29D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84E8A" w14:textId="67AA6C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9E5FC" w14:textId="4B3B2D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7,030.45 </w:t>
            </w:r>
          </w:p>
        </w:tc>
      </w:tr>
      <w:tr w:rsidR="00524DF8" w:rsidRPr="00524DF8" w14:paraId="1D75636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952C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AC4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237B4675" w14:textId="6A2CF7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4B4AB345" w14:textId="25DF76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C43D3" w14:textId="6AB227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29C64" w14:textId="71B108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2,074.00 </w:t>
            </w:r>
          </w:p>
        </w:tc>
      </w:tr>
      <w:tr w:rsidR="00524DF8" w:rsidRPr="00524DF8" w14:paraId="1593E1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20EC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DA4E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1D9C5677" w14:textId="7DD1F0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11ADC237" w14:textId="6AE1DA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0672F" w14:textId="326185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3608B" w14:textId="080C1D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8,742.00 </w:t>
            </w:r>
          </w:p>
        </w:tc>
      </w:tr>
      <w:tr w:rsidR="00524DF8" w:rsidRPr="00524DF8" w14:paraId="3C2A55D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828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D568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1B9D37C3" w14:textId="3245F4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7970E896" w14:textId="279842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7BDE5" w14:textId="6C77C5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D00B1" w14:textId="7FB981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0,480.00 </w:t>
            </w:r>
          </w:p>
        </w:tc>
      </w:tr>
      <w:tr w:rsidR="00524DF8" w:rsidRPr="00524DF8" w14:paraId="0320DE4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CC27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E595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1426BC06" w14:textId="5D7C97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2D07DBFE" w14:textId="1CF459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F6063" w14:textId="2EF4E5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189E3" w14:textId="2D95F7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1,800.00 </w:t>
            </w:r>
          </w:p>
        </w:tc>
      </w:tr>
      <w:tr w:rsidR="00524DF8" w:rsidRPr="00524DF8" w14:paraId="68D1954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B3A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421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648ED01C" w14:textId="677E70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55D29F75" w14:textId="354197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3C2AD1" w14:textId="689DDF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34932" w14:textId="4A1FBB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5,920.00 </w:t>
            </w:r>
          </w:p>
        </w:tc>
      </w:tr>
      <w:tr w:rsidR="00524DF8" w:rsidRPr="00524DF8" w14:paraId="2BB47CD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85D3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D0F6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62459985" w14:textId="53D468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231F63C0" w14:textId="6E9BEF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28DD4" w14:textId="7BCFEA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79FA9" w14:textId="30A928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0,040.00 </w:t>
            </w:r>
          </w:p>
        </w:tc>
      </w:tr>
      <w:tr w:rsidR="00524DF8" w:rsidRPr="00524DF8" w14:paraId="1C98F20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592C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DAE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32A59AEC" w14:textId="4F94C1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163518CB" w14:textId="71E45E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4DB0C" w14:textId="6C02C5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410C8" w14:textId="704702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7,120.00 </w:t>
            </w:r>
          </w:p>
        </w:tc>
      </w:tr>
      <w:tr w:rsidR="00524DF8" w:rsidRPr="00524DF8" w14:paraId="70798CC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ADB0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265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3AE9A4B1" w14:textId="274384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305FDF29" w14:textId="795B5A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0FEF6" w14:textId="0E6907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1FFC0" w14:textId="48D465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93,480.47 </w:t>
            </w:r>
          </w:p>
        </w:tc>
      </w:tr>
      <w:tr w:rsidR="00524DF8" w:rsidRPr="00524DF8" w14:paraId="49630D6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A3C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0F4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2B06EDA3" w14:textId="0AF8C0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43D74275" w14:textId="62D196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D5DD8" w14:textId="528A0B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5EB0D" w14:textId="35E574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3,600.00 </w:t>
            </w:r>
          </w:p>
        </w:tc>
      </w:tr>
      <w:tr w:rsidR="00524DF8" w:rsidRPr="00524DF8" w14:paraId="7DBAF71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4EDE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284C9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550F9014" w14:textId="6897F5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51172AE7" w14:textId="5D6A5F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5BF61" w14:textId="66339B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BAF73" w14:textId="37A2CD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03,840.00 </w:t>
            </w:r>
          </w:p>
        </w:tc>
      </w:tr>
      <w:tr w:rsidR="00524DF8" w:rsidRPr="00524DF8" w14:paraId="0F90DB6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659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1CDA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702CAD9B" w14:textId="261CCC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7D0CF709" w14:textId="4A5C42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E0B7A" w14:textId="154534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B473A" w14:textId="38464C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6,400.00 </w:t>
            </w:r>
          </w:p>
        </w:tc>
      </w:tr>
      <w:tr w:rsidR="00524DF8" w:rsidRPr="00524DF8" w14:paraId="07378501"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3D7A4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28898FD3" w14:textId="4902A91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405F5FCE" w14:textId="6B1C889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EB269F" w14:textId="6535435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3571DC" w14:textId="583F9A1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847,431.64 </w:t>
            </w:r>
          </w:p>
        </w:tc>
      </w:tr>
      <w:tr w:rsidR="00524DF8" w:rsidRPr="00524DF8" w14:paraId="01A93B1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63B3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BCF7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436280D0" w14:textId="22ABFF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34F48614" w14:textId="28EB7E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870EE" w14:textId="697FFA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10EC2" w14:textId="7FC9D9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47,431.64 </w:t>
            </w:r>
          </w:p>
        </w:tc>
      </w:tr>
      <w:tr w:rsidR="00524DF8" w:rsidRPr="00524DF8" w14:paraId="78318D70"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4D7384"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3A5580B2" w14:textId="1974539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6,883,058.45 </w:t>
            </w:r>
          </w:p>
        </w:tc>
        <w:tc>
          <w:tcPr>
            <w:tcW w:w="0" w:type="auto"/>
            <w:tcBorders>
              <w:top w:val="nil"/>
              <w:left w:val="nil"/>
              <w:bottom w:val="single" w:sz="4" w:space="0" w:color="000000"/>
              <w:right w:val="single" w:sz="4" w:space="0" w:color="000000"/>
            </w:tcBorders>
            <w:shd w:val="clear" w:color="A5A5A5" w:fill="A5A5A5"/>
            <w:noWrap/>
            <w:vAlign w:val="bottom"/>
            <w:hideMark/>
          </w:tcPr>
          <w:p w14:paraId="7D3707A0" w14:textId="6620F19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32C7298" w14:textId="6C1D8FC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B351999" w14:textId="46BF81A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6,883,058.45 </w:t>
            </w:r>
          </w:p>
        </w:tc>
      </w:tr>
      <w:tr w:rsidR="00524DF8" w:rsidRPr="00524DF8" w14:paraId="4ED81D0B"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BF23B"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055894AF" w14:textId="5A72A41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533,611.10 </w:t>
            </w:r>
          </w:p>
        </w:tc>
        <w:tc>
          <w:tcPr>
            <w:tcW w:w="0" w:type="auto"/>
            <w:tcBorders>
              <w:top w:val="nil"/>
              <w:left w:val="nil"/>
              <w:bottom w:val="single" w:sz="4" w:space="0" w:color="000000"/>
              <w:right w:val="single" w:sz="4" w:space="0" w:color="000000"/>
            </w:tcBorders>
            <w:shd w:val="clear" w:color="D8D8D8" w:fill="D8D8D8"/>
            <w:noWrap/>
            <w:vAlign w:val="bottom"/>
            <w:hideMark/>
          </w:tcPr>
          <w:p w14:paraId="324CA97C" w14:textId="0B7BFF9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0EBE75" w14:textId="31DCA78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AD6220" w14:textId="42C4763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533,611.10 </w:t>
            </w:r>
          </w:p>
        </w:tc>
      </w:tr>
      <w:tr w:rsidR="00524DF8" w:rsidRPr="00524DF8" w14:paraId="548DDD0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F04A3"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C1D2A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7FBB5104" w14:textId="7B9ED2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0200C6D" w14:textId="071167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982BE" w14:textId="289DCB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9A85C" w14:textId="6DCFF7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4F300AA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4721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A9AF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2B974301" w14:textId="142764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4F25853" w14:textId="2722F0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3559F" w14:textId="45151B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89D11" w14:textId="62ACDA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r>
      <w:tr w:rsidR="00524DF8" w:rsidRPr="00524DF8" w14:paraId="54B59B9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6CBB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30EA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3EA58285" w14:textId="46818F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E8CFE8E" w14:textId="63562D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E9069" w14:textId="35DBFC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6EBAD" w14:textId="13E0B7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1CB3A53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E28A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B394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6FA06C98" w14:textId="7575BC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872F854" w14:textId="24D6FF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DAB1E" w14:textId="533B91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AA0CC" w14:textId="77B024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147AE5F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6537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C312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7D067EDB" w14:textId="5F9E91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7D3D81A7" w14:textId="281051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3EBAA" w14:textId="486716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4A650" w14:textId="7B1C43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128.00 </w:t>
            </w:r>
          </w:p>
        </w:tc>
      </w:tr>
      <w:tr w:rsidR="00524DF8" w:rsidRPr="00524DF8" w14:paraId="361AC19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3DF5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2BB4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07A8CBFF" w14:textId="2FE4B1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71A6AFDA" w14:textId="4F820A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54392" w14:textId="26B400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DF7CE" w14:textId="071C51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602.00 </w:t>
            </w:r>
          </w:p>
        </w:tc>
      </w:tr>
      <w:tr w:rsidR="00524DF8" w:rsidRPr="00524DF8" w14:paraId="3F4DE3B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1566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DA9F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31CECADE" w14:textId="664B4F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549619D" w14:textId="1457C4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2C25D" w14:textId="3B48AB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74D10" w14:textId="39AD75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r>
      <w:tr w:rsidR="00524DF8" w:rsidRPr="00524DF8" w14:paraId="24E4B63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6074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FF1E4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4DE3FE57" w14:textId="697638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3EA13655" w14:textId="27DF46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E35D7" w14:textId="1148A4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46694" w14:textId="0CA6C0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950,175.00 </w:t>
            </w:r>
          </w:p>
        </w:tc>
      </w:tr>
      <w:tr w:rsidR="00524DF8" w:rsidRPr="00524DF8" w14:paraId="619860A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FFF7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7CE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27AF09C" w14:textId="77781D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16D4A37" w14:textId="0BCF95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50D00" w14:textId="0F8B99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09DDA" w14:textId="632908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r>
      <w:tr w:rsidR="00524DF8" w:rsidRPr="00524DF8" w14:paraId="4A6555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1FF7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72C65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7C30857E" w14:textId="1C8258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6C7E3D50" w14:textId="454F42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320B8" w14:textId="12E457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B1A06" w14:textId="4856DA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9,780.88 </w:t>
            </w:r>
          </w:p>
        </w:tc>
      </w:tr>
      <w:tr w:rsidR="00524DF8" w:rsidRPr="00524DF8" w14:paraId="60E6EB5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9F73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CB2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613A2640" w14:textId="5C63C8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0EDA6109" w14:textId="061F3C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94C71" w14:textId="344FC2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67167" w14:textId="2DC1EA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5,225.22 </w:t>
            </w:r>
          </w:p>
        </w:tc>
      </w:tr>
      <w:tr w:rsidR="00524DF8" w:rsidRPr="00524DF8" w14:paraId="021DC16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079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987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05CE2033" w14:textId="6D2E11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FB6021E" w14:textId="60F123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C1E94" w14:textId="7B5E30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DD9E5" w14:textId="41EDDE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r>
      <w:tr w:rsidR="00524DF8" w:rsidRPr="00524DF8" w14:paraId="7ACA91D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1722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5CF1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4D766C50" w14:textId="540B0F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5326136D" w14:textId="79955C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418AE" w14:textId="145474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3D47A" w14:textId="311037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4,645.00 </w:t>
            </w:r>
          </w:p>
        </w:tc>
      </w:tr>
      <w:tr w:rsidR="00524DF8" w:rsidRPr="00524DF8" w14:paraId="7E93E34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AED3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AD1F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6BD59DAF" w14:textId="0BD8DA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7D0F422C" w14:textId="0F2179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A9F13" w14:textId="73E540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576F2" w14:textId="6E7D74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9,300.00 </w:t>
            </w:r>
          </w:p>
        </w:tc>
      </w:tr>
      <w:tr w:rsidR="00524DF8" w:rsidRPr="00524DF8" w14:paraId="4455D01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3FB8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656B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7F49AC67" w14:textId="31B311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867EA45" w14:textId="158DF5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346D6" w14:textId="4068D6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15D8E" w14:textId="270A76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r>
      <w:tr w:rsidR="00524DF8" w:rsidRPr="00524DF8" w14:paraId="7FBC2FD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1BFE4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6BF5FAE6" w14:textId="3FB59B1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56A729FD" w14:textId="6AD889F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02A00E" w14:textId="4F29D78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C32E6D" w14:textId="6660F58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46,869.37 </w:t>
            </w:r>
          </w:p>
        </w:tc>
      </w:tr>
      <w:tr w:rsidR="00524DF8" w:rsidRPr="00524DF8" w14:paraId="4A6CA16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3BCA4"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8DDA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318D5106" w14:textId="362F64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56A33D7" w14:textId="4211F5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37EB9" w14:textId="677361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13AD9" w14:textId="3C31DF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r>
      <w:tr w:rsidR="00524DF8" w:rsidRPr="00524DF8" w14:paraId="469BD0D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9F6F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535A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60E93205" w14:textId="0ED51F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6D30D38A" w14:textId="46289A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03A4A" w14:textId="728613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8E4C1" w14:textId="1ECDA2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1,503.62 </w:t>
            </w:r>
          </w:p>
        </w:tc>
      </w:tr>
      <w:tr w:rsidR="00524DF8" w:rsidRPr="00524DF8" w14:paraId="15E8758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8802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A53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3F5F3597" w14:textId="1190A0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4297AECF" w14:textId="0E8F9E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A0394" w14:textId="2041AD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83071" w14:textId="7D4D4B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2,180.75 </w:t>
            </w:r>
          </w:p>
        </w:tc>
      </w:tr>
      <w:tr w:rsidR="00524DF8" w:rsidRPr="00524DF8" w14:paraId="12AC284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27C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DF91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1338CA89" w14:textId="1B2E1A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4BE9695" w14:textId="25A68A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37712" w14:textId="3426A5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BB613" w14:textId="70F624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r>
      <w:tr w:rsidR="00524DF8" w:rsidRPr="00524DF8" w14:paraId="6B4D857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298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FACD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62F5D16C" w14:textId="159E07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B7013F9" w14:textId="65F69B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AF4F9" w14:textId="3060ED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4D32A" w14:textId="1F6693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r>
      <w:tr w:rsidR="00524DF8" w:rsidRPr="00524DF8" w14:paraId="277D5D99"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50044"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2E7FDCF" w14:textId="447745A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9,265,095.97 </w:t>
            </w:r>
          </w:p>
        </w:tc>
        <w:tc>
          <w:tcPr>
            <w:tcW w:w="0" w:type="auto"/>
            <w:tcBorders>
              <w:top w:val="nil"/>
              <w:left w:val="nil"/>
              <w:bottom w:val="single" w:sz="4" w:space="0" w:color="000000"/>
              <w:right w:val="single" w:sz="4" w:space="0" w:color="000000"/>
            </w:tcBorders>
            <w:shd w:val="clear" w:color="D8D8D8" w:fill="D8D8D8"/>
            <w:noWrap/>
            <w:vAlign w:val="bottom"/>
            <w:hideMark/>
          </w:tcPr>
          <w:p w14:paraId="69009E27" w14:textId="6BAA859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C02199" w14:textId="1D3D405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0D5C5D9" w14:textId="6F886B9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9,265,095.97 </w:t>
            </w:r>
          </w:p>
        </w:tc>
      </w:tr>
      <w:tr w:rsidR="00524DF8" w:rsidRPr="00524DF8" w14:paraId="53C21EA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C7111"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A57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0BB9926F" w14:textId="3E3B8F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980,082.53 </w:t>
            </w:r>
          </w:p>
        </w:tc>
        <w:tc>
          <w:tcPr>
            <w:tcW w:w="0" w:type="auto"/>
            <w:tcBorders>
              <w:top w:val="nil"/>
              <w:left w:val="nil"/>
              <w:bottom w:val="single" w:sz="4" w:space="0" w:color="000000"/>
              <w:right w:val="single" w:sz="4" w:space="0" w:color="000000"/>
            </w:tcBorders>
            <w:shd w:val="clear" w:color="auto" w:fill="auto"/>
            <w:noWrap/>
            <w:vAlign w:val="bottom"/>
            <w:hideMark/>
          </w:tcPr>
          <w:p w14:paraId="693350D9" w14:textId="54B7A4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196F1" w14:textId="0BF79A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898AE" w14:textId="22913A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980,082.53 </w:t>
            </w:r>
          </w:p>
        </w:tc>
      </w:tr>
      <w:tr w:rsidR="00524DF8" w:rsidRPr="00524DF8" w14:paraId="762A8F1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E09D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C40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03F4DA42" w14:textId="622F85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365CDA5" w14:textId="184E3F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F3192" w14:textId="1806A7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D86D4" w14:textId="1BE729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r>
      <w:tr w:rsidR="00524DF8" w:rsidRPr="00524DF8" w14:paraId="3678281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F483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2DD2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122B9D61" w14:textId="130F1D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E415527" w14:textId="601072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C7484" w14:textId="304CFE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E9A09" w14:textId="245E10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6616BD6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7BA3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006C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4931EE78" w14:textId="712463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1B963F12" w14:textId="6D5BAD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E6855" w14:textId="4BEF8B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57A11" w14:textId="1DDE9A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97,902.00 </w:t>
            </w:r>
          </w:p>
        </w:tc>
      </w:tr>
      <w:tr w:rsidR="00524DF8" w:rsidRPr="00524DF8" w14:paraId="5EA5B38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E2F3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5BC9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1BF12A34" w14:textId="25CFA3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0DECC098" w14:textId="318ED9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5476F" w14:textId="1D6511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23A5A" w14:textId="1CF933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32,663.69 </w:t>
            </w:r>
          </w:p>
        </w:tc>
      </w:tr>
      <w:tr w:rsidR="00524DF8" w:rsidRPr="00524DF8" w14:paraId="223C2EC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5DCC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271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2BE7FDE3" w14:textId="066B97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9,545.00 </w:t>
            </w:r>
          </w:p>
        </w:tc>
        <w:tc>
          <w:tcPr>
            <w:tcW w:w="0" w:type="auto"/>
            <w:tcBorders>
              <w:top w:val="nil"/>
              <w:left w:val="nil"/>
              <w:bottom w:val="single" w:sz="4" w:space="0" w:color="000000"/>
              <w:right w:val="single" w:sz="4" w:space="0" w:color="000000"/>
            </w:tcBorders>
            <w:shd w:val="clear" w:color="auto" w:fill="auto"/>
            <w:noWrap/>
            <w:vAlign w:val="bottom"/>
            <w:hideMark/>
          </w:tcPr>
          <w:p w14:paraId="7E03C0EE" w14:textId="4D4E90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D77FF" w14:textId="1D4D5E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1767C" w14:textId="7A685B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9,545.00 </w:t>
            </w:r>
          </w:p>
        </w:tc>
      </w:tr>
      <w:tr w:rsidR="00524DF8" w:rsidRPr="00524DF8" w14:paraId="596AC90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B43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0394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629348C4" w14:textId="0C2D2B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75B628A" w14:textId="643375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03216" w14:textId="100FA9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E2354" w14:textId="5EF404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2EE2F58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01A5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E75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0D1B0AD9" w14:textId="4DD0AA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617BE82B" w14:textId="22AC27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6A272" w14:textId="2212D0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2CDAC" w14:textId="12727A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780.00 </w:t>
            </w:r>
          </w:p>
        </w:tc>
      </w:tr>
      <w:tr w:rsidR="00524DF8" w:rsidRPr="00524DF8" w14:paraId="052AF2A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24D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BD0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2197BDDE" w14:textId="78AEA0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55BA013" w14:textId="05CC73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8DC1C" w14:textId="0852C2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0E487" w14:textId="067D55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3EA3F9F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BF6F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D423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3651D01C" w14:textId="74E8B7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BA98887" w14:textId="203016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79263" w14:textId="5D721E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7B6CF" w14:textId="421EFF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r>
      <w:tr w:rsidR="00524DF8" w:rsidRPr="00524DF8" w14:paraId="3857221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A448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33B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275FCC76" w14:textId="598869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21338730" w14:textId="1923F0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5F861" w14:textId="00DB0E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68711" w14:textId="2284A8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164,965.00 </w:t>
            </w:r>
          </w:p>
        </w:tc>
      </w:tr>
      <w:tr w:rsidR="00524DF8" w:rsidRPr="00524DF8" w14:paraId="78A9563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363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D50F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42A6D172" w14:textId="53CAAB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4BDCD1F" w14:textId="7AB9CD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2D569" w14:textId="676366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1EAFE" w14:textId="139BD4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65A77B6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DCE1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7BB6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739CDB45" w14:textId="7A2E99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448,877.75 </w:t>
            </w:r>
          </w:p>
        </w:tc>
        <w:tc>
          <w:tcPr>
            <w:tcW w:w="0" w:type="auto"/>
            <w:tcBorders>
              <w:top w:val="nil"/>
              <w:left w:val="nil"/>
              <w:bottom w:val="single" w:sz="4" w:space="0" w:color="000000"/>
              <w:right w:val="single" w:sz="4" w:space="0" w:color="000000"/>
            </w:tcBorders>
            <w:shd w:val="clear" w:color="auto" w:fill="auto"/>
            <w:noWrap/>
            <w:vAlign w:val="bottom"/>
            <w:hideMark/>
          </w:tcPr>
          <w:p w14:paraId="6394CE24" w14:textId="024E57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52074" w14:textId="48643A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AF920" w14:textId="5DAAA3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448,877.75 </w:t>
            </w:r>
          </w:p>
        </w:tc>
      </w:tr>
      <w:tr w:rsidR="00524DF8" w:rsidRPr="00524DF8" w14:paraId="7655368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67E8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0E5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5A06EC4" w14:textId="0DCADF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46C61052" w14:textId="18471C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CFFB1" w14:textId="00E66A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A0456" w14:textId="56A4105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2,500.00 </w:t>
            </w:r>
          </w:p>
        </w:tc>
      </w:tr>
      <w:tr w:rsidR="00524DF8" w:rsidRPr="00524DF8" w14:paraId="63429C9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A2E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EA4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68B9DBFB" w14:textId="688FDF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D391BC1" w14:textId="6D3A55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A8059" w14:textId="74CFDB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AA9E1" w14:textId="44354C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3458D67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EBB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92BA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793B6998" w14:textId="62FE2B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74EEF91" w14:textId="0903C9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9778D" w14:textId="0EC414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C2906" w14:textId="1D1E8C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r>
      <w:tr w:rsidR="00524DF8" w:rsidRPr="00524DF8" w14:paraId="5280285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846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A7F8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146C4819" w14:textId="47D83F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916B4EF" w14:textId="2FAB85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8041A" w14:textId="3DE401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213A9" w14:textId="782713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189BE63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80E7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F869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468AC112" w14:textId="3A44BF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541D9931" w14:textId="651135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ADBD9" w14:textId="6F5F59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0CEA8" w14:textId="31014E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6,930.00 </w:t>
            </w:r>
          </w:p>
        </w:tc>
      </w:tr>
      <w:tr w:rsidR="00524DF8" w:rsidRPr="00524DF8" w14:paraId="541021E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A9A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19E8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6C0C2322" w14:textId="160B33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8ACAF7C" w14:textId="630E04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503B0" w14:textId="1B1B4E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B3009" w14:textId="27DC50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1,465.00 </w:t>
            </w:r>
          </w:p>
        </w:tc>
      </w:tr>
      <w:tr w:rsidR="00524DF8" w:rsidRPr="00524DF8" w14:paraId="02EB219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15EE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1ADE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0609AB20" w14:textId="435F77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BF6982F" w14:textId="44B5C0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90755" w14:textId="08A087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B33EC" w14:textId="2FA377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7AE99592"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74791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C5756E2" w14:textId="4AEA8D7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289,220.64 </w:t>
            </w:r>
          </w:p>
        </w:tc>
        <w:tc>
          <w:tcPr>
            <w:tcW w:w="0" w:type="auto"/>
            <w:tcBorders>
              <w:top w:val="nil"/>
              <w:left w:val="nil"/>
              <w:bottom w:val="single" w:sz="4" w:space="0" w:color="000000"/>
              <w:right w:val="single" w:sz="4" w:space="0" w:color="000000"/>
            </w:tcBorders>
            <w:shd w:val="clear" w:color="D8D8D8" w:fill="D8D8D8"/>
            <w:noWrap/>
            <w:vAlign w:val="bottom"/>
            <w:hideMark/>
          </w:tcPr>
          <w:p w14:paraId="7DACE48E" w14:textId="3D60804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C90E39" w14:textId="737B37E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339D9C" w14:textId="3C9B4D8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289,220.64 </w:t>
            </w:r>
          </w:p>
        </w:tc>
      </w:tr>
      <w:tr w:rsidR="00524DF8" w:rsidRPr="00524DF8" w14:paraId="52D58B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BE91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901B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1D53FA3D" w14:textId="08DE5A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9B3BC72" w14:textId="24C1F3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1236D" w14:textId="139D65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8E76A" w14:textId="63E6CF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5E855B1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14E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A6FE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0BE4F07B" w14:textId="71F624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8EA4B44" w14:textId="01389D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64C76" w14:textId="50B37B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04620" w14:textId="319F64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42002CD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47F7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AA03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77024436" w14:textId="75B7A7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CFFB5CB" w14:textId="642580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DEF0E" w14:textId="54EA68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8E2C7" w14:textId="16851A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647D4B6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5DF4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4254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CE5DC65" w14:textId="339E26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944E7DC" w14:textId="17C69A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F9C3E" w14:textId="18F988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9CEA3" w14:textId="092077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006372B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C2C0C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97C2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68CC2441" w14:textId="23422E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A97ADC6" w14:textId="1E4292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26ECE" w14:textId="6FA9BC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1A1A4" w14:textId="44A0EE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564A766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549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922B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63964BD1" w14:textId="67D2D0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7E7806C" w14:textId="0CE659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66D80" w14:textId="0E67CE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39F2A" w14:textId="21A377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55CE92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E244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322E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434F6AC3" w14:textId="459709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58BFA011" w14:textId="36FBD5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C953A" w14:textId="53FF28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59EDF" w14:textId="595E27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67,440.00 </w:t>
            </w:r>
          </w:p>
        </w:tc>
      </w:tr>
      <w:tr w:rsidR="00524DF8" w:rsidRPr="00524DF8" w14:paraId="403D93C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41BD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E04B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06D7BE12" w14:textId="3E44E4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DA36712" w14:textId="3A7C34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5EFAA" w14:textId="2E394D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8033A" w14:textId="77592E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21C3B83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A64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5FE1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7781BB1A" w14:textId="3A1D6E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6F3D339" w14:textId="377BE7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B1870" w14:textId="08E2CF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5354A" w14:textId="09B885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75A017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EC37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D69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416603A2" w14:textId="5819E4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1A64269" w14:textId="36E166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E607A" w14:textId="0A4C8D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81A36" w14:textId="527881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0D8A68A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628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68DC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5D2A6D20" w14:textId="61D085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FA9504C" w14:textId="40237C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A4E1F" w14:textId="551BA9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3E549" w14:textId="1EB888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2BE026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E60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3B56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4E7233C2" w14:textId="3C81FB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0E38695A" w14:textId="052B79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E6D4D" w14:textId="1CDFBF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3E104" w14:textId="182F3A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3,240.64 </w:t>
            </w:r>
          </w:p>
        </w:tc>
      </w:tr>
      <w:tr w:rsidR="00524DF8" w:rsidRPr="00524DF8" w14:paraId="5925D8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B7BE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D12D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A98148C" w14:textId="2CDA98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7592E47" w14:textId="3C7DAB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13787" w14:textId="02FB53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C18CD" w14:textId="5E428A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237896F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E36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DF18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615769D5" w14:textId="21AC6C1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840D82" w14:textId="64C80A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71B1A" w14:textId="390479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79D6C" w14:textId="524EBB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05,000.00 </w:t>
            </w:r>
          </w:p>
        </w:tc>
      </w:tr>
      <w:tr w:rsidR="00524DF8" w:rsidRPr="00524DF8" w14:paraId="756A63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4BDE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5180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5BE7ED0E" w14:textId="122AFB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B7E1F7B" w14:textId="52FD28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A9304" w14:textId="59064C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6D87F" w14:textId="102677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680FAC7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3923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C821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4BD6DAAF" w14:textId="45CCBA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C9045DE" w14:textId="317155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50468" w14:textId="14FE54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6CA72" w14:textId="2A6CDE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641CA1D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7A19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E708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588FA2A3" w14:textId="52E95F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95F3EE1" w14:textId="575472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BF448" w14:textId="3EF243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77759" w14:textId="3C6F65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50317651"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7A459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2CDB04B" w14:textId="7D266FC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148,261.37 </w:t>
            </w:r>
          </w:p>
        </w:tc>
        <w:tc>
          <w:tcPr>
            <w:tcW w:w="0" w:type="auto"/>
            <w:tcBorders>
              <w:top w:val="nil"/>
              <w:left w:val="nil"/>
              <w:bottom w:val="single" w:sz="4" w:space="0" w:color="000000"/>
              <w:right w:val="single" w:sz="4" w:space="0" w:color="000000"/>
            </w:tcBorders>
            <w:shd w:val="clear" w:color="D8D8D8" w:fill="D8D8D8"/>
            <w:noWrap/>
            <w:vAlign w:val="bottom"/>
            <w:hideMark/>
          </w:tcPr>
          <w:p w14:paraId="47F0E451" w14:textId="0921C19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F73E4AB" w14:textId="56EE518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186DE2" w14:textId="3FCF3CB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148,261.37 </w:t>
            </w:r>
          </w:p>
        </w:tc>
      </w:tr>
      <w:tr w:rsidR="00524DF8" w:rsidRPr="00524DF8" w14:paraId="77FF6F9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4D1AD"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CA1E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2D1CF743" w14:textId="763EFC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428,950.37 </w:t>
            </w:r>
          </w:p>
        </w:tc>
        <w:tc>
          <w:tcPr>
            <w:tcW w:w="0" w:type="auto"/>
            <w:tcBorders>
              <w:top w:val="nil"/>
              <w:left w:val="nil"/>
              <w:bottom w:val="single" w:sz="4" w:space="0" w:color="000000"/>
              <w:right w:val="single" w:sz="4" w:space="0" w:color="000000"/>
            </w:tcBorders>
            <w:shd w:val="clear" w:color="auto" w:fill="auto"/>
            <w:noWrap/>
            <w:vAlign w:val="bottom"/>
            <w:hideMark/>
          </w:tcPr>
          <w:p w14:paraId="4B4689F9" w14:textId="3FAE62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7FDFB" w14:textId="1600D2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76EEF" w14:textId="672C28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428,950.37 </w:t>
            </w:r>
          </w:p>
        </w:tc>
      </w:tr>
      <w:tr w:rsidR="00524DF8" w:rsidRPr="00524DF8" w14:paraId="2055E8A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7F7D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C288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59CAD38C" w14:textId="106D4A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5229745" w14:textId="52E534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2241C" w14:textId="6041DC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00B2E" w14:textId="3F7883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4,395.00 </w:t>
            </w:r>
          </w:p>
        </w:tc>
      </w:tr>
      <w:tr w:rsidR="00524DF8" w:rsidRPr="00524DF8" w14:paraId="52189D5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A1B4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5C59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64F923CA" w14:textId="4D7264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4DEED99" w14:textId="629CA2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DF208" w14:textId="1C9936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AE284" w14:textId="2433C5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3D263CB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9AE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C8B74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7CEE1716" w14:textId="4E8777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4F8A732" w14:textId="2EDA07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2FAE9" w14:textId="189674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09D00" w14:textId="010236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308C344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44DA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43F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240312D0" w14:textId="304DBC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273.00 </w:t>
            </w:r>
          </w:p>
        </w:tc>
        <w:tc>
          <w:tcPr>
            <w:tcW w:w="0" w:type="auto"/>
            <w:tcBorders>
              <w:top w:val="nil"/>
              <w:left w:val="nil"/>
              <w:bottom w:val="single" w:sz="4" w:space="0" w:color="000000"/>
              <w:right w:val="single" w:sz="4" w:space="0" w:color="000000"/>
            </w:tcBorders>
            <w:shd w:val="clear" w:color="auto" w:fill="auto"/>
            <w:noWrap/>
            <w:vAlign w:val="bottom"/>
            <w:hideMark/>
          </w:tcPr>
          <w:p w14:paraId="24F5879C" w14:textId="2CAA42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04189" w14:textId="62FAA9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F2B1D" w14:textId="4AE388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8,273.00 </w:t>
            </w:r>
          </w:p>
        </w:tc>
      </w:tr>
      <w:tr w:rsidR="00524DF8" w:rsidRPr="00524DF8" w14:paraId="41481EF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E96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2F9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64185138" w14:textId="0C1C83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3F0C423" w14:textId="28246A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130AF" w14:textId="641603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5655E" w14:textId="32BA96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73BBCDB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7FB5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2E34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0365A8A9" w14:textId="52B64D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6E03FFA8" w14:textId="350C0A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3CCF0" w14:textId="265D89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9E53C" w14:textId="225350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07,200.00 </w:t>
            </w:r>
          </w:p>
        </w:tc>
      </w:tr>
      <w:tr w:rsidR="00524DF8" w:rsidRPr="00524DF8" w14:paraId="607EFF1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0BF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5240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0A545A38" w14:textId="0CD3A9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6115CDDD" w14:textId="576884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787FB" w14:textId="1FCF15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862DB" w14:textId="337380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0,789.00 </w:t>
            </w:r>
          </w:p>
        </w:tc>
      </w:tr>
      <w:tr w:rsidR="00524DF8" w:rsidRPr="00524DF8" w14:paraId="626D3C0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C215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8E61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6A50037B" w14:textId="5547C7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AA27193" w14:textId="7E82E0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BCE2C" w14:textId="2D83F1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1498C" w14:textId="685DCF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8,570.00 </w:t>
            </w:r>
          </w:p>
        </w:tc>
      </w:tr>
      <w:tr w:rsidR="00524DF8" w:rsidRPr="00524DF8" w14:paraId="6052726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4AF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9307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1FF46A32" w14:textId="334340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E9ABF66" w14:textId="622252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DB7F3" w14:textId="3DB816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69D8C" w14:textId="772D3D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31C512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C0C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562C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4F5A3F95" w14:textId="2F263E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4461D2E" w14:textId="541052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A56B0" w14:textId="062BF9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C63C5" w14:textId="33D953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76F5945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F444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BD36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5379EE75" w14:textId="1773AA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7BDE8C2" w14:textId="65F656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6FD52" w14:textId="7B9CB8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0F807" w14:textId="4289DA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20126F5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91A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D0AB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0CB1E2A9" w14:textId="720ABB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F511363" w14:textId="6C46BC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173F7" w14:textId="2F3C16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A8AA5" w14:textId="3E2AC0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4F87578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61C4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8523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54371A9D" w14:textId="604174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6104E4EE" w14:textId="3446910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F6DE2" w14:textId="6AA069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72E67" w14:textId="679013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5,700.00 </w:t>
            </w:r>
          </w:p>
        </w:tc>
      </w:tr>
      <w:tr w:rsidR="00524DF8" w:rsidRPr="00524DF8" w14:paraId="5DE9D03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34AAD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A85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462A6440" w14:textId="0CDEDD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354B8A6" w14:textId="086CC8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CAA7F" w14:textId="20F696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59D15" w14:textId="252083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09A28A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5ECD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B5D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370C5022" w14:textId="571E58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6E6AFD51" w14:textId="211D33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50BE2" w14:textId="3C272A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58F88" w14:textId="50768B6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684,045.00 </w:t>
            </w:r>
          </w:p>
        </w:tc>
      </w:tr>
      <w:tr w:rsidR="00524DF8" w:rsidRPr="00524DF8" w14:paraId="335C155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C4B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F1C5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194FD555" w14:textId="11155B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9,329.00 </w:t>
            </w:r>
          </w:p>
        </w:tc>
        <w:tc>
          <w:tcPr>
            <w:tcW w:w="0" w:type="auto"/>
            <w:tcBorders>
              <w:top w:val="nil"/>
              <w:left w:val="nil"/>
              <w:bottom w:val="single" w:sz="4" w:space="0" w:color="000000"/>
              <w:right w:val="single" w:sz="4" w:space="0" w:color="000000"/>
            </w:tcBorders>
            <w:shd w:val="clear" w:color="auto" w:fill="auto"/>
            <w:noWrap/>
            <w:vAlign w:val="bottom"/>
            <w:hideMark/>
          </w:tcPr>
          <w:p w14:paraId="26B7E48A" w14:textId="778DD3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7409F" w14:textId="3FD4FE2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70056" w14:textId="3CB938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69,329.00 </w:t>
            </w:r>
          </w:p>
        </w:tc>
      </w:tr>
      <w:tr w:rsidR="00524DF8" w:rsidRPr="00524DF8" w14:paraId="1B412AD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AEC3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3E1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176D32B5" w14:textId="2C7936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33F058C" w14:textId="0C1689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4A3C0" w14:textId="452DCE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AD910" w14:textId="20D082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696DF45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4BB3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0042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A8C22B6" w14:textId="0CD7C9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2D1C722A" w14:textId="16F786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48B20" w14:textId="1B69AA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A2A9C" w14:textId="20EEA3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1,980.00 </w:t>
            </w:r>
          </w:p>
        </w:tc>
      </w:tr>
      <w:tr w:rsidR="00524DF8" w:rsidRPr="00524DF8" w14:paraId="14708AE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39A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CF11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100A8981" w14:textId="363E6B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F49D487" w14:textId="75E071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B47DD" w14:textId="7B8D40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0B6D7" w14:textId="268171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5,780.00 </w:t>
            </w:r>
          </w:p>
        </w:tc>
      </w:tr>
      <w:tr w:rsidR="00524DF8" w:rsidRPr="00524DF8" w14:paraId="3075ADF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EA9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B834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62893CF9" w14:textId="0961E6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5F4FD0A" w14:textId="72988E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C47A4" w14:textId="5384FF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544B5" w14:textId="3F7CEB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0E247D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F4E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4639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648CA0B8" w14:textId="7456D3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0,180.00 </w:t>
            </w:r>
          </w:p>
        </w:tc>
        <w:tc>
          <w:tcPr>
            <w:tcW w:w="0" w:type="auto"/>
            <w:tcBorders>
              <w:top w:val="nil"/>
              <w:left w:val="nil"/>
              <w:bottom w:val="single" w:sz="4" w:space="0" w:color="000000"/>
              <w:right w:val="single" w:sz="4" w:space="0" w:color="000000"/>
            </w:tcBorders>
            <w:shd w:val="clear" w:color="auto" w:fill="auto"/>
            <w:noWrap/>
            <w:vAlign w:val="bottom"/>
            <w:hideMark/>
          </w:tcPr>
          <w:p w14:paraId="01FE9408" w14:textId="306F3E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19A93" w14:textId="2EEBF9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3BE90" w14:textId="49EDED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0,180.00 </w:t>
            </w:r>
          </w:p>
        </w:tc>
      </w:tr>
      <w:tr w:rsidR="00524DF8" w:rsidRPr="00524DF8" w14:paraId="7FB2CF4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0302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41C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21EA81B6" w14:textId="61F083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C7EF251" w14:textId="167066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2E70A" w14:textId="5EA1C8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64DC3" w14:textId="3E33D7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5,350.00 </w:t>
            </w:r>
          </w:p>
        </w:tc>
      </w:tr>
      <w:tr w:rsidR="00524DF8" w:rsidRPr="00524DF8" w14:paraId="2F4D8AC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63CD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9F07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1F2B84BD" w14:textId="7A4ABF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63900945" w14:textId="6120DE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08844" w14:textId="5E2F7B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85745" w14:textId="3A493B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1,000.00 </w:t>
            </w:r>
          </w:p>
        </w:tc>
      </w:tr>
      <w:tr w:rsidR="00524DF8" w:rsidRPr="00524DF8" w14:paraId="38630D80"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D3068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56AD84DD" w14:textId="2A8C39A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8,773,076.29 </w:t>
            </w:r>
          </w:p>
        </w:tc>
        <w:tc>
          <w:tcPr>
            <w:tcW w:w="0" w:type="auto"/>
            <w:tcBorders>
              <w:top w:val="nil"/>
              <w:left w:val="nil"/>
              <w:bottom w:val="single" w:sz="4" w:space="0" w:color="000000"/>
              <w:right w:val="single" w:sz="4" w:space="0" w:color="000000"/>
            </w:tcBorders>
            <w:shd w:val="clear" w:color="A5A5A5" w:fill="A5A5A5"/>
            <w:noWrap/>
            <w:vAlign w:val="bottom"/>
            <w:hideMark/>
          </w:tcPr>
          <w:p w14:paraId="59CEF1BE" w14:textId="34DDC26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31CEF98" w14:textId="220B868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82097CD" w14:textId="3970E99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8,773,076.29 </w:t>
            </w:r>
          </w:p>
        </w:tc>
      </w:tr>
      <w:tr w:rsidR="00524DF8" w:rsidRPr="00524DF8" w14:paraId="0A50E6C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9A89D"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4C9662F4" w14:textId="7F8C0BB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828,117.16 </w:t>
            </w:r>
          </w:p>
        </w:tc>
        <w:tc>
          <w:tcPr>
            <w:tcW w:w="0" w:type="auto"/>
            <w:tcBorders>
              <w:top w:val="nil"/>
              <w:left w:val="nil"/>
              <w:bottom w:val="single" w:sz="4" w:space="0" w:color="000000"/>
              <w:right w:val="single" w:sz="4" w:space="0" w:color="000000"/>
            </w:tcBorders>
            <w:shd w:val="clear" w:color="D8D8D8" w:fill="D8D8D8"/>
            <w:noWrap/>
            <w:vAlign w:val="bottom"/>
            <w:hideMark/>
          </w:tcPr>
          <w:p w14:paraId="405F1544" w14:textId="795194F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BF9764" w14:textId="2F0D331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1F87F5" w14:textId="02FD884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828,117.16 </w:t>
            </w:r>
          </w:p>
        </w:tc>
      </w:tr>
      <w:tr w:rsidR="00524DF8" w:rsidRPr="00524DF8" w14:paraId="30058D1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1F9E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D8A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1254CF46" w14:textId="2604D5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5AA0707E" w14:textId="4E7BCC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8773A" w14:textId="17526C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2C3A9" w14:textId="58A99C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9,630.00 </w:t>
            </w:r>
          </w:p>
        </w:tc>
      </w:tr>
      <w:tr w:rsidR="00524DF8" w:rsidRPr="00524DF8" w14:paraId="6D46343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2BB1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F63D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26367285" w14:textId="05CF63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11D4275E" w14:textId="19B4AB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70CD4" w14:textId="647D7E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3E607" w14:textId="396E25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56,096.53 </w:t>
            </w:r>
          </w:p>
        </w:tc>
      </w:tr>
      <w:tr w:rsidR="00524DF8" w:rsidRPr="00524DF8" w14:paraId="1B01E86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E218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8581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0F071D81" w14:textId="5764A5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5,849.15 </w:t>
            </w:r>
          </w:p>
        </w:tc>
        <w:tc>
          <w:tcPr>
            <w:tcW w:w="0" w:type="auto"/>
            <w:tcBorders>
              <w:top w:val="nil"/>
              <w:left w:val="nil"/>
              <w:bottom w:val="single" w:sz="4" w:space="0" w:color="000000"/>
              <w:right w:val="single" w:sz="4" w:space="0" w:color="000000"/>
            </w:tcBorders>
            <w:shd w:val="clear" w:color="auto" w:fill="auto"/>
            <w:noWrap/>
            <w:vAlign w:val="bottom"/>
            <w:hideMark/>
          </w:tcPr>
          <w:p w14:paraId="1F03A07A" w14:textId="67E3C2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02E27" w14:textId="1EC303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77318" w14:textId="7666FC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5,849.15 </w:t>
            </w:r>
          </w:p>
        </w:tc>
      </w:tr>
      <w:tr w:rsidR="00524DF8" w:rsidRPr="00524DF8" w14:paraId="7062FA0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DF1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25CB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5A8C056A" w14:textId="38DA07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48B8960A" w14:textId="3199CC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0D200" w14:textId="603DE8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53812" w14:textId="5016DC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3,966.82 </w:t>
            </w:r>
          </w:p>
        </w:tc>
      </w:tr>
      <w:tr w:rsidR="00524DF8" w:rsidRPr="00524DF8" w14:paraId="77E47F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EE77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1882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3BF04F07" w14:textId="1F9835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0D148EBF" w14:textId="5A46B8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4E8A3" w14:textId="7608EC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D9857" w14:textId="54D5E0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6,364.71 </w:t>
            </w:r>
          </w:p>
        </w:tc>
      </w:tr>
      <w:tr w:rsidR="00524DF8" w:rsidRPr="00524DF8" w14:paraId="48528A1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A8F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9E0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0EE27584" w14:textId="2F56C7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20C2F649" w14:textId="2C55AC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F243C" w14:textId="5A8E3D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E0A35" w14:textId="6BA7E2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6,370.00 </w:t>
            </w:r>
          </w:p>
        </w:tc>
      </w:tr>
      <w:tr w:rsidR="00524DF8" w:rsidRPr="00524DF8" w14:paraId="555DAA8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96A8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9924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62FD1BE2" w14:textId="24249E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23239D7F" w14:textId="6414A2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DD64C" w14:textId="069F8A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2EE30" w14:textId="7EAE71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48,283.89 </w:t>
            </w:r>
          </w:p>
        </w:tc>
      </w:tr>
      <w:tr w:rsidR="00524DF8" w:rsidRPr="00524DF8" w14:paraId="4DC20BF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388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9F44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056CF009" w14:textId="5700E2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3F412B23" w14:textId="2386F7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0BB73" w14:textId="021570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40D88" w14:textId="392D02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33,458.80 </w:t>
            </w:r>
          </w:p>
        </w:tc>
      </w:tr>
      <w:tr w:rsidR="00524DF8" w:rsidRPr="00524DF8" w14:paraId="1A766F2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2EAB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22C7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3E71AD59" w14:textId="4A656D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2A14056D" w14:textId="60A98E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0F51F" w14:textId="762A12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88DE3" w14:textId="3B7A90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03,379.32 </w:t>
            </w:r>
          </w:p>
        </w:tc>
      </w:tr>
      <w:tr w:rsidR="00524DF8" w:rsidRPr="00524DF8" w14:paraId="02BCCCD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3B16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0A25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7559BBDB" w14:textId="513530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0E88C735" w14:textId="7A1B1E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EFF77" w14:textId="3CD432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B4F72" w14:textId="066D47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9,492.94 </w:t>
            </w:r>
          </w:p>
        </w:tc>
      </w:tr>
      <w:tr w:rsidR="00524DF8" w:rsidRPr="00524DF8" w14:paraId="1A1C1B4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AEE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A1B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0D7D18F3" w14:textId="1B6FEE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1332DEE6" w14:textId="560B51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DCF02" w14:textId="54C8D2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B5512" w14:textId="4C3709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5,225.00 </w:t>
            </w:r>
          </w:p>
        </w:tc>
      </w:tr>
      <w:tr w:rsidR="00524DF8" w:rsidRPr="00524DF8" w14:paraId="261E3BF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4F7744"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A9F4AF0" w14:textId="1B89900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3,098,7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2C0AADDC" w14:textId="1291D83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0BC8E24" w14:textId="346831B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A5BDEA" w14:textId="5FC905C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3,098,776.85 </w:t>
            </w:r>
          </w:p>
        </w:tc>
      </w:tr>
      <w:tr w:rsidR="00524DF8" w:rsidRPr="00524DF8" w14:paraId="1BB6F35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ECDF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F694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2B566A4A" w14:textId="4064ED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2D3853C7" w14:textId="05C5B6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2CA4A" w14:textId="3BB5A4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76048" w14:textId="61227D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46,090.42 </w:t>
            </w:r>
          </w:p>
        </w:tc>
      </w:tr>
      <w:tr w:rsidR="00524DF8" w:rsidRPr="00524DF8" w14:paraId="68D62BB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215E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F8C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602EB457" w14:textId="3545E8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7AC94844" w14:textId="06C031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650AB" w14:textId="05AC62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15C42" w14:textId="2C14BC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25,523.95 </w:t>
            </w:r>
          </w:p>
        </w:tc>
      </w:tr>
      <w:tr w:rsidR="00524DF8" w:rsidRPr="00524DF8" w14:paraId="5229473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801B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6BB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691E8E6" w14:textId="6BDD20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26A062FF" w14:textId="67D36F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2A740" w14:textId="1ECFA3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7418D" w14:textId="0A2A38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0,830.18 </w:t>
            </w:r>
          </w:p>
        </w:tc>
      </w:tr>
      <w:tr w:rsidR="00524DF8" w:rsidRPr="00524DF8" w14:paraId="44A791B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DAF3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6DD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1F6BAF18" w14:textId="3C6558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0128DE00" w14:textId="008C09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9634B" w14:textId="2C8B7B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2FE0E" w14:textId="410B8D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86,846.54 </w:t>
            </w:r>
          </w:p>
        </w:tc>
      </w:tr>
      <w:tr w:rsidR="00524DF8" w:rsidRPr="00524DF8" w14:paraId="58E7477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D24D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BB6C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422FEC99" w14:textId="6B9675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15,784.32 </w:t>
            </w:r>
          </w:p>
        </w:tc>
        <w:tc>
          <w:tcPr>
            <w:tcW w:w="0" w:type="auto"/>
            <w:tcBorders>
              <w:top w:val="nil"/>
              <w:left w:val="nil"/>
              <w:bottom w:val="single" w:sz="4" w:space="0" w:color="000000"/>
              <w:right w:val="single" w:sz="4" w:space="0" w:color="000000"/>
            </w:tcBorders>
            <w:shd w:val="clear" w:color="auto" w:fill="auto"/>
            <w:noWrap/>
            <w:vAlign w:val="bottom"/>
            <w:hideMark/>
          </w:tcPr>
          <w:p w14:paraId="43949089" w14:textId="18D4C2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9A146" w14:textId="30ECF8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CDB8A" w14:textId="53C132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15,784.32 </w:t>
            </w:r>
          </w:p>
        </w:tc>
      </w:tr>
      <w:tr w:rsidR="00524DF8" w:rsidRPr="00524DF8" w14:paraId="38F093B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CAC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6F8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0B647ED0" w14:textId="7FB265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2961A1F8" w14:textId="3F2869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F679C" w14:textId="5EDAF3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68E36" w14:textId="40BF26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9,368.82 </w:t>
            </w:r>
          </w:p>
        </w:tc>
      </w:tr>
      <w:tr w:rsidR="00524DF8" w:rsidRPr="00524DF8" w14:paraId="7888D3E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0601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37F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7A5E1B61" w14:textId="024102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074D4062" w14:textId="66C8DD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BA660" w14:textId="42D342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A8240" w14:textId="4002A8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918,705.15 </w:t>
            </w:r>
          </w:p>
        </w:tc>
      </w:tr>
      <w:tr w:rsidR="00524DF8" w:rsidRPr="00524DF8" w14:paraId="25445B5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6824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01E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30E1BDE" w14:textId="6845819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1F4FDC8E" w14:textId="6EBE17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D034F" w14:textId="5D5192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4D1BB" w14:textId="4C62A4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4,206.65 </w:t>
            </w:r>
          </w:p>
        </w:tc>
      </w:tr>
      <w:tr w:rsidR="00524DF8" w:rsidRPr="00524DF8" w14:paraId="1B5D0B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18CD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626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571930B" w14:textId="3B275D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4122B9BB" w14:textId="33EDBD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C0AC4" w14:textId="1D9495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602D4" w14:textId="21AA3E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7,487.08 </w:t>
            </w:r>
          </w:p>
        </w:tc>
      </w:tr>
      <w:tr w:rsidR="00524DF8" w:rsidRPr="00524DF8" w14:paraId="34A6CA9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34A4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4E9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5B2C483F" w14:textId="3C8FDA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4CDC7426" w14:textId="4183D3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0B8C9" w14:textId="269AF8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DCED6" w14:textId="77A5A9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41,502.54 </w:t>
            </w:r>
          </w:p>
        </w:tc>
      </w:tr>
      <w:tr w:rsidR="00524DF8" w:rsidRPr="00524DF8" w14:paraId="7E1ACFC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5BA6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D9F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6896D233" w14:textId="52F86A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7D0AE98E" w14:textId="2A873B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EF688" w14:textId="7626C7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48252" w14:textId="0A9DB2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2,431.20 </w:t>
            </w:r>
          </w:p>
        </w:tc>
      </w:tr>
      <w:tr w:rsidR="00524DF8" w:rsidRPr="00524DF8" w14:paraId="12802A07"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A293DB"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90F352B" w14:textId="0800CFC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4,933,766.09 </w:t>
            </w:r>
          </w:p>
        </w:tc>
        <w:tc>
          <w:tcPr>
            <w:tcW w:w="0" w:type="auto"/>
            <w:tcBorders>
              <w:top w:val="nil"/>
              <w:left w:val="nil"/>
              <w:bottom w:val="single" w:sz="4" w:space="0" w:color="000000"/>
              <w:right w:val="single" w:sz="4" w:space="0" w:color="000000"/>
            </w:tcBorders>
            <w:shd w:val="clear" w:color="D8D8D8" w:fill="D8D8D8"/>
            <w:noWrap/>
            <w:vAlign w:val="bottom"/>
            <w:hideMark/>
          </w:tcPr>
          <w:p w14:paraId="477768B8" w14:textId="7D2CC7C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F93A3A" w14:textId="64745B7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63BA5AD" w14:textId="5D5D90A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4,933,766.09 </w:t>
            </w:r>
          </w:p>
        </w:tc>
      </w:tr>
      <w:tr w:rsidR="00524DF8" w:rsidRPr="00524DF8" w14:paraId="58052A4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8FBE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396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5FE1E8C3" w14:textId="00E2D2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78AB7D25" w14:textId="7F41A5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CDB64" w14:textId="2311F6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97B58" w14:textId="3E456A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65,619.99 </w:t>
            </w:r>
          </w:p>
        </w:tc>
      </w:tr>
      <w:tr w:rsidR="00524DF8" w:rsidRPr="00524DF8" w14:paraId="690C9B4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3897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D390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46F18E1F" w14:textId="2676C7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3BE6072A" w14:textId="7340F7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DB02D" w14:textId="661298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4C60A0" w14:textId="7EFE74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031,039.59 </w:t>
            </w:r>
          </w:p>
        </w:tc>
      </w:tr>
      <w:tr w:rsidR="00524DF8" w:rsidRPr="00524DF8" w14:paraId="6DED8E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E71C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F977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66737917" w14:textId="5DA515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76F949BC" w14:textId="69F882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E9E18" w14:textId="632581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3CEAA" w14:textId="571F92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25,845.86 </w:t>
            </w:r>
          </w:p>
        </w:tc>
      </w:tr>
      <w:tr w:rsidR="00524DF8" w:rsidRPr="00524DF8" w14:paraId="51E32E8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9937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A4B7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045DDFE9" w14:textId="67A456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2063B2A8" w14:textId="09A12F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995AC" w14:textId="0442FD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FBBA0" w14:textId="381528D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74,842.95 </w:t>
            </w:r>
          </w:p>
        </w:tc>
      </w:tr>
      <w:tr w:rsidR="00524DF8" w:rsidRPr="00524DF8" w14:paraId="64DB91C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BCA8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66C3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6A41A65C" w14:textId="4CAAD1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7397FC59" w14:textId="4E7C78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8D5E0" w14:textId="7C90AD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1A972" w14:textId="4FCF78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36,420.00 </w:t>
            </w:r>
          </w:p>
        </w:tc>
      </w:tr>
      <w:tr w:rsidR="00524DF8" w:rsidRPr="00524DF8" w14:paraId="263EEFB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4D2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FCD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B372356" w14:textId="4028FB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5D5361F2" w14:textId="49B117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17A99" w14:textId="7AE05C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918D1" w14:textId="76ECB8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81,816.30 </w:t>
            </w:r>
          </w:p>
        </w:tc>
      </w:tr>
      <w:tr w:rsidR="00524DF8" w:rsidRPr="00524DF8" w14:paraId="276C137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E58D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29C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3BE25725" w14:textId="45DAAC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7535F14B" w14:textId="75A129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6B5B2" w14:textId="0DBC2D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5336C" w14:textId="6190BA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0,104.18 </w:t>
            </w:r>
          </w:p>
        </w:tc>
      </w:tr>
      <w:tr w:rsidR="00524DF8" w:rsidRPr="00524DF8" w14:paraId="295090E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372C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71F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3A01D894" w14:textId="705CE1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73DE8A51" w14:textId="22381E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D3C7D" w14:textId="7C6199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65303" w14:textId="3D52CC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17,826.07 </w:t>
            </w:r>
          </w:p>
        </w:tc>
      </w:tr>
      <w:tr w:rsidR="00524DF8" w:rsidRPr="00524DF8" w14:paraId="53A4DEE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39B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A9BD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5B395508" w14:textId="189CA6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417FEA26" w14:textId="295246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69044" w14:textId="75D2EE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96017" w14:textId="07FE04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0,251.15 </w:t>
            </w:r>
          </w:p>
        </w:tc>
      </w:tr>
      <w:tr w:rsidR="00524DF8" w:rsidRPr="00524DF8" w14:paraId="7CA5051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08C75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6D3687C" w14:textId="00A0D74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062,4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175C32D8" w14:textId="7E3712B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173B1F" w14:textId="4C0A638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43E602" w14:textId="52DA477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062,442.25 </w:t>
            </w:r>
          </w:p>
        </w:tc>
      </w:tr>
      <w:tr w:rsidR="00524DF8" w:rsidRPr="00524DF8" w14:paraId="798CC40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C15C35"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51FB4C12" w14:textId="36350E7A"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30A2412E" w14:textId="6D29C018"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B581A" w14:textId="1E30EAC8" w:rsidR="00524DF8" w:rsidRPr="00524DF8" w:rsidRDefault="00524DF8" w:rsidP="00524DF8">
            <w:pPr>
              <w:widowControl/>
              <w:spacing w:after="0" w:line="240" w:lineRule="auto"/>
              <w:contextualSpacing/>
              <w:jc w:val="right"/>
              <w:rPr>
                <w:rFonts w:ascii="Arial Narrow" w:eastAsia="Times New Roman" w:hAnsi="Arial Narrow"/>
                <w:i/>
                <w:iCs/>
                <w:color w:val="000000"/>
              </w:rPr>
            </w:pPr>
            <w:r w:rsidRPr="00524DF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FC7D8" w14:textId="29AE5A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6,442,703.84 </w:t>
            </w:r>
          </w:p>
        </w:tc>
      </w:tr>
      <w:tr w:rsidR="00524DF8" w:rsidRPr="00524DF8" w14:paraId="62A0594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914D7"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6B13CE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287AE1C8" w14:textId="68743C2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0D348A67" w14:textId="27A691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E559B" w14:textId="62D1E9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6DA06" w14:textId="2985603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57,148.41 </w:t>
            </w:r>
          </w:p>
        </w:tc>
      </w:tr>
      <w:tr w:rsidR="00524DF8" w:rsidRPr="00524DF8" w14:paraId="26977C9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E4B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4482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aybanay</w:t>
            </w:r>
          </w:p>
        </w:tc>
        <w:tc>
          <w:tcPr>
            <w:tcW w:w="0" w:type="auto"/>
            <w:tcBorders>
              <w:top w:val="nil"/>
              <w:left w:val="nil"/>
              <w:bottom w:val="single" w:sz="4" w:space="0" w:color="000000"/>
              <w:right w:val="single" w:sz="4" w:space="0" w:color="000000"/>
            </w:tcBorders>
            <w:shd w:val="clear" w:color="auto" w:fill="auto"/>
            <w:noWrap/>
            <w:vAlign w:val="bottom"/>
            <w:hideMark/>
          </w:tcPr>
          <w:p w14:paraId="5150AD59" w14:textId="48EB4F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1F171D7B" w14:textId="5B0E34F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2AB9C" w14:textId="344362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E54CB" w14:textId="6933EE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331,350.00 </w:t>
            </w:r>
          </w:p>
        </w:tc>
      </w:tr>
      <w:tr w:rsidR="00524DF8" w:rsidRPr="00524DF8" w14:paraId="3FA273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496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A176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1A40902E" w14:textId="19A377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39E7EC4F" w14:textId="265371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16400" w14:textId="722BC0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60A8C" w14:textId="4BEF77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030.00 </w:t>
            </w:r>
          </w:p>
        </w:tc>
      </w:tr>
      <w:tr w:rsidR="00524DF8" w:rsidRPr="00524DF8" w14:paraId="563DC4F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9897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ABD2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6F8803E5" w14:textId="6F88B7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500A49E6" w14:textId="1D9D5C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C1D100" w14:textId="5DB5D61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BBBAC" w14:textId="4673D7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030.00 </w:t>
            </w:r>
          </w:p>
        </w:tc>
      </w:tr>
      <w:tr w:rsidR="00524DF8" w:rsidRPr="00524DF8" w14:paraId="428BF7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A67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4CB3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2A95FCFD" w14:textId="21B2DA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57174C4D" w14:textId="726C46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7105F" w14:textId="3D2E18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BE3A7" w14:textId="6FCA351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883,180.00 </w:t>
            </w:r>
          </w:p>
        </w:tc>
      </w:tr>
      <w:tr w:rsidR="00524DF8" w:rsidRPr="00524DF8" w14:paraId="2616DDA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1C410"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EEB4AE3" w14:textId="74939AB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53A4E5B1" w14:textId="1620152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0CA19F" w14:textId="344ACD3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A1474D" w14:textId="0055E99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849,973.94 </w:t>
            </w:r>
          </w:p>
        </w:tc>
      </w:tr>
      <w:tr w:rsidR="00524DF8" w:rsidRPr="00524DF8" w14:paraId="466E1E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2320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6E32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05C5457C" w14:textId="460B603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7C075240" w14:textId="49B6C4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B67E5" w14:textId="4DD9F5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DA5C4" w14:textId="53A9BF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491,606.38 </w:t>
            </w:r>
          </w:p>
        </w:tc>
      </w:tr>
      <w:tr w:rsidR="00524DF8" w:rsidRPr="00524DF8" w14:paraId="52EE6F6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89345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9AEB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BA09CC3" w14:textId="713238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3BAACF77" w14:textId="18CA49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5CDEA" w14:textId="61AA22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960FF" w14:textId="4AA2D4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37,467.56 </w:t>
            </w:r>
          </w:p>
        </w:tc>
      </w:tr>
      <w:tr w:rsidR="00524DF8" w:rsidRPr="00524DF8" w14:paraId="040D039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4CF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B29D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5280D274" w14:textId="283757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33169292" w14:textId="00C240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1AA22" w14:textId="45F589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88B94" w14:textId="4575C0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20,900.00 </w:t>
            </w:r>
          </w:p>
        </w:tc>
      </w:tr>
      <w:tr w:rsidR="00524DF8" w:rsidRPr="00524DF8" w14:paraId="124C80F6"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503AA9"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5AE727B4" w14:textId="464FA8D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1,557,5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70EB1B14" w14:textId="0745670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67AB452" w14:textId="7B8F4C9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C64708D" w14:textId="69B4A22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1,557,513.00 </w:t>
            </w:r>
          </w:p>
        </w:tc>
      </w:tr>
      <w:tr w:rsidR="00524DF8" w:rsidRPr="00524DF8" w14:paraId="4CF523D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FC2B4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3415B27D" w14:textId="60A32BC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657,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F6D41DF" w14:textId="7FA703A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84E765" w14:textId="0EAC091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ADF04C" w14:textId="7B956B4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657,900.00 </w:t>
            </w:r>
          </w:p>
        </w:tc>
      </w:tr>
      <w:tr w:rsidR="00524DF8" w:rsidRPr="00524DF8" w14:paraId="38D65A1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DA8F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F891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6B023A56" w14:textId="558D4B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4F84D2E7" w14:textId="6514F0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BC3DB" w14:textId="60B411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57D87" w14:textId="292823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600.00 </w:t>
            </w:r>
          </w:p>
        </w:tc>
      </w:tr>
      <w:tr w:rsidR="00524DF8" w:rsidRPr="00524DF8" w14:paraId="2DA9692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A1A6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41EF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2D859884" w14:textId="10A6E4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38DA2A" w14:textId="2C4208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671C6" w14:textId="1B5DBE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77DCB" w14:textId="13F0F1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22BA731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448A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4D53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7F045394" w14:textId="0C7159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07423C" w14:textId="67B5B7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4E02D" w14:textId="328AD8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8D2CC" w14:textId="7F95B5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6F60288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F3F5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E70C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33888F21" w14:textId="39C437A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8E7B7DD" w14:textId="2CD651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548B8" w14:textId="4BC9AB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36D7E" w14:textId="38A368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600.00 </w:t>
            </w:r>
          </w:p>
        </w:tc>
      </w:tr>
      <w:tr w:rsidR="00524DF8" w:rsidRPr="00524DF8" w14:paraId="6804F38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FE0D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186A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05767EE5" w14:textId="216A55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EED7B5" w14:textId="010BD1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5FD4A" w14:textId="2D04A7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2E51D" w14:textId="267A88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272E0B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EA30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15D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0C391B0F" w14:textId="46F8DD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CFB2CB" w14:textId="2C8583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ACCE6" w14:textId="716C12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33B0B" w14:textId="68ED70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4370642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1BE5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EE93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1F4C662" w14:textId="6D8890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6B5F50" w14:textId="474F34B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4655E" w14:textId="45377E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190CE" w14:textId="71D4B8C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5123604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E5CB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8D0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32655770" w14:textId="7CD51E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74D82F96" w14:textId="11AE14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68DC5" w14:textId="4F7319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99735" w14:textId="51CA1A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00,500.00 </w:t>
            </w:r>
          </w:p>
        </w:tc>
      </w:tr>
      <w:tr w:rsidR="00524DF8" w:rsidRPr="00524DF8" w14:paraId="0DDAD54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172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FE1DB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03C63EC9" w14:textId="5B4A67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6367EE" w14:textId="0D4614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6F72A" w14:textId="0A4D0A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50111" w14:textId="55A7C5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0577E06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4673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7CCA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01239E5B" w14:textId="58F43C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4E7EC18E" w14:textId="36ABE4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D43CC6" w14:textId="2E154C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C7B94" w14:textId="52671E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600.00 </w:t>
            </w:r>
          </w:p>
        </w:tc>
      </w:tr>
      <w:tr w:rsidR="00524DF8" w:rsidRPr="00524DF8" w14:paraId="1234614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8F77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B13A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0CDD018D" w14:textId="271387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5912D95" w14:textId="0457C9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8E58CF" w14:textId="7AE26A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1F96E" w14:textId="41917E2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45,600.00 </w:t>
            </w:r>
          </w:p>
        </w:tc>
      </w:tr>
      <w:tr w:rsidR="00524DF8" w:rsidRPr="00524DF8" w14:paraId="4BAB2AB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4DFA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4AAA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5E93060E" w14:textId="1B02D9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5C34EE" w14:textId="7F6499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7733D" w14:textId="3079B9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CD0C4" w14:textId="511BA9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2BBAF6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244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DF86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5E0E3219" w14:textId="5F66A6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A4C965" w14:textId="128F47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F2041" w14:textId="205C3D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51B0D" w14:textId="1FE63D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597637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B340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767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1D2C6DDB" w14:textId="705EB4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C7F381C" w14:textId="511111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863F0" w14:textId="565036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EB8E4" w14:textId="2BC542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75,000.00 </w:t>
            </w:r>
          </w:p>
        </w:tc>
      </w:tr>
      <w:tr w:rsidR="00524DF8" w:rsidRPr="00524DF8" w14:paraId="5D72936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A52C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67CE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59717C62" w14:textId="0C0EFC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BDA1BA" w14:textId="09AECA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24C84" w14:textId="053981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E25D0" w14:textId="12E442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4094DD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D876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10C2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2E8B3C49" w14:textId="73A5A0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947E62" w14:textId="655D3E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1427B" w14:textId="696809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02A19" w14:textId="79325F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20401AB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B163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F25A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0B352974" w14:textId="075FCA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84052F" w14:textId="7BF88A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79ED7" w14:textId="61CB4C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54B83" w14:textId="20485C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2FE1705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DDB1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AB77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78BCBC85" w14:textId="148370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994348" w14:textId="35A6D7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722DB" w14:textId="791702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11595" w14:textId="7CF77F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50,000.00 </w:t>
            </w:r>
          </w:p>
        </w:tc>
      </w:tr>
      <w:tr w:rsidR="00524DF8" w:rsidRPr="00524DF8" w14:paraId="66FDCE52"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FB276"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678E588B" w14:textId="375EE24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1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AE7BA1D" w14:textId="7CAEE86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DBE0C7" w14:textId="5BB22C2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C4AD788" w14:textId="40DFD4D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7,138,450.00 </w:t>
            </w:r>
          </w:p>
        </w:tc>
      </w:tr>
      <w:tr w:rsidR="00524DF8" w:rsidRPr="00524DF8" w14:paraId="33DE4C4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119E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C4F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246FB029" w14:textId="7F7C23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6BC5EB22" w14:textId="521E1F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A7A2E" w14:textId="679977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DEFE2" w14:textId="5D0C20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75,000.00 </w:t>
            </w:r>
          </w:p>
        </w:tc>
      </w:tr>
      <w:tr w:rsidR="00524DF8" w:rsidRPr="00524DF8" w14:paraId="164897F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01D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9BFE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3DB4E068" w14:textId="32D3A1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5F11D28A" w14:textId="620D79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6F364" w14:textId="7D7AD3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41572" w14:textId="32C06E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r>
      <w:tr w:rsidR="00524DF8" w:rsidRPr="00524DF8" w14:paraId="4BDBD56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B00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C2EB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5EA7EEBA" w14:textId="4701B7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B7E38C6" w14:textId="49A552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4F0A6" w14:textId="7642A2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0FFBA" w14:textId="4A7F93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r>
      <w:tr w:rsidR="00524DF8" w:rsidRPr="00524DF8" w14:paraId="40A094C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7F0B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AA42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10792A51" w14:textId="109066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3592258" w14:textId="6A0394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87574B" w14:textId="35D180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CC378" w14:textId="1553DD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r>
      <w:tr w:rsidR="00524DF8" w:rsidRPr="00524DF8" w14:paraId="2E02243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895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FBBA4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53259DBD" w14:textId="6AF7C3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65215019" w14:textId="2D0A2B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AB343" w14:textId="05C99D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BE590" w14:textId="2B7BE2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84,150.00 </w:t>
            </w:r>
          </w:p>
        </w:tc>
      </w:tr>
      <w:tr w:rsidR="00524DF8" w:rsidRPr="00524DF8" w14:paraId="545646E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344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5785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1875B064" w14:textId="64E482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75FCB48F" w14:textId="35928B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7BB2F" w14:textId="7CB746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4EB98" w14:textId="5B8320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65,300.00 </w:t>
            </w:r>
          </w:p>
        </w:tc>
      </w:tr>
      <w:tr w:rsidR="00524DF8" w:rsidRPr="00524DF8" w14:paraId="49B2FE3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B992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E9F8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5A1B6A71" w14:textId="72F7BE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8CF4DCF" w14:textId="7571F7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8F974" w14:textId="1D939D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6CFA0" w14:textId="38C5E8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r>
      <w:tr w:rsidR="00524DF8" w:rsidRPr="00524DF8" w14:paraId="77A1564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FEB6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7DE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5071061C" w14:textId="7E00DD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B043FEF" w14:textId="6F27300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56C8C" w14:textId="1A56EB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1FD98" w14:textId="5F54078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02,800.00 </w:t>
            </w:r>
          </w:p>
        </w:tc>
      </w:tr>
      <w:tr w:rsidR="00524DF8" w:rsidRPr="00524DF8" w14:paraId="6CA7197E"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788365"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41556ED1" w14:textId="27AE43D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3,819,6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05891974" w14:textId="5BB517C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A21C3A" w14:textId="28FCA7E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21D9E7" w14:textId="23BBF60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3,819,613.00 </w:t>
            </w:r>
          </w:p>
        </w:tc>
      </w:tr>
      <w:tr w:rsidR="00524DF8" w:rsidRPr="00524DF8" w14:paraId="62E6326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9F89F"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3E3B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671402A0" w14:textId="519E6C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B5ACD7" w14:textId="4730A4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4591F" w14:textId="6A4D98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BC9C4" w14:textId="634C58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00,000.00 </w:t>
            </w:r>
          </w:p>
        </w:tc>
      </w:tr>
      <w:tr w:rsidR="00524DF8" w:rsidRPr="00524DF8" w14:paraId="7053FCA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77421"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ED50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305E57FD" w14:textId="4059A7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14,950.00 </w:t>
            </w:r>
          </w:p>
        </w:tc>
        <w:tc>
          <w:tcPr>
            <w:tcW w:w="0" w:type="auto"/>
            <w:tcBorders>
              <w:top w:val="nil"/>
              <w:left w:val="nil"/>
              <w:bottom w:val="single" w:sz="4" w:space="0" w:color="000000"/>
              <w:right w:val="single" w:sz="4" w:space="0" w:color="000000"/>
            </w:tcBorders>
            <w:shd w:val="clear" w:color="auto" w:fill="auto"/>
            <w:noWrap/>
            <w:vAlign w:val="bottom"/>
            <w:hideMark/>
          </w:tcPr>
          <w:p w14:paraId="2E624979" w14:textId="506DA0F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96227" w14:textId="50208E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738AC" w14:textId="23E416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14,950.00 </w:t>
            </w:r>
          </w:p>
        </w:tc>
      </w:tr>
      <w:tr w:rsidR="00524DF8" w:rsidRPr="00524DF8" w14:paraId="19812A6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0735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51D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5DE11CBC" w14:textId="6C18FBC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20184060" w14:textId="6FA8F2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A61D0" w14:textId="25AFA4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75894" w14:textId="3EECFB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31,800.00 </w:t>
            </w:r>
          </w:p>
        </w:tc>
      </w:tr>
      <w:tr w:rsidR="00524DF8" w:rsidRPr="00524DF8" w14:paraId="25DC35E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3BBA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1FB0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55876EAA" w14:textId="43A9A3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47AD6206" w14:textId="084DDC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65A18" w14:textId="57A71F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B235B" w14:textId="6A1F43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64,350.00 </w:t>
            </w:r>
          </w:p>
        </w:tc>
      </w:tr>
      <w:tr w:rsidR="00524DF8" w:rsidRPr="00524DF8" w14:paraId="4F9B76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CA72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53A8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1853A2E4" w14:textId="2D280C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5B9CC7BD" w14:textId="5A4F7D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77F5E" w14:textId="24779C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E0D98" w14:textId="1D7911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44,350.00 </w:t>
            </w:r>
          </w:p>
        </w:tc>
      </w:tr>
      <w:tr w:rsidR="00524DF8" w:rsidRPr="00524DF8" w14:paraId="03F6335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9B3F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907A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464883F7" w14:textId="679A68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66FB67D4" w14:textId="2CB74A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B2CB2" w14:textId="42F249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E8C17" w14:textId="72DB3FB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9,950.00 </w:t>
            </w:r>
          </w:p>
        </w:tc>
      </w:tr>
      <w:tr w:rsidR="00524DF8" w:rsidRPr="00524DF8" w14:paraId="1EF544C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B69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7440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3EB996DC" w14:textId="4E52DE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0DD5959" w14:textId="4C97B4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9ACF4" w14:textId="3F3256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D1622" w14:textId="0A3608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9,350.00 </w:t>
            </w:r>
          </w:p>
        </w:tc>
      </w:tr>
      <w:tr w:rsidR="00524DF8" w:rsidRPr="00524DF8" w14:paraId="4332A18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C7F0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114B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00058C87" w14:textId="24B198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6FECBFE0" w14:textId="69176E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9F45A" w14:textId="742A14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011C4" w14:textId="73A0BB5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4,650.00 </w:t>
            </w:r>
          </w:p>
        </w:tc>
      </w:tr>
      <w:tr w:rsidR="00524DF8" w:rsidRPr="00524DF8" w14:paraId="24E6DFE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C47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1C3E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21F686D6" w14:textId="123E04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099F7F83" w14:textId="68E355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EB67CE" w14:textId="72B377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A31E9" w14:textId="30B079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42,400.00 </w:t>
            </w:r>
          </w:p>
        </w:tc>
      </w:tr>
      <w:tr w:rsidR="00524DF8" w:rsidRPr="00524DF8" w14:paraId="38A4994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99C8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5E20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029DB065" w14:textId="4D7168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684B17C" w14:textId="30E56D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9D4FD" w14:textId="62EC0C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CD0E4" w14:textId="24599E2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9,950.00 </w:t>
            </w:r>
          </w:p>
        </w:tc>
      </w:tr>
      <w:tr w:rsidR="00524DF8" w:rsidRPr="00524DF8" w14:paraId="4F74E35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95B1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8457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329DC457" w14:textId="059740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69821CD6" w14:textId="419FBC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938C6" w14:textId="74FBE0F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3E782" w14:textId="15B5BD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58,563.00 </w:t>
            </w:r>
          </w:p>
        </w:tc>
      </w:tr>
      <w:tr w:rsidR="00524DF8" w:rsidRPr="00524DF8" w14:paraId="72E9524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232C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A3FD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3E40EA39" w14:textId="54E889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5B665490" w14:textId="16CDAB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6F991" w14:textId="0E9F65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1270A" w14:textId="608005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9,350.00 </w:t>
            </w:r>
          </w:p>
        </w:tc>
      </w:tr>
      <w:tr w:rsidR="00524DF8" w:rsidRPr="00524DF8" w14:paraId="063649F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764F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8F72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4CED64A9" w14:textId="64685C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4A3B7FA9" w14:textId="58FB0D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D4F2F" w14:textId="1B8FCF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3A148" w14:textId="4361EA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39,950.00 </w:t>
            </w:r>
          </w:p>
        </w:tc>
      </w:tr>
      <w:tr w:rsidR="00524DF8" w:rsidRPr="00524DF8" w14:paraId="1223495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BF2C84"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201BA3DD" w14:textId="207CDBC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F6A1BF1" w14:textId="62B36E0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BED169" w14:textId="09450C5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7448FE" w14:textId="01F09CC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916,050.00 </w:t>
            </w:r>
          </w:p>
        </w:tc>
      </w:tr>
      <w:tr w:rsidR="00524DF8" w:rsidRPr="00524DF8" w14:paraId="3ECFCA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22D94"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B7AD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1283FECB" w14:textId="22D141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CD27B2C" w14:textId="7839F5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C477C" w14:textId="196045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F4DAA" w14:textId="77F29E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661E457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42A4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7D33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29DEDFDD" w14:textId="522DBF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63EF6EE" w14:textId="6D630E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3EA8B" w14:textId="0F61BE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9A76A" w14:textId="6AC94B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4F9CC62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C750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22BE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E5A92F6" w14:textId="246FC32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3C4A5A2" w14:textId="37A709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30F84" w14:textId="2EBAFE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728B8" w14:textId="7A8F29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5B69FEB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B918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9BD9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51AACE0D" w14:textId="08E910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0AFA928" w14:textId="3F3BDA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9349B" w14:textId="1891DD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3E651" w14:textId="59C186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06BB314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E341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0F5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60E66473" w14:textId="01A383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1A87F33" w14:textId="60D9A5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47ED3" w14:textId="6049E1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24070" w14:textId="34A9C8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010DFB6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D327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0663E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7D682AE0" w14:textId="713666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2041DA9F" w14:textId="5A872E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CDA5C" w14:textId="1A0FA4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1B1AD" w14:textId="3DE0C2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85,500.00 </w:t>
            </w:r>
          </w:p>
        </w:tc>
      </w:tr>
      <w:tr w:rsidR="00524DF8" w:rsidRPr="00524DF8" w14:paraId="53D6165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2FB7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58B3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095A04C0" w14:textId="224EFD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5D74F415" w14:textId="281458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49FE8" w14:textId="6C8587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77A60" w14:textId="700865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81,550.00 </w:t>
            </w:r>
          </w:p>
        </w:tc>
      </w:tr>
      <w:tr w:rsidR="00524DF8" w:rsidRPr="00524DF8" w14:paraId="2D2918D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4ED8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9955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70A3B62C" w14:textId="149ACD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390A853" w14:textId="7C6073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6592F" w14:textId="3EF40D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84287" w14:textId="56F942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503DF4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AE82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8867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6D6B77D1" w14:textId="4C5C38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EE07F0A" w14:textId="33B478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6950D" w14:textId="5EA55A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0D537" w14:textId="0284FD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14,900.00 </w:t>
            </w:r>
          </w:p>
        </w:tc>
      </w:tr>
      <w:tr w:rsidR="00524DF8" w:rsidRPr="00524DF8" w14:paraId="51EA21E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8990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3028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7234A106" w14:textId="46F6EC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81254EB" w14:textId="4D3DDD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0B163" w14:textId="5ACCBA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1D9AA" w14:textId="126893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0FD975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32C8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004D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5275B498" w14:textId="2299E5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89E0FED" w14:textId="18A57C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5AF5F" w14:textId="2DD1C0B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592CC" w14:textId="65A409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3CF687E7" w14:textId="77777777" w:rsidTr="00524DF8">
        <w:trPr>
          <w:trHeight w:val="20"/>
        </w:trPr>
        <w:tc>
          <w:tcPr>
            <w:tcW w:w="0" w:type="auto"/>
            <w:tcBorders>
              <w:top w:val="nil"/>
              <w:left w:val="single" w:sz="4" w:space="0" w:color="000000"/>
              <w:bottom w:val="nil"/>
              <w:right w:val="nil"/>
            </w:tcBorders>
            <w:shd w:val="clear" w:color="auto" w:fill="auto"/>
            <w:vAlign w:val="center"/>
            <w:hideMark/>
          </w:tcPr>
          <w:p w14:paraId="247B8D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32E98D1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44D72A7C" w14:textId="0F778E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D85C38C" w14:textId="0CB731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B85EF" w14:textId="599A3D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E04E1" w14:textId="0E7EB7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14,900.00 </w:t>
            </w:r>
          </w:p>
        </w:tc>
      </w:tr>
      <w:tr w:rsidR="00524DF8" w:rsidRPr="00524DF8" w14:paraId="368DA552" w14:textId="77777777" w:rsidTr="00524DF8">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58C87E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1EB7A4E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063CEEE2" w14:textId="31599A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6AA50ED8" w14:textId="1AFA96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59375DE4" w14:textId="604F3C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3C19E379" w14:textId="6816D3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500.00 </w:t>
            </w:r>
          </w:p>
        </w:tc>
      </w:tr>
      <w:tr w:rsidR="00524DF8" w:rsidRPr="00524DF8" w14:paraId="2F163A09"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0C02F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2ED9D4AF" w14:textId="127E490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8,274,809.75 </w:t>
            </w:r>
          </w:p>
        </w:tc>
        <w:tc>
          <w:tcPr>
            <w:tcW w:w="0" w:type="auto"/>
            <w:tcBorders>
              <w:top w:val="nil"/>
              <w:left w:val="nil"/>
              <w:bottom w:val="single" w:sz="4" w:space="0" w:color="000000"/>
              <w:right w:val="single" w:sz="4" w:space="0" w:color="000000"/>
            </w:tcBorders>
            <w:shd w:val="clear" w:color="A5A5A5" w:fill="A5A5A5"/>
            <w:noWrap/>
            <w:vAlign w:val="bottom"/>
            <w:hideMark/>
          </w:tcPr>
          <w:p w14:paraId="75C0FE3C" w14:textId="4E637DD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7E63AA3" w14:textId="3EBC870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66435FD" w14:textId="78535E8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61,240,409.75 </w:t>
            </w:r>
          </w:p>
        </w:tc>
      </w:tr>
      <w:tr w:rsidR="00524DF8" w:rsidRPr="00524DF8" w14:paraId="1FDF406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BD4A0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2CECC4F" w14:textId="40DEEFB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4280C8A5" w14:textId="029696D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9E3988" w14:textId="52B0FFB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11FD36" w14:textId="5051C9A0"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544,679.38 </w:t>
            </w:r>
          </w:p>
        </w:tc>
      </w:tr>
      <w:tr w:rsidR="00524DF8" w:rsidRPr="00524DF8" w14:paraId="5525C7B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757E9"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455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752DA25" w14:textId="21BD7B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5087891E" w14:textId="04C86B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42F44" w14:textId="165E32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64F13" w14:textId="6A7089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82,476.25 </w:t>
            </w:r>
          </w:p>
        </w:tc>
      </w:tr>
      <w:tr w:rsidR="00524DF8" w:rsidRPr="00524DF8" w14:paraId="199C84C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C7D7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730D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6AB8F7A0" w14:textId="501B95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5500A152" w14:textId="157B61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9ABB8" w14:textId="6B7066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D7F06" w14:textId="68067B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287,352.00 </w:t>
            </w:r>
          </w:p>
        </w:tc>
      </w:tr>
      <w:tr w:rsidR="00524DF8" w:rsidRPr="00524DF8" w14:paraId="6EFC93F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DBBC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89FB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6153DAFA" w14:textId="428F11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6904807C" w14:textId="527AB5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202D0" w14:textId="5E8B2F2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2E9BC" w14:textId="1457D0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1,423.63 </w:t>
            </w:r>
          </w:p>
        </w:tc>
      </w:tr>
      <w:tr w:rsidR="00524DF8" w:rsidRPr="00524DF8" w14:paraId="4AD9049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5732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0565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05D5572" w14:textId="56550C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57A3CA55" w14:textId="5E5547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60981" w14:textId="157168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75F8C" w14:textId="0A1D43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9,766.25 </w:t>
            </w:r>
          </w:p>
        </w:tc>
      </w:tr>
      <w:tr w:rsidR="00524DF8" w:rsidRPr="00524DF8" w14:paraId="340FAB7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2D79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4E2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774DF4D0" w14:textId="1A9082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04B5C248" w14:textId="329565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AFB3A" w14:textId="64194C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4CD52" w14:textId="108FFE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98,800.75 </w:t>
            </w:r>
          </w:p>
        </w:tc>
      </w:tr>
      <w:tr w:rsidR="00524DF8" w:rsidRPr="00524DF8" w14:paraId="7769326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309A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6D07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557956C7" w14:textId="0AC396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2B02E470" w14:textId="55B92C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275DB" w14:textId="3C3C5E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00BE1" w14:textId="5DDFA1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25,472.50 </w:t>
            </w:r>
          </w:p>
        </w:tc>
      </w:tr>
      <w:tr w:rsidR="00524DF8" w:rsidRPr="00524DF8" w14:paraId="2629997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FD19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D879F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01CC49C9" w14:textId="159E41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15374F1B" w14:textId="5787BD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2834D" w14:textId="1DA0F1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3C5D6" w14:textId="2B6468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23,850.00 </w:t>
            </w:r>
          </w:p>
        </w:tc>
      </w:tr>
      <w:tr w:rsidR="00524DF8" w:rsidRPr="00524DF8" w14:paraId="6EFAA22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2224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AF8A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3DC120B7" w14:textId="546502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3510D96F" w14:textId="704EDD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23FB4" w14:textId="76E104D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2C810" w14:textId="2B78DC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968,565.56 </w:t>
            </w:r>
          </w:p>
        </w:tc>
      </w:tr>
      <w:tr w:rsidR="00524DF8" w:rsidRPr="00524DF8" w14:paraId="2CAB29A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C730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50BD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47E3F11A" w14:textId="2A5A89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0EA53C8D" w14:textId="1E97EF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0B959" w14:textId="6EE234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37A27" w14:textId="23DDCB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8,072.44 </w:t>
            </w:r>
          </w:p>
        </w:tc>
      </w:tr>
      <w:tr w:rsidR="00524DF8" w:rsidRPr="00524DF8" w14:paraId="02D5B41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AB82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67B2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594EF3E9" w14:textId="09BBC7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4F017B2" w14:textId="458ADA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9F0A3" w14:textId="4B564E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18969" w14:textId="6143A4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8,900.00 </w:t>
            </w:r>
          </w:p>
        </w:tc>
      </w:tr>
      <w:tr w:rsidR="00524DF8" w:rsidRPr="00524DF8" w14:paraId="2CC32729"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6A408D"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63B4089" w14:textId="27EABC8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7A27940B" w14:textId="6FDAF67B"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B6766C0" w14:textId="56E3FF3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DDBE3A" w14:textId="44C4E6D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748,685.25 </w:t>
            </w:r>
          </w:p>
        </w:tc>
      </w:tr>
      <w:tr w:rsidR="00524DF8" w:rsidRPr="00524DF8" w14:paraId="0C85022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22490"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18BE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1A609308" w14:textId="2350CA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05F54E49" w14:textId="108871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8F8B9" w14:textId="47F6F4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A9F81" w14:textId="3E55B5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9,532.50 </w:t>
            </w:r>
          </w:p>
        </w:tc>
      </w:tr>
      <w:tr w:rsidR="00524DF8" w:rsidRPr="00524DF8" w14:paraId="63589C1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FB39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A38A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71ACDF85" w14:textId="6649F0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1007E4A2" w14:textId="253EEB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AE34F" w14:textId="568AF7C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F19F9" w14:textId="4AB72B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97,195.00 </w:t>
            </w:r>
          </w:p>
        </w:tc>
      </w:tr>
      <w:tr w:rsidR="00524DF8" w:rsidRPr="00524DF8" w14:paraId="65A1781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8FC7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A407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D77E9E6" w14:textId="7EC4F2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3C550023" w14:textId="7EB50E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3018E" w14:textId="22A533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F58F6" w14:textId="4A3A22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22,520.25 </w:t>
            </w:r>
          </w:p>
        </w:tc>
      </w:tr>
      <w:tr w:rsidR="00524DF8" w:rsidRPr="00524DF8" w14:paraId="5AC504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A36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3BC3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02675EC6" w14:textId="4BC744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52AB8388" w14:textId="6EFAEC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1DBB1" w14:textId="434374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5D345" w14:textId="114CBA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943.75 </w:t>
            </w:r>
          </w:p>
        </w:tc>
      </w:tr>
      <w:tr w:rsidR="00524DF8" w:rsidRPr="00524DF8" w14:paraId="0A13E33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67BF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DF1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88DFA07" w14:textId="7BA332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9BDB981" w14:textId="4C5D74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27755" w14:textId="472FF8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8E02E" w14:textId="3FD784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8,831.25 </w:t>
            </w:r>
          </w:p>
        </w:tc>
      </w:tr>
      <w:tr w:rsidR="00524DF8" w:rsidRPr="00524DF8" w14:paraId="4569117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18B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AEC2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0B51AD4C" w14:textId="6FFED0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771E106" w14:textId="16B6E3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287A9" w14:textId="1727F1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B2820" w14:textId="265C24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8,831.25 </w:t>
            </w:r>
          </w:p>
        </w:tc>
      </w:tr>
      <w:tr w:rsidR="00524DF8" w:rsidRPr="00524DF8" w14:paraId="21BE8F2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0D92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87B5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5110E3AB" w14:textId="3C4A08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FFAE4E6" w14:textId="7A9CFB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C13DD" w14:textId="26E73B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2C3A0" w14:textId="4017FE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8,831.25 </w:t>
            </w:r>
          </w:p>
        </w:tc>
      </w:tr>
      <w:tr w:rsidR="00524DF8" w:rsidRPr="00524DF8" w14:paraId="6A9834C4"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859CD0"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EDD9766" w14:textId="3FF7EA9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46061AF7" w14:textId="62A969D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34559C2" w14:textId="78D38AB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91541F" w14:textId="69B0C6B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8,361,942.88 </w:t>
            </w:r>
          </w:p>
        </w:tc>
      </w:tr>
      <w:tr w:rsidR="00524DF8" w:rsidRPr="00524DF8" w14:paraId="155ED58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D40D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E02D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5D60313F" w14:textId="7A1C9E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4E4E25BD" w14:textId="1B280A2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A940F" w14:textId="543AA2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ED977" w14:textId="3E71D9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43,854.63 </w:t>
            </w:r>
          </w:p>
        </w:tc>
      </w:tr>
      <w:tr w:rsidR="00524DF8" w:rsidRPr="00524DF8" w14:paraId="11CE90E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363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4D64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5B1DD648" w14:textId="30B986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22B27C99" w14:textId="4BFC59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2B766" w14:textId="0E3485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29846" w14:textId="1A7126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24,143.75 </w:t>
            </w:r>
          </w:p>
        </w:tc>
      </w:tr>
      <w:tr w:rsidR="00524DF8" w:rsidRPr="00524DF8" w14:paraId="05E9C33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8B9D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F40F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2C0CB407" w14:textId="07B890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7E633805" w14:textId="06241D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922F5" w14:textId="401FA5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EF6AF" w14:textId="53D7A7B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2,435.00 </w:t>
            </w:r>
          </w:p>
        </w:tc>
      </w:tr>
      <w:tr w:rsidR="00524DF8" w:rsidRPr="00524DF8" w14:paraId="7C63D74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211D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3DD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316F4A44" w14:textId="1A7CE1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1580EF9E" w14:textId="4CF2C82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53CDE" w14:textId="60BDAE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CDA87" w14:textId="3BD5B1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81,299.38 </w:t>
            </w:r>
          </w:p>
        </w:tc>
      </w:tr>
      <w:tr w:rsidR="00524DF8" w:rsidRPr="00524DF8" w14:paraId="4E042CA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7BCD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4D83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74880B86" w14:textId="534CF1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222F0772" w14:textId="553E79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D6C52" w14:textId="339C0F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13957" w14:textId="3AB810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940.00 </w:t>
            </w:r>
          </w:p>
        </w:tc>
      </w:tr>
      <w:tr w:rsidR="00524DF8" w:rsidRPr="00524DF8" w14:paraId="2D46969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2064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7C0D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5B1DB2EC" w14:textId="695E11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1D65F821" w14:textId="6239D2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CCF25" w14:textId="672242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3B161" w14:textId="51789D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8,900.00 </w:t>
            </w:r>
          </w:p>
        </w:tc>
      </w:tr>
      <w:tr w:rsidR="00524DF8" w:rsidRPr="00524DF8" w14:paraId="01FF102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C1C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1786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5A645C42" w14:textId="623ADC2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7343833" w14:textId="4DC416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CEFC5" w14:textId="1B74209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719FA" w14:textId="584A74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940.00 </w:t>
            </w:r>
          </w:p>
        </w:tc>
      </w:tr>
      <w:tr w:rsidR="00524DF8" w:rsidRPr="00524DF8" w14:paraId="2C14FDA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C558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A0B5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4760E2CA" w14:textId="5A6B9B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6AE93A58" w14:textId="0CB636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02F71" w14:textId="6F8889E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8C410" w14:textId="2722C9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2,545.63 </w:t>
            </w:r>
          </w:p>
        </w:tc>
      </w:tr>
      <w:tr w:rsidR="00524DF8" w:rsidRPr="00524DF8" w14:paraId="31E6576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4069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D087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038BDAD7" w14:textId="467315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27571065" w14:textId="1ADC4D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CC590" w14:textId="5F9026B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3FB1B" w14:textId="34ECEC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40,265.00 </w:t>
            </w:r>
          </w:p>
        </w:tc>
      </w:tr>
      <w:tr w:rsidR="00524DF8" w:rsidRPr="00524DF8" w14:paraId="64F36F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3C46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82E0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02EFB33E" w14:textId="4FBF727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40BBFA96" w14:textId="090DB5E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914A8" w14:textId="41114F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A1213" w14:textId="077955B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6,377.70 </w:t>
            </w:r>
          </w:p>
        </w:tc>
      </w:tr>
      <w:tr w:rsidR="00524DF8" w:rsidRPr="00524DF8" w14:paraId="782F02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670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D760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006EE5F" w14:textId="171F4F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64F392F1" w14:textId="215C83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91EFC" w14:textId="04AAF9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697EB" w14:textId="5C49DB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1,025.00 </w:t>
            </w:r>
          </w:p>
        </w:tc>
      </w:tr>
      <w:tr w:rsidR="00524DF8" w:rsidRPr="00524DF8" w14:paraId="5AB3F7C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065F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53A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35419F43" w14:textId="7CDB57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3187A408" w14:textId="1F87A7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CA6D1" w14:textId="7D72BA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86695" w14:textId="67D362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1,025.00 </w:t>
            </w:r>
          </w:p>
        </w:tc>
      </w:tr>
      <w:tr w:rsidR="00524DF8" w:rsidRPr="00524DF8" w14:paraId="698596D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488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6354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6B15B768" w14:textId="7B1031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3B2A04D9" w14:textId="6E2AA0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8BA3E" w14:textId="44D87C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DCC51" w14:textId="0B6C31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5,653.75 </w:t>
            </w:r>
          </w:p>
        </w:tc>
      </w:tr>
      <w:tr w:rsidR="00524DF8" w:rsidRPr="00524DF8" w14:paraId="648F8C1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93ED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C31B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83D20FD" w14:textId="6A2A0D7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2C275105" w14:textId="3140A5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BEEC0" w14:textId="1EA0DC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335F6" w14:textId="7680C7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940.00 </w:t>
            </w:r>
          </w:p>
        </w:tc>
      </w:tr>
      <w:tr w:rsidR="00524DF8" w:rsidRPr="00524DF8" w14:paraId="0B5B59A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D612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62F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56D268AE" w14:textId="41A1BBC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6106B9C5" w14:textId="53BE38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19D3F" w14:textId="2A1733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A5C31" w14:textId="2BA50B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6,226.30 </w:t>
            </w:r>
          </w:p>
        </w:tc>
      </w:tr>
      <w:tr w:rsidR="00524DF8" w:rsidRPr="00524DF8" w14:paraId="42DCAFE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A7504"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7FA2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7903E8D4" w14:textId="07ECBB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2607FE3C" w14:textId="103190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108F5" w14:textId="130896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16B94" w14:textId="43147E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30,198.75 </w:t>
            </w:r>
          </w:p>
        </w:tc>
      </w:tr>
      <w:tr w:rsidR="00524DF8" w:rsidRPr="00524DF8" w14:paraId="2780EDE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4C3C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8609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62CF82BC" w14:textId="774A41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4DD75185" w14:textId="5FFCF5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F3262" w14:textId="678852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CB5FD" w14:textId="405631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5,940.00 </w:t>
            </w:r>
          </w:p>
        </w:tc>
      </w:tr>
      <w:tr w:rsidR="00524DF8" w:rsidRPr="00524DF8" w14:paraId="5CA6F9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2AB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1DF7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5C17F36F" w14:textId="4B4543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1DE2E389" w14:textId="5A2421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FBC10" w14:textId="260793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E7B9E" w14:textId="53963A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3,655.49 </w:t>
            </w:r>
          </w:p>
        </w:tc>
      </w:tr>
      <w:tr w:rsidR="00524DF8" w:rsidRPr="00524DF8" w14:paraId="56055CF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A62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359F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2F7E5E86" w14:textId="64FE9F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D0AB5" w14:textId="641003A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0F9074EF" w14:textId="661B2A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2AAA0" w14:textId="227159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5,600.00 </w:t>
            </w:r>
          </w:p>
        </w:tc>
      </w:tr>
      <w:tr w:rsidR="00524DF8" w:rsidRPr="00524DF8" w14:paraId="024B309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B636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0C50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0F826A65" w14:textId="4479E5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19384C8E" w14:textId="5CA1EB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DDAF57" w14:textId="6E4727B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C6896" w14:textId="56EA66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74,977.50 </w:t>
            </w:r>
          </w:p>
        </w:tc>
      </w:tr>
      <w:tr w:rsidR="00524DF8" w:rsidRPr="00524DF8" w14:paraId="764F1C7C"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94A65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6BD3C81" w14:textId="1F62977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535,102.24 </w:t>
            </w:r>
          </w:p>
        </w:tc>
        <w:tc>
          <w:tcPr>
            <w:tcW w:w="0" w:type="auto"/>
            <w:tcBorders>
              <w:top w:val="nil"/>
              <w:left w:val="nil"/>
              <w:bottom w:val="single" w:sz="4" w:space="0" w:color="000000"/>
              <w:right w:val="single" w:sz="4" w:space="0" w:color="000000"/>
            </w:tcBorders>
            <w:shd w:val="clear" w:color="D8D8D8" w:fill="D8D8D8"/>
            <w:noWrap/>
            <w:vAlign w:val="bottom"/>
            <w:hideMark/>
          </w:tcPr>
          <w:p w14:paraId="54C711DB" w14:textId="72394C1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404D519" w14:textId="1938C0D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70186A" w14:textId="0F7EFC6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585,102.24 </w:t>
            </w:r>
          </w:p>
        </w:tc>
      </w:tr>
      <w:tr w:rsidR="00524DF8" w:rsidRPr="00524DF8" w14:paraId="21138E2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4B37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59DC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7C634C1C" w14:textId="7DEE5E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086BC66F" w14:textId="5C7E3B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A85855" w14:textId="46C04E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17DB6" w14:textId="17E950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05,012.91 </w:t>
            </w:r>
          </w:p>
        </w:tc>
      </w:tr>
      <w:tr w:rsidR="00524DF8" w:rsidRPr="00524DF8" w14:paraId="35478FE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1A72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6E22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460EE196" w14:textId="7DBFA6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3F11527" w14:textId="6A2B37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554F5" w14:textId="3DCF02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90209" w14:textId="5D568A5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98,900.00 </w:t>
            </w:r>
          </w:p>
        </w:tc>
      </w:tr>
      <w:tr w:rsidR="00524DF8" w:rsidRPr="00524DF8" w14:paraId="149DCC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8C11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C3D12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693C1B3C" w14:textId="0E1C55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089,803.80 </w:t>
            </w:r>
          </w:p>
        </w:tc>
        <w:tc>
          <w:tcPr>
            <w:tcW w:w="0" w:type="auto"/>
            <w:tcBorders>
              <w:top w:val="nil"/>
              <w:left w:val="nil"/>
              <w:bottom w:val="single" w:sz="4" w:space="0" w:color="000000"/>
              <w:right w:val="single" w:sz="4" w:space="0" w:color="000000"/>
            </w:tcBorders>
            <w:shd w:val="clear" w:color="auto" w:fill="auto"/>
            <w:noWrap/>
            <w:vAlign w:val="bottom"/>
            <w:hideMark/>
          </w:tcPr>
          <w:p w14:paraId="41EDCB0D" w14:textId="6CE23D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38E08" w14:textId="1BBF60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CC0B7" w14:textId="75D91CE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089,803.80 </w:t>
            </w:r>
          </w:p>
        </w:tc>
      </w:tr>
      <w:tr w:rsidR="00524DF8" w:rsidRPr="00524DF8" w14:paraId="34234A8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BF27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0893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051D6E69" w14:textId="02C3B9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55215AAE" w14:textId="2076C5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0A950" w14:textId="2E3383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C55AD" w14:textId="2FD665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53,673.19 </w:t>
            </w:r>
          </w:p>
        </w:tc>
      </w:tr>
      <w:tr w:rsidR="00524DF8" w:rsidRPr="00524DF8" w14:paraId="7B14099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E0EE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BE9E2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7EC6A0D3" w14:textId="0C86DA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2514AA54" w14:textId="13F24DB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70CBE" w14:textId="4BD523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09FA6" w14:textId="3C6D8B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355.00 </w:t>
            </w:r>
          </w:p>
        </w:tc>
      </w:tr>
      <w:tr w:rsidR="00524DF8" w:rsidRPr="00524DF8" w14:paraId="015E065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0B4C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3344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7059F576" w14:textId="71024D5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462AB65D" w14:textId="35E1FE3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2E96B" w14:textId="0E9D9A8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1B3B1" w14:textId="1387C84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48,917.08 </w:t>
            </w:r>
          </w:p>
        </w:tc>
      </w:tr>
      <w:tr w:rsidR="00524DF8" w:rsidRPr="00524DF8" w14:paraId="411BEFD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5CC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34CA4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5C4164D1" w14:textId="2D167DC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53C585AF" w14:textId="4F40B1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669A8" w14:textId="7C618C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03F21" w14:textId="439382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57,593.13 </w:t>
            </w:r>
          </w:p>
        </w:tc>
      </w:tr>
      <w:tr w:rsidR="00524DF8" w:rsidRPr="00524DF8" w14:paraId="1244BAC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DD31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70E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1B678169" w14:textId="3DF6BC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6CDC68B7" w14:textId="764B25A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A30EF" w14:textId="4CFA96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435CA" w14:textId="24F15E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12,365.50 </w:t>
            </w:r>
          </w:p>
        </w:tc>
      </w:tr>
      <w:tr w:rsidR="00524DF8" w:rsidRPr="00524DF8" w14:paraId="262FE43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DFA5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0391C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49F690D1" w14:textId="71F201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131E7732" w14:textId="10D5C8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F87C4" w14:textId="32D540F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8326F" w14:textId="0DBBC3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2,710.00 </w:t>
            </w:r>
          </w:p>
        </w:tc>
      </w:tr>
      <w:tr w:rsidR="00524DF8" w:rsidRPr="00524DF8" w14:paraId="75D3211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2885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454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13726FF6" w14:textId="45C9A54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283DD981" w14:textId="7826F7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DF8FC" w14:textId="3BFD87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5D48E" w14:textId="5874D8A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9,988.13 </w:t>
            </w:r>
          </w:p>
        </w:tc>
      </w:tr>
      <w:tr w:rsidR="00524DF8" w:rsidRPr="00524DF8" w14:paraId="55B04BF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A72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6330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4DE04EBC" w14:textId="1845CE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31396F2B" w14:textId="226E30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A9B8B" w14:textId="1F791D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DCB96" w14:textId="3CC925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94,150.33 </w:t>
            </w:r>
          </w:p>
        </w:tc>
      </w:tr>
      <w:tr w:rsidR="00524DF8" w:rsidRPr="00524DF8" w14:paraId="1BBA7D5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057B7"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1FEC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B6785A3" w14:textId="3675470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3D7E8F5D" w14:textId="03225E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EB1C3" w14:textId="11B08D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64A8C" w14:textId="77030F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08,576.31 </w:t>
            </w:r>
          </w:p>
        </w:tc>
      </w:tr>
      <w:tr w:rsidR="00524DF8" w:rsidRPr="00524DF8" w14:paraId="0528BE4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6B0E4"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D0F9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266B075E" w14:textId="7E6807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730664E1" w14:textId="6BD944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5913BB" w14:textId="1E501F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6E0DA" w14:textId="7A676B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924,585.00 </w:t>
            </w:r>
          </w:p>
        </w:tc>
      </w:tr>
      <w:tr w:rsidR="00524DF8" w:rsidRPr="00524DF8" w14:paraId="5F45C25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8D409"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B04C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164255C1" w14:textId="626EA3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09E08756" w14:textId="230BF2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4A6E4" w14:textId="21470A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33897" w14:textId="132D1AE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355.00 </w:t>
            </w:r>
          </w:p>
        </w:tc>
      </w:tr>
      <w:tr w:rsidR="00524DF8" w:rsidRPr="00524DF8" w14:paraId="6ADD516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D2A1F"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5A8A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55A4BE47" w14:textId="16D4FE5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2C2483EF" w14:textId="6DEE46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62F02" w14:textId="6F1144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628A3" w14:textId="1F55AC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2,395.00 </w:t>
            </w:r>
          </w:p>
        </w:tc>
      </w:tr>
      <w:tr w:rsidR="00524DF8" w:rsidRPr="00524DF8" w14:paraId="056557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9D59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483D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2CD26B21" w14:textId="090A0D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1F64A848" w14:textId="0A15ED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89D15" w14:textId="6EB810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F210B" w14:textId="13B233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13,721.86 </w:t>
            </w:r>
          </w:p>
        </w:tc>
      </w:tr>
      <w:tr w:rsidR="00524DF8" w:rsidRPr="00524DF8" w14:paraId="395F9901"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CB5258"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6222C1E6" w14:textId="7106FFE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08,259,613.52 </w:t>
            </w:r>
          </w:p>
        </w:tc>
        <w:tc>
          <w:tcPr>
            <w:tcW w:w="0" w:type="auto"/>
            <w:tcBorders>
              <w:top w:val="nil"/>
              <w:left w:val="nil"/>
              <w:bottom w:val="single" w:sz="4" w:space="0" w:color="000000"/>
              <w:right w:val="single" w:sz="4" w:space="0" w:color="000000"/>
            </w:tcBorders>
            <w:shd w:val="clear" w:color="A5A5A5" w:fill="A5A5A5"/>
            <w:noWrap/>
            <w:vAlign w:val="bottom"/>
            <w:hideMark/>
          </w:tcPr>
          <w:p w14:paraId="6A757CC7" w14:textId="5680C1F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3840D189" w14:textId="62696E8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29B3362F" w14:textId="56386B1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7,622,477.92 </w:t>
            </w:r>
          </w:p>
        </w:tc>
      </w:tr>
      <w:tr w:rsidR="00524DF8" w:rsidRPr="00524DF8" w14:paraId="576C5DC1"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7D828C"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2105FDC4" w14:textId="53612EF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4,235,578.50 </w:t>
            </w:r>
          </w:p>
        </w:tc>
        <w:tc>
          <w:tcPr>
            <w:tcW w:w="0" w:type="auto"/>
            <w:tcBorders>
              <w:top w:val="nil"/>
              <w:left w:val="nil"/>
              <w:bottom w:val="single" w:sz="4" w:space="0" w:color="000000"/>
              <w:right w:val="single" w:sz="4" w:space="0" w:color="000000"/>
            </w:tcBorders>
            <w:shd w:val="clear" w:color="D8D8D8" w:fill="D8D8D8"/>
            <w:noWrap/>
            <w:vAlign w:val="bottom"/>
            <w:hideMark/>
          </w:tcPr>
          <w:p w14:paraId="7DE517EC" w14:textId="6952CAD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58D3C320" w14:textId="5B70799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EF18F58" w14:textId="400A5DB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4,306,533.50 </w:t>
            </w:r>
          </w:p>
        </w:tc>
      </w:tr>
      <w:tr w:rsidR="00524DF8" w:rsidRPr="00524DF8" w14:paraId="4D6E2D1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59505"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2CDD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5EDF6FAB" w14:textId="44BA367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533,651.06 </w:t>
            </w:r>
          </w:p>
        </w:tc>
        <w:tc>
          <w:tcPr>
            <w:tcW w:w="0" w:type="auto"/>
            <w:tcBorders>
              <w:top w:val="nil"/>
              <w:left w:val="nil"/>
              <w:bottom w:val="single" w:sz="4" w:space="0" w:color="000000"/>
              <w:right w:val="single" w:sz="4" w:space="0" w:color="000000"/>
            </w:tcBorders>
            <w:shd w:val="clear" w:color="auto" w:fill="auto"/>
            <w:noWrap/>
            <w:vAlign w:val="bottom"/>
            <w:hideMark/>
          </w:tcPr>
          <w:p w14:paraId="3CCBE6A9" w14:textId="75114F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CBEAD" w14:textId="15BE8ED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BF886" w14:textId="4F3F1A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533,651.06 </w:t>
            </w:r>
          </w:p>
        </w:tc>
      </w:tr>
      <w:tr w:rsidR="00524DF8" w:rsidRPr="00524DF8" w14:paraId="5AB4633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518A9"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FD98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6C5994A4" w14:textId="71EB54D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43A84E0A" w14:textId="573024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C6B638" w14:textId="547F27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93AFE" w14:textId="40BB14E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68,748.24 </w:t>
            </w:r>
          </w:p>
        </w:tc>
      </w:tr>
      <w:tr w:rsidR="00524DF8" w:rsidRPr="00524DF8" w14:paraId="6047B16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EF6B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AC99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22F508F7" w14:textId="4A7906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2D65B46A" w14:textId="7E1E2A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70154" w14:textId="26EEE49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ABD8C" w14:textId="78632E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3,117.44 </w:t>
            </w:r>
          </w:p>
        </w:tc>
      </w:tr>
      <w:tr w:rsidR="00524DF8" w:rsidRPr="00524DF8" w14:paraId="509D2D7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D3BB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9CFE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5DC894C6" w14:textId="282933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730045F2" w14:textId="261736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842D5" w14:textId="0AEC547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8D133" w14:textId="457608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5,651.60 </w:t>
            </w:r>
          </w:p>
        </w:tc>
      </w:tr>
      <w:tr w:rsidR="00524DF8" w:rsidRPr="00524DF8" w14:paraId="398ED61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65240"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E2C2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2A21ACC4" w14:textId="0A9E51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872.98 </w:t>
            </w:r>
          </w:p>
        </w:tc>
        <w:tc>
          <w:tcPr>
            <w:tcW w:w="0" w:type="auto"/>
            <w:tcBorders>
              <w:top w:val="nil"/>
              <w:left w:val="nil"/>
              <w:bottom w:val="single" w:sz="4" w:space="0" w:color="000000"/>
              <w:right w:val="single" w:sz="4" w:space="0" w:color="000000"/>
            </w:tcBorders>
            <w:shd w:val="clear" w:color="auto" w:fill="auto"/>
            <w:noWrap/>
            <w:vAlign w:val="bottom"/>
            <w:hideMark/>
          </w:tcPr>
          <w:p w14:paraId="68ED9CC3" w14:textId="7527657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3E291" w14:textId="442900C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7CCEF" w14:textId="4AA679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872.98 </w:t>
            </w:r>
          </w:p>
        </w:tc>
      </w:tr>
      <w:tr w:rsidR="00524DF8" w:rsidRPr="00524DF8" w14:paraId="202BE59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74043"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92E5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22E4B8CC" w14:textId="5F95DB4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3B922C1F" w14:textId="237ACC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37C12" w14:textId="35664CC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BC470" w14:textId="75EB14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27,793.72 </w:t>
            </w:r>
          </w:p>
        </w:tc>
      </w:tr>
      <w:tr w:rsidR="00524DF8" w:rsidRPr="00524DF8" w14:paraId="580D19B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49E9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5BA0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0D8FC72A" w14:textId="6014D5B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3,654.09 </w:t>
            </w:r>
          </w:p>
        </w:tc>
        <w:tc>
          <w:tcPr>
            <w:tcW w:w="0" w:type="auto"/>
            <w:tcBorders>
              <w:top w:val="nil"/>
              <w:left w:val="nil"/>
              <w:bottom w:val="single" w:sz="4" w:space="0" w:color="000000"/>
              <w:right w:val="single" w:sz="4" w:space="0" w:color="000000"/>
            </w:tcBorders>
            <w:shd w:val="clear" w:color="auto" w:fill="auto"/>
            <w:noWrap/>
            <w:vAlign w:val="bottom"/>
            <w:hideMark/>
          </w:tcPr>
          <w:p w14:paraId="5FD85772" w14:textId="67D06C1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F8B4E" w14:textId="4A18E2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FEF79" w14:textId="467547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73,654.09 </w:t>
            </w:r>
          </w:p>
        </w:tc>
      </w:tr>
      <w:tr w:rsidR="00524DF8" w:rsidRPr="00524DF8" w14:paraId="5D78842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01BE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C57D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7A3DAC2" w14:textId="6DF0CB6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040C08AA" w14:textId="17F4D5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52079" w14:textId="7C2B539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B9D12" w14:textId="387CC7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02,785.90 </w:t>
            </w:r>
          </w:p>
        </w:tc>
      </w:tr>
      <w:tr w:rsidR="00524DF8" w:rsidRPr="00524DF8" w14:paraId="415D9E4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3FA2E"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1A14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2DA44635" w14:textId="0E5A38C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122621F1" w14:textId="4A163A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0E75A" w14:textId="30A120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84881" w14:textId="38E5ED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49,086.88 </w:t>
            </w:r>
          </w:p>
        </w:tc>
      </w:tr>
      <w:tr w:rsidR="00524DF8" w:rsidRPr="00524DF8" w14:paraId="37F996E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DAE2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E2B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6CC58B22" w14:textId="6DB40A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8,513.58 </w:t>
            </w:r>
          </w:p>
        </w:tc>
        <w:tc>
          <w:tcPr>
            <w:tcW w:w="0" w:type="auto"/>
            <w:tcBorders>
              <w:top w:val="nil"/>
              <w:left w:val="nil"/>
              <w:bottom w:val="single" w:sz="4" w:space="0" w:color="000000"/>
              <w:right w:val="single" w:sz="4" w:space="0" w:color="000000"/>
            </w:tcBorders>
            <w:shd w:val="clear" w:color="auto" w:fill="auto"/>
            <w:noWrap/>
            <w:vAlign w:val="bottom"/>
            <w:hideMark/>
          </w:tcPr>
          <w:p w14:paraId="71778CFC" w14:textId="13A6C8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8A6A5" w14:textId="6E0398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DCE99" w14:textId="56C9EC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888,513.58 </w:t>
            </w:r>
          </w:p>
        </w:tc>
      </w:tr>
      <w:tr w:rsidR="00524DF8" w:rsidRPr="00524DF8" w14:paraId="4BCB9F9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EB098"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9BC8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7C71F32F" w14:textId="1D9456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20,333.98 </w:t>
            </w:r>
          </w:p>
        </w:tc>
        <w:tc>
          <w:tcPr>
            <w:tcW w:w="0" w:type="auto"/>
            <w:tcBorders>
              <w:top w:val="nil"/>
              <w:left w:val="nil"/>
              <w:bottom w:val="single" w:sz="4" w:space="0" w:color="000000"/>
              <w:right w:val="single" w:sz="4" w:space="0" w:color="000000"/>
            </w:tcBorders>
            <w:shd w:val="clear" w:color="auto" w:fill="auto"/>
            <w:noWrap/>
            <w:vAlign w:val="bottom"/>
            <w:hideMark/>
          </w:tcPr>
          <w:p w14:paraId="3A8B4D1B" w14:textId="097AA7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9E88B" w14:textId="31887AB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35FAC6E8" w14:textId="30668F8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9,333.98 </w:t>
            </w:r>
          </w:p>
        </w:tc>
      </w:tr>
      <w:tr w:rsidR="00524DF8" w:rsidRPr="00524DF8" w14:paraId="077EE14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6EAE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F7C5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6331BAD8" w14:textId="223EAD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9,068.64 </w:t>
            </w:r>
          </w:p>
        </w:tc>
        <w:tc>
          <w:tcPr>
            <w:tcW w:w="0" w:type="auto"/>
            <w:tcBorders>
              <w:top w:val="nil"/>
              <w:left w:val="nil"/>
              <w:bottom w:val="single" w:sz="4" w:space="0" w:color="000000"/>
              <w:right w:val="single" w:sz="4" w:space="0" w:color="000000"/>
            </w:tcBorders>
            <w:shd w:val="clear" w:color="auto" w:fill="auto"/>
            <w:noWrap/>
            <w:vAlign w:val="bottom"/>
            <w:hideMark/>
          </w:tcPr>
          <w:p w14:paraId="05D9D4E0" w14:textId="3FC692F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85824" w14:textId="0C4DB8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A0A7B" w14:textId="238B25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9,068.64 </w:t>
            </w:r>
          </w:p>
        </w:tc>
      </w:tr>
      <w:tr w:rsidR="00524DF8" w:rsidRPr="00524DF8" w14:paraId="6F0A4A1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5FDD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739A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33AAB53F" w14:textId="1AF95C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4,753.88 </w:t>
            </w:r>
          </w:p>
        </w:tc>
        <w:tc>
          <w:tcPr>
            <w:tcW w:w="0" w:type="auto"/>
            <w:tcBorders>
              <w:top w:val="nil"/>
              <w:left w:val="nil"/>
              <w:bottom w:val="single" w:sz="4" w:space="0" w:color="000000"/>
              <w:right w:val="single" w:sz="4" w:space="0" w:color="000000"/>
            </w:tcBorders>
            <w:shd w:val="clear" w:color="auto" w:fill="auto"/>
            <w:noWrap/>
            <w:vAlign w:val="bottom"/>
            <w:hideMark/>
          </w:tcPr>
          <w:p w14:paraId="36F8111F" w14:textId="0FEBD9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5A6EE" w14:textId="699F3A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1DC0B" w14:textId="21C8E4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94,753.88 </w:t>
            </w:r>
          </w:p>
        </w:tc>
      </w:tr>
      <w:tr w:rsidR="00524DF8" w:rsidRPr="00524DF8" w14:paraId="20E554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A3976"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B6F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2EC5845F" w14:textId="3DACB7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6A73FC0A" w14:textId="4C67316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8F491" w14:textId="1DC198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B5A9B" w14:textId="717B7B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26,812.84 </w:t>
            </w:r>
          </w:p>
        </w:tc>
      </w:tr>
      <w:tr w:rsidR="00524DF8" w:rsidRPr="00524DF8" w14:paraId="243CE99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7D65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7B78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55E7A428" w14:textId="0FB61A6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329179A2" w14:textId="2B4012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F4134C" w14:textId="7A8692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4FD1C" w14:textId="2CE13DF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5,266.20 </w:t>
            </w:r>
          </w:p>
        </w:tc>
      </w:tr>
      <w:tr w:rsidR="00524DF8" w:rsidRPr="00524DF8" w14:paraId="61A948A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94F65"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7A8D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2CA5F197" w14:textId="468F451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2,387.24 </w:t>
            </w:r>
          </w:p>
        </w:tc>
        <w:tc>
          <w:tcPr>
            <w:tcW w:w="0" w:type="auto"/>
            <w:tcBorders>
              <w:top w:val="nil"/>
              <w:left w:val="nil"/>
              <w:bottom w:val="single" w:sz="4" w:space="0" w:color="000000"/>
              <w:right w:val="single" w:sz="4" w:space="0" w:color="000000"/>
            </w:tcBorders>
            <w:shd w:val="clear" w:color="auto" w:fill="auto"/>
            <w:noWrap/>
            <w:vAlign w:val="bottom"/>
            <w:hideMark/>
          </w:tcPr>
          <w:p w14:paraId="7531F662" w14:textId="5A4F9D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60737" w14:textId="62B2DF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F74F8" w14:textId="3F6F5D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12,387.24 </w:t>
            </w:r>
          </w:p>
        </w:tc>
      </w:tr>
      <w:tr w:rsidR="00524DF8" w:rsidRPr="00524DF8" w14:paraId="6504A80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5CB5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5E4A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2401A8AC" w14:textId="28E8F7A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6EB08554" w14:textId="0D1E8A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7E639" w14:textId="53921E5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7D22E" w14:textId="518CA5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37,696.38 </w:t>
            </w:r>
          </w:p>
        </w:tc>
      </w:tr>
      <w:tr w:rsidR="00524DF8" w:rsidRPr="00524DF8" w14:paraId="3B40BA8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F00BC"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C37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41AD691B" w14:textId="4A6BA2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5,270.58 </w:t>
            </w:r>
          </w:p>
        </w:tc>
        <w:tc>
          <w:tcPr>
            <w:tcW w:w="0" w:type="auto"/>
            <w:tcBorders>
              <w:top w:val="nil"/>
              <w:left w:val="nil"/>
              <w:bottom w:val="single" w:sz="4" w:space="0" w:color="000000"/>
              <w:right w:val="single" w:sz="4" w:space="0" w:color="000000"/>
            </w:tcBorders>
            <w:shd w:val="clear" w:color="auto" w:fill="auto"/>
            <w:noWrap/>
            <w:vAlign w:val="bottom"/>
            <w:hideMark/>
          </w:tcPr>
          <w:p w14:paraId="34A61510" w14:textId="1E44BA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2E200" w14:textId="31BA8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4F603" w14:textId="24C7B15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75,270.58 </w:t>
            </w:r>
          </w:p>
        </w:tc>
      </w:tr>
      <w:tr w:rsidR="00524DF8" w:rsidRPr="00524DF8" w14:paraId="20D8D20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00CD4"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907A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FE7FF1D" w14:textId="762A952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2,803.02 </w:t>
            </w:r>
          </w:p>
        </w:tc>
        <w:tc>
          <w:tcPr>
            <w:tcW w:w="0" w:type="auto"/>
            <w:tcBorders>
              <w:top w:val="nil"/>
              <w:left w:val="nil"/>
              <w:bottom w:val="single" w:sz="4" w:space="0" w:color="000000"/>
              <w:right w:val="single" w:sz="4" w:space="0" w:color="000000"/>
            </w:tcBorders>
            <w:shd w:val="clear" w:color="auto" w:fill="auto"/>
            <w:noWrap/>
            <w:vAlign w:val="bottom"/>
            <w:hideMark/>
          </w:tcPr>
          <w:p w14:paraId="3232ED21" w14:textId="116B0B6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BFCC8C" w14:textId="17A7AE4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71496" w14:textId="0C8CC6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02,803.02 </w:t>
            </w:r>
          </w:p>
        </w:tc>
      </w:tr>
      <w:tr w:rsidR="00524DF8" w:rsidRPr="00524DF8" w14:paraId="23E1773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ED839"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9CF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2A5D6EE8" w14:textId="619072D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81,136.40 </w:t>
            </w:r>
          </w:p>
        </w:tc>
        <w:tc>
          <w:tcPr>
            <w:tcW w:w="0" w:type="auto"/>
            <w:tcBorders>
              <w:top w:val="nil"/>
              <w:left w:val="nil"/>
              <w:bottom w:val="single" w:sz="4" w:space="0" w:color="000000"/>
              <w:right w:val="single" w:sz="4" w:space="0" w:color="000000"/>
            </w:tcBorders>
            <w:shd w:val="clear" w:color="auto" w:fill="auto"/>
            <w:noWrap/>
            <w:vAlign w:val="bottom"/>
            <w:hideMark/>
          </w:tcPr>
          <w:p w14:paraId="5D7483B6" w14:textId="29296B7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DB741" w14:textId="448D6E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C2629" w14:textId="2DF75E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81,136.40 </w:t>
            </w:r>
          </w:p>
        </w:tc>
      </w:tr>
      <w:tr w:rsidR="00524DF8" w:rsidRPr="00524DF8" w14:paraId="7E11D31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69D3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94D7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E4CF6CA" w14:textId="79EE40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79A47E31" w14:textId="35D6DC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A23B3" w14:textId="5D97AB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85447" w14:textId="5E6A5A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388.00 </w:t>
            </w:r>
          </w:p>
        </w:tc>
      </w:tr>
      <w:tr w:rsidR="00524DF8" w:rsidRPr="00524DF8" w14:paraId="25A745B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B348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A001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3637522" w14:textId="1F979C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13,457.34 </w:t>
            </w:r>
          </w:p>
        </w:tc>
        <w:tc>
          <w:tcPr>
            <w:tcW w:w="0" w:type="auto"/>
            <w:tcBorders>
              <w:top w:val="nil"/>
              <w:left w:val="nil"/>
              <w:bottom w:val="single" w:sz="4" w:space="0" w:color="000000"/>
              <w:right w:val="single" w:sz="4" w:space="0" w:color="000000"/>
            </w:tcBorders>
            <w:shd w:val="clear" w:color="auto" w:fill="auto"/>
            <w:noWrap/>
            <w:vAlign w:val="bottom"/>
            <w:hideMark/>
          </w:tcPr>
          <w:p w14:paraId="49918B51" w14:textId="4725B4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6F9A86E7" w14:textId="49F4A5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63C03" w14:textId="4B1A70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25,412.34 </w:t>
            </w:r>
          </w:p>
        </w:tc>
      </w:tr>
      <w:tr w:rsidR="00524DF8" w:rsidRPr="00524DF8" w14:paraId="7272304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A949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40CA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1BB700D2" w14:textId="021442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08,984.67 </w:t>
            </w:r>
          </w:p>
        </w:tc>
        <w:tc>
          <w:tcPr>
            <w:tcW w:w="0" w:type="auto"/>
            <w:tcBorders>
              <w:top w:val="nil"/>
              <w:left w:val="nil"/>
              <w:bottom w:val="single" w:sz="4" w:space="0" w:color="000000"/>
              <w:right w:val="single" w:sz="4" w:space="0" w:color="000000"/>
            </w:tcBorders>
            <w:shd w:val="clear" w:color="auto" w:fill="auto"/>
            <w:noWrap/>
            <w:vAlign w:val="bottom"/>
            <w:hideMark/>
          </w:tcPr>
          <w:p w14:paraId="56A74610" w14:textId="1281CCC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37C27B" w14:textId="3C3483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CCD62" w14:textId="729772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28,984.67 </w:t>
            </w:r>
          </w:p>
        </w:tc>
      </w:tr>
      <w:tr w:rsidR="00524DF8" w:rsidRPr="00524DF8" w14:paraId="2FD015F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4057E"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36EA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3FF86870" w14:textId="226E51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37CB68E1" w14:textId="1290A3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35190" w14:textId="5623FB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CC246" w14:textId="7721C6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65,510.76 </w:t>
            </w:r>
          </w:p>
        </w:tc>
      </w:tr>
      <w:tr w:rsidR="00524DF8" w:rsidRPr="00524DF8" w14:paraId="0F16642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6B7C9"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56FD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293F5794" w14:textId="632FB1F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83,369.62 </w:t>
            </w:r>
          </w:p>
        </w:tc>
        <w:tc>
          <w:tcPr>
            <w:tcW w:w="0" w:type="auto"/>
            <w:tcBorders>
              <w:top w:val="nil"/>
              <w:left w:val="nil"/>
              <w:bottom w:val="single" w:sz="4" w:space="0" w:color="000000"/>
              <w:right w:val="single" w:sz="4" w:space="0" w:color="000000"/>
            </w:tcBorders>
            <w:shd w:val="clear" w:color="auto" w:fill="auto"/>
            <w:noWrap/>
            <w:vAlign w:val="bottom"/>
            <w:hideMark/>
          </w:tcPr>
          <w:p w14:paraId="7E0F9A82" w14:textId="7501C8F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773F3" w14:textId="5E986E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7FB88" w14:textId="4B75B5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83,369.62 </w:t>
            </w:r>
          </w:p>
        </w:tc>
      </w:tr>
      <w:tr w:rsidR="00524DF8" w:rsidRPr="00524DF8" w14:paraId="4927E2B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DB90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F777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0B15EB3E" w14:textId="7339698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62EE5E0C" w14:textId="75AD65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AD8DC" w14:textId="1D33BCD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E5C57" w14:textId="283F404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537,458.46 </w:t>
            </w:r>
          </w:p>
        </w:tc>
      </w:tr>
      <w:tr w:rsidR="00524DF8" w:rsidRPr="00524DF8" w14:paraId="66D5AAD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22097"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8EF9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27AD1AB3" w14:textId="3548BF4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36E61580" w14:textId="661F582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3AC7D" w14:textId="7F086E1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CFAD8" w14:textId="6FF294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57,005.00 </w:t>
            </w:r>
          </w:p>
        </w:tc>
      </w:tr>
      <w:tr w:rsidR="00524DF8" w:rsidRPr="00524DF8" w14:paraId="296F6F17"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06E560"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599A585C" w14:textId="451EE24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706,259.62 </w:t>
            </w:r>
          </w:p>
        </w:tc>
        <w:tc>
          <w:tcPr>
            <w:tcW w:w="0" w:type="auto"/>
            <w:tcBorders>
              <w:top w:val="nil"/>
              <w:left w:val="nil"/>
              <w:bottom w:val="single" w:sz="4" w:space="0" w:color="000000"/>
              <w:right w:val="single" w:sz="4" w:space="0" w:color="000000"/>
            </w:tcBorders>
            <w:shd w:val="clear" w:color="D8D8D8" w:fill="D8D8D8"/>
            <w:noWrap/>
            <w:vAlign w:val="bottom"/>
            <w:hideMark/>
          </w:tcPr>
          <w:p w14:paraId="113C9C03" w14:textId="5978FE83"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39E9B8" w14:textId="6AB26F7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C80E64" w14:textId="5002BF0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5,706,259.62 </w:t>
            </w:r>
          </w:p>
        </w:tc>
      </w:tr>
      <w:tr w:rsidR="00524DF8" w:rsidRPr="00524DF8" w14:paraId="565EDF0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5831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3235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42EF5822" w14:textId="1361A6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7314EBB0" w14:textId="303555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2A8E4" w14:textId="386FE2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5E04F" w14:textId="2C1D9D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984,094.26 </w:t>
            </w:r>
          </w:p>
        </w:tc>
      </w:tr>
      <w:tr w:rsidR="00524DF8" w:rsidRPr="00524DF8" w14:paraId="23BF9D9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E5AA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8481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26C2F752" w14:textId="1E5C97E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2096D185" w14:textId="50DB79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08ECB" w14:textId="42D980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2D36B" w14:textId="758CF9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51,336.16 </w:t>
            </w:r>
          </w:p>
        </w:tc>
      </w:tr>
      <w:tr w:rsidR="00524DF8" w:rsidRPr="00524DF8" w14:paraId="3158419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C8F6F"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73AF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5ECCEA11" w14:textId="2763A9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763C890E" w14:textId="50B2C19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2DA19" w14:textId="777F330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595DF" w14:textId="4B4FE7E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42,376.00 </w:t>
            </w:r>
          </w:p>
        </w:tc>
      </w:tr>
      <w:tr w:rsidR="00524DF8" w:rsidRPr="00524DF8" w14:paraId="7A9F0E3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8C2B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32BF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5BAB819E" w14:textId="1613D5F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5D987C23" w14:textId="31F0EF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F4094" w14:textId="750607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D3CE4" w14:textId="1AC213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67,556.68 </w:t>
            </w:r>
          </w:p>
        </w:tc>
      </w:tr>
      <w:tr w:rsidR="00524DF8" w:rsidRPr="00524DF8" w14:paraId="36F822E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0ECA2"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2D38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7A6A93BF" w14:textId="79ED92F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89,615.83 </w:t>
            </w:r>
          </w:p>
        </w:tc>
        <w:tc>
          <w:tcPr>
            <w:tcW w:w="0" w:type="auto"/>
            <w:tcBorders>
              <w:top w:val="nil"/>
              <w:left w:val="nil"/>
              <w:bottom w:val="single" w:sz="4" w:space="0" w:color="000000"/>
              <w:right w:val="single" w:sz="4" w:space="0" w:color="000000"/>
            </w:tcBorders>
            <w:shd w:val="clear" w:color="auto" w:fill="auto"/>
            <w:noWrap/>
            <w:vAlign w:val="bottom"/>
            <w:hideMark/>
          </w:tcPr>
          <w:p w14:paraId="65B30A2F" w14:textId="66D2237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A9A66" w14:textId="34E00D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1EF0E" w14:textId="64C8B5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289,615.83 </w:t>
            </w:r>
          </w:p>
        </w:tc>
      </w:tr>
      <w:tr w:rsidR="00524DF8" w:rsidRPr="00524DF8" w14:paraId="6120A7A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F55AC"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6A75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792D7D41" w14:textId="75FB52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3,747.73 </w:t>
            </w:r>
          </w:p>
        </w:tc>
        <w:tc>
          <w:tcPr>
            <w:tcW w:w="0" w:type="auto"/>
            <w:tcBorders>
              <w:top w:val="nil"/>
              <w:left w:val="nil"/>
              <w:bottom w:val="single" w:sz="4" w:space="0" w:color="000000"/>
              <w:right w:val="single" w:sz="4" w:space="0" w:color="000000"/>
            </w:tcBorders>
            <w:shd w:val="clear" w:color="auto" w:fill="auto"/>
            <w:noWrap/>
            <w:vAlign w:val="bottom"/>
            <w:hideMark/>
          </w:tcPr>
          <w:p w14:paraId="612B149B" w14:textId="15B03D4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27106" w14:textId="005D982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6D08A" w14:textId="577530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3,747.73 </w:t>
            </w:r>
          </w:p>
        </w:tc>
      </w:tr>
      <w:tr w:rsidR="00524DF8" w:rsidRPr="00524DF8" w14:paraId="3C5E782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CDE3A"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63D2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4513B73C" w14:textId="5BEA8F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7,532.96 </w:t>
            </w:r>
          </w:p>
        </w:tc>
        <w:tc>
          <w:tcPr>
            <w:tcW w:w="0" w:type="auto"/>
            <w:tcBorders>
              <w:top w:val="nil"/>
              <w:left w:val="nil"/>
              <w:bottom w:val="single" w:sz="4" w:space="0" w:color="000000"/>
              <w:right w:val="single" w:sz="4" w:space="0" w:color="000000"/>
            </w:tcBorders>
            <w:shd w:val="clear" w:color="auto" w:fill="auto"/>
            <w:noWrap/>
            <w:vAlign w:val="bottom"/>
            <w:hideMark/>
          </w:tcPr>
          <w:p w14:paraId="206964FF" w14:textId="6DB1FC8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44935" w14:textId="1CA32D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91D11" w14:textId="1894B3E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47,532.96 </w:t>
            </w:r>
          </w:p>
        </w:tc>
      </w:tr>
      <w:tr w:rsidR="00524DF8" w:rsidRPr="00524DF8" w14:paraId="3210A08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531FD"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06CB7002" w14:textId="595B41A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35,124,891.76 </w:t>
            </w:r>
          </w:p>
        </w:tc>
        <w:tc>
          <w:tcPr>
            <w:tcW w:w="0" w:type="auto"/>
            <w:tcBorders>
              <w:top w:val="nil"/>
              <w:left w:val="nil"/>
              <w:bottom w:val="single" w:sz="4" w:space="0" w:color="000000"/>
              <w:right w:val="single" w:sz="4" w:space="0" w:color="000000"/>
            </w:tcBorders>
            <w:shd w:val="clear" w:color="D8D8D8" w:fill="D8D8D8"/>
            <w:noWrap/>
            <w:vAlign w:val="bottom"/>
            <w:hideMark/>
          </w:tcPr>
          <w:p w14:paraId="4594BFF0" w14:textId="1212E54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76943167" w14:textId="2E3AA53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2E3826BE" w14:textId="66086AF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44,416,801.16 </w:t>
            </w:r>
          </w:p>
        </w:tc>
      </w:tr>
      <w:tr w:rsidR="00524DF8" w:rsidRPr="00524DF8" w14:paraId="3CD0660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A9163"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86DF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78FF5EE4" w14:textId="3F060C9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7,742.59 </w:t>
            </w:r>
          </w:p>
        </w:tc>
        <w:tc>
          <w:tcPr>
            <w:tcW w:w="0" w:type="auto"/>
            <w:tcBorders>
              <w:top w:val="nil"/>
              <w:left w:val="nil"/>
              <w:bottom w:val="single" w:sz="4" w:space="0" w:color="000000"/>
              <w:right w:val="single" w:sz="4" w:space="0" w:color="000000"/>
            </w:tcBorders>
            <w:shd w:val="clear" w:color="auto" w:fill="auto"/>
            <w:noWrap/>
            <w:vAlign w:val="bottom"/>
            <w:hideMark/>
          </w:tcPr>
          <w:p w14:paraId="77E83993" w14:textId="566E3E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5BA36" w14:textId="4933A64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55C32" w14:textId="2A9349D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17,742.59 </w:t>
            </w:r>
          </w:p>
        </w:tc>
      </w:tr>
      <w:tr w:rsidR="00524DF8" w:rsidRPr="00524DF8" w14:paraId="5F7C159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70AA3"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FDE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2565A159" w14:textId="3D45D23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1,710,474.85 </w:t>
            </w:r>
          </w:p>
        </w:tc>
        <w:tc>
          <w:tcPr>
            <w:tcW w:w="0" w:type="auto"/>
            <w:tcBorders>
              <w:top w:val="nil"/>
              <w:left w:val="nil"/>
              <w:bottom w:val="single" w:sz="4" w:space="0" w:color="000000"/>
              <w:right w:val="single" w:sz="4" w:space="0" w:color="000000"/>
            </w:tcBorders>
            <w:shd w:val="clear" w:color="auto" w:fill="auto"/>
            <w:noWrap/>
            <w:vAlign w:val="bottom"/>
            <w:hideMark/>
          </w:tcPr>
          <w:p w14:paraId="46EB9DBC" w14:textId="19ABEA0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F1D4C" w14:textId="54476E4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56E3CAF1" w14:textId="7854CB8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0,457,275.25 </w:t>
            </w:r>
          </w:p>
        </w:tc>
      </w:tr>
      <w:tr w:rsidR="00524DF8" w:rsidRPr="00524DF8" w14:paraId="39CF624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5C017"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6F19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0F5F39C0" w14:textId="39E2A9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533732F2" w14:textId="67728BC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A5099" w14:textId="26F0C7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2B987" w14:textId="2D2E81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44,108.90 </w:t>
            </w:r>
          </w:p>
        </w:tc>
      </w:tr>
      <w:tr w:rsidR="00524DF8" w:rsidRPr="00524DF8" w14:paraId="324170C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ACFCE"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2F5A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14966C52" w14:textId="2F557AD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69C65429" w14:textId="031F09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7A8F2" w14:textId="26A02A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93603" w14:textId="7A48BDC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9,056.00 </w:t>
            </w:r>
          </w:p>
        </w:tc>
      </w:tr>
      <w:tr w:rsidR="00524DF8" w:rsidRPr="00524DF8" w14:paraId="1FB1A26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F9C3E"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9C13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7F26AB94" w14:textId="3BD0EC6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18,895.36 </w:t>
            </w:r>
          </w:p>
        </w:tc>
        <w:tc>
          <w:tcPr>
            <w:tcW w:w="0" w:type="auto"/>
            <w:tcBorders>
              <w:top w:val="nil"/>
              <w:left w:val="nil"/>
              <w:bottom w:val="single" w:sz="4" w:space="0" w:color="000000"/>
              <w:right w:val="single" w:sz="4" w:space="0" w:color="000000"/>
            </w:tcBorders>
            <w:shd w:val="clear" w:color="auto" w:fill="auto"/>
            <w:noWrap/>
            <w:vAlign w:val="bottom"/>
            <w:hideMark/>
          </w:tcPr>
          <w:p w14:paraId="099140FC" w14:textId="5DBC6F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76AC89" w14:textId="769B956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77C5C4F4" w14:textId="697C426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14,895.36 </w:t>
            </w:r>
          </w:p>
        </w:tc>
      </w:tr>
      <w:tr w:rsidR="00524DF8" w:rsidRPr="00524DF8" w14:paraId="577BDD6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03CE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C806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30776C4D" w14:textId="49D83A1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638,334.35 </w:t>
            </w:r>
          </w:p>
        </w:tc>
        <w:tc>
          <w:tcPr>
            <w:tcW w:w="0" w:type="auto"/>
            <w:tcBorders>
              <w:top w:val="nil"/>
              <w:left w:val="nil"/>
              <w:bottom w:val="single" w:sz="4" w:space="0" w:color="000000"/>
              <w:right w:val="single" w:sz="4" w:space="0" w:color="000000"/>
            </w:tcBorders>
            <w:shd w:val="clear" w:color="auto" w:fill="auto"/>
            <w:noWrap/>
            <w:vAlign w:val="bottom"/>
            <w:hideMark/>
          </w:tcPr>
          <w:p w14:paraId="7082A13C" w14:textId="2B945D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5E705DC7" w14:textId="6889F09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17CA7330" w14:textId="091C1DB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012,588.35 </w:t>
            </w:r>
          </w:p>
        </w:tc>
      </w:tr>
      <w:tr w:rsidR="00524DF8" w:rsidRPr="00524DF8" w14:paraId="1C684BB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9EFFE"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8BDD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768891E9" w14:textId="4181D7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9,075.32 </w:t>
            </w:r>
          </w:p>
        </w:tc>
        <w:tc>
          <w:tcPr>
            <w:tcW w:w="0" w:type="auto"/>
            <w:tcBorders>
              <w:top w:val="nil"/>
              <w:left w:val="nil"/>
              <w:bottom w:val="single" w:sz="4" w:space="0" w:color="000000"/>
              <w:right w:val="single" w:sz="4" w:space="0" w:color="000000"/>
            </w:tcBorders>
            <w:shd w:val="clear" w:color="auto" w:fill="auto"/>
            <w:noWrap/>
            <w:vAlign w:val="bottom"/>
            <w:hideMark/>
          </w:tcPr>
          <w:p w14:paraId="7052948C" w14:textId="508EA0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2B19B745" w14:textId="2F4DBA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8A803" w14:textId="2F6622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82,930.32 </w:t>
            </w:r>
          </w:p>
        </w:tc>
      </w:tr>
      <w:tr w:rsidR="00524DF8" w:rsidRPr="00524DF8" w14:paraId="2DC0F0A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D8C96"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73FE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17DBE3A7" w14:textId="2FBEB8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69B949DE" w14:textId="5A524BA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3BF71" w14:textId="622C44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3F3D9" w14:textId="27BCEB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73,132.58 </w:t>
            </w:r>
          </w:p>
        </w:tc>
      </w:tr>
      <w:tr w:rsidR="00524DF8" w:rsidRPr="00524DF8" w14:paraId="6786F6F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DDF62"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F97D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6E008910" w14:textId="505D7F6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25971DFB" w14:textId="3653FA0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5E0B4" w14:textId="4F3A654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A2DE9" w14:textId="59F8476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98,656.00 </w:t>
            </w:r>
          </w:p>
        </w:tc>
      </w:tr>
      <w:tr w:rsidR="00524DF8" w:rsidRPr="00524DF8" w14:paraId="2B07571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D155C"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92F2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33C1F47C" w14:textId="14A0F8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293,803.57 </w:t>
            </w:r>
          </w:p>
        </w:tc>
        <w:tc>
          <w:tcPr>
            <w:tcW w:w="0" w:type="auto"/>
            <w:tcBorders>
              <w:top w:val="nil"/>
              <w:left w:val="nil"/>
              <w:bottom w:val="single" w:sz="4" w:space="0" w:color="000000"/>
              <w:right w:val="single" w:sz="4" w:space="0" w:color="000000"/>
            </w:tcBorders>
            <w:shd w:val="clear" w:color="auto" w:fill="auto"/>
            <w:noWrap/>
            <w:vAlign w:val="bottom"/>
            <w:hideMark/>
          </w:tcPr>
          <w:p w14:paraId="32CCF750" w14:textId="3225B0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88FBA" w14:textId="387C5A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EC058" w14:textId="3567113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293,803.57 </w:t>
            </w:r>
          </w:p>
        </w:tc>
      </w:tr>
      <w:tr w:rsidR="00524DF8" w:rsidRPr="00524DF8" w14:paraId="2F2D383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5617B"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97EC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3DA182FE" w14:textId="6EA6904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442,977.18 </w:t>
            </w:r>
          </w:p>
        </w:tc>
        <w:tc>
          <w:tcPr>
            <w:tcW w:w="0" w:type="auto"/>
            <w:tcBorders>
              <w:top w:val="nil"/>
              <w:left w:val="nil"/>
              <w:bottom w:val="single" w:sz="4" w:space="0" w:color="000000"/>
              <w:right w:val="single" w:sz="4" w:space="0" w:color="000000"/>
            </w:tcBorders>
            <w:shd w:val="clear" w:color="auto" w:fill="auto"/>
            <w:noWrap/>
            <w:vAlign w:val="bottom"/>
            <w:hideMark/>
          </w:tcPr>
          <w:p w14:paraId="782B16EC" w14:textId="78931B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B54F8" w14:textId="42E437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78409" w14:textId="0859071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3,442,977.18 </w:t>
            </w:r>
          </w:p>
        </w:tc>
      </w:tr>
      <w:tr w:rsidR="00524DF8" w:rsidRPr="00524DF8" w14:paraId="04B217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250B9"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FB2A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2F24BA35" w14:textId="68B9410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0,808.38 </w:t>
            </w:r>
          </w:p>
        </w:tc>
        <w:tc>
          <w:tcPr>
            <w:tcW w:w="0" w:type="auto"/>
            <w:tcBorders>
              <w:top w:val="nil"/>
              <w:left w:val="nil"/>
              <w:bottom w:val="single" w:sz="4" w:space="0" w:color="000000"/>
              <w:right w:val="single" w:sz="4" w:space="0" w:color="000000"/>
            </w:tcBorders>
            <w:shd w:val="clear" w:color="auto" w:fill="auto"/>
            <w:noWrap/>
            <w:vAlign w:val="bottom"/>
            <w:hideMark/>
          </w:tcPr>
          <w:p w14:paraId="2F08566D" w14:textId="17417D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85EE6" w14:textId="246520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D8C74" w14:textId="4DDA58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00,808.38 </w:t>
            </w:r>
          </w:p>
        </w:tc>
      </w:tr>
      <w:tr w:rsidR="00524DF8" w:rsidRPr="00524DF8" w14:paraId="09722EE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A81B3"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E919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7273EDFF" w14:textId="350103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647E4CEA" w14:textId="1EDD09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5C59A1D2" w14:textId="602224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1D5F2" w14:textId="672B71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119,686.28 </w:t>
            </w:r>
          </w:p>
        </w:tc>
      </w:tr>
      <w:tr w:rsidR="00524DF8" w:rsidRPr="00524DF8" w14:paraId="7E4EA7E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E7190"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7A81C"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01590B53" w14:textId="766115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501417C3" w14:textId="16A837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07EEA" w14:textId="218847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1AB9B" w14:textId="1067B7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9,140.40 </w:t>
            </w:r>
          </w:p>
        </w:tc>
      </w:tr>
      <w:tr w:rsidR="00524DF8" w:rsidRPr="00524DF8" w14:paraId="5CB16CE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C49A5"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62F21B2D" w14:textId="15C0EB1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9,641,203.71 </w:t>
            </w:r>
          </w:p>
        </w:tc>
        <w:tc>
          <w:tcPr>
            <w:tcW w:w="0" w:type="auto"/>
            <w:tcBorders>
              <w:top w:val="nil"/>
              <w:left w:val="nil"/>
              <w:bottom w:val="single" w:sz="4" w:space="0" w:color="000000"/>
              <w:right w:val="single" w:sz="4" w:space="0" w:color="000000"/>
            </w:tcBorders>
            <w:shd w:val="clear" w:color="D8D8D8" w:fill="D8D8D8"/>
            <w:noWrap/>
            <w:vAlign w:val="bottom"/>
            <w:hideMark/>
          </w:tcPr>
          <w:p w14:paraId="7D097E30" w14:textId="629ECE7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3AE667" w14:textId="0152B2D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A5FE12" w14:textId="4680135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9,641,203.71 </w:t>
            </w:r>
          </w:p>
        </w:tc>
      </w:tr>
      <w:tr w:rsidR="00524DF8" w:rsidRPr="00524DF8" w14:paraId="4CEE209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CB2D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4B2E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1D60EE04" w14:textId="59F599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5,621.86 </w:t>
            </w:r>
          </w:p>
        </w:tc>
        <w:tc>
          <w:tcPr>
            <w:tcW w:w="0" w:type="auto"/>
            <w:tcBorders>
              <w:top w:val="nil"/>
              <w:left w:val="nil"/>
              <w:bottom w:val="single" w:sz="4" w:space="0" w:color="000000"/>
              <w:right w:val="single" w:sz="4" w:space="0" w:color="000000"/>
            </w:tcBorders>
            <w:shd w:val="clear" w:color="auto" w:fill="auto"/>
            <w:noWrap/>
            <w:vAlign w:val="bottom"/>
            <w:hideMark/>
          </w:tcPr>
          <w:p w14:paraId="2A97C09C" w14:textId="4EA95B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4DA25" w14:textId="293255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17D22" w14:textId="57F1F8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95,621.86 </w:t>
            </w:r>
          </w:p>
        </w:tc>
      </w:tr>
      <w:tr w:rsidR="00524DF8" w:rsidRPr="00524DF8" w14:paraId="5813583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4193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92C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2BA4AC51" w14:textId="5E9F18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6773585F" w14:textId="3D6E11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21026" w14:textId="409F61A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26144" w14:textId="1814A38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2,371.21 </w:t>
            </w:r>
          </w:p>
        </w:tc>
      </w:tr>
      <w:tr w:rsidR="00524DF8" w:rsidRPr="00524DF8" w14:paraId="6917800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C8408"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2146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05648F41" w14:textId="6F4773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7DD8650F" w14:textId="51C1C8A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9F658" w14:textId="6D0C039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C7E97" w14:textId="59018A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36,264.25 </w:t>
            </w:r>
          </w:p>
        </w:tc>
      </w:tr>
      <w:tr w:rsidR="00524DF8" w:rsidRPr="00524DF8" w14:paraId="25D0DA1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7A22D"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5681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4CE65E91" w14:textId="6D1E5A1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5,239.54 </w:t>
            </w:r>
          </w:p>
        </w:tc>
        <w:tc>
          <w:tcPr>
            <w:tcW w:w="0" w:type="auto"/>
            <w:tcBorders>
              <w:top w:val="nil"/>
              <w:left w:val="nil"/>
              <w:bottom w:val="single" w:sz="4" w:space="0" w:color="000000"/>
              <w:right w:val="single" w:sz="4" w:space="0" w:color="000000"/>
            </w:tcBorders>
            <w:shd w:val="clear" w:color="auto" w:fill="auto"/>
            <w:noWrap/>
            <w:vAlign w:val="bottom"/>
            <w:hideMark/>
          </w:tcPr>
          <w:p w14:paraId="3CC6CD53" w14:textId="4AAC9B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FAB2A" w14:textId="25CBA15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64513" w14:textId="0D70EE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5,239.54 </w:t>
            </w:r>
          </w:p>
        </w:tc>
      </w:tr>
      <w:tr w:rsidR="00524DF8" w:rsidRPr="00524DF8" w14:paraId="72FBD30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B2AE0"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8A5A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04B795B8" w14:textId="772FC7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2,567.18 </w:t>
            </w:r>
          </w:p>
        </w:tc>
        <w:tc>
          <w:tcPr>
            <w:tcW w:w="0" w:type="auto"/>
            <w:tcBorders>
              <w:top w:val="nil"/>
              <w:left w:val="nil"/>
              <w:bottom w:val="single" w:sz="4" w:space="0" w:color="000000"/>
              <w:right w:val="single" w:sz="4" w:space="0" w:color="000000"/>
            </w:tcBorders>
            <w:shd w:val="clear" w:color="auto" w:fill="auto"/>
            <w:noWrap/>
            <w:vAlign w:val="bottom"/>
            <w:hideMark/>
          </w:tcPr>
          <w:p w14:paraId="11F7611B" w14:textId="34CFBC4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4F132" w14:textId="03042D6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5E156" w14:textId="7C482D2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32,567.18 </w:t>
            </w:r>
          </w:p>
        </w:tc>
      </w:tr>
      <w:tr w:rsidR="00524DF8" w:rsidRPr="00524DF8" w14:paraId="5879C1F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B22A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E728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210BC463" w14:textId="0258378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5B79D7AA" w14:textId="62FD95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37C75" w14:textId="1D96014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A7D54" w14:textId="652CD40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373,004.50 </w:t>
            </w:r>
          </w:p>
        </w:tc>
      </w:tr>
      <w:tr w:rsidR="00524DF8" w:rsidRPr="00524DF8" w14:paraId="3E316AA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335C3"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25E8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63F1D921" w14:textId="0AF3DED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75,428.63 </w:t>
            </w:r>
          </w:p>
        </w:tc>
        <w:tc>
          <w:tcPr>
            <w:tcW w:w="0" w:type="auto"/>
            <w:tcBorders>
              <w:top w:val="nil"/>
              <w:left w:val="nil"/>
              <w:bottom w:val="single" w:sz="4" w:space="0" w:color="000000"/>
              <w:right w:val="single" w:sz="4" w:space="0" w:color="000000"/>
            </w:tcBorders>
            <w:shd w:val="clear" w:color="auto" w:fill="auto"/>
            <w:noWrap/>
            <w:vAlign w:val="bottom"/>
            <w:hideMark/>
          </w:tcPr>
          <w:p w14:paraId="5023B0A3" w14:textId="4CAFF4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C3B67" w14:textId="207A25F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F9E43" w14:textId="2AC5B4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75,428.63 </w:t>
            </w:r>
          </w:p>
        </w:tc>
      </w:tr>
      <w:tr w:rsidR="00524DF8" w:rsidRPr="00524DF8" w14:paraId="4CE238B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4AEA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E1D4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03F6255B" w14:textId="2A1F94A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40,383.86 </w:t>
            </w:r>
          </w:p>
        </w:tc>
        <w:tc>
          <w:tcPr>
            <w:tcW w:w="0" w:type="auto"/>
            <w:tcBorders>
              <w:top w:val="nil"/>
              <w:left w:val="nil"/>
              <w:bottom w:val="single" w:sz="4" w:space="0" w:color="000000"/>
              <w:right w:val="single" w:sz="4" w:space="0" w:color="000000"/>
            </w:tcBorders>
            <w:shd w:val="clear" w:color="auto" w:fill="auto"/>
            <w:noWrap/>
            <w:vAlign w:val="bottom"/>
            <w:hideMark/>
          </w:tcPr>
          <w:p w14:paraId="1503D181" w14:textId="796307E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8F33E" w14:textId="58C1BA1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85FE5" w14:textId="595E68F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40,383.86 </w:t>
            </w:r>
          </w:p>
        </w:tc>
      </w:tr>
      <w:tr w:rsidR="00524DF8" w:rsidRPr="00524DF8" w14:paraId="1240482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5ED44"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C131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75C3F99E" w14:textId="65A7B5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7A4C1410" w14:textId="3DC5FD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AA452" w14:textId="1D8D36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EB707" w14:textId="6768758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11,695.00 </w:t>
            </w:r>
          </w:p>
        </w:tc>
      </w:tr>
      <w:tr w:rsidR="00524DF8" w:rsidRPr="00524DF8" w14:paraId="7B57A6D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D181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3453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43F219CE" w14:textId="168DAA44"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39D4C5BC" w14:textId="3E44E0EA"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2B2853B" w14:textId="29B71E4C"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ADEA4D" w14:textId="40CB1CB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87,427.68 </w:t>
            </w:r>
          </w:p>
        </w:tc>
      </w:tr>
      <w:tr w:rsidR="00524DF8" w:rsidRPr="00524DF8" w14:paraId="55B6FC6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7B628"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3FDB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29291F96" w14:textId="26C7EB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29AD89B2" w14:textId="43F854B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884118" w14:textId="16DC323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5D782" w14:textId="5EA1809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751,200.00 </w:t>
            </w:r>
          </w:p>
        </w:tc>
      </w:tr>
      <w:tr w:rsidR="00524DF8" w:rsidRPr="00524DF8" w14:paraId="7C4ABB20"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FDB5EF"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0B398CB6" w14:textId="75377E4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151,046.42 </w:t>
            </w:r>
          </w:p>
        </w:tc>
        <w:tc>
          <w:tcPr>
            <w:tcW w:w="0" w:type="auto"/>
            <w:tcBorders>
              <w:top w:val="nil"/>
              <w:left w:val="nil"/>
              <w:bottom w:val="single" w:sz="4" w:space="0" w:color="000000"/>
              <w:right w:val="single" w:sz="4" w:space="0" w:color="000000"/>
            </w:tcBorders>
            <w:shd w:val="clear" w:color="D8D8D8" w:fill="D8D8D8"/>
            <w:noWrap/>
            <w:vAlign w:val="bottom"/>
            <w:hideMark/>
          </w:tcPr>
          <w:p w14:paraId="39D7D166" w14:textId="3B8B286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890122" w14:textId="2BB2D46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FD4F57" w14:textId="122BC9A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2,151,046.42 </w:t>
            </w:r>
          </w:p>
        </w:tc>
      </w:tr>
      <w:tr w:rsidR="00524DF8" w:rsidRPr="00524DF8" w14:paraId="1FA8CB76"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9AFF6"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05B9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6C2686EB" w14:textId="4DDD828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42,793.44 </w:t>
            </w:r>
          </w:p>
        </w:tc>
        <w:tc>
          <w:tcPr>
            <w:tcW w:w="0" w:type="auto"/>
            <w:tcBorders>
              <w:top w:val="nil"/>
              <w:left w:val="nil"/>
              <w:bottom w:val="single" w:sz="4" w:space="0" w:color="000000"/>
              <w:right w:val="single" w:sz="4" w:space="0" w:color="000000"/>
            </w:tcBorders>
            <w:shd w:val="clear" w:color="auto" w:fill="auto"/>
            <w:noWrap/>
            <w:vAlign w:val="bottom"/>
            <w:hideMark/>
          </w:tcPr>
          <w:p w14:paraId="1D12E820" w14:textId="1B0B34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FC5C0" w14:textId="50C96D0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24471" w14:textId="5045F5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642,793.44 </w:t>
            </w:r>
          </w:p>
        </w:tc>
      </w:tr>
      <w:tr w:rsidR="00524DF8" w:rsidRPr="00524DF8" w14:paraId="6E27B07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22C49"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B9ABC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58FF1701" w14:textId="783356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4D225FEC" w14:textId="016C671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6C36A" w14:textId="1E3D405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39BD0" w14:textId="4FFE693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555,300.81 </w:t>
            </w:r>
          </w:p>
        </w:tc>
      </w:tr>
      <w:tr w:rsidR="00524DF8" w:rsidRPr="00524DF8" w14:paraId="7B40E52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9EB2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DE41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321452C6" w14:textId="04C99B6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36,363.84 </w:t>
            </w:r>
          </w:p>
        </w:tc>
        <w:tc>
          <w:tcPr>
            <w:tcW w:w="0" w:type="auto"/>
            <w:tcBorders>
              <w:top w:val="nil"/>
              <w:left w:val="nil"/>
              <w:bottom w:val="single" w:sz="4" w:space="0" w:color="000000"/>
              <w:right w:val="single" w:sz="4" w:space="0" w:color="000000"/>
            </w:tcBorders>
            <w:shd w:val="clear" w:color="auto" w:fill="auto"/>
            <w:noWrap/>
            <w:vAlign w:val="bottom"/>
            <w:hideMark/>
          </w:tcPr>
          <w:p w14:paraId="50B8388A" w14:textId="281C0E8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DF254" w14:textId="73ECD33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66572" w14:textId="2CB9AC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636,363.84 </w:t>
            </w:r>
          </w:p>
        </w:tc>
      </w:tr>
      <w:tr w:rsidR="00524DF8" w:rsidRPr="00524DF8" w14:paraId="15DA3013"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37564"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B329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64311D67" w14:textId="032161A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4B41E1FE" w14:textId="4FAD697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7A47E" w14:textId="22A8E65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E39BC" w14:textId="34180C8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894,162.86 </w:t>
            </w:r>
          </w:p>
        </w:tc>
      </w:tr>
      <w:tr w:rsidR="00524DF8" w:rsidRPr="00524DF8" w14:paraId="3D50B65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2F675"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5D12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1C14A4C0" w14:textId="5AB0E5C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5F011158" w14:textId="772323B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354A1" w14:textId="37088A6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28166" w14:textId="30D83A0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479,732.08 </w:t>
            </w:r>
          </w:p>
        </w:tc>
      </w:tr>
      <w:tr w:rsidR="00524DF8" w:rsidRPr="00524DF8" w14:paraId="37DB22D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02B8E"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3BB67"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7F794FEE" w14:textId="080FF9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7,897.34 </w:t>
            </w:r>
          </w:p>
        </w:tc>
        <w:tc>
          <w:tcPr>
            <w:tcW w:w="0" w:type="auto"/>
            <w:tcBorders>
              <w:top w:val="nil"/>
              <w:left w:val="nil"/>
              <w:bottom w:val="single" w:sz="4" w:space="0" w:color="000000"/>
              <w:right w:val="single" w:sz="4" w:space="0" w:color="000000"/>
            </w:tcBorders>
            <w:shd w:val="clear" w:color="auto" w:fill="auto"/>
            <w:noWrap/>
            <w:vAlign w:val="bottom"/>
            <w:hideMark/>
          </w:tcPr>
          <w:p w14:paraId="6BFC64C7" w14:textId="4DA850B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3284B" w14:textId="225D11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DA4C8" w14:textId="6F99135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027,897.34 </w:t>
            </w:r>
          </w:p>
        </w:tc>
      </w:tr>
      <w:tr w:rsidR="00524DF8" w:rsidRPr="00524DF8" w14:paraId="31801C3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45670"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04F9B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3EEC4156" w14:textId="78F4041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51,859.16 </w:t>
            </w:r>
          </w:p>
        </w:tc>
        <w:tc>
          <w:tcPr>
            <w:tcW w:w="0" w:type="auto"/>
            <w:tcBorders>
              <w:top w:val="nil"/>
              <w:left w:val="nil"/>
              <w:bottom w:val="single" w:sz="4" w:space="0" w:color="000000"/>
              <w:right w:val="single" w:sz="4" w:space="0" w:color="000000"/>
            </w:tcBorders>
            <w:shd w:val="clear" w:color="auto" w:fill="auto"/>
            <w:noWrap/>
            <w:vAlign w:val="bottom"/>
            <w:hideMark/>
          </w:tcPr>
          <w:p w14:paraId="08935D02" w14:textId="374423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3C443" w14:textId="78C9D22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CEA19" w14:textId="78C484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2,351,859.16 </w:t>
            </w:r>
          </w:p>
        </w:tc>
      </w:tr>
      <w:tr w:rsidR="00524DF8" w:rsidRPr="00524DF8" w14:paraId="5E4B0CE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7F7CD" w14:textId="77777777" w:rsidR="00524DF8" w:rsidRPr="00524DF8" w:rsidRDefault="00524DF8" w:rsidP="00524DF8">
            <w:pPr>
              <w:widowControl/>
              <w:spacing w:after="0" w:line="240" w:lineRule="auto"/>
              <w:contextualSpacing/>
              <w:jc w:val="right"/>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A2A5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5DB66421" w14:textId="6FEFFFA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562,936.89 </w:t>
            </w:r>
          </w:p>
        </w:tc>
        <w:tc>
          <w:tcPr>
            <w:tcW w:w="0" w:type="auto"/>
            <w:tcBorders>
              <w:top w:val="nil"/>
              <w:left w:val="nil"/>
              <w:bottom w:val="single" w:sz="4" w:space="0" w:color="000000"/>
              <w:right w:val="single" w:sz="4" w:space="0" w:color="000000"/>
            </w:tcBorders>
            <w:shd w:val="clear" w:color="auto" w:fill="auto"/>
            <w:noWrap/>
            <w:vAlign w:val="bottom"/>
            <w:hideMark/>
          </w:tcPr>
          <w:p w14:paraId="392C25BF" w14:textId="514B076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0EF78" w14:textId="64E293D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FBBB1" w14:textId="07A8710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7,562,936.89 </w:t>
            </w:r>
          </w:p>
        </w:tc>
      </w:tr>
      <w:tr w:rsidR="00524DF8" w:rsidRPr="00524DF8" w14:paraId="7CFD6E68"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BC1E2"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0F89B027" w14:textId="1CA21311"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400,633.51 </w:t>
            </w:r>
          </w:p>
        </w:tc>
        <w:tc>
          <w:tcPr>
            <w:tcW w:w="0" w:type="auto"/>
            <w:tcBorders>
              <w:top w:val="nil"/>
              <w:left w:val="nil"/>
              <w:bottom w:val="single" w:sz="4" w:space="0" w:color="000000"/>
              <w:right w:val="single" w:sz="4" w:space="0" w:color="000000"/>
            </w:tcBorders>
            <w:shd w:val="clear" w:color="D8D8D8" w:fill="D8D8D8"/>
            <w:noWrap/>
            <w:vAlign w:val="bottom"/>
            <w:hideMark/>
          </w:tcPr>
          <w:p w14:paraId="303792B9" w14:textId="2977A35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04A126" w14:textId="6169518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FA707F8" w14:textId="0C8BF65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1,400,633.51 </w:t>
            </w:r>
          </w:p>
        </w:tc>
      </w:tr>
      <w:tr w:rsidR="00524DF8" w:rsidRPr="00524DF8" w14:paraId="552713A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17D00"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52E2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7EE8A778" w14:textId="01728FC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9,833.60 </w:t>
            </w:r>
          </w:p>
        </w:tc>
        <w:tc>
          <w:tcPr>
            <w:tcW w:w="0" w:type="auto"/>
            <w:tcBorders>
              <w:top w:val="nil"/>
              <w:left w:val="nil"/>
              <w:bottom w:val="single" w:sz="4" w:space="0" w:color="000000"/>
              <w:right w:val="single" w:sz="4" w:space="0" w:color="000000"/>
            </w:tcBorders>
            <w:shd w:val="clear" w:color="auto" w:fill="auto"/>
            <w:noWrap/>
            <w:vAlign w:val="bottom"/>
            <w:hideMark/>
          </w:tcPr>
          <w:p w14:paraId="3E6D9902" w14:textId="0C29E49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3C9A8" w14:textId="7F1DDD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BE308" w14:textId="0415E28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99,833.60 </w:t>
            </w:r>
          </w:p>
        </w:tc>
      </w:tr>
      <w:tr w:rsidR="00524DF8" w:rsidRPr="00524DF8" w14:paraId="30398FF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8D051"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CA28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6C8496A5" w14:textId="443365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022,519.89 </w:t>
            </w:r>
          </w:p>
        </w:tc>
        <w:tc>
          <w:tcPr>
            <w:tcW w:w="0" w:type="auto"/>
            <w:tcBorders>
              <w:top w:val="nil"/>
              <w:left w:val="nil"/>
              <w:bottom w:val="single" w:sz="4" w:space="0" w:color="000000"/>
              <w:right w:val="single" w:sz="4" w:space="0" w:color="000000"/>
            </w:tcBorders>
            <w:shd w:val="clear" w:color="auto" w:fill="auto"/>
            <w:noWrap/>
            <w:vAlign w:val="bottom"/>
            <w:hideMark/>
          </w:tcPr>
          <w:p w14:paraId="35942437" w14:textId="0A2C75E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E1798" w14:textId="70B80D7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BCBE1" w14:textId="42BBF0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4,022,519.89 </w:t>
            </w:r>
          </w:p>
        </w:tc>
      </w:tr>
      <w:tr w:rsidR="00524DF8" w:rsidRPr="00524DF8" w14:paraId="26EDBB3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46D84"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A2DAE"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78B7460C" w14:textId="4749DD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2A073265" w14:textId="2751775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25263A" w14:textId="27FF73F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88199" w14:textId="09AB986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5,592.00 </w:t>
            </w:r>
          </w:p>
        </w:tc>
      </w:tr>
      <w:tr w:rsidR="00524DF8" w:rsidRPr="00524DF8" w14:paraId="0FEECF25"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2F20A"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C15B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6D58F9A5" w14:textId="019D95E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5,826.24 </w:t>
            </w:r>
          </w:p>
        </w:tc>
        <w:tc>
          <w:tcPr>
            <w:tcW w:w="0" w:type="auto"/>
            <w:tcBorders>
              <w:top w:val="nil"/>
              <w:left w:val="nil"/>
              <w:bottom w:val="single" w:sz="4" w:space="0" w:color="000000"/>
              <w:right w:val="single" w:sz="4" w:space="0" w:color="000000"/>
            </w:tcBorders>
            <w:shd w:val="clear" w:color="auto" w:fill="auto"/>
            <w:noWrap/>
            <w:vAlign w:val="bottom"/>
            <w:hideMark/>
          </w:tcPr>
          <w:p w14:paraId="096E20B0" w14:textId="46D7C9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8C026" w14:textId="47D1318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06531" w14:textId="22658F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675,826.24 </w:t>
            </w:r>
          </w:p>
        </w:tc>
      </w:tr>
      <w:tr w:rsidR="00524DF8" w:rsidRPr="00524DF8" w14:paraId="620D7F9B"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D72F7"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0543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1E2C47DB" w14:textId="77FBAE94"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0,980.00 </w:t>
            </w:r>
          </w:p>
        </w:tc>
        <w:tc>
          <w:tcPr>
            <w:tcW w:w="0" w:type="auto"/>
            <w:tcBorders>
              <w:top w:val="nil"/>
              <w:left w:val="nil"/>
              <w:bottom w:val="single" w:sz="4" w:space="0" w:color="000000"/>
              <w:right w:val="single" w:sz="4" w:space="0" w:color="000000"/>
            </w:tcBorders>
            <w:shd w:val="clear" w:color="auto" w:fill="auto"/>
            <w:noWrap/>
            <w:vAlign w:val="bottom"/>
            <w:hideMark/>
          </w:tcPr>
          <w:p w14:paraId="23CD7008" w14:textId="0B50BE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FA3B9" w14:textId="7D66E5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8A841" w14:textId="305AD5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10,980.00 </w:t>
            </w:r>
          </w:p>
        </w:tc>
      </w:tr>
      <w:tr w:rsidR="00524DF8" w:rsidRPr="00524DF8" w14:paraId="0EF1BFF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54263"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0AB1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4E1FF34F" w14:textId="606D69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84,577.26 </w:t>
            </w:r>
          </w:p>
        </w:tc>
        <w:tc>
          <w:tcPr>
            <w:tcW w:w="0" w:type="auto"/>
            <w:tcBorders>
              <w:top w:val="nil"/>
              <w:left w:val="nil"/>
              <w:bottom w:val="single" w:sz="4" w:space="0" w:color="000000"/>
              <w:right w:val="single" w:sz="4" w:space="0" w:color="000000"/>
            </w:tcBorders>
            <w:shd w:val="clear" w:color="auto" w:fill="auto"/>
            <w:noWrap/>
            <w:vAlign w:val="bottom"/>
            <w:hideMark/>
          </w:tcPr>
          <w:p w14:paraId="3AC5FDC2" w14:textId="5F74B9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4D012" w14:textId="6CECA6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F1F27" w14:textId="35DBAB5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584,577.26 </w:t>
            </w:r>
          </w:p>
        </w:tc>
      </w:tr>
      <w:tr w:rsidR="00524DF8" w:rsidRPr="00524DF8" w14:paraId="78227F40"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F28F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4A18B"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78A62257" w14:textId="52007CA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9,936.19 </w:t>
            </w:r>
          </w:p>
        </w:tc>
        <w:tc>
          <w:tcPr>
            <w:tcW w:w="0" w:type="auto"/>
            <w:tcBorders>
              <w:top w:val="nil"/>
              <w:left w:val="nil"/>
              <w:bottom w:val="single" w:sz="4" w:space="0" w:color="000000"/>
              <w:right w:val="single" w:sz="4" w:space="0" w:color="000000"/>
            </w:tcBorders>
            <w:shd w:val="clear" w:color="auto" w:fill="auto"/>
            <w:noWrap/>
            <w:vAlign w:val="bottom"/>
            <w:hideMark/>
          </w:tcPr>
          <w:p w14:paraId="18806370" w14:textId="4FDAB13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36EAC" w14:textId="3A6C55F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96BB1" w14:textId="3CD2EBE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79,936.19 </w:t>
            </w:r>
          </w:p>
        </w:tc>
      </w:tr>
      <w:tr w:rsidR="00524DF8" w:rsidRPr="00524DF8" w14:paraId="40DEA78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8BFD8"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4BC9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08A33DF4" w14:textId="1F520C9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40,712.17 </w:t>
            </w:r>
          </w:p>
        </w:tc>
        <w:tc>
          <w:tcPr>
            <w:tcW w:w="0" w:type="auto"/>
            <w:tcBorders>
              <w:top w:val="nil"/>
              <w:left w:val="nil"/>
              <w:bottom w:val="single" w:sz="4" w:space="0" w:color="000000"/>
              <w:right w:val="single" w:sz="4" w:space="0" w:color="000000"/>
            </w:tcBorders>
            <w:shd w:val="clear" w:color="auto" w:fill="auto"/>
            <w:noWrap/>
            <w:vAlign w:val="bottom"/>
            <w:hideMark/>
          </w:tcPr>
          <w:p w14:paraId="798C785A" w14:textId="0F6AE2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2162D" w14:textId="5C76060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96B08" w14:textId="1C84D59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740,712.17 </w:t>
            </w:r>
          </w:p>
        </w:tc>
      </w:tr>
      <w:tr w:rsidR="00524DF8" w:rsidRPr="00524DF8" w14:paraId="10289BFF"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CE35BF" w14:textId="7777777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0A758"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0050B556" w14:textId="130BBE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20,656.16 </w:t>
            </w:r>
          </w:p>
        </w:tc>
        <w:tc>
          <w:tcPr>
            <w:tcW w:w="0" w:type="auto"/>
            <w:tcBorders>
              <w:top w:val="nil"/>
              <w:left w:val="nil"/>
              <w:bottom w:val="single" w:sz="4" w:space="0" w:color="000000"/>
              <w:right w:val="single" w:sz="4" w:space="0" w:color="000000"/>
            </w:tcBorders>
            <w:shd w:val="clear" w:color="auto" w:fill="auto"/>
            <w:noWrap/>
            <w:vAlign w:val="bottom"/>
            <w:hideMark/>
          </w:tcPr>
          <w:p w14:paraId="334959F8" w14:textId="7A39A53E"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D3BA4" w14:textId="576947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5BB73" w14:textId="2E453B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1,220,656.16 </w:t>
            </w:r>
          </w:p>
        </w:tc>
      </w:tr>
      <w:tr w:rsidR="00524DF8" w:rsidRPr="00524DF8" w14:paraId="4D8CBAEB"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F5488D"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5CED0490" w14:textId="253EF7C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0BD50320" w14:textId="58E6F6F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5E59668" w14:textId="0C41831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3C7B499" w14:textId="66F09A5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2,732,738.94 </w:t>
            </w:r>
          </w:p>
        </w:tc>
      </w:tr>
      <w:tr w:rsidR="00524DF8" w:rsidRPr="00524DF8" w14:paraId="0785ED87"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EBAD67"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2E680EB4" w14:textId="2C30A595"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6908D166" w14:textId="757D6EE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56373C" w14:textId="4A17A9EA"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91B1F8" w14:textId="6BFE00A6"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1,679,180.94 </w:t>
            </w:r>
          </w:p>
        </w:tc>
      </w:tr>
      <w:tr w:rsidR="00524DF8" w:rsidRPr="00524DF8" w14:paraId="4F86548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61861"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120DE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0AABB6B4" w14:textId="47B21E6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788CC6F8" w14:textId="61EC4AC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9FF0B" w14:textId="25B7047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A3904" w14:textId="28BD0B9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28,750.84 </w:t>
            </w:r>
          </w:p>
        </w:tc>
      </w:tr>
      <w:tr w:rsidR="00524DF8" w:rsidRPr="00524DF8" w14:paraId="1880EDA2"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5D5CC"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7DEA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7EB4B980" w14:textId="5FA6D80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763D5CBB" w14:textId="1D108CE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B6E3E" w14:textId="4F87F1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1012F" w14:textId="29F73B3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12,012.22 </w:t>
            </w:r>
          </w:p>
        </w:tc>
      </w:tr>
      <w:tr w:rsidR="00524DF8" w:rsidRPr="00524DF8" w14:paraId="25536FC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9234A"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B93A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269BD88A" w14:textId="46B1529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43CEF76E" w14:textId="7F91940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713DE" w14:textId="686A4AC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234D8" w14:textId="3E92A3D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69,122.92 </w:t>
            </w:r>
          </w:p>
        </w:tc>
      </w:tr>
      <w:tr w:rsidR="00524DF8" w:rsidRPr="00524DF8" w14:paraId="5144BA8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46916"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01629"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420ED9F8" w14:textId="3480E88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4ECCC5FA" w14:textId="4461BAD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3DB38" w14:textId="6F0120E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DAD2F" w14:textId="290D15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4,897.50 </w:t>
            </w:r>
          </w:p>
        </w:tc>
      </w:tr>
      <w:tr w:rsidR="00524DF8" w:rsidRPr="00524DF8" w14:paraId="5D2F804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50ECE"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05EA6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1AFE24AC" w14:textId="53FE3F27"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22D19741" w14:textId="7A764A1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45800" w14:textId="455A5A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0EB78" w14:textId="6F416E3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44,397.46 </w:t>
            </w:r>
          </w:p>
        </w:tc>
      </w:tr>
      <w:tr w:rsidR="00524DF8" w:rsidRPr="00524DF8" w14:paraId="2550CB7F"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597226"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C7CD86C" w14:textId="2F2907E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C877F0E" w14:textId="43B80C4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220212" w14:textId="69D51E68"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B6390A" w14:textId="130D0E12"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222,000.00 </w:t>
            </w:r>
          </w:p>
        </w:tc>
      </w:tr>
      <w:tr w:rsidR="00524DF8" w:rsidRPr="00524DF8" w14:paraId="4A280574"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B9F7B" w14:textId="77777777" w:rsidR="00524DF8" w:rsidRPr="00524DF8" w:rsidRDefault="00524DF8" w:rsidP="00524DF8">
            <w:pPr>
              <w:widowControl/>
              <w:spacing w:after="0" w:line="240" w:lineRule="auto"/>
              <w:contextualSpacing/>
              <w:rPr>
                <w:rFonts w:ascii="Arial Narrow" w:eastAsia="Times New Roman" w:hAnsi="Arial Narrow"/>
                <w:color w:val="000000"/>
                <w:sz w:val="20"/>
                <w:szCs w:val="20"/>
              </w:rPr>
            </w:pPr>
            <w:r w:rsidRPr="00524D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1EB1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33E43D5A" w14:textId="69C2604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56126C6D" w14:textId="0CB48256"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67D6C" w14:textId="0FEC2C5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65A53" w14:textId="3282165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222,000.00 </w:t>
            </w:r>
          </w:p>
        </w:tc>
      </w:tr>
      <w:tr w:rsidR="00524DF8" w:rsidRPr="00524DF8" w14:paraId="7AC21C43"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5FDB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6FC2653C" w14:textId="2982C24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FB2AB68" w14:textId="34D0A6CF"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666AF4" w14:textId="417E66E9"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21F8FD" w14:textId="2675A23E"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10,920.00 </w:t>
            </w:r>
          </w:p>
        </w:tc>
      </w:tr>
      <w:tr w:rsidR="00524DF8" w:rsidRPr="00524DF8" w14:paraId="642BAED8"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323BD"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EC4A0"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330A2C75" w14:textId="2318360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28584192" w14:textId="2350B3D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8594D" w14:textId="3D0F9CD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6C1F3" w14:textId="22713C2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6.00 </w:t>
            </w:r>
          </w:p>
        </w:tc>
      </w:tr>
      <w:tr w:rsidR="00524DF8" w:rsidRPr="00524DF8" w14:paraId="67B20D2C"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DF906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3838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1AC9B03B" w14:textId="2DE2D47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467A8759" w14:textId="456A69A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738D9" w14:textId="04F18AD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CBCAA" w14:textId="31B4A4E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4,368.00 </w:t>
            </w:r>
          </w:p>
        </w:tc>
      </w:tr>
      <w:tr w:rsidR="00524DF8" w:rsidRPr="00524DF8" w14:paraId="141B4C07"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03D2F"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7F2A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5F944AC1" w14:textId="404B050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704AB66" w14:textId="2C9210E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0475C" w14:textId="242EE6A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E966B" w14:textId="024125F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6.00 </w:t>
            </w:r>
          </w:p>
        </w:tc>
      </w:tr>
      <w:tr w:rsidR="00524DF8" w:rsidRPr="00524DF8" w14:paraId="3608F101"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0675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909F6"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7E8FF35C" w14:textId="152325FB"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3781E2F" w14:textId="35A0253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AE463" w14:textId="3459731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898C9" w14:textId="5868F3B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6.00 </w:t>
            </w:r>
          </w:p>
        </w:tc>
      </w:tr>
      <w:tr w:rsidR="00524DF8" w:rsidRPr="00524DF8" w14:paraId="4B46EAF9"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2777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E3B1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18ACDA6A" w14:textId="0F6EF64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3A43C2D0" w14:textId="0FD55F7C"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58924" w14:textId="262DE378"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B1348" w14:textId="4535A33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546.00 </w:t>
            </w:r>
          </w:p>
        </w:tc>
      </w:tr>
      <w:tr w:rsidR="00524DF8" w:rsidRPr="00524DF8" w14:paraId="485714DA"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120C1"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28532"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2AFCBD63" w14:textId="60B8DDC9"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3CFA39EF" w14:textId="25E29B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D5DCA" w14:textId="314F081D"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3F1A9" w14:textId="18619973"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1,092.00 </w:t>
            </w:r>
          </w:p>
        </w:tc>
      </w:tr>
      <w:tr w:rsidR="00524DF8" w:rsidRPr="00524DF8" w14:paraId="289973FE"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7C643"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DD4BA"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33A6BBFD" w14:textId="3011C545"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1E869947" w14:textId="17F1CA7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2ED65" w14:textId="0A7534AF"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A02CC" w14:textId="7DE47CAA"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3,276.00 </w:t>
            </w:r>
          </w:p>
        </w:tc>
      </w:tr>
      <w:tr w:rsidR="00524DF8" w:rsidRPr="00524DF8" w14:paraId="7045E94D" w14:textId="77777777" w:rsidTr="00524D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039491" w14:textId="77777777" w:rsidR="00524DF8" w:rsidRPr="00524DF8" w:rsidRDefault="00524DF8" w:rsidP="00524DF8">
            <w:pPr>
              <w:widowControl/>
              <w:spacing w:after="0" w:line="240" w:lineRule="auto"/>
              <w:contextualSpacing/>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7E67487A" w14:textId="446AB27C"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5B546D4D" w14:textId="72EC3504"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F1FBE9" w14:textId="404463C7"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5A0AC9" w14:textId="19961C7D" w:rsidR="00524DF8" w:rsidRPr="00524DF8" w:rsidRDefault="00524DF8" w:rsidP="00524DF8">
            <w:pPr>
              <w:widowControl/>
              <w:spacing w:after="0" w:line="240" w:lineRule="auto"/>
              <w:contextualSpacing/>
              <w:jc w:val="right"/>
              <w:rPr>
                <w:rFonts w:ascii="Arial Narrow" w:eastAsia="Times New Roman" w:hAnsi="Arial Narrow"/>
                <w:b/>
                <w:bCs/>
                <w:color w:val="000000"/>
                <w:sz w:val="20"/>
                <w:szCs w:val="20"/>
              </w:rPr>
            </w:pPr>
            <w:r w:rsidRPr="00524DF8">
              <w:rPr>
                <w:rFonts w:ascii="Arial Narrow" w:eastAsia="Times New Roman" w:hAnsi="Arial Narrow"/>
                <w:b/>
                <w:bCs/>
                <w:color w:val="000000"/>
                <w:sz w:val="20"/>
                <w:szCs w:val="20"/>
              </w:rPr>
              <w:t xml:space="preserve"> 820,638.00 </w:t>
            </w:r>
          </w:p>
        </w:tc>
      </w:tr>
      <w:tr w:rsidR="00524DF8" w:rsidRPr="00524DF8" w14:paraId="6F04E38D" w14:textId="77777777" w:rsidTr="00524D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42BF4"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70895" w14:textId="77777777" w:rsidR="00524DF8" w:rsidRPr="00524DF8" w:rsidRDefault="00524DF8" w:rsidP="00524DF8">
            <w:pPr>
              <w:widowControl/>
              <w:spacing w:after="0" w:line="240" w:lineRule="auto"/>
              <w:contextualSpacing/>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074106E9" w14:textId="62282D10"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64B2D6C2" w14:textId="7ECC5732"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5C092" w14:textId="1509018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1970AF" w14:textId="45D15891" w:rsidR="00524DF8" w:rsidRPr="00524DF8" w:rsidRDefault="00524DF8" w:rsidP="00524DF8">
            <w:pPr>
              <w:widowControl/>
              <w:spacing w:after="0" w:line="240" w:lineRule="auto"/>
              <w:contextualSpacing/>
              <w:jc w:val="right"/>
              <w:rPr>
                <w:rFonts w:ascii="Arial Narrow" w:eastAsia="Times New Roman" w:hAnsi="Arial Narrow"/>
                <w:i/>
                <w:iCs/>
                <w:color w:val="000000"/>
                <w:sz w:val="20"/>
                <w:szCs w:val="20"/>
              </w:rPr>
            </w:pPr>
            <w:r w:rsidRPr="00524DF8">
              <w:rPr>
                <w:rFonts w:ascii="Arial Narrow" w:eastAsia="Times New Roman" w:hAnsi="Arial Narrow"/>
                <w:i/>
                <w:iCs/>
                <w:color w:val="000000"/>
                <w:sz w:val="20"/>
                <w:szCs w:val="20"/>
              </w:rPr>
              <w:t xml:space="preserve">820,638.00 </w:t>
            </w:r>
          </w:p>
        </w:tc>
      </w:tr>
    </w:tbl>
    <w:p w14:paraId="2B2B9A1F" w14:textId="372AC965" w:rsidR="004C50ED" w:rsidRDefault="00B81389"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 xml:space="preserve"> </w:t>
      </w:r>
      <w:r w:rsidR="008D2D83"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0D31FA59" w14:textId="4EF637EF" w:rsidR="00832315" w:rsidRDefault="003E4C18" w:rsidP="00162E8D">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56CCBD1D" w14:textId="77777777" w:rsidR="00162E8D" w:rsidRPr="00162E8D" w:rsidRDefault="00162E8D" w:rsidP="00162E8D">
      <w:pPr>
        <w:spacing w:after="0" w:line="240" w:lineRule="auto"/>
        <w:contextualSpacing/>
        <w:jc w:val="right"/>
        <w:rPr>
          <w:rFonts w:ascii="Arial" w:eastAsia="Arial" w:hAnsi="Arial" w:cs="Arial"/>
          <w:i/>
          <w:color w:val="0070C0"/>
          <w:sz w:val="16"/>
          <w:szCs w:val="16"/>
        </w:rPr>
      </w:pPr>
    </w:p>
    <w:p w14:paraId="235D392D" w14:textId="77777777" w:rsidR="00C76280" w:rsidRDefault="00C76280" w:rsidP="00660B09">
      <w:pPr>
        <w:widowControl/>
        <w:spacing w:after="120" w:line="240" w:lineRule="auto"/>
        <w:rPr>
          <w:rFonts w:ascii="Arial" w:eastAsia="Arial" w:hAnsi="Arial" w:cs="Arial"/>
          <w:b/>
          <w:color w:val="002060"/>
          <w:sz w:val="28"/>
          <w:szCs w:val="28"/>
        </w:rPr>
      </w:pPr>
    </w:p>
    <w:p w14:paraId="07A20601" w14:textId="77777777" w:rsidR="00C76280" w:rsidRDefault="00C76280" w:rsidP="00660B09">
      <w:pPr>
        <w:widowControl/>
        <w:spacing w:after="120" w:line="240" w:lineRule="auto"/>
        <w:rPr>
          <w:rFonts w:ascii="Arial" w:eastAsia="Arial" w:hAnsi="Arial" w:cs="Arial"/>
          <w:b/>
          <w:color w:val="002060"/>
          <w:sz w:val="28"/>
          <w:szCs w:val="28"/>
        </w:rPr>
      </w:pPr>
    </w:p>
    <w:p w14:paraId="7D3FF591" w14:textId="5CA917BA"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54D28C13"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D46CF7" w:rsidRPr="00D46CF7">
        <w:rPr>
          <w:rFonts w:ascii="Arial" w:eastAsia="Times New Roman" w:hAnsi="Arial" w:cs="Arial"/>
          <w:b/>
          <w:bCs/>
          <w:color w:val="0070C0"/>
          <w:sz w:val="24"/>
          <w:szCs w:val="24"/>
          <w:lang w:eastAsia="en-US"/>
        </w:rPr>
        <w:t>1,578,906,098.45</w:t>
      </w:r>
      <w:r w:rsidR="00D46CF7">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026769" w:rsidRDefault="00D72392" w:rsidP="008266BC">
      <w:pPr>
        <w:spacing w:after="0" w:line="240" w:lineRule="auto"/>
        <w:contextualSpacing/>
        <w:jc w:val="both"/>
        <w:textAlignment w:val="top"/>
        <w:rPr>
          <w:rFonts w:ascii="Arial" w:eastAsia="Times New Roman" w:hAnsi="Arial" w:cs="Arial"/>
          <w:sz w:val="14"/>
          <w:szCs w:val="20"/>
          <w:lang w:val="en-US" w:eastAsia="en-US"/>
        </w:rPr>
      </w:pPr>
    </w:p>
    <w:p w14:paraId="4A8F723B"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7346D130" w:rsidR="00D72392" w:rsidRPr="00CF1B5A" w:rsidRDefault="00D72392" w:rsidP="008266BC">
      <w:pPr>
        <w:spacing w:after="0" w:line="240" w:lineRule="auto"/>
        <w:ind w:left="360"/>
        <w:contextualSpacing/>
        <w:jc w:val="both"/>
        <w:rPr>
          <w:rFonts w:ascii="Arial" w:eastAsia="Times New Roman" w:hAnsi="Arial" w:cs="Arial"/>
          <w:sz w:val="24"/>
          <w:szCs w:val="24"/>
          <w:lang w:val="en-US" w:eastAsia="en-US"/>
        </w:rPr>
      </w:pPr>
      <w:r w:rsidRPr="00CF1B5A">
        <w:rPr>
          <w:rFonts w:ascii="Arial" w:eastAsia="Times New Roman" w:hAnsi="Arial" w:cs="Arial"/>
          <w:sz w:val="24"/>
          <w:szCs w:val="24"/>
          <w:lang w:val="en-US" w:eastAsia="en-US"/>
        </w:rPr>
        <w:t xml:space="preserve">A total of </w:t>
      </w:r>
      <w:r w:rsidRPr="00CF1B5A">
        <w:rPr>
          <w:rFonts w:ascii="Arial" w:eastAsia="Times New Roman" w:hAnsi="Arial" w:cs="Arial"/>
          <w:b/>
          <w:sz w:val="24"/>
          <w:szCs w:val="24"/>
          <w:lang w:val="en-US" w:eastAsia="en-US"/>
        </w:rPr>
        <w:t>₱</w:t>
      </w:r>
      <w:r w:rsidR="000D4A6C" w:rsidRPr="00CF1B5A">
        <w:rPr>
          <w:rFonts w:ascii="Arial" w:eastAsia="Times New Roman" w:hAnsi="Arial" w:cs="Arial"/>
          <w:b/>
          <w:bCs/>
          <w:sz w:val="24"/>
          <w:szCs w:val="24"/>
          <w:lang w:eastAsia="en-US"/>
        </w:rPr>
        <w:t xml:space="preserve">559,759,836.65 </w:t>
      </w:r>
      <w:r w:rsidRPr="00CF1B5A">
        <w:rPr>
          <w:rFonts w:ascii="Arial" w:eastAsia="Times New Roman" w:hAnsi="Arial" w:cs="Arial"/>
          <w:b/>
          <w:sz w:val="24"/>
          <w:szCs w:val="24"/>
          <w:lang w:val="en-US" w:eastAsia="en-US"/>
        </w:rPr>
        <w:t>standby funds</w:t>
      </w:r>
      <w:r w:rsidRPr="00CF1B5A">
        <w:rPr>
          <w:rFonts w:ascii="Arial" w:eastAsia="Times New Roman" w:hAnsi="Arial" w:cs="Arial"/>
          <w:sz w:val="24"/>
          <w:szCs w:val="24"/>
          <w:lang w:val="en-US" w:eastAsia="en-US"/>
        </w:rPr>
        <w:t xml:space="preserve"> in the CO and FOs. Of the said amount</w:t>
      </w:r>
      <w:r w:rsidR="004F5B17" w:rsidRPr="00CF1B5A">
        <w:rPr>
          <w:rFonts w:ascii="Arial" w:eastAsia="Times New Roman" w:hAnsi="Arial" w:cs="Arial"/>
          <w:sz w:val="24"/>
          <w:szCs w:val="24"/>
          <w:lang w:val="en-US" w:eastAsia="en-US"/>
        </w:rPr>
        <w:t>,</w:t>
      </w:r>
      <w:r w:rsidRPr="00CF1B5A">
        <w:rPr>
          <w:rFonts w:ascii="Arial" w:eastAsia="Times New Roman" w:hAnsi="Arial" w:cs="Arial"/>
          <w:sz w:val="24"/>
          <w:szCs w:val="24"/>
          <w:lang w:val="en-US" w:eastAsia="en-US"/>
        </w:rPr>
        <w:t xml:space="preserve"> </w:t>
      </w:r>
      <w:r w:rsidRPr="00CF1B5A">
        <w:rPr>
          <w:rFonts w:ascii="Arial" w:eastAsia="Times New Roman" w:hAnsi="Arial" w:cs="Arial"/>
          <w:b/>
          <w:sz w:val="24"/>
          <w:szCs w:val="24"/>
          <w:lang w:val="en-US" w:eastAsia="en-US"/>
        </w:rPr>
        <w:t>₱</w:t>
      </w:r>
      <w:r w:rsidR="00E93F5B" w:rsidRPr="00CF1B5A">
        <w:rPr>
          <w:rFonts w:ascii="Arial" w:eastAsia="Times New Roman" w:hAnsi="Arial" w:cs="Arial"/>
          <w:b/>
          <w:sz w:val="24"/>
          <w:szCs w:val="24"/>
          <w:lang w:val="en-US" w:eastAsia="en-US"/>
        </w:rPr>
        <w:t xml:space="preserve">517,992,176.43 </w:t>
      </w:r>
      <w:r w:rsidRPr="00CF1B5A">
        <w:rPr>
          <w:rFonts w:ascii="Arial" w:eastAsia="Times New Roman" w:hAnsi="Arial" w:cs="Arial"/>
          <w:sz w:val="24"/>
          <w:szCs w:val="24"/>
          <w:lang w:val="en-US" w:eastAsia="en-US"/>
        </w:rPr>
        <w:t xml:space="preserve">is the available </w:t>
      </w:r>
      <w:r w:rsidRPr="00CF1B5A">
        <w:rPr>
          <w:rFonts w:ascii="Arial" w:eastAsia="Times New Roman" w:hAnsi="Arial" w:cs="Arial"/>
          <w:b/>
          <w:sz w:val="24"/>
          <w:szCs w:val="24"/>
          <w:lang w:val="en-US" w:eastAsia="en-US"/>
        </w:rPr>
        <w:t>Quick Response Fund (QRF)</w:t>
      </w:r>
      <w:r w:rsidRPr="00CF1B5A">
        <w:rPr>
          <w:rFonts w:ascii="Arial" w:eastAsia="Times New Roman" w:hAnsi="Arial" w:cs="Arial"/>
          <w:sz w:val="24"/>
          <w:szCs w:val="24"/>
          <w:lang w:val="en-US" w:eastAsia="en-US"/>
        </w:rPr>
        <w:t xml:space="preserve"> in the CO.</w:t>
      </w:r>
    </w:p>
    <w:p w14:paraId="137228B3" w14:textId="77777777" w:rsidR="00235FE9" w:rsidRPr="00CF1B5A" w:rsidRDefault="00235FE9" w:rsidP="008266BC">
      <w:pPr>
        <w:spacing w:after="0" w:line="240" w:lineRule="auto"/>
        <w:ind w:left="360"/>
        <w:contextualSpacing/>
        <w:jc w:val="both"/>
        <w:rPr>
          <w:rFonts w:ascii="Arial" w:eastAsia="Times New Roman" w:hAnsi="Arial" w:cs="Arial"/>
          <w:sz w:val="14"/>
          <w:szCs w:val="18"/>
          <w:lang w:val="en-US" w:eastAsia="en-US"/>
        </w:rPr>
      </w:pPr>
    </w:p>
    <w:p w14:paraId="2A371C09"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11E045D4"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D46CF7" w:rsidRPr="00D46CF7">
        <w:rPr>
          <w:rFonts w:ascii="Arial" w:eastAsia="Times New Roman" w:hAnsi="Arial" w:cs="Arial"/>
          <w:b/>
          <w:bCs/>
          <w:color w:val="0070C0"/>
          <w:sz w:val="24"/>
          <w:szCs w:val="24"/>
          <w:lang w:eastAsia="en-US"/>
        </w:rPr>
        <w:t>347,148</w:t>
      </w:r>
      <w:r w:rsidR="00D46CF7">
        <w:rPr>
          <w:rFonts w:ascii="Arial" w:eastAsia="Times New Roman" w:hAnsi="Arial" w:cs="Arial"/>
          <w:b/>
          <w:bCs/>
          <w:color w:val="0070C0"/>
          <w:sz w:val="24"/>
          <w:szCs w:val="24"/>
          <w:lang w:eastAsia="en-US"/>
        </w:rPr>
        <w:t xml:space="preserve"> </w:t>
      </w:r>
      <w:r w:rsidRPr="000D4A6C">
        <w:rPr>
          <w:rFonts w:ascii="Arial" w:eastAsia="Times New Roman" w:hAnsi="Arial" w:cs="Arial"/>
          <w:b/>
          <w:color w:val="0070C0"/>
          <w:sz w:val="24"/>
          <w:szCs w:val="24"/>
          <w:lang w:val="en-US" w:eastAsia="en-US"/>
        </w:rPr>
        <w:t>family food packs (FFPs)</w:t>
      </w:r>
      <w:r w:rsidRPr="000D4A6C">
        <w:rPr>
          <w:rFonts w:ascii="Arial" w:eastAsia="Times New Roman" w:hAnsi="Arial" w:cs="Arial"/>
          <w:color w:val="0070C0"/>
          <w:sz w:val="24"/>
          <w:szCs w:val="24"/>
          <w:lang w:val="en-US" w:eastAsia="en-US"/>
        </w:rPr>
        <w:t xml:space="preserve"> </w:t>
      </w:r>
      <w:r w:rsidRPr="00C76280">
        <w:rPr>
          <w:rFonts w:ascii="Arial" w:eastAsia="Times New Roman" w:hAnsi="Arial" w:cs="Arial"/>
          <w:sz w:val="24"/>
          <w:szCs w:val="24"/>
          <w:lang w:val="en-US" w:eastAsia="en-US"/>
        </w:rPr>
        <w:t xml:space="preserve">amounting to </w:t>
      </w:r>
      <w:r w:rsidRPr="000D4A6C">
        <w:rPr>
          <w:rFonts w:ascii="Arial" w:eastAsia="Times New Roman" w:hAnsi="Arial" w:cs="Arial"/>
          <w:b/>
          <w:color w:val="0070C0"/>
          <w:sz w:val="24"/>
          <w:szCs w:val="24"/>
          <w:lang w:val="en-US" w:eastAsia="en-US"/>
        </w:rPr>
        <w:t>₱</w:t>
      </w:r>
      <w:r w:rsidR="00D46CF7" w:rsidRPr="00D46CF7">
        <w:rPr>
          <w:rFonts w:ascii="Arial" w:eastAsia="Times New Roman" w:hAnsi="Arial" w:cs="Arial"/>
          <w:b/>
          <w:bCs/>
          <w:color w:val="0070C0"/>
          <w:sz w:val="24"/>
          <w:szCs w:val="24"/>
          <w:lang w:eastAsia="en-US"/>
        </w:rPr>
        <w:t>176,220,895.73</w:t>
      </w:r>
      <w:r w:rsidRPr="00C76280">
        <w:rPr>
          <w:rFonts w:ascii="Arial" w:eastAsia="Times New Roman" w:hAnsi="Arial" w:cs="Arial"/>
          <w:b/>
          <w:bCs/>
          <w:sz w:val="24"/>
          <w:szCs w:val="24"/>
          <w:lang w:eastAsia="en-US"/>
        </w:rPr>
        <w:t>,</w:t>
      </w:r>
      <w:r w:rsidRPr="00C76280">
        <w:rPr>
          <w:rFonts w:ascii="Arial" w:eastAsia="Times New Roman" w:hAnsi="Arial" w:cs="Arial"/>
          <w:sz w:val="24"/>
          <w:szCs w:val="24"/>
          <w:lang w:val="en-US" w:eastAsia="en-US"/>
        </w:rPr>
        <w:t xml:space="preserve"> </w:t>
      </w:r>
      <w:r w:rsidRPr="000D4A6C">
        <w:rPr>
          <w:rFonts w:ascii="Arial" w:eastAsia="Times New Roman" w:hAnsi="Arial" w:cs="Arial"/>
          <w:b/>
          <w:color w:val="0070C0"/>
          <w:sz w:val="24"/>
          <w:szCs w:val="24"/>
          <w:lang w:val="en-US" w:eastAsia="en-US"/>
        </w:rPr>
        <w:t>other food item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w:t>
      </w:r>
      <w:r w:rsidRPr="00C76280">
        <w:rPr>
          <w:rFonts w:ascii="Arial" w:eastAsia="Times New Roman" w:hAnsi="Arial" w:cs="Arial"/>
          <w:sz w:val="24"/>
          <w:szCs w:val="24"/>
          <w:lang w:val="en-US" w:eastAsia="en-US"/>
        </w:rPr>
        <w:t xml:space="preserve">to </w:t>
      </w:r>
      <w:r w:rsidRPr="000D4A6C">
        <w:rPr>
          <w:rFonts w:ascii="Arial" w:eastAsia="Times New Roman" w:hAnsi="Arial" w:cs="Arial"/>
          <w:b/>
          <w:color w:val="0070C0"/>
          <w:sz w:val="24"/>
          <w:szCs w:val="24"/>
          <w:lang w:val="en-US" w:eastAsia="en-US"/>
        </w:rPr>
        <w:t>₱</w:t>
      </w:r>
      <w:r w:rsidR="00F6079E" w:rsidRPr="00F6079E">
        <w:rPr>
          <w:rFonts w:ascii="Arial" w:eastAsia="Times New Roman" w:hAnsi="Arial" w:cs="Arial"/>
          <w:b/>
          <w:color w:val="0070C0"/>
          <w:sz w:val="24"/>
          <w:szCs w:val="24"/>
          <w:lang w:val="en-US" w:eastAsia="en-US"/>
        </w:rPr>
        <w:t>355,598,411.46</w:t>
      </w:r>
      <w:r w:rsidR="00F6079E">
        <w:rPr>
          <w:rFonts w:ascii="Arial" w:eastAsia="Times New Roman" w:hAnsi="Arial" w:cs="Arial"/>
          <w:b/>
          <w:color w:val="0070C0"/>
          <w:sz w:val="24"/>
          <w:szCs w:val="24"/>
          <w:lang w:val="en-US" w:eastAsia="en-US"/>
        </w:rPr>
        <w:t xml:space="preserve"> </w:t>
      </w:r>
      <w:r w:rsidRPr="000D772A">
        <w:rPr>
          <w:rFonts w:ascii="Arial" w:eastAsia="Times New Roman" w:hAnsi="Arial" w:cs="Arial"/>
          <w:sz w:val="24"/>
          <w:szCs w:val="24"/>
          <w:lang w:val="en-US" w:eastAsia="en-US"/>
        </w:rPr>
        <w:t>and</w:t>
      </w:r>
      <w:r w:rsidRPr="00CF6A34">
        <w:rPr>
          <w:rFonts w:ascii="Arial" w:eastAsia="Times New Roman" w:hAnsi="Arial" w:cs="Arial"/>
          <w:sz w:val="24"/>
          <w:szCs w:val="24"/>
          <w:lang w:val="en-US" w:eastAsia="en-US"/>
        </w:rPr>
        <w:t xml:space="preserve"> </w:t>
      </w:r>
      <w:r w:rsidRPr="000D4A6C">
        <w:rPr>
          <w:rFonts w:ascii="Arial" w:eastAsia="Times New Roman" w:hAnsi="Arial" w:cs="Arial"/>
          <w:b/>
          <w:color w:val="0070C0"/>
          <w:sz w:val="24"/>
          <w:szCs w:val="24"/>
          <w:lang w:val="en-US" w:eastAsia="en-US"/>
        </w:rPr>
        <w:t xml:space="preserve">non-food items (FNIs) </w:t>
      </w:r>
      <w:r w:rsidRPr="00C76280">
        <w:rPr>
          <w:rFonts w:ascii="Arial" w:eastAsia="Times New Roman" w:hAnsi="Arial" w:cs="Arial"/>
          <w:sz w:val="24"/>
          <w:szCs w:val="24"/>
          <w:lang w:val="en-US" w:eastAsia="en-US"/>
        </w:rPr>
        <w:t xml:space="preserve">amounting to </w:t>
      </w:r>
      <w:r w:rsidR="00DD488C" w:rsidRPr="000D4A6C">
        <w:rPr>
          <w:rFonts w:ascii="Arial" w:eastAsia="Times New Roman" w:hAnsi="Arial" w:cs="Arial"/>
          <w:b/>
          <w:color w:val="0070C0"/>
          <w:sz w:val="24"/>
          <w:szCs w:val="24"/>
          <w:lang w:val="en-US" w:eastAsia="en-US"/>
        </w:rPr>
        <w:t>₱</w:t>
      </w:r>
      <w:r w:rsidR="00D46CF7" w:rsidRPr="00D46CF7">
        <w:rPr>
          <w:rFonts w:ascii="Arial" w:eastAsia="Times New Roman" w:hAnsi="Arial" w:cs="Arial"/>
          <w:b/>
          <w:color w:val="0070C0"/>
          <w:sz w:val="24"/>
          <w:szCs w:val="24"/>
          <w:lang w:val="en-US" w:eastAsia="en-US"/>
        </w:rPr>
        <w:t>487,326,954.61</w:t>
      </w:r>
      <w:r w:rsidR="00D46CF7">
        <w:rPr>
          <w:rFonts w:ascii="Arial" w:eastAsia="Times New Roman" w:hAnsi="Arial" w:cs="Arial"/>
          <w:b/>
          <w:color w:val="0070C0"/>
          <w:sz w:val="24"/>
          <w:szCs w:val="24"/>
          <w:lang w:val="en-US" w:eastAsia="en-US"/>
        </w:rPr>
        <w:t xml:space="preserve"> </w:t>
      </w:r>
      <w:r w:rsidRPr="007F6ADF">
        <w:rPr>
          <w:rFonts w:ascii="Arial" w:eastAsia="Times New Roman" w:hAnsi="Arial" w:cs="Arial"/>
          <w:sz w:val="24"/>
          <w:szCs w:val="24"/>
          <w:lang w:val="en-US" w:eastAsia="en-US"/>
        </w:rPr>
        <w:t>are available.</w:t>
      </w:r>
    </w:p>
    <w:p w14:paraId="67BBC4B9" w14:textId="6F9C740B" w:rsidR="00984635" w:rsidRPr="00026769" w:rsidRDefault="00984635" w:rsidP="006104E3">
      <w:pPr>
        <w:spacing w:after="0" w:line="240" w:lineRule="auto"/>
        <w:contextualSpacing/>
        <w:jc w:val="both"/>
        <w:rPr>
          <w:rFonts w:ascii="Arial" w:eastAsia="Arial" w:hAnsi="Arial" w:cs="Arial"/>
          <w:b/>
          <w:i/>
          <w:sz w:val="10"/>
          <w:szCs w:val="10"/>
        </w:rPr>
      </w:pPr>
    </w:p>
    <w:p w14:paraId="3DD36BB8" w14:textId="687802F3"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C76280" w:rsidRPr="00CF1B5A" w14:paraId="638BC685" w14:textId="77777777" w:rsidTr="00C76280">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1FD6B2B"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color w:val="000000"/>
                <w:sz w:val="18"/>
                <w:szCs w:val="18"/>
              </w:rPr>
            </w:pPr>
            <w:r w:rsidRPr="00CF1B5A">
              <w:rPr>
                <w:rFonts w:ascii="Arial Narrow" w:eastAsia="Times New Roman"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20527D7"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sz w:val="18"/>
                <w:szCs w:val="18"/>
              </w:rPr>
            </w:pPr>
            <w:r w:rsidRPr="00CF1B5A">
              <w:rPr>
                <w:rFonts w:ascii="Arial Narrow" w:eastAsia="Times New Roman"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AD62712"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sz w:val="18"/>
                <w:szCs w:val="18"/>
              </w:rPr>
            </w:pPr>
            <w:r w:rsidRPr="00CF1B5A">
              <w:rPr>
                <w:rFonts w:ascii="Arial Narrow" w:eastAsia="Times New Roman"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4A58759"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sz w:val="18"/>
                <w:szCs w:val="18"/>
              </w:rPr>
            </w:pPr>
            <w:r w:rsidRPr="00CF1B5A">
              <w:rPr>
                <w:rFonts w:ascii="Arial Narrow" w:eastAsia="Times New Roman"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D4648CE"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sz w:val="18"/>
                <w:szCs w:val="18"/>
              </w:rPr>
            </w:pPr>
            <w:r w:rsidRPr="00CF1B5A">
              <w:rPr>
                <w:rFonts w:ascii="Arial Narrow" w:eastAsia="Times New Roman"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C64011F"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sz w:val="18"/>
                <w:szCs w:val="18"/>
              </w:rPr>
            </w:pPr>
            <w:r w:rsidRPr="00CF1B5A">
              <w:rPr>
                <w:rFonts w:ascii="Arial Narrow" w:eastAsia="Times New Roman" w:hAnsi="Arial Narrow"/>
                <w:b/>
                <w:bCs/>
                <w:sz w:val="18"/>
                <w:szCs w:val="18"/>
              </w:rPr>
              <w:t>TOTAL STANDBY FUNDS &amp; STOCKPILE</w:t>
            </w:r>
          </w:p>
        </w:tc>
      </w:tr>
      <w:tr w:rsidR="00C76280" w:rsidRPr="00CF1B5A" w14:paraId="508FAAF2" w14:textId="77777777" w:rsidTr="00C76280">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044BC85E" w14:textId="77777777" w:rsidR="00C76280" w:rsidRPr="00CF1B5A" w:rsidRDefault="00C76280" w:rsidP="00C76280">
            <w:pPr>
              <w:widowControl/>
              <w:spacing w:after="0" w:line="240" w:lineRule="auto"/>
              <w:ind w:right="57"/>
              <w:contextualSpacing/>
              <w:rPr>
                <w:rFonts w:ascii="Arial Narrow" w:eastAsia="Times New Roman"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6A526EC6" w14:textId="77777777" w:rsidR="00C76280" w:rsidRPr="00CF1B5A" w:rsidRDefault="00C76280" w:rsidP="00C76280">
            <w:pPr>
              <w:widowControl/>
              <w:spacing w:after="0" w:line="240" w:lineRule="auto"/>
              <w:ind w:right="57"/>
              <w:contextualSpacing/>
              <w:rPr>
                <w:rFonts w:ascii="Arial Narrow" w:eastAsia="Times New Roman"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7709DB5"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color w:val="000000"/>
                <w:sz w:val="18"/>
                <w:szCs w:val="18"/>
              </w:rPr>
            </w:pPr>
            <w:r w:rsidRPr="00CF1B5A">
              <w:rPr>
                <w:rFonts w:ascii="Arial Narrow" w:eastAsia="Times New Roman"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65F2BA8"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sz w:val="18"/>
                <w:szCs w:val="18"/>
              </w:rPr>
            </w:pPr>
            <w:r w:rsidRPr="00CF1B5A">
              <w:rPr>
                <w:rFonts w:ascii="Arial Narrow" w:eastAsia="Times New Roman"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C1A8C17"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sz w:val="18"/>
                <w:szCs w:val="18"/>
              </w:rPr>
            </w:pPr>
            <w:r w:rsidRPr="00CF1B5A">
              <w:rPr>
                <w:rFonts w:ascii="Arial Narrow" w:eastAsia="Times New Roman"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17D5A2D" w14:textId="77777777" w:rsidR="00C76280" w:rsidRPr="00CF1B5A" w:rsidRDefault="00C76280" w:rsidP="00C76280">
            <w:pPr>
              <w:widowControl/>
              <w:spacing w:after="0" w:line="240" w:lineRule="auto"/>
              <w:ind w:right="57"/>
              <w:contextualSpacing/>
              <w:jc w:val="center"/>
              <w:rPr>
                <w:rFonts w:ascii="Arial Narrow" w:eastAsia="Times New Roman" w:hAnsi="Arial Narrow"/>
                <w:b/>
                <w:bCs/>
                <w:sz w:val="18"/>
                <w:szCs w:val="18"/>
              </w:rPr>
            </w:pPr>
            <w:r w:rsidRPr="00CF1B5A">
              <w:rPr>
                <w:rFonts w:ascii="Arial Narrow" w:eastAsia="Times New Roman"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60F921B9" w14:textId="77777777" w:rsidR="00C76280" w:rsidRPr="00CF1B5A" w:rsidRDefault="00C76280" w:rsidP="00C76280">
            <w:pPr>
              <w:widowControl/>
              <w:spacing w:after="0" w:line="240" w:lineRule="auto"/>
              <w:ind w:right="57"/>
              <w:contextualSpacing/>
              <w:rPr>
                <w:rFonts w:ascii="Arial Narrow" w:eastAsia="Times New Roman" w:hAnsi="Arial Narrow"/>
                <w:b/>
                <w:bCs/>
                <w:sz w:val="18"/>
                <w:szCs w:val="18"/>
              </w:rPr>
            </w:pPr>
          </w:p>
        </w:tc>
      </w:tr>
      <w:tr w:rsidR="00D46CF7" w:rsidRPr="00CF1B5A" w14:paraId="763DE4F6"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29DDF9B" w14:textId="77777777" w:rsidR="00D46CF7" w:rsidRPr="00CF1B5A" w:rsidRDefault="00D46CF7" w:rsidP="00D46CF7">
            <w:pPr>
              <w:widowControl/>
              <w:spacing w:after="0" w:line="240" w:lineRule="auto"/>
              <w:ind w:right="57"/>
              <w:contextualSpacing/>
              <w:jc w:val="center"/>
              <w:rPr>
                <w:rFonts w:ascii="Arial Narrow" w:eastAsia="Times New Roman" w:hAnsi="Arial Narrow"/>
                <w:b/>
                <w:bCs/>
                <w:color w:val="000000"/>
                <w:sz w:val="18"/>
                <w:szCs w:val="18"/>
              </w:rPr>
            </w:pPr>
            <w:r w:rsidRPr="00CF1B5A">
              <w:rPr>
                <w:rFonts w:ascii="Arial Narrow" w:eastAsia="Times New Roman"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D98010B" w14:textId="6FB9D905" w:rsidR="00D46CF7" w:rsidRPr="00CF1B5A" w:rsidRDefault="00D46CF7" w:rsidP="00D46CF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559,759,836.65</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B6CE4A0" w14:textId="4C4E2DC7" w:rsidR="00D46CF7" w:rsidRPr="00CF1B5A" w:rsidRDefault="00D46CF7" w:rsidP="00D46CF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47,148</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B8BC20B" w14:textId="00B7F1EB" w:rsidR="00D46CF7" w:rsidRPr="00CF1B5A" w:rsidRDefault="00D46CF7" w:rsidP="00D46CF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76,220,895.73</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B9FD378" w14:textId="44B0513F" w:rsidR="00D46CF7" w:rsidRPr="00CF1B5A" w:rsidRDefault="00D46CF7" w:rsidP="00D46CF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55,598,411.46</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D809AA2" w14:textId="4AE5F76E" w:rsidR="00D46CF7" w:rsidRPr="00CF1B5A" w:rsidRDefault="00D46CF7" w:rsidP="00D46CF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87,326,954.61</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9B8EBE0" w14:textId="2EA616C9" w:rsidR="00D46CF7" w:rsidRPr="00CF1B5A" w:rsidRDefault="00D46CF7" w:rsidP="00D46CF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578,906,098.45</w:t>
            </w:r>
          </w:p>
        </w:tc>
      </w:tr>
      <w:tr w:rsidR="00D46CF7" w:rsidRPr="00CF1B5A" w14:paraId="58458F24"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85A37C" w14:textId="77777777" w:rsidR="00D46CF7" w:rsidRPr="00CF1B5A" w:rsidRDefault="00D46CF7" w:rsidP="00D46CF7">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DD981A" w14:textId="7E9EDCDF"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17,992,176.43</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20DEEF" w14:textId="3764DA6F"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154739" w14:textId="6C38CB1C"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5A2BBA" w14:textId="59ACDCA7"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4C4620" w14:textId="4335FE2A"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2B255E" w14:textId="6CD7CAF7"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17,992,176.43</w:t>
            </w:r>
          </w:p>
        </w:tc>
      </w:tr>
      <w:tr w:rsidR="00D46CF7" w:rsidRPr="00CF1B5A" w14:paraId="58750224"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F914BFD" w14:textId="77777777" w:rsidR="00D46CF7" w:rsidRPr="00CF1B5A" w:rsidRDefault="00D46CF7" w:rsidP="00D46CF7">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NRLMB - NRO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1D290B" w14:textId="647172BD"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BC2F7C" w14:textId="454BF678"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2,75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76937E" w14:textId="10423A39"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6,230,75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0534E5" w14:textId="09CAD5FD"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1,977,064.8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CB1327" w14:textId="5AC7A834"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6,572,579.2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AA9078" w14:textId="0A88B40E"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84,780,394.09</w:t>
            </w:r>
          </w:p>
        </w:tc>
      </w:tr>
      <w:tr w:rsidR="00D46CF7" w:rsidRPr="00CF1B5A" w14:paraId="0F9A03D4"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E001E9" w14:textId="77777777" w:rsidR="00D46CF7" w:rsidRPr="00CF1B5A" w:rsidRDefault="00D46CF7" w:rsidP="00D46CF7">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NRLMB - VDR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B61185" w14:textId="1EBC24BB"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CB1F45" w14:textId="6A02F74C"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0,59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7B489A" w14:textId="4238DEFC"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080,55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9CE7B4" w14:textId="1A2597FD"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338,894.3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71C13A" w14:textId="710A7CCA"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77,232.5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0EA9EF" w14:textId="66B8D211"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3,496,681.84</w:t>
            </w:r>
          </w:p>
        </w:tc>
      </w:tr>
      <w:tr w:rsidR="00D46CF7" w:rsidRPr="00CF1B5A" w14:paraId="39EA3A49"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9192DE" w14:textId="77777777" w:rsidR="00D46CF7" w:rsidRPr="00CF1B5A" w:rsidRDefault="00D46CF7" w:rsidP="00D46CF7">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BC00A0" w14:textId="0582467E"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7,055.2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70D9E2" w14:textId="622E4E34"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66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63922F" w14:textId="7B84177F"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457,11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EC022C" w14:textId="5F5315B7"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970,291.9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1C1772" w14:textId="4CA468EB"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692,644.5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BC3280" w14:textId="4419DC59"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6,617,101.70</w:t>
            </w:r>
          </w:p>
        </w:tc>
      </w:tr>
      <w:tr w:rsidR="00D46CF7" w:rsidRPr="00CF1B5A" w14:paraId="0696C4FF"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CACE92" w14:textId="77777777" w:rsidR="00D46CF7" w:rsidRPr="00CF1B5A" w:rsidRDefault="00D46CF7" w:rsidP="00D46CF7">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639EE4" w14:textId="0C9B5CB3"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7,869.36</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D3613B" w14:textId="14BF9F99"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30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45C416" w14:textId="2441CAAF"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16,090.08</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806DEA" w14:textId="02A86F2E"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36,505.17</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056F77" w14:textId="188A5DEB"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700,012.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9210AF" w14:textId="6A8B703D"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450,476.89</w:t>
            </w:r>
          </w:p>
        </w:tc>
      </w:tr>
      <w:tr w:rsidR="00D46CF7" w:rsidRPr="00CF1B5A" w14:paraId="2559A80B"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101FAF" w14:textId="77777777" w:rsidR="00D46CF7" w:rsidRPr="00CF1B5A" w:rsidRDefault="00D46CF7" w:rsidP="00D46CF7">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9C6D7E" w14:textId="6127EDCE"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908.3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214A5A" w14:textId="0F906129"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17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2E0E6D" w14:textId="6C334CB9"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16,998.8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EC3A1F" w14:textId="0B72D250"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97,760.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E9EE3" w14:textId="0CC6792E"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650.0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A24C66" w14:textId="309014BD"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529,317.10</w:t>
            </w:r>
          </w:p>
        </w:tc>
      </w:tr>
      <w:tr w:rsidR="00D46CF7" w:rsidRPr="00CF1B5A" w14:paraId="3D1FF959"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B90704E" w14:textId="77777777" w:rsidR="00D46CF7" w:rsidRPr="00CF1B5A" w:rsidRDefault="00D46CF7" w:rsidP="00D46CF7">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CALABARZON</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315705" w14:textId="00BA5919"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E4503A" w14:textId="7059D01C"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94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E6B330" w14:textId="2EA34F26"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90,852.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750469" w14:textId="4EB49848"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243,016.2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373764" w14:textId="7D9CB031"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93,219.27</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54CBEC" w14:textId="14ED0646"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927,087.47</w:t>
            </w:r>
          </w:p>
        </w:tc>
      </w:tr>
      <w:tr w:rsidR="00D46CF7" w:rsidRPr="00CF1B5A" w14:paraId="62B91564"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AD924B" w14:textId="77777777" w:rsidR="00D46CF7" w:rsidRPr="00CF1B5A" w:rsidRDefault="00D46CF7" w:rsidP="00D46CF7">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MIMAROP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D1FB3F" w14:textId="4C79D6F7"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71,062.7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A07BFA" w14:textId="0D3BF020"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3,12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C0E25D" w14:textId="3FB8B0C5"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091,896.98</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B8DAA2" w14:textId="752B5ED9"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97,414.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A85251" w14:textId="5FB761D0"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22,051.4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6AC29E" w14:textId="6B115F5B"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182,425.21</w:t>
            </w:r>
          </w:p>
        </w:tc>
      </w:tr>
      <w:tr w:rsidR="00D46CF7" w:rsidRPr="00CF1B5A" w14:paraId="1FAFD896"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76900A" w14:textId="77777777" w:rsidR="00D46CF7" w:rsidRPr="00CF1B5A" w:rsidRDefault="00D46CF7" w:rsidP="00D46CF7">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V</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80D35B" w14:textId="2A0DA8EC"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39307D" w14:textId="13A07273"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04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05EA94" w14:textId="54DE1E64"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89,923.03</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04E7F6" w14:textId="19738D48"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652,526.6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43AB0D" w14:textId="7149E5C4"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056,710.9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05CDAA" w14:textId="1CC284C0"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599,160.53</w:t>
            </w:r>
          </w:p>
        </w:tc>
      </w:tr>
      <w:tr w:rsidR="00D46CF7" w:rsidRPr="00CF1B5A" w14:paraId="127F082C"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14C690" w14:textId="77777777" w:rsidR="00D46CF7" w:rsidRPr="00CF1B5A" w:rsidRDefault="00D46CF7" w:rsidP="00D46CF7">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V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125483" w14:textId="4D473BDF"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6.07</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40E308" w14:textId="22203D67"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57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5281A6" w14:textId="4058B8FF"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91,722.09</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448BAD" w14:textId="5ECB9F25"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027,322.5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AF6BE7" w14:textId="129EFA72"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252,052.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CB40BA" w14:textId="679B85E4"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871,102.94</w:t>
            </w:r>
          </w:p>
        </w:tc>
      </w:tr>
      <w:tr w:rsidR="00D46CF7" w:rsidRPr="00CF1B5A" w14:paraId="5E540DA1"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E694957" w14:textId="77777777" w:rsidR="00D46CF7" w:rsidRPr="00CF1B5A" w:rsidRDefault="00D46CF7" w:rsidP="00D46CF7">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V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2F61C7" w14:textId="5C9AC1B8"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83,087.16</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C6DA98" w14:textId="7282DAB4"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14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BCE81D" w14:textId="0E85580B"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425,95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2173C8" w14:textId="101E8D2D"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662,793.7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6391EE" w14:textId="3F70F74C"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496,480.9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E21BDF" w14:textId="0860C3F9"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568,316.86</w:t>
            </w:r>
          </w:p>
        </w:tc>
      </w:tr>
      <w:tr w:rsidR="00D46CF7" w:rsidRPr="00CF1B5A" w14:paraId="1856AF4F"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9BCE9A" w14:textId="77777777" w:rsidR="00D46CF7" w:rsidRPr="00CF1B5A" w:rsidRDefault="00D46CF7" w:rsidP="00D46CF7">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V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51C01D" w14:textId="6BB7BDBB"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15,796.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43EE07" w14:textId="4D2274F5"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9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0F660D" w14:textId="64A13B3C"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044,468.9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CABC97" w14:textId="433E0931"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208,683.3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B1CBB7" w14:textId="420F6CBF"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014,480.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E103AD" w14:textId="77A93015"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4,483,429.23</w:t>
            </w:r>
          </w:p>
        </w:tc>
      </w:tr>
      <w:tr w:rsidR="00D46CF7" w:rsidRPr="00CF1B5A" w14:paraId="6F925517"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902AA9" w14:textId="77777777" w:rsidR="00D46CF7" w:rsidRPr="00CF1B5A" w:rsidRDefault="00D46CF7" w:rsidP="00D46CF7">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I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C181BE" w14:textId="7FDAB4A0"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2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9B2287" w14:textId="1973775F"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24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8859F9" w14:textId="7A8274D7"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04,508.06</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F0A9DA" w14:textId="3DC74A5C"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73,791.2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B10EE5" w14:textId="3FE07AB8"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57,978.69</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956D64" w14:textId="6257F86A"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256,278.03</w:t>
            </w:r>
          </w:p>
        </w:tc>
      </w:tr>
      <w:tr w:rsidR="00D46CF7" w:rsidRPr="00CF1B5A" w14:paraId="439197A7"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D7434C" w14:textId="77777777" w:rsidR="00D46CF7" w:rsidRPr="00CF1B5A" w:rsidRDefault="00D46CF7" w:rsidP="00D46CF7">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3DA2D5" w14:textId="6BB2D3F2"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16,679.9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9CB89F" w14:textId="4E492F21"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51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636D52" w14:textId="236FEDE4"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539,562.9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65E085" w14:textId="39828AC6"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946,189.87</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63205D" w14:textId="45D22CB7"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728,119.66</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DD65A7" w14:textId="41D60A06"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2,330,552.37</w:t>
            </w:r>
          </w:p>
        </w:tc>
      </w:tr>
      <w:tr w:rsidR="00D46CF7" w:rsidRPr="00CF1B5A" w14:paraId="649CE2CE"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73AF4B" w14:textId="77777777" w:rsidR="00D46CF7" w:rsidRPr="00CF1B5A" w:rsidRDefault="00D46CF7" w:rsidP="00D46CF7">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X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18B0FA" w14:textId="2660C6F7"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4A53C3" w14:textId="2CC804CC"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03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7C6417" w14:textId="3882855C"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16,346.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1890C2" w14:textId="5D036720"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753,925.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764A7B" w14:textId="722434C2"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174,097.8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1408A7" w14:textId="59BBE7AF"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044,368.80</w:t>
            </w:r>
          </w:p>
        </w:tc>
      </w:tr>
      <w:tr w:rsidR="00D46CF7" w:rsidRPr="00CF1B5A" w14:paraId="46AA0B1C"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B5E781" w14:textId="77777777" w:rsidR="00D46CF7" w:rsidRPr="00CF1B5A" w:rsidRDefault="00D46CF7" w:rsidP="00D46CF7">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X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7F2491" w14:textId="501C4D2C"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13.8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AAAD50" w14:textId="158F0A3C"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7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C79958" w14:textId="2BE34895"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80,15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52C985" w14:textId="2485D358"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442,828.0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09B33A" w14:textId="33E873E1"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222,988.53</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2DB5F2" w14:textId="0C5F6115"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246,480.43</w:t>
            </w:r>
          </w:p>
        </w:tc>
      </w:tr>
      <w:tr w:rsidR="00D46CF7" w:rsidRPr="00CF1B5A" w14:paraId="24CEC90B"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79174E" w14:textId="77777777" w:rsidR="00D46CF7" w:rsidRPr="00CF1B5A" w:rsidRDefault="00D46CF7" w:rsidP="00D46CF7">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CARAG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7FAE8E" w14:textId="4DDBB533"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51,832.0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583F4D" w14:textId="5E7C7E25"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9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812BE9" w14:textId="492FA7C5"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36,422.5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7E79A9" w14:textId="03C58D22"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93,904.1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0E3771" w14:textId="19A34C0A"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906,555.6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71A4DE" w14:textId="722933CB"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688,714.33</w:t>
            </w:r>
          </w:p>
        </w:tc>
      </w:tr>
      <w:tr w:rsidR="00D46CF7" w:rsidRPr="00CF1B5A" w14:paraId="5051AE2F"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037028" w14:textId="77777777" w:rsidR="00D46CF7" w:rsidRPr="00CF1B5A" w:rsidRDefault="00D46CF7" w:rsidP="00D46CF7">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NC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F27B1C" w14:textId="05240E1A"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59.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69AD13" w14:textId="7F051592"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218BD0" w14:textId="474ADCDD"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1,145.3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FDA990" w14:textId="306595A6"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881,986.4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5EF4F2" w14:textId="3A6834A6"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61,874.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E7B684" w14:textId="280ABDF1"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115,565.08</w:t>
            </w:r>
          </w:p>
        </w:tc>
      </w:tr>
      <w:tr w:rsidR="00D46CF7" w:rsidRPr="00CF1B5A" w14:paraId="5093B89A" w14:textId="77777777" w:rsidTr="005F666D">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941ECF" w14:textId="77777777" w:rsidR="00D46CF7" w:rsidRPr="00CF1B5A" w:rsidRDefault="00D46CF7" w:rsidP="00D46CF7">
            <w:pPr>
              <w:widowControl/>
              <w:spacing w:after="0" w:line="240" w:lineRule="auto"/>
              <w:ind w:right="57"/>
              <w:contextualSpacing/>
              <w:rPr>
                <w:rFonts w:ascii="Arial Narrow" w:eastAsia="Times New Roman" w:hAnsi="Arial Narrow"/>
                <w:sz w:val="18"/>
                <w:szCs w:val="18"/>
              </w:rPr>
            </w:pPr>
            <w:r w:rsidRPr="00CF1B5A">
              <w:rPr>
                <w:rFonts w:ascii="Arial Narrow" w:eastAsia="Times New Roman" w:hAnsi="Arial Narrow"/>
                <w:sz w:val="18"/>
                <w:szCs w:val="18"/>
              </w:rPr>
              <w:t>CA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6ECDF5" w14:textId="1FC0C270"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290.56</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DFF2EA" w14:textId="5089FD84"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71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76DCB6" w14:textId="2DD5965E"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636,439.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FE2CED" w14:textId="06D877C3"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693,514.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0E4EC5" w14:textId="2C629222"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384,225.56</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F0D121" w14:textId="242D1E15" w:rsidR="00D46CF7" w:rsidRPr="00CF1B5A" w:rsidRDefault="00D46CF7" w:rsidP="00D46CF7">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3,726,469.12</w:t>
            </w:r>
          </w:p>
        </w:tc>
      </w:tr>
    </w:tbl>
    <w:p w14:paraId="3A58A2DA" w14:textId="41AF0BCC"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5C6DBD">
        <w:rPr>
          <w:rFonts w:ascii="Arial" w:eastAsia="Arial" w:hAnsi="Arial" w:cs="Arial"/>
          <w:i/>
          <w:sz w:val="16"/>
          <w:szCs w:val="16"/>
        </w:rPr>
        <w:t>0</w:t>
      </w:r>
      <w:r w:rsidR="00D46CF7">
        <w:rPr>
          <w:rFonts w:ascii="Arial" w:eastAsia="Arial" w:hAnsi="Arial" w:cs="Arial"/>
          <w:i/>
          <w:sz w:val="16"/>
          <w:szCs w:val="16"/>
        </w:rPr>
        <w:t>9</w:t>
      </w:r>
      <w:r w:rsidR="001F6828" w:rsidRPr="001F6828">
        <w:rPr>
          <w:rFonts w:ascii="Arial" w:eastAsia="Arial" w:hAnsi="Arial" w:cs="Arial"/>
          <w:i/>
          <w:sz w:val="16"/>
          <w:szCs w:val="16"/>
        </w:rPr>
        <w:t xml:space="preserve"> </w:t>
      </w:r>
      <w:r w:rsidR="005C6DBD">
        <w:rPr>
          <w:rFonts w:ascii="Arial" w:eastAsia="Arial" w:hAnsi="Arial" w:cs="Arial"/>
          <w:i/>
          <w:sz w:val="16"/>
          <w:szCs w:val="16"/>
        </w:rPr>
        <w:t>April</w:t>
      </w:r>
      <w:r w:rsidR="001F6828" w:rsidRPr="001F6828">
        <w:rPr>
          <w:rFonts w:ascii="Arial" w:eastAsia="Arial" w:hAnsi="Arial" w:cs="Arial"/>
          <w:i/>
          <w:sz w:val="16"/>
          <w:szCs w:val="16"/>
        </w:rPr>
        <w:t xml:space="preserve">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64B97CA6" w14:textId="7FB84B79" w:rsidR="00BA1F5A" w:rsidRDefault="00D72392" w:rsidP="00C76280">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bookmarkEnd w:id="1"/>
      <w:bookmarkEnd w:id="2"/>
    </w:p>
    <w:p w14:paraId="5C3470BE" w14:textId="705AA44F" w:rsidR="00C76280" w:rsidRDefault="00C76280" w:rsidP="00C76280">
      <w:pPr>
        <w:spacing w:after="0" w:line="240" w:lineRule="auto"/>
        <w:contextualSpacing/>
        <w:jc w:val="right"/>
        <w:rPr>
          <w:rFonts w:ascii="Arial" w:eastAsia="Arial" w:hAnsi="Arial" w:cs="Arial"/>
          <w:i/>
          <w:color w:val="0070C0"/>
          <w:sz w:val="16"/>
          <w:szCs w:val="16"/>
        </w:rPr>
      </w:pPr>
    </w:p>
    <w:p w14:paraId="605E6A86" w14:textId="77777777" w:rsidR="00C76280" w:rsidRDefault="00C76280" w:rsidP="00C76280">
      <w:pPr>
        <w:spacing w:after="0" w:line="240" w:lineRule="auto"/>
        <w:contextualSpacing/>
        <w:jc w:val="right"/>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2C096FED" w:rsidR="008E35DA" w:rsidRPr="009104C9" w:rsidRDefault="005D52F5"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057E3B">
              <w:rPr>
                <w:rFonts w:ascii="Arial" w:eastAsia="Arial" w:hAnsi="Arial" w:cs="Arial"/>
                <w:sz w:val="20"/>
                <w:szCs w:val="20"/>
              </w:rPr>
              <w:t>9</w:t>
            </w:r>
            <w:r w:rsidR="001F6828" w:rsidRPr="009104C9">
              <w:rPr>
                <w:rFonts w:ascii="Arial" w:eastAsia="Arial" w:hAnsi="Arial" w:cs="Arial"/>
                <w:sz w:val="20"/>
                <w:szCs w:val="20"/>
              </w:rPr>
              <w:t xml:space="preserve"> </w:t>
            </w:r>
            <w:r>
              <w:rPr>
                <w:rFonts w:ascii="Arial" w:eastAsia="Arial" w:hAnsi="Arial" w:cs="Arial"/>
                <w:sz w:val="20"/>
                <w:szCs w:val="20"/>
              </w:rPr>
              <w:t>April</w:t>
            </w:r>
            <w:r w:rsidR="008E35DA" w:rsidRPr="009104C9">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5F749D89" w:rsidR="008E35DA"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 xml:space="preserve">The Disaster Response Management Bureau (DRMB) is on </w:t>
            </w:r>
            <w:r w:rsidRPr="009104C9">
              <w:rPr>
                <w:rFonts w:ascii="Arial" w:eastAsia="Arial" w:hAnsi="Arial" w:cs="Arial"/>
                <w:b/>
                <w:sz w:val="20"/>
                <w:szCs w:val="19"/>
              </w:rPr>
              <w:t>BLUE</w:t>
            </w:r>
            <w:r w:rsidRPr="009104C9">
              <w:rPr>
                <w:rFonts w:ascii="Arial" w:eastAsia="Arial" w:hAnsi="Arial" w:cs="Arial"/>
                <w:sz w:val="20"/>
                <w:szCs w:val="19"/>
              </w:rPr>
              <w:t xml:space="preserve"> alert status for COVID-19 response operations.</w:t>
            </w:r>
          </w:p>
          <w:p w14:paraId="75B14DAE" w14:textId="77777777" w:rsidR="008E35DA"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9104C9"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ECC04C3" w14:textId="77777777" w:rsidR="00C76280" w:rsidRDefault="00C7628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26A4793E"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052AF605" w:rsidR="008E35DA" w:rsidRPr="00D42B1F" w:rsidRDefault="00C76280"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057E3B">
              <w:rPr>
                <w:rFonts w:ascii="Arial" w:eastAsia="Arial" w:hAnsi="Arial" w:cs="Arial"/>
                <w:sz w:val="20"/>
                <w:szCs w:val="20"/>
              </w:rPr>
              <w:t>9</w:t>
            </w:r>
            <w:r>
              <w:rPr>
                <w:rFonts w:ascii="Arial" w:eastAsia="Arial" w:hAnsi="Arial" w:cs="Arial"/>
                <w:sz w:val="20"/>
                <w:szCs w:val="20"/>
              </w:rPr>
              <w:t xml:space="preserve">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6644364" w:rsidR="008E35DA" w:rsidRPr="008E20D4" w:rsidRDefault="005D52F5" w:rsidP="0007543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3A233F">
              <w:rPr>
                <w:rFonts w:ascii="Arial" w:eastAsia="Arial" w:hAnsi="Arial" w:cs="Arial"/>
                <w:sz w:val="20"/>
                <w:szCs w:val="20"/>
              </w:rPr>
              <w:t>8</w:t>
            </w:r>
            <w:r w:rsidR="002C0482">
              <w:rPr>
                <w:rFonts w:ascii="Arial" w:eastAsia="Arial" w:hAnsi="Arial" w:cs="Arial"/>
                <w:sz w:val="20"/>
                <w:szCs w:val="20"/>
              </w:rPr>
              <w:t xml:space="preserve"> </w:t>
            </w:r>
            <w:r>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2900A95" w14:textId="77777777" w:rsidR="00832315" w:rsidRDefault="00832315" w:rsidP="008266BC">
      <w:pPr>
        <w:widowControl/>
        <w:spacing w:after="0" w:line="240" w:lineRule="auto"/>
        <w:contextualSpacing/>
        <w:rPr>
          <w:rFonts w:ascii="Arial" w:eastAsia="Arial" w:hAnsi="Arial" w:cs="Arial"/>
          <w:b/>
          <w:sz w:val="24"/>
          <w:szCs w:val="24"/>
        </w:rPr>
      </w:pPr>
    </w:p>
    <w:p w14:paraId="5F2FF8FC" w14:textId="51B8332C"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7DEC3B4" w:rsidR="008E35DA" w:rsidRPr="00831B1A" w:rsidRDefault="000E15F1"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831B1A">
              <w:rPr>
                <w:rFonts w:ascii="Arial" w:eastAsia="Arial" w:hAnsi="Arial" w:cs="Arial"/>
                <w:sz w:val="20"/>
                <w:szCs w:val="20"/>
              </w:rPr>
              <w:t>29</w:t>
            </w:r>
            <w:r w:rsidR="00AF55D8" w:rsidRPr="00831B1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11353D4" w:rsidR="008E35DA" w:rsidRPr="00831B1A"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A total of ₱</w:t>
            </w:r>
            <w:r w:rsidR="000E15F1" w:rsidRPr="00831B1A">
              <w:rPr>
                <w:rFonts w:ascii="Arial" w:eastAsia="Arial" w:hAnsi="Arial" w:cs="Arial"/>
                <w:sz w:val="20"/>
                <w:szCs w:val="19"/>
              </w:rPr>
              <w:t xml:space="preserve">2,319,810.46 </w:t>
            </w:r>
            <w:r w:rsidR="008E35DA" w:rsidRPr="00831B1A">
              <w:rPr>
                <w:rFonts w:ascii="Arial" w:eastAsia="Arial" w:hAnsi="Arial" w:cs="Arial"/>
                <w:sz w:val="20"/>
                <w:szCs w:val="19"/>
              </w:rPr>
              <w:t>worth of relief assistance was provided to the Locally Stranded Individuals (LSIs) in CAR.</w:t>
            </w:r>
          </w:p>
          <w:p w14:paraId="2F754B56" w14:textId="2BCDDACD"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Continuous preparation for the Bayanihan to Recover as One Act.</w:t>
            </w:r>
          </w:p>
          <w:p w14:paraId="134FAE10" w14:textId="2491ED74" w:rsidR="00BE0554" w:rsidRPr="00831B1A" w:rsidRDefault="00BE0554"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 xml:space="preserve">Continuous monitoring of the production of </w:t>
            </w:r>
            <w:r w:rsidR="005C15B3" w:rsidRPr="00831B1A">
              <w:rPr>
                <w:rFonts w:ascii="Arial" w:eastAsia="Arial" w:hAnsi="Arial" w:cs="Arial"/>
                <w:sz w:val="20"/>
                <w:szCs w:val="19"/>
              </w:rPr>
              <w:t xml:space="preserve">family food packs </w:t>
            </w:r>
            <w:r w:rsidRPr="00831B1A">
              <w:rPr>
                <w:rFonts w:ascii="Arial" w:eastAsia="Arial" w:hAnsi="Arial" w:cs="Arial"/>
                <w:sz w:val="20"/>
                <w:szCs w:val="19"/>
              </w:rPr>
              <w:t>(FFPs) in the two (2) production hubs.</w:t>
            </w:r>
          </w:p>
          <w:p w14:paraId="41D7E574" w14:textId="777777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831B1A"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831B1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31B1A">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831B1A" w:rsidRPr="00831B1A" w14:paraId="4274575A" w14:textId="77777777" w:rsidTr="0070511E">
              <w:tc>
                <w:tcPr>
                  <w:tcW w:w="1370" w:type="pct"/>
                  <w:shd w:val="clear" w:color="auto" w:fill="D9D9D9" w:themeFill="background1" w:themeFillShade="D9"/>
                  <w:vAlign w:val="center"/>
                </w:tcPr>
                <w:p w14:paraId="7B777D67"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831B1A" w:rsidRDefault="008E35DA" w:rsidP="008266BC">
                  <w:pPr>
                    <w:widowControl/>
                    <w:spacing w:after="0" w:line="240" w:lineRule="auto"/>
                    <w:ind w:right="57"/>
                    <w:contextualSpacing/>
                    <w:jc w:val="center"/>
                    <w:rPr>
                      <w:rFonts w:ascii="Arial" w:eastAsia="Arial" w:hAnsi="Arial" w:cs="Arial"/>
                      <w:b/>
                      <w:sz w:val="16"/>
                      <w:szCs w:val="16"/>
                    </w:rPr>
                  </w:pPr>
                  <w:r w:rsidRPr="00831B1A">
                    <w:rPr>
                      <w:rFonts w:ascii="Arial" w:eastAsia="Arial" w:hAnsi="Arial" w:cs="Arial"/>
                      <w:b/>
                      <w:sz w:val="16"/>
                      <w:szCs w:val="16"/>
                    </w:rPr>
                    <w:t>TOTA</w:t>
                  </w:r>
                  <w:r w:rsidR="005C15B3" w:rsidRPr="00831B1A">
                    <w:rPr>
                      <w:rFonts w:ascii="Arial" w:eastAsia="Arial" w:hAnsi="Arial" w:cs="Arial"/>
                      <w:b/>
                      <w:sz w:val="16"/>
                      <w:szCs w:val="16"/>
                    </w:rPr>
                    <w:t>L</w:t>
                  </w:r>
                  <w:r w:rsidRPr="00831B1A">
                    <w:rPr>
                      <w:rFonts w:ascii="Arial" w:eastAsia="Arial" w:hAnsi="Arial" w:cs="Arial"/>
                      <w:b/>
                      <w:sz w:val="16"/>
                      <w:szCs w:val="16"/>
                    </w:rPr>
                    <w:t xml:space="preserve"> AMOUNT PAID (PhP)</w:t>
                  </w:r>
                </w:p>
              </w:tc>
            </w:tr>
            <w:tr w:rsidR="00831B1A" w:rsidRPr="00831B1A" w14:paraId="569CAB5B" w14:textId="77777777" w:rsidTr="0070511E">
              <w:tc>
                <w:tcPr>
                  <w:tcW w:w="5000" w:type="pct"/>
                  <w:gridSpan w:val="3"/>
                  <w:shd w:val="clear" w:color="auto" w:fill="EAF1DD" w:themeFill="accent3" w:themeFillTint="33"/>
                  <w:vAlign w:val="center"/>
                </w:tcPr>
                <w:p w14:paraId="0447EEB1"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FIRST TRANCHE</w:t>
                  </w:r>
                </w:p>
              </w:tc>
            </w:tr>
            <w:tr w:rsidR="00831B1A" w:rsidRPr="00831B1A" w14:paraId="5E473E64" w14:textId="77777777" w:rsidTr="0070511E">
              <w:tc>
                <w:tcPr>
                  <w:tcW w:w="1370" w:type="pct"/>
                </w:tcPr>
                <w:p w14:paraId="53669E98"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22DF1393" w14:textId="6BCAFE72" w:rsidR="008E35DA" w:rsidRPr="00831B1A" w:rsidRDefault="001037C3"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345,301</w:t>
                  </w:r>
                </w:p>
              </w:tc>
              <w:tc>
                <w:tcPr>
                  <w:tcW w:w="1710" w:type="pct"/>
                </w:tcPr>
                <w:p w14:paraId="62FEA686" w14:textId="5C040D30"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1,895,317,350.00</w:t>
                  </w:r>
                </w:p>
              </w:tc>
            </w:tr>
            <w:tr w:rsidR="00831B1A" w:rsidRPr="00831B1A" w14:paraId="32B10252" w14:textId="77777777" w:rsidTr="0070511E">
              <w:tc>
                <w:tcPr>
                  <w:tcW w:w="1370" w:type="pct"/>
                </w:tcPr>
                <w:p w14:paraId="6E3168C1"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788C9990" w14:textId="215673E2" w:rsidR="008E35DA" w:rsidRPr="00831B1A" w:rsidRDefault="00F64AB9"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73,</w:t>
                  </w:r>
                  <w:r w:rsidR="001037C3" w:rsidRPr="00831B1A">
                    <w:rPr>
                      <w:rFonts w:ascii="Arial" w:eastAsia="Arial" w:hAnsi="Arial" w:cs="Arial"/>
                      <w:bCs/>
                      <w:sz w:val="16"/>
                      <w:szCs w:val="16"/>
                    </w:rPr>
                    <w:t>009</w:t>
                  </w:r>
                </w:p>
              </w:tc>
              <w:tc>
                <w:tcPr>
                  <w:tcW w:w="1710" w:type="pct"/>
                </w:tcPr>
                <w:p w14:paraId="44EC276B" w14:textId="3EF4E221"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302,987,350.00</w:t>
                  </w:r>
                </w:p>
              </w:tc>
            </w:tr>
            <w:tr w:rsidR="00831B1A" w:rsidRPr="00831B1A" w14:paraId="28F2CF65" w14:textId="77777777" w:rsidTr="0070511E">
              <w:tc>
                <w:tcPr>
                  <w:tcW w:w="5000" w:type="pct"/>
                  <w:gridSpan w:val="3"/>
                  <w:shd w:val="clear" w:color="auto" w:fill="EAF1DD" w:themeFill="accent3" w:themeFillTint="33"/>
                  <w:vAlign w:val="center"/>
                </w:tcPr>
                <w:p w14:paraId="4BB2E472"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SECOND TRANCHE</w:t>
                  </w:r>
                </w:p>
              </w:tc>
            </w:tr>
            <w:tr w:rsidR="00831B1A" w:rsidRPr="00831B1A" w14:paraId="0D7D27B2" w14:textId="77777777" w:rsidTr="0070511E">
              <w:tc>
                <w:tcPr>
                  <w:tcW w:w="1370" w:type="pct"/>
                </w:tcPr>
                <w:p w14:paraId="060B1157"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71A4DA32"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96,944</w:t>
                  </w:r>
                </w:p>
              </w:tc>
              <w:tc>
                <w:tcPr>
                  <w:tcW w:w="1710" w:type="pct"/>
                </w:tcPr>
                <w:p w14:paraId="5C5394B7"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33,192,000.00</w:t>
                  </w:r>
                </w:p>
              </w:tc>
            </w:tr>
            <w:tr w:rsidR="00831B1A" w:rsidRPr="00831B1A" w14:paraId="3C1A824A" w14:textId="77777777" w:rsidTr="0070511E">
              <w:tc>
                <w:tcPr>
                  <w:tcW w:w="1370" w:type="pct"/>
                </w:tcPr>
                <w:p w14:paraId="15688AC5"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66A05665"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13,597</w:t>
                  </w:r>
                </w:p>
              </w:tc>
              <w:tc>
                <w:tcPr>
                  <w:tcW w:w="1710" w:type="pct"/>
                </w:tcPr>
                <w:p w14:paraId="301F4EB0"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6,427,550.00</w:t>
                  </w:r>
                </w:p>
              </w:tc>
            </w:tr>
          </w:tbl>
          <w:p w14:paraId="60052E3E" w14:textId="777777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38910CB0" w14:textId="77777777" w:rsidR="00C76280" w:rsidRDefault="00C76280" w:rsidP="008266BC">
      <w:pPr>
        <w:widowControl/>
        <w:spacing w:after="0" w:line="240" w:lineRule="auto"/>
        <w:contextualSpacing/>
        <w:rPr>
          <w:rFonts w:ascii="Arial" w:eastAsia="Arial" w:hAnsi="Arial" w:cs="Arial"/>
          <w:b/>
          <w:sz w:val="24"/>
          <w:szCs w:val="24"/>
        </w:rPr>
      </w:pPr>
    </w:p>
    <w:p w14:paraId="0335D171" w14:textId="77777777" w:rsidR="00C76280" w:rsidRDefault="00C76280" w:rsidP="008266BC">
      <w:pPr>
        <w:widowControl/>
        <w:spacing w:after="0" w:line="240" w:lineRule="auto"/>
        <w:contextualSpacing/>
        <w:rPr>
          <w:rFonts w:ascii="Arial" w:eastAsia="Arial" w:hAnsi="Arial" w:cs="Arial"/>
          <w:b/>
          <w:sz w:val="24"/>
          <w:szCs w:val="24"/>
        </w:rPr>
      </w:pPr>
    </w:p>
    <w:p w14:paraId="46621DFD" w14:textId="6143DB02"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7166E476" w:rsidR="008E35DA" w:rsidRPr="00BE48D9" w:rsidRDefault="00BE48D9" w:rsidP="009B033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125F94">
              <w:rPr>
                <w:rFonts w:ascii="Arial" w:eastAsia="Arial" w:hAnsi="Arial" w:cs="Arial"/>
                <w:color w:val="0070C0"/>
                <w:sz w:val="20"/>
                <w:szCs w:val="20"/>
              </w:rPr>
              <w:t>0</w:t>
            </w:r>
            <w:r w:rsidR="00057E3B">
              <w:rPr>
                <w:rFonts w:ascii="Arial" w:eastAsia="Arial" w:hAnsi="Arial" w:cs="Arial"/>
                <w:color w:val="0070C0"/>
                <w:sz w:val="20"/>
                <w:szCs w:val="20"/>
              </w:rPr>
              <w:t>8</w:t>
            </w:r>
            <w:r w:rsidRPr="00125F94">
              <w:rPr>
                <w:rFonts w:ascii="Arial" w:eastAsia="Arial" w:hAnsi="Arial" w:cs="Arial"/>
                <w:color w:val="0070C0"/>
                <w:sz w:val="20"/>
                <w:szCs w:val="20"/>
              </w:rPr>
              <w:t xml:space="preserve">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69168EDC" w:rsidR="00AF55D8" w:rsidRPr="00125F94" w:rsidRDefault="00AF55D8" w:rsidP="005B09E5">
            <w:pPr>
              <w:pStyle w:val="ListParagraph"/>
              <w:numPr>
                <w:ilvl w:val="0"/>
                <w:numId w:val="5"/>
              </w:numPr>
              <w:spacing w:after="0" w:line="240" w:lineRule="auto"/>
              <w:jc w:val="both"/>
              <w:rPr>
                <w:rFonts w:ascii="Arial" w:eastAsia="Arial" w:hAnsi="Arial" w:cs="Arial"/>
                <w:color w:val="0070C0"/>
                <w:sz w:val="20"/>
                <w:szCs w:val="19"/>
              </w:rPr>
            </w:pPr>
            <w:r w:rsidRPr="00125F94">
              <w:rPr>
                <w:rFonts w:ascii="Arial" w:eastAsia="Arial" w:hAnsi="Arial" w:cs="Arial"/>
                <w:color w:val="0070C0"/>
                <w:sz w:val="20"/>
                <w:szCs w:val="19"/>
              </w:rPr>
              <w:t xml:space="preserve">A total of </w:t>
            </w:r>
            <w:r w:rsidR="00057E3B">
              <w:rPr>
                <w:rFonts w:ascii="Arial" w:eastAsia="Arial" w:hAnsi="Arial" w:cs="Arial"/>
                <w:color w:val="0070C0"/>
                <w:sz w:val="20"/>
                <w:szCs w:val="19"/>
              </w:rPr>
              <w:t>43</w:t>
            </w:r>
            <w:r w:rsidRPr="00125F94">
              <w:rPr>
                <w:rFonts w:ascii="Arial" w:eastAsia="Arial" w:hAnsi="Arial" w:cs="Arial"/>
                <w:color w:val="0070C0"/>
                <w:sz w:val="20"/>
                <w:szCs w:val="19"/>
              </w:rPr>
              <w:t xml:space="preserve"> personnel are on duty / deployed region-wide to conduct response operation and to monitor and execute SAP implementation in the Region.</w:t>
            </w:r>
          </w:p>
          <w:p w14:paraId="093164CC" w14:textId="73BC4DB9" w:rsidR="002F1CA5" w:rsidRPr="002F1CA5" w:rsidRDefault="002F1CA5" w:rsidP="002F1CA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BE48D9" w:rsidRDefault="004152A3" w:rsidP="00577858">
            <w:pPr>
              <w:spacing w:after="0" w:line="240" w:lineRule="auto"/>
              <w:jc w:val="both"/>
              <w:rPr>
                <w:rFonts w:ascii="Arial" w:eastAsia="Arial" w:hAnsi="Arial" w:cs="Arial"/>
                <w:sz w:val="20"/>
                <w:szCs w:val="19"/>
              </w:rPr>
            </w:pPr>
          </w:p>
          <w:p w14:paraId="63DB2CE5" w14:textId="6195E2CE" w:rsidR="008E35DA" w:rsidRPr="00BE48D9" w:rsidRDefault="008E35DA" w:rsidP="008266BC">
            <w:pPr>
              <w:spacing w:after="0" w:line="240" w:lineRule="auto"/>
              <w:contextualSpacing/>
              <w:jc w:val="both"/>
              <w:rPr>
                <w:rFonts w:ascii="Arial" w:eastAsia="Arial" w:hAnsi="Arial" w:cs="Arial"/>
                <w:b/>
                <w:sz w:val="20"/>
                <w:szCs w:val="19"/>
              </w:rPr>
            </w:pPr>
            <w:r w:rsidRPr="00BE48D9">
              <w:rPr>
                <w:rFonts w:ascii="Arial" w:eastAsia="Arial" w:hAnsi="Arial" w:cs="Arial"/>
                <w:b/>
                <w:sz w:val="20"/>
                <w:szCs w:val="19"/>
              </w:rPr>
              <w:t>Social Amelioration Program (SAP)</w:t>
            </w:r>
          </w:p>
          <w:p w14:paraId="0A773921" w14:textId="2ADA1F35" w:rsidR="00B45057" w:rsidRPr="00BE48D9" w:rsidRDefault="00B45057"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 xml:space="preserve">A total of </w:t>
            </w:r>
            <w:r w:rsidRPr="00BE48D9">
              <w:rPr>
                <w:rFonts w:ascii="Arial" w:eastAsia="Arial" w:hAnsi="Arial" w:cs="Arial"/>
                <w:b/>
                <w:sz w:val="20"/>
                <w:szCs w:val="19"/>
              </w:rPr>
              <w:t>₱</w:t>
            </w:r>
            <w:r w:rsidR="002258AB" w:rsidRPr="00BE48D9">
              <w:rPr>
                <w:rFonts w:ascii="Arial" w:eastAsia="Arial" w:hAnsi="Arial" w:cs="Arial"/>
                <w:b/>
                <w:sz w:val="20"/>
                <w:szCs w:val="19"/>
                <w:lang w:val="en-US"/>
              </w:rPr>
              <w:t xml:space="preserve">4,269,369,500.00 </w:t>
            </w:r>
            <w:r w:rsidRPr="00BE48D9">
              <w:rPr>
                <w:rFonts w:ascii="Arial" w:eastAsia="Arial" w:hAnsi="Arial" w:cs="Arial"/>
                <w:sz w:val="20"/>
                <w:szCs w:val="19"/>
              </w:rPr>
              <w:t xml:space="preserve">was paid to </w:t>
            </w:r>
            <w:r w:rsidR="002258AB" w:rsidRPr="00BE48D9">
              <w:rPr>
                <w:rFonts w:ascii="Arial" w:eastAsia="Arial" w:hAnsi="Arial" w:cs="Arial"/>
                <w:b/>
                <w:bCs/>
                <w:sz w:val="20"/>
                <w:szCs w:val="19"/>
                <w:lang w:val="en-US"/>
              </w:rPr>
              <w:t xml:space="preserve">776,249 </w:t>
            </w:r>
            <w:r w:rsidRPr="00BE48D9">
              <w:rPr>
                <w:rFonts w:ascii="Arial" w:eastAsia="Arial" w:hAnsi="Arial" w:cs="Arial"/>
                <w:b/>
                <w:bCs/>
                <w:sz w:val="20"/>
                <w:szCs w:val="19"/>
                <w:lang w:val="en-US"/>
              </w:rPr>
              <w:t>beneficiaries</w:t>
            </w:r>
            <w:r w:rsidRPr="00BE48D9">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BE48D9" w:rsidRDefault="004C2358"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 xml:space="preserve">A total amount of </w:t>
            </w:r>
            <w:r w:rsidRPr="00BE48D9">
              <w:rPr>
                <w:rFonts w:ascii="Arial" w:eastAsia="Arial" w:hAnsi="Arial" w:cs="Arial"/>
                <w:b/>
                <w:bCs/>
                <w:sz w:val="20"/>
                <w:szCs w:val="19"/>
              </w:rPr>
              <w:t>₱513,724,350.00</w:t>
            </w:r>
            <w:r w:rsidRPr="00BE48D9">
              <w:rPr>
                <w:rFonts w:ascii="Arial" w:eastAsia="Arial" w:hAnsi="Arial" w:cs="Arial"/>
                <w:sz w:val="20"/>
                <w:szCs w:val="19"/>
              </w:rPr>
              <w:t xml:space="preserve"> were paid through direct payout and cash cards to </w:t>
            </w:r>
            <w:r w:rsidRPr="00BE48D9">
              <w:rPr>
                <w:rFonts w:ascii="Arial" w:eastAsia="Arial" w:hAnsi="Arial" w:cs="Arial"/>
                <w:b/>
                <w:bCs/>
                <w:sz w:val="20"/>
                <w:szCs w:val="19"/>
              </w:rPr>
              <w:t>123,789</w:t>
            </w:r>
            <w:r w:rsidRPr="00BE48D9">
              <w:rPr>
                <w:rFonts w:ascii="Arial" w:eastAsia="Arial" w:hAnsi="Arial" w:cs="Arial"/>
                <w:sz w:val="20"/>
                <w:szCs w:val="19"/>
              </w:rPr>
              <w:t xml:space="preserve"> </w:t>
            </w:r>
            <w:r w:rsidRPr="00BE48D9">
              <w:rPr>
                <w:rFonts w:ascii="Arial" w:eastAsia="Arial" w:hAnsi="Arial" w:cs="Arial"/>
                <w:b/>
                <w:sz w:val="20"/>
                <w:szCs w:val="19"/>
              </w:rPr>
              <w:t>4Ps beneficiaries</w:t>
            </w:r>
            <w:r w:rsidRPr="00BE48D9">
              <w:rPr>
                <w:rFonts w:ascii="Arial" w:eastAsia="Arial" w:hAnsi="Arial" w:cs="Arial"/>
                <w:sz w:val="20"/>
                <w:szCs w:val="19"/>
              </w:rPr>
              <w:t xml:space="preserve"> while a total amount of </w:t>
            </w:r>
            <w:r w:rsidRPr="00BE48D9">
              <w:rPr>
                <w:rFonts w:ascii="Arial" w:eastAsia="Arial" w:hAnsi="Arial" w:cs="Arial"/>
                <w:b/>
                <w:sz w:val="20"/>
                <w:szCs w:val="19"/>
              </w:rPr>
              <w:t>₱</w:t>
            </w:r>
            <w:r w:rsidRPr="00BE48D9">
              <w:rPr>
                <w:rFonts w:ascii="Arial" w:eastAsia="Arial" w:hAnsi="Arial" w:cs="Arial"/>
                <w:b/>
                <w:sz w:val="20"/>
                <w:szCs w:val="19"/>
                <w:lang w:val="en-US"/>
              </w:rPr>
              <w:t xml:space="preserve">2,259,823,500.00 </w:t>
            </w:r>
            <w:r w:rsidRPr="00BE48D9">
              <w:rPr>
                <w:rFonts w:ascii="Arial" w:eastAsia="Arial" w:hAnsi="Arial" w:cs="Arial"/>
                <w:sz w:val="20"/>
                <w:szCs w:val="19"/>
              </w:rPr>
              <w:t xml:space="preserve">were paid through financial service providers (FSPs) to </w:t>
            </w:r>
            <w:r w:rsidRPr="00BE48D9">
              <w:rPr>
                <w:rFonts w:ascii="Arial" w:eastAsia="Arial" w:hAnsi="Arial" w:cs="Arial"/>
                <w:b/>
                <w:sz w:val="20"/>
                <w:szCs w:val="19"/>
                <w:lang w:val="en-US"/>
              </w:rPr>
              <w:t xml:space="preserve">410,877 </w:t>
            </w:r>
            <w:r w:rsidRPr="00BE48D9">
              <w:rPr>
                <w:rFonts w:ascii="Arial" w:eastAsia="Arial" w:hAnsi="Arial" w:cs="Arial"/>
                <w:b/>
                <w:sz w:val="20"/>
                <w:szCs w:val="19"/>
              </w:rPr>
              <w:t>non-4Ps beneficiaries</w:t>
            </w:r>
            <w:r w:rsidRPr="00BE48D9">
              <w:rPr>
                <w:rFonts w:ascii="Arial" w:eastAsia="Arial" w:hAnsi="Arial" w:cs="Arial"/>
                <w:sz w:val="20"/>
                <w:szCs w:val="19"/>
              </w:rPr>
              <w:t xml:space="preserve"> in Pangasinan for the second tranche implementation.</w:t>
            </w:r>
          </w:p>
          <w:p w14:paraId="6261C4AB" w14:textId="27F51136" w:rsidR="001E6968" w:rsidRPr="00BE48D9" w:rsidRDefault="001E6968"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A total amount of</w:t>
            </w:r>
            <w:r w:rsidRPr="00BE48D9">
              <w:rPr>
                <w:rFonts w:ascii="Arial" w:eastAsia="Arial" w:hAnsi="Arial" w:cs="Arial"/>
                <w:b/>
                <w:sz w:val="20"/>
                <w:szCs w:val="19"/>
              </w:rPr>
              <w:t xml:space="preserve"> ₱</w:t>
            </w:r>
            <w:r w:rsidR="00B45057" w:rsidRPr="00BE48D9">
              <w:rPr>
                <w:rFonts w:ascii="Arial" w:eastAsia="Arial" w:hAnsi="Arial" w:cs="Arial"/>
                <w:b/>
                <w:sz w:val="20"/>
                <w:szCs w:val="19"/>
              </w:rPr>
              <w:t xml:space="preserve">262,333,500.00 </w:t>
            </w:r>
            <w:r w:rsidRPr="00BE48D9">
              <w:rPr>
                <w:rFonts w:ascii="Arial" w:eastAsia="Arial" w:hAnsi="Arial" w:cs="Arial"/>
                <w:sz w:val="20"/>
                <w:szCs w:val="19"/>
              </w:rPr>
              <w:t xml:space="preserve">was paid to </w:t>
            </w:r>
            <w:r w:rsidR="00B45057" w:rsidRPr="00BE48D9">
              <w:rPr>
                <w:rFonts w:ascii="Arial" w:eastAsia="Arial" w:hAnsi="Arial" w:cs="Arial"/>
                <w:b/>
                <w:sz w:val="20"/>
                <w:szCs w:val="19"/>
              </w:rPr>
              <w:t xml:space="preserve">47,697 </w:t>
            </w:r>
            <w:r w:rsidRPr="00BE48D9">
              <w:rPr>
                <w:rFonts w:ascii="Arial" w:eastAsia="Arial" w:hAnsi="Arial" w:cs="Arial"/>
                <w:b/>
                <w:sz w:val="20"/>
                <w:szCs w:val="19"/>
              </w:rPr>
              <w:t>waitlisted beneficiaries</w:t>
            </w:r>
            <w:r w:rsidRPr="00BE48D9">
              <w:rPr>
                <w:rFonts w:ascii="Arial" w:eastAsia="Arial" w:hAnsi="Arial" w:cs="Arial"/>
                <w:sz w:val="20"/>
                <w:szCs w:val="19"/>
              </w:rPr>
              <w:t xml:space="preserve"> in the Region.</w:t>
            </w:r>
          </w:p>
          <w:p w14:paraId="239754A4" w14:textId="77777777" w:rsidR="008E35DA" w:rsidRPr="00BE48D9" w:rsidRDefault="008E35DA"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 xml:space="preserve">A total amount of </w:t>
            </w:r>
            <w:r w:rsidRPr="00BE48D9">
              <w:rPr>
                <w:rFonts w:ascii="Arial" w:eastAsia="Arial" w:hAnsi="Arial" w:cs="Arial"/>
                <w:b/>
                <w:sz w:val="20"/>
                <w:szCs w:val="19"/>
              </w:rPr>
              <w:t>₱</w:t>
            </w:r>
            <w:r w:rsidRPr="00BE48D9">
              <w:rPr>
                <w:rFonts w:ascii="Arial" w:eastAsia="Arial" w:hAnsi="Arial" w:cs="Arial"/>
                <w:b/>
                <w:sz w:val="20"/>
                <w:szCs w:val="19"/>
                <w:lang w:val="en-US"/>
              </w:rPr>
              <w:t xml:space="preserve">15,130,500.00 </w:t>
            </w:r>
            <w:r w:rsidRPr="00BE48D9">
              <w:rPr>
                <w:rFonts w:ascii="Arial" w:eastAsia="Arial" w:hAnsi="Arial" w:cs="Arial"/>
                <w:sz w:val="20"/>
                <w:szCs w:val="19"/>
              </w:rPr>
              <w:t xml:space="preserve">was paid to </w:t>
            </w:r>
            <w:r w:rsidRPr="00BE48D9">
              <w:rPr>
                <w:rFonts w:ascii="Arial" w:eastAsia="Arial" w:hAnsi="Arial" w:cs="Arial"/>
                <w:b/>
                <w:sz w:val="20"/>
                <w:szCs w:val="19"/>
              </w:rPr>
              <w:t xml:space="preserve">1,887 </w:t>
            </w:r>
            <w:r w:rsidRPr="00BE48D9">
              <w:rPr>
                <w:rFonts w:ascii="Arial" w:eastAsia="Arial" w:hAnsi="Arial" w:cs="Arial"/>
                <w:b/>
                <w:bCs/>
                <w:sz w:val="20"/>
                <w:szCs w:val="19"/>
              </w:rPr>
              <w:t>TNVS/PUV drivers</w:t>
            </w:r>
            <w:r w:rsidRPr="00BE48D9">
              <w:rPr>
                <w:rFonts w:ascii="Arial" w:eastAsia="Arial" w:hAnsi="Arial" w:cs="Arial"/>
                <w:sz w:val="20"/>
                <w:szCs w:val="19"/>
              </w:rPr>
              <w:t xml:space="preserve"> in the Region.</w:t>
            </w:r>
          </w:p>
          <w:p w14:paraId="7F96C9ED" w14:textId="77777777" w:rsidR="008E35DA" w:rsidRPr="00BE48D9" w:rsidRDefault="008E35DA"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BE48D9" w:rsidRDefault="008E35DA" w:rsidP="005B09E5">
            <w:pPr>
              <w:pStyle w:val="ListParagraph"/>
              <w:numPr>
                <w:ilvl w:val="0"/>
                <w:numId w:val="5"/>
              </w:numPr>
              <w:spacing w:after="0" w:line="240" w:lineRule="auto"/>
              <w:jc w:val="both"/>
              <w:rPr>
                <w:rFonts w:ascii="Arial" w:eastAsia="Arial" w:hAnsi="Arial" w:cs="Arial"/>
                <w:sz w:val="20"/>
                <w:szCs w:val="19"/>
              </w:rPr>
            </w:pPr>
            <w:r w:rsidRPr="00BE48D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Default="009B0332" w:rsidP="008266BC">
      <w:pPr>
        <w:widowControl/>
        <w:spacing w:after="0" w:line="240" w:lineRule="auto"/>
        <w:ind w:right="57"/>
        <w:contextualSpacing/>
        <w:rPr>
          <w:rFonts w:ascii="Arial" w:eastAsia="Arial" w:hAnsi="Arial" w:cs="Arial"/>
          <w:b/>
          <w:color w:val="000000" w:themeColor="text1"/>
          <w:sz w:val="24"/>
          <w:szCs w:val="24"/>
        </w:rPr>
      </w:pPr>
    </w:p>
    <w:p w14:paraId="0FE69DA6" w14:textId="7EDCD805"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3C3E203F" w:rsidR="008E35DA" w:rsidRPr="005D52F5" w:rsidRDefault="00BE48D9"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BE48D9">
              <w:rPr>
                <w:rFonts w:ascii="Arial" w:eastAsia="Arial" w:hAnsi="Arial" w:cs="Arial"/>
                <w:color w:val="0070C0"/>
                <w:sz w:val="20"/>
                <w:szCs w:val="20"/>
              </w:rPr>
              <w:t>0</w:t>
            </w:r>
            <w:r w:rsidR="00057E3B">
              <w:rPr>
                <w:rFonts w:ascii="Arial" w:eastAsia="Arial" w:hAnsi="Arial" w:cs="Arial"/>
                <w:color w:val="0070C0"/>
                <w:sz w:val="20"/>
                <w:szCs w:val="20"/>
              </w:rPr>
              <w:t>8</w:t>
            </w:r>
            <w:r w:rsidR="00CA252C" w:rsidRPr="00BE48D9">
              <w:rPr>
                <w:rFonts w:ascii="Arial" w:eastAsia="Arial" w:hAnsi="Arial" w:cs="Arial"/>
                <w:color w:val="0070C0"/>
                <w:sz w:val="20"/>
                <w:szCs w:val="20"/>
              </w:rPr>
              <w:t xml:space="preserve"> </w:t>
            </w:r>
            <w:r w:rsidRPr="00BE48D9">
              <w:rPr>
                <w:rFonts w:ascii="Arial" w:eastAsia="Arial" w:hAnsi="Arial" w:cs="Arial"/>
                <w:color w:val="0070C0"/>
                <w:sz w:val="20"/>
                <w:szCs w:val="20"/>
              </w:rPr>
              <w:t>April</w:t>
            </w:r>
            <w:r w:rsidR="00CA252C" w:rsidRPr="00BE48D9">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7C07110D" w:rsidR="008E35DA" w:rsidRDefault="008E35DA" w:rsidP="00BE48D9">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BE48D9">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BB6145" w:rsidRPr="00BE48D9">
              <w:rPr>
                <w:rFonts w:ascii="Arial" w:eastAsia="Arial" w:hAnsi="Arial" w:cs="Arial"/>
                <w:b/>
                <w:color w:val="0070C0"/>
                <w:sz w:val="20"/>
                <w:szCs w:val="19"/>
                <w:lang w:bidi="en-US"/>
              </w:rPr>
              <w:t>19</w:t>
            </w:r>
            <w:r w:rsidR="00057E3B">
              <w:rPr>
                <w:rFonts w:ascii="Arial" w:eastAsia="Arial" w:hAnsi="Arial" w:cs="Arial"/>
                <w:b/>
                <w:color w:val="0070C0"/>
                <w:sz w:val="20"/>
                <w:szCs w:val="19"/>
                <w:lang w:bidi="en-US"/>
              </w:rPr>
              <w:t>6</w:t>
            </w:r>
            <w:r w:rsidR="00BB6145" w:rsidRPr="00BE48D9">
              <w:rPr>
                <w:rFonts w:ascii="Arial" w:eastAsia="Arial" w:hAnsi="Arial" w:cs="Arial"/>
                <w:b/>
                <w:color w:val="0070C0"/>
                <w:sz w:val="20"/>
                <w:szCs w:val="19"/>
                <w:lang w:bidi="en-US"/>
              </w:rPr>
              <w:t>,</w:t>
            </w:r>
            <w:r w:rsidR="00057E3B">
              <w:rPr>
                <w:rFonts w:ascii="Arial" w:eastAsia="Arial" w:hAnsi="Arial" w:cs="Arial"/>
                <w:b/>
                <w:color w:val="0070C0"/>
                <w:sz w:val="20"/>
                <w:szCs w:val="19"/>
                <w:lang w:bidi="en-US"/>
              </w:rPr>
              <w:t>341</w:t>
            </w:r>
            <w:r w:rsidR="00BB6145" w:rsidRPr="00BE48D9">
              <w:rPr>
                <w:rFonts w:ascii="Arial" w:eastAsia="Arial" w:hAnsi="Arial" w:cs="Arial"/>
                <w:b/>
                <w:color w:val="0070C0"/>
                <w:sz w:val="20"/>
                <w:szCs w:val="19"/>
                <w:lang w:bidi="en-US"/>
              </w:rPr>
              <w:t xml:space="preserve"> </w:t>
            </w:r>
            <w:r w:rsidRPr="00BE48D9">
              <w:rPr>
                <w:rFonts w:ascii="Arial" w:eastAsia="Arial" w:hAnsi="Arial" w:cs="Arial"/>
                <w:b/>
                <w:color w:val="0070C0"/>
                <w:sz w:val="20"/>
                <w:szCs w:val="19"/>
                <w:lang w:bidi="en-US"/>
              </w:rPr>
              <w:t>clients</w:t>
            </w:r>
            <w:r w:rsidRPr="00BE48D9">
              <w:rPr>
                <w:rFonts w:ascii="Arial" w:eastAsia="Arial" w:hAnsi="Arial" w:cs="Arial"/>
                <w:color w:val="0070C0"/>
                <w:sz w:val="20"/>
                <w:szCs w:val="19"/>
                <w:lang w:bidi="en-US"/>
              </w:rPr>
              <w:t xml:space="preserve"> were served and provided with assistance amounting to </w:t>
            </w:r>
            <w:r w:rsidR="00057E3B" w:rsidRPr="00057E3B">
              <w:rPr>
                <w:rFonts w:ascii="Arial" w:eastAsia="Arial" w:hAnsi="Arial" w:cs="Arial"/>
                <w:b/>
                <w:color w:val="0070C0"/>
                <w:sz w:val="20"/>
                <w:szCs w:val="19"/>
                <w:lang w:bidi="en-US"/>
              </w:rPr>
              <w:t>₱599,354,805.60</w:t>
            </w:r>
            <w:r w:rsidR="00057E3B">
              <w:rPr>
                <w:rFonts w:ascii="Arial" w:eastAsia="Arial" w:hAnsi="Arial" w:cs="Arial"/>
                <w:b/>
                <w:color w:val="0070C0"/>
                <w:sz w:val="20"/>
                <w:szCs w:val="19"/>
                <w:lang w:bidi="en-US"/>
              </w:rPr>
              <w:t xml:space="preserve"> </w:t>
            </w:r>
            <w:r w:rsidRPr="00BE48D9">
              <w:rPr>
                <w:rFonts w:ascii="Arial" w:eastAsia="Arial" w:hAnsi="Arial" w:cs="Arial"/>
                <w:color w:val="0070C0"/>
                <w:sz w:val="20"/>
                <w:szCs w:val="19"/>
                <w:lang w:bidi="en-US"/>
              </w:rPr>
              <w:t>through medical</w:t>
            </w:r>
            <w:r w:rsidR="001A244D" w:rsidRPr="00BE48D9">
              <w:rPr>
                <w:rFonts w:ascii="Arial" w:eastAsia="Arial" w:hAnsi="Arial" w:cs="Arial"/>
                <w:color w:val="0070C0"/>
                <w:sz w:val="20"/>
                <w:szCs w:val="19"/>
                <w:lang w:bidi="en-US"/>
              </w:rPr>
              <w:t xml:space="preserve"> assistance</w:t>
            </w:r>
            <w:r w:rsidRPr="00BE48D9">
              <w:rPr>
                <w:rFonts w:ascii="Arial" w:eastAsia="Arial" w:hAnsi="Arial" w:cs="Arial"/>
                <w:color w:val="0070C0"/>
                <w:sz w:val="20"/>
                <w:szCs w:val="19"/>
                <w:lang w:bidi="en-US"/>
              </w:rPr>
              <w:t>, burial</w:t>
            </w:r>
            <w:r w:rsidR="001A244D" w:rsidRPr="00BE48D9">
              <w:rPr>
                <w:rFonts w:ascii="Arial" w:eastAsia="Arial" w:hAnsi="Arial" w:cs="Arial"/>
                <w:color w:val="0070C0"/>
                <w:sz w:val="20"/>
                <w:szCs w:val="19"/>
                <w:lang w:bidi="en-US"/>
              </w:rPr>
              <w:t xml:space="preserve"> assistance</w:t>
            </w:r>
            <w:r w:rsidRPr="00BE48D9">
              <w:rPr>
                <w:rFonts w:ascii="Arial" w:eastAsia="Arial" w:hAnsi="Arial" w:cs="Arial"/>
                <w:color w:val="0070C0"/>
                <w:sz w:val="20"/>
                <w:szCs w:val="19"/>
                <w:lang w:bidi="en-US"/>
              </w:rPr>
              <w:t xml:space="preserve">, food </w:t>
            </w:r>
            <w:r w:rsidR="001A244D" w:rsidRPr="00BE48D9">
              <w:rPr>
                <w:rFonts w:ascii="Arial" w:eastAsia="Arial" w:hAnsi="Arial" w:cs="Arial"/>
                <w:color w:val="0070C0"/>
                <w:sz w:val="20"/>
                <w:szCs w:val="19"/>
                <w:lang w:bidi="en-US"/>
              </w:rPr>
              <w:t xml:space="preserve">assistance, </w:t>
            </w:r>
            <w:r w:rsidRPr="00BE48D9">
              <w:rPr>
                <w:rFonts w:ascii="Arial" w:eastAsia="Arial" w:hAnsi="Arial" w:cs="Arial"/>
                <w:color w:val="0070C0"/>
                <w:sz w:val="20"/>
                <w:szCs w:val="19"/>
                <w:lang w:bidi="en-US"/>
              </w:rPr>
              <w:t xml:space="preserve">and other </w:t>
            </w:r>
            <w:r w:rsidR="001A244D" w:rsidRPr="00BE48D9">
              <w:rPr>
                <w:rFonts w:ascii="Arial" w:eastAsia="Arial" w:hAnsi="Arial" w:cs="Arial"/>
                <w:color w:val="0070C0"/>
                <w:sz w:val="20"/>
                <w:szCs w:val="19"/>
                <w:lang w:bidi="en-US"/>
              </w:rPr>
              <w:t>AICS services</w:t>
            </w:r>
            <w:r w:rsidRPr="00BE48D9">
              <w:rPr>
                <w:rFonts w:ascii="Arial" w:eastAsia="Arial" w:hAnsi="Arial" w:cs="Arial"/>
                <w:color w:val="0070C0"/>
                <w:sz w:val="20"/>
                <w:szCs w:val="19"/>
                <w:lang w:bidi="en-US"/>
              </w:rPr>
              <w:t xml:space="preserve">. </w:t>
            </w:r>
          </w:p>
          <w:p w14:paraId="075B6C20" w14:textId="15330332" w:rsidR="008E35DA" w:rsidRPr="005D52F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 xml:space="preserve">DSWD-FO II through the Sustainable Livelihood Program (SLP) under its Livelihood Assistance Grant 1 (LAG 1) </w:t>
            </w:r>
            <w:r w:rsidR="001A244D" w:rsidRPr="005D52F5">
              <w:rPr>
                <w:rFonts w:ascii="Arial" w:eastAsia="Arial" w:hAnsi="Arial" w:cs="Arial"/>
                <w:sz w:val="20"/>
                <w:szCs w:val="19"/>
                <w:lang w:bidi="en-US"/>
              </w:rPr>
              <w:t xml:space="preserve">has </w:t>
            </w:r>
            <w:r w:rsidRPr="005D52F5">
              <w:rPr>
                <w:rFonts w:ascii="Arial" w:eastAsia="Arial" w:hAnsi="Arial" w:cs="Arial"/>
                <w:sz w:val="20"/>
                <w:szCs w:val="19"/>
                <w:lang w:bidi="en-US"/>
              </w:rPr>
              <w:t xml:space="preserve">already disbursed a total amount of </w:t>
            </w:r>
            <w:r w:rsidRPr="005D52F5">
              <w:rPr>
                <w:rFonts w:ascii="Arial" w:eastAsia="Arial" w:hAnsi="Arial" w:cs="Arial"/>
                <w:b/>
                <w:sz w:val="20"/>
                <w:szCs w:val="19"/>
                <w:lang w:bidi="en-US"/>
              </w:rPr>
              <w:t>₱50,031,597.20</w:t>
            </w:r>
            <w:r w:rsidRPr="005D52F5">
              <w:rPr>
                <w:rFonts w:ascii="Arial" w:eastAsia="Arial" w:hAnsi="Arial" w:cs="Arial"/>
                <w:sz w:val="20"/>
                <w:szCs w:val="19"/>
                <w:lang w:bidi="en-US"/>
              </w:rPr>
              <w:t xml:space="preserve"> to </w:t>
            </w:r>
            <w:r w:rsidRPr="005D52F5">
              <w:rPr>
                <w:rFonts w:ascii="Arial" w:eastAsia="Arial" w:hAnsi="Arial" w:cs="Arial"/>
                <w:b/>
                <w:sz w:val="20"/>
                <w:szCs w:val="19"/>
                <w:lang w:bidi="en-US"/>
              </w:rPr>
              <w:t xml:space="preserve">5,991 </w:t>
            </w:r>
            <w:r w:rsidRPr="005D52F5">
              <w:rPr>
                <w:rFonts w:ascii="Arial" w:eastAsia="Arial" w:hAnsi="Arial" w:cs="Arial"/>
                <w:sz w:val="20"/>
                <w:szCs w:val="19"/>
                <w:lang w:bidi="en-US"/>
              </w:rPr>
              <w:t>beneficiaries.</w:t>
            </w:r>
          </w:p>
          <w:p w14:paraId="413271BD" w14:textId="243F2BE6" w:rsidR="005B7AF6" w:rsidRPr="005D52F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DSWD-FO II ensures provision of augmentation support to LGUs, stakeholders and partners.</w:t>
            </w:r>
          </w:p>
          <w:p w14:paraId="2683E12F" w14:textId="77777777" w:rsidR="009104C9" w:rsidRPr="005D52F5"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5D52F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D52F5">
              <w:rPr>
                <w:rFonts w:ascii="Arial" w:eastAsia="Arial" w:hAnsi="Arial" w:cs="Arial"/>
                <w:b/>
                <w:sz w:val="20"/>
                <w:szCs w:val="19"/>
              </w:rPr>
              <w:t>Social Amelioration Program (SAP)</w:t>
            </w:r>
          </w:p>
          <w:p w14:paraId="758507C8" w14:textId="77777777" w:rsidR="008E35DA" w:rsidRPr="005D52F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D52F5">
              <w:rPr>
                <w:rFonts w:ascii="Arial" w:eastAsia="Arial" w:hAnsi="Arial" w:cs="Arial"/>
                <w:sz w:val="20"/>
                <w:szCs w:val="19"/>
                <w:lang w:bidi="en-US"/>
              </w:rPr>
              <w:t xml:space="preserve">DSWD-FO II conducted payout to </w:t>
            </w:r>
            <w:r w:rsidRPr="005D52F5">
              <w:rPr>
                <w:rFonts w:ascii="Arial" w:eastAsia="Arial" w:hAnsi="Arial" w:cs="Arial"/>
                <w:b/>
                <w:sz w:val="20"/>
                <w:szCs w:val="19"/>
                <w:lang w:bidi="en-US"/>
              </w:rPr>
              <w:t>19,554 beneficiaries</w:t>
            </w:r>
            <w:r w:rsidRPr="005D52F5">
              <w:rPr>
                <w:rFonts w:ascii="Arial" w:eastAsia="Arial" w:hAnsi="Arial" w:cs="Arial"/>
                <w:sz w:val="20"/>
                <w:szCs w:val="19"/>
                <w:lang w:bidi="en-US"/>
              </w:rPr>
              <w:t xml:space="preserve"> of the Bayanihan 2 with a total amount of</w:t>
            </w:r>
            <w:r w:rsidRPr="005D52F5">
              <w:t xml:space="preserve"> </w:t>
            </w:r>
            <w:r w:rsidRPr="005D52F5">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8 May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0 September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6 November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2A479576" w:rsidR="008E35DA" w:rsidRPr="00BE48D9" w:rsidRDefault="000D4A6C" w:rsidP="000D4A6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6079E">
              <w:rPr>
                <w:rFonts w:ascii="Arial" w:eastAsia="Arial" w:hAnsi="Arial" w:cs="Arial"/>
                <w:color w:val="0070C0"/>
                <w:sz w:val="20"/>
                <w:szCs w:val="20"/>
              </w:rPr>
              <w:t>0</w:t>
            </w:r>
            <w:r w:rsidR="00F6079E" w:rsidRPr="00F6079E">
              <w:rPr>
                <w:rFonts w:ascii="Arial" w:eastAsia="Arial" w:hAnsi="Arial" w:cs="Arial"/>
                <w:color w:val="0070C0"/>
                <w:sz w:val="20"/>
                <w:szCs w:val="20"/>
              </w:rPr>
              <w:t>8</w:t>
            </w:r>
            <w:r w:rsidRPr="00F6079E">
              <w:rPr>
                <w:rFonts w:ascii="Arial" w:eastAsia="Arial" w:hAnsi="Arial" w:cs="Arial"/>
                <w:color w:val="0070C0"/>
                <w:sz w:val="20"/>
                <w:szCs w:val="20"/>
              </w:rPr>
              <w:t xml:space="preserve"> April</w:t>
            </w:r>
            <w:r w:rsidR="008E35DA" w:rsidRPr="00F6079E">
              <w:rPr>
                <w:rFonts w:ascii="Arial" w:eastAsia="Arial" w:hAnsi="Arial" w:cs="Arial"/>
                <w:color w:val="0070C0"/>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D9BDB6" w14:textId="173D9135" w:rsidR="00831B1A" w:rsidRDefault="00831B1A"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 xml:space="preserve">DSWD-FO CALABARZON Emergency Operations Center (EOC) </w:t>
            </w:r>
            <w:r w:rsidR="000D4A6C" w:rsidRPr="00BE48D9">
              <w:rPr>
                <w:rFonts w:ascii="Arial" w:eastAsia="Arial" w:hAnsi="Arial" w:cs="Arial"/>
                <w:sz w:val="20"/>
                <w:szCs w:val="20"/>
              </w:rPr>
              <w:t>was activated from April 1-15, 2021 to collect information – from the Local Government Units (LGUs) and Local Social Welfare and Development Offices (LSWDOs) in connection with their humanitarian response efforts for COVID-19 pandemic.</w:t>
            </w:r>
          </w:p>
          <w:p w14:paraId="2FF860B7" w14:textId="70000D43" w:rsidR="00F6079E" w:rsidRDefault="00F6079E" w:rsidP="00F6079E">
            <w:pPr>
              <w:pStyle w:val="ListParagraph"/>
              <w:numPr>
                <w:ilvl w:val="0"/>
                <w:numId w:val="7"/>
              </w:numPr>
              <w:spacing w:after="0" w:line="240" w:lineRule="auto"/>
              <w:ind w:right="57"/>
              <w:jc w:val="both"/>
              <w:rPr>
                <w:rFonts w:ascii="Arial" w:eastAsia="Arial" w:hAnsi="Arial" w:cs="Arial"/>
                <w:color w:val="0070C0"/>
                <w:sz w:val="20"/>
                <w:szCs w:val="20"/>
              </w:rPr>
            </w:pPr>
            <w:r w:rsidRPr="00F6079E">
              <w:rPr>
                <w:rFonts w:ascii="Arial" w:eastAsia="Arial" w:hAnsi="Arial" w:cs="Arial"/>
                <w:color w:val="0070C0"/>
                <w:sz w:val="20"/>
                <w:szCs w:val="20"/>
              </w:rPr>
              <w:t>DSWD-FO CALABARZON represented the Field Office in the 2nd Regional Task Force (RTF) Against COVID-19 inter-cluster meeting. The meeting served as an avenue for the interventions provided by the Provincial Task Forces (PTFs) and Regional Line Agencies (RLAs).</w:t>
            </w:r>
          </w:p>
          <w:p w14:paraId="4D09C4AA" w14:textId="514F3D78" w:rsidR="00F6079E" w:rsidRDefault="00F6079E" w:rsidP="00F6079E">
            <w:pPr>
              <w:pStyle w:val="ListParagraph"/>
              <w:numPr>
                <w:ilvl w:val="0"/>
                <w:numId w:val="7"/>
              </w:numPr>
              <w:spacing w:after="0" w:line="240" w:lineRule="auto"/>
              <w:ind w:right="57"/>
              <w:jc w:val="both"/>
              <w:rPr>
                <w:rFonts w:ascii="Arial" w:eastAsia="Arial" w:hAnsi="Arial" w:cs="Arial"/>
                <w:color w:val="0070C0"/>
                <w:sz w:val="20"/>
                <w:szCs w:val="20"/>
              </w:rPr>
            </w:pPr>
            <w:r w:rsidRPr="00F6079E">
              <w:rPr>
                <w:rFonts w:ascii="Arial" w:eastAsia="Arial" w:hAnsi="Arial" w:cs="Arial"/>
                <w:color w:val="0070C0"/>
                <w:sz w:val="20"/>
                <w:szCs w:val="20"/>
              </w:rPr>
              <w:t>DSWD-FO CALABARZON</w:t>
            </w:r>
            <w:r>
              <w:rPr>
                <w:rFonts w:ascii="Arial" w:eastAsia="Arial" w:hAnsi="Arial" w:cs="Arial"/>
                <w:color w:val="0070C0"/>
                <w:sz w:val="20"/>
                <w:szCs w:val="20"/>
              </w:rPr>
              <w:t xml:space="preserve"> </w:t>
            </w:r>
            <w:r w:rsidRPr="00F6079E">
              <w:rPr>
                <w:rFonts w:ascii="Arial" w:eastAsia="Arial" w:hAnsi="Arial" w:cs="Arial"/>
                <w:color w:val="0070C0"/>
                <w:sz w:val="20"/>
                <w:szCs w:val="20"/>
              </w:rPr>
              <w:t>in collaboration with the National Resources and</w:t>
            </w:r>
            <w:r>
              <w:rPr>
                <w:rFonts w:ascii="Arial" w:eastAsia="Arial" w:hAnsi="Arial" w:cs="Arial"/>
                <w:color w:val="0070C0"/>
                <w:sz w:val="20"/>
                <w:szCs w:val="20"/>
              </w:rPr>
              <w:t xml:space="preserve"> </w:t>
            </w:r>
            <w:r w:rsidRPr="00F6079E">
              <w:rPr>
                <w:rFonts w:ascii="Arial" w:eastAsia="Arial" w:hAnsi="Arial" w:cs="Arial"/>
                <w:color w:val="0070C0"/>
                <w:sz w:val="20"/>
                <w:szCs w:val="20"/>
              </w:rPr>
              <w:t>Logistics Management Bureau (NRLMB) facilitated the delivery of Family Tents and Hygiene Kits for the establishment of quarantine and isolation facility in Amadeo, Cavite.</w:t>
            </w:r>
          </w:p>
          <w:p w14:paraId="67F602ED" w14:textId="395C5C39" w:rsidR="00F6079E" w:rsidRDefault="00F6079E" w:rsidP="00F6079E">
            <w:pPr>
              <w:pStyle w:val="ListParagraph"/>
              <w:numPr>
                <w:ilvl w:val="0"/>
                <w:numId w:val="7"/>
              </w:numPr>
              <w:spacing w:after="0" w:line="240" w:lineRule="auto"/>
              <w:ind w:right="57"/>
              <w:jc w:val="both"/>
              <w:rPr>
                <w:rFonts w:ascii="Arial" w:eastAsia="Arial" w:hAnsi="Arial" w:cs="Arial"/>
                <w:color w:val="0070C0"/>
                <w:sz w:val="20"/>
                <w:szCs w:val="20"/>
              </w:rPr>
            </w:pPr>
            <w:r w:rsidRPr="00F6079E">
              <w:rPr>
                <w:rFonts w:ascii="Arial" w:eastAsia="Arial" w:hAnsi="Arial" w:cs="Arial"/>
                <w:color w:val="0070C0"/>
                <w:sz w:val="20"/>
                <w:szCs w:val="20"/>
              </w:rPr>
              <w:t>DSWD-FO CALABARZON</w:t>
            </w:r>
            <w:r>
              <w:rPr>
                <w:rFonts w:ascii="Arial" w:eastAsia="Arial" w:hAnsi="Arial" w:cs="Arial"/>
                <w:color w:val="0070C0"/>
                <w:sz w:val="20"/>
                <w:szCs w:val="20"/>
              </w:rPr>
              <w:t xml:space="preserve"> </w:t>
            </w:r>
            <w:r w:rsidRPr="00F6079E">
              <w:rPr>
                <w:rFonts w:ascii="Arial" w:eastAsia="Arial" w:hAnsi="Arial" w:cs="Arial"/>
                <w:color w:val="0070C0"/>
                <w:sz w:val="20"/>
                <w:szCs w:val="20"/>
              </w:rPr>
              <w:t>Emergency Operations Center (EOC) coordinated</w:t>
            </w:r>
            <w:r>
              <w:rPr>
                <w:rFonts w:ascii="Arial" w:eastAsia="Arial" w:hAnsi="Arial" w:cs="Arial"/>
                <w:color w:val="0070C0"/>
                <w:sz w:val="20"/>
                <w:szCs w:val="20"/>
              </w:rPr>
              <w:t xml:space="preserve"> </w:t>
            </w:r>
            <w:r w:rsidRPr="00F6079E">
              <w:rPr>
                <w:rFonts w:ascii="Arial" w:eastAsia="Arial" w:hAnsi="Arial" w:cs="Arial"/>
                <w:color w:val="0070C0"/>
                <w:sz w:val="20"/>
                <w:szCs w:val="20"/>
              </w:rPr>
              <w:t>with the Office of Civil Defense (OCD) for the logistical requirements for the hauling of NFA Rice from Antipolo City to DSWD FO IV-A warehouse in Gen. Mariano Alvarez, Cavite.</w:t>
            </w:r>
          </w:p>
          <w:p w14:paraId="274ABF3D" w14:textId="3FC4214A" w:rsidR="00F6079E" w:rsidRDefault="00F6079E" w:rsidP="00F6079E">
            <w:pPr>
              <w:pStyle w:val="ListParagraph"/>
              <w:numPr>
                <w:ilvl w:val="0"/>
                <w:numId w:val="7"/>
              </w:numPr>
              <w:spacing w:after="0" w:line="240" w:lineRule="auto"/>
              <w:ind w:right="57"/>
              <w:jc w:val="both"/>
              <w:rPr>
                <w:rFonts w:ascii="Arial" w:eastAsia="Arial" w:hAnsi="Arial" w:cs="Arial"/>
                <w:color w:val="0070C0"/>
                <w:sz w:val="20"/>
                <w:szCs w:val="20"/>
              </w:rPr>
            </w:pPr>
            <w:r w:rsidRPr="00F6079E">
              <w:rPr>
                <w:rFonts w:ascii="Arial" w:eastAsia="Arial" w:hAnsi="Arial" w:cs="Arial"/>
                <w:color w:val="0070C0"/>
                <w:sz w:val="20"/>
                <w:szCs w:val="20"/>
              </w:rPr>
              <w:t>DSWD-FO CALABARZON</w:t>
            </w:r>
            <w:r>
              <w:rPr>
                <w:rFonts w:ascii="Arial" w:eastAsia="Arial" w:hAnsi="Arial" w:cs="Arial"/>
                <w:color w:val="0070C0"/>
                <w:sz w:val="20"/>
                <w:szCs w:val="20"/>
              </w:rPr>
              <w:t xml:space="preserve"> </w:t>
            </w:r>
            <w:r w:rsidRPr="00F6079E">
              <w:rPr>
                <w:rFonts w:ascii="Arial" w:eastAsia="Arial" w:hAnsi="Arial" w:cs="Arial"/>
                <w:color w:val="0070C0"/>
                <w:sz w:val="20"/>
                <w:szCs w:val="20"/>
              </w:rPr>
              <w:t>attended the Town Hall Meeting on C</w:t>
            </w:r>
            <w:r>
              <w:rPr>
                <w:rFonts w:ascii="Arial" w:eastAsia="Arial" w:hAnsi="Arial" w:cs="Arial"/>
                <w:color w:val="0070C0"/>
                <w:sz w:val="20"/>
                <w:szCs w:val="20"/>
              </w:rPr>
              <w:t>OVID</w:t>
            </w:r>
            <w:r w:rsidRPr="00F6079E">
              <w:rPr>
                <w:rFonts w:ascii="Arial" w:eastAsia="Arial" w:hAnsi="Arial" w:cs="Arial"/>
                <w:color w:val="0070C0"/>
                <w:sz w:val="20"/>
                <w:szCs w:val="20"/>
              </w:rPr>
              <w:t>19 Vaccine</w:t>
            </w:r>
            <w:r>
              <w:rPr>
                <w:rFonts w:ascii="Arial" w:eastAsia="Arial" w:hAnsi="Arial" w:cs="Arial"/>
                <w:color w:val="0070C0"/>
                <w:sz w:val="20"/>
                <w:szCs w:val="20"/>
              </w:rPr>
              <w:t xml:space="preserve"> </w:t>
            </w:r>
            <w:r w:rsidRPr="00F6079E">
              <w:rPr>
                <w:rFonts w:ascii="Arial" w:eastAsia="Arial" w:hAnsi="Arial" w:cs="Arial"/>
                <w:color w:val="0070C0"/>
                <w:sz w:val="20"/>
                <w:szCs w:val="20"/>
              </w:rPr>
              <w:t>Deployment. The activity was initiated by the Human Resource Management and Development Service (HRMDS), in partnership with Department of Health’s (DOH) Health Promotion Bureau.</w:t>
            </w:r>
          </w:p>
          <w:p w14:paraId="623DD8D1" w14:textId="6C01E120" w:rsidR="00F6079E" w:rsidRDefault="00F6079E" w:rsidP="00F6079E">
            <w:pPr>
              <w:pStyle w:val="ListParagraph"/>
              <w:numPr>
                <w:ilvl w:val="0"/>
                <w:numId w:val="7"/>
              </w:numPr>
              <w:spacing w:after="0" w:line="240" w:lineRule="auto"/>
              <w:ind w:right="57"/>
              <w:jc w:val="both"/>
              <w:rPr>
                <w:rFonts w:ascii="Arial" w:eastAsia="Arial" w:hAnsi="Arial" w:cs="Arial"/>
                <w:color w:val="0070C0"/>
                <w:sz w:val="20"/>
                <w:szCs w:val="20"/>
              </w:rPr>
            </w:pPr>
            <w:r w:rsidRPr="00F6079E">
              <w:rPr>
                <w:rFonts w:ascii="Arial" w:eastAsia="Arial" w:hAnsi="Arial" w:cs="Arial"/>
                <w:color w:val="0070C0"/>
                <w:sz w:val="20"/>
                <w:szCs w:val="20"/>
              </w:rPr>
              <w:t>DSWD-FO CALABARZON</w:t>
            </w:r>
            <w:r>
              <w:rPr>
                <w:rFonts w:ascii="Arial" w:eastAsia="Arial" w:hAnsi="Arial" w:cs="Arial"/>
                <w:color w:val="0070C0"/>
                <w:sz w:val="20"/>
                <w:szCs w:val="20"/>
              </w:rPr>
              <w:t xml:space="preserve"> </w:t>
            </w:r>
            <w:r w:rsidRPr="00F6079E">
              <w:rPr>
                <w:rFonts w:ascii="Arial" w:eastAsia="Arial" w:hAnsi="Arial" w:cs="Arial"/>
                <w:color w:val="0070C0"/>
                <w:sz w:val="20"/>
                <w:szCs w:val="20"/>
              </w:rPr>
              <w:t>coordinated with the Department of the Interior and Local</w:t>
            </w:r>
            <w:r>
              <w:rPr>
                <w:rFonts w:ascii="Arial" w:eastAsia="Arial" w:hAnsi="Arial" w:cs="Arial"/>
                <w:color w:val="0070C0"/>
                <w:sz w:val="20"/>
                <w:szCs w:val="20"/>
              </w:rPr>
              <w:t xml:space="preserve"> </w:t>
            </w:r>
            <w:r w:rsidRPr="00F6079E">
              <w:rPr>
                <w:rFonts w:ascii="Arial" w:eastAsia="Arial" w:hAnsi="Arial" w:cs="Arial"/>
                <w:color w:val="0070C0"/>
                <w:sz w:val="20"/>
                <w:szCs w:val="20"/>
              </w:rPr>
              <w:t>Government (DILG) IV-A for the inventory of evacuation centers that are being utilized at COVID-19 Temporary Treatment and Management Facilities.</w:t>
            </w:r>
          </w:p>
          <w:p w14:paraId="76317C28" w14:textId="77777777" w:rsidR="00F6079E" w:rsidRPr="00F6079E" w:rsidRDefault="00F6079E" w:rsidP="00F6079E">
            <w:pPr>
              <w:pStyle w:val="ListParagraph"/>
              <w:spacing w:after="0" w:line="240" w:lineRule="auto"/>
              <w:ind w:left="360" w:right="57"/>
              <w:jc w:val="both"/>
              <w:rPr>
                <w:rFonts w:ascii="Arial" w:eastAsia="Arial" w:hAnsi="Arial" w:cs="Arial"/>
                <w:color w:val="0070C0"/>
                <w:sz w:val="20"/>
                <w:szCs w:val="20"/>
              </w:rPr>
            </w:pPr>
          </w:p>
          <w:p w14:paraId="24162B0D" w14:textId="77777777" w:rsidR="008E35DA" w:rsidRPr="00BE48D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 xml:space="preserve">The Crisis Intervention Section has provided a total amount of grants worth </w:t>
            </w:r>
            <w:r w:rsidRPr="00BE48D9">
              <w:rPr>
                <w:rFonts w:ascii="Arial" w:eastAsia="Arial" w:hAnsi="Arial" w:cs="Arial"/>
                <w:b/>
                <w:bCs/>
                <w:sz w:val="20"/>
                <w:szCs w:val="20"/>
              </w:rPr>
              <w:t>₱217,679,878.58</w:t>
            </w:r>
            <w:r w:rsidRPr="00BE48D9">
              <w:rPr>
                <w:rFonts w:ascii="Arial" w:eastAsia="Arial" w:hAnsi="Arial" w:cs="Arial"/>
                <w:sz w:val="20"/>
                <w:szCs w:val="20"/>
              </w:rPr>
              <w:t xml:space="preserve"> to </w:t>
            </w:r>
            <w:r w:rsidRPr="00BE48D9">
              <w:rPr>
                <w:rFonts w:ascii="Arial" w:eastAsia="Arial" w:hAnsi="Arial" w:cs="Arial"/>
                <w:b/>
                <w:bCs/>
                <w:sz w:val="20"/>
                <w:szCs w:val="20"/>
              </w:rPr>
              <w:t xml:space="preserve">80,200 clients </w:t>
            </w:r>
            <w:r w:rsidRPr="00BE48D9">
              <w:rPr>
                <w:rFonts w:ascii="Arial" w:eastAsia="Arial" w:hAnsi="Arial" w:cs="Arial"/>
                <w:bCs/>
                <w:sz w:val="20"/>
                <w:szCs w:val="20"/>
              </w:rPr>
              <w:t>as of 08 January 2021.</w:t>
            </w:r>
          </w:p>
          <w:p w14:paraId="7C80ED42" w14:textId="6817112F" w:rsidR="00B45057" w:rsidRPr="00BE48D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 xml:space="preserve">The Sustainable Livelihood Program (SLP) has provided </w:t>
            </w:r>
            <w:r w:rsidRPr="00BE48D9">
              <w:rPr>
                <w:rFonts w:ascii="Arial" w:eastAsia="Arial" w:hAnsi="Arial" w:cs="Arial"/>
                <w:b/>
                <w:bCs/>
                <w:sz w:val="20"/>
                <w:szCs w:val="20"/>
              </w:rPr>
              <w:t>₱23,869,000.00</w:t>
            </w:r>
            <w:r w:rsidRPr="00BE48D9">
              <w:rPr>
                <w:rFonts w:ascii="Arial" w:eastAsia="Arial" w:hAnsi="Arial" w:cs="Arial"/>
                <w:sz w:val="20"/>
                <w:szCs w:val="20"/>
              </w:rPr>
              <w:t xml:space="preserve"> to </w:t>
            </w:r>
            <w:r w:rsidRPr="00BE48D9">
              <w:rPr>
                <w:rFonts w:ascii="Arial" w:eastAsia="Arial" w:hAnsi="Arial" w:cs="Arial"/>
                <w:b/>
                <w:bCs/>
                <w:sz w:val="20"/>
                <w:szCs w:val="20"/>
              </w:rPr>
              <w:t>1,538 beneficiaries</w:t>
            </w:r>
            <w:r w:rsidRPr="00BE48D9">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BE48D9"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BE48D9" w:rsidRDefault="008E35DA" w:rsidP="008266BC">
            <w:pPr>
              <w:spacing w:after="0" w:line="240" w:lineRule="auto"/>
              <w:ind w:right="57"/>
              <w:contextualSpacing/>
              <w:jc w:val="both"/>
              <w:rPr>
                <w:rFonts w:ascii="Arial" w:eastAsia="Arial" w:hAnsi="Arial" w:cs="Arial"/>
                <w:b/>
                <w:sz w:val="20"/>
                <w:szCs w:val="20"/>
              </w:rPr>
            </w:pPr>
            <w:r w:rsidRPr="00BE48D9">
              <w:rPr>
                <w:rFonts w:ascii="Arial" w:eastAsia="Arial" w:hAnsi="Arial" w:cs="Arial"/>
                <w:b/>
                <w:sz w:val="20"/>
                <w:szCs w:val="20"/>
              </w:rPr>
              <w:t>Social Amelioration Program (SAP)</w:t>
            </w:r>
          </w:p>
          <w:p w14:paraId="165D3C63" w14:textId="77777777" w:rsidR="00C25871" w:rsidRPr="00BE48D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For the SAP – ESP Bayanihan 2 implementation, DSWD-FO CALABARZON provided assistance amounting to ₱</w:t>
            </w:r>
            <w:r w:rsidR="00F33956" w:rsidRPr="00BE48D9">
              <w:rPr>
                <w:rFonts w:ascii="Arial" w:eastAsia="Arial" w:hAnsi="Arial" w:cs="Arial"/>
                <w:sz w:val="20"/>
                <w:szCs w:val="20"/>
              </w:rPr>
              <w:t xml:space="preserve">11,202,250.00 </w:t>
            </w:r>
            <w:r w:rsidRPr="00BE48D9">
              <w:rPr>
                <w:rFonts w:ascii="Arial" w:eastAsia="Arial" w:hAnsi="Arial" w:cs="Arial"/>
                <w:sz w:val="20"/>
                <w:szCs w:val="20"/>
              </w:rPr>
              <w:t>for beneficiaries under granular lockdown, while it has disbursed ₱</w:t>
            </w:r>
            <w:r w:rsidR="00CA7A09" w:rsidRPr="00BE48D9">
              <w:rPr>
                <w:rFonts w:ascii="Arial" w:eastAsia="Arial" w:hAnsi="Arial" w:cs="Arial"/>
                <w:sz w:val="20"/>
                <w:szCs w:val="20"/>
              </w:rPr>
              <w:t xml:space="preserve">866,807,500.00 </w:t>
            </w:r>
            <w:r w:rsidRPr="00BE48D9">
              <w:rPr>
                <w:rFonts w:ascii="Arial" w:eastAsia="Arial" w:hAnsi="Arial" w:cs="Arial"/>
                <w:sz w:val="20"/>
                <w:szCs w:val="20"/>
              </w:rPr>
              <w:t>for additional families</w:t>
            </w:r>
            <w:r w:rsidR="00026769" w:rsidRPr="00BE48D9">
              <w:rPr>
                <w:rFonts w:ascii="Arial" w:eastAsia="Arial" w:hAnsi="Arial" w:cs="Arial"/>
                <w:sz w:val="20"/>
                <w:szCs w:val="20"/>
              </w:rPr>
              <w:t>.</w:t>
            </w:r>
          </w:p>
          <w:p w14:paraId="40489568" w14:textId="6E4CE0E9" w:rsidR="008E35DA" w:rsidRPr="00BE48D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BE48D9">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17681277" w:rsidR="008E35DA" w:rsidRPr="002F1CA5" w:rsidRDefault="002E01D7"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F1CA5">
              <w:rPr>
                <w:rFonts w:ascii="Arial" w:eastAsia="Arial" w:hAnsi="Arial" w:cs="Arial"/>
                <w:sz w:val="20"/>
                <w:szCs w:val="20"/>
              </w:rPr>
              <w:t>05</w:t>
            </w:r>
            <w:r w:rsidR="00C71058" w:rsidRPr="002F1CA5">
              <w:rPr>
                <w:rFonts w:ascii="Arial" w:eastAsia="Arial" w:hAnsi="Arial" w:cs="Arial"/>
                <w:sz w:val="20"/>
                <w:szCs w:val="20"/>
              </w:rPr>
              <w:t xml:space="preserve"> </w:t>
            </w:r>
            <w:r w:rsidRPr="002F1CA5">
              <w:rPr>
                <w:rFonts w:ascii="Arial" w:eastAsia="Arial" w:hAnsi="Arial" w:cs="Arial"/>
                <w:sz w:val="20"/>
                <w:szCs w:val="20"/>
              </w:rPr>
              <w:t>April</w:t>
            </w:r>
            <w:r w:rsidR="008E35DA" w:rsidRPr="002F1CA5">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4189F186" w:rsidR="00C71058" w:rsidRPr="002F1CA5" w:rsidRDefault="00C71058"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 xml:space="preserve">DSWD-FO VI provided </w:t>
            </w:r>
            <w:r w:rsidR="00E53832" w:rsidRPr="002F1CA5">
              <w:rPr>
                <w:rFonts w:ascii="Arial" w:eastAsia="Times New Roman" w:hAnsi="Arial" w:cs="Arial"/>
                <w:b/>
                <w:sz w:val="20"/>
                <w:szCs w:val="20"/>
              </w:rPr>
              <w:t>₱</w:t>
            </w:r>
            <w:r w:rsidR="002E01D7" w:rsidRPr="002F1CA5">
              <w:rPr>
                <w:rFonts w:ascii="Arial" w:eastAsia="Times New Roman" w:hAnsi="Arial" w:cs="Arial"/>
                <w:b/>
                <w:sz w:val="20"/>
                <w:szCs w:val="20"/>
              </w:rPr>
              <w:t xml:space="preserve">612,500.00 </w:t>
            </w:r>
            <w:r w:rsidRPr="002F1CA5">
              <w:rPr>
                <w:rFonts w:ascii="Arial" w:eastAsia="Times New Roman" w:hAnsi="Arial" w:cs="Arial"/>
                <w:sz w:val="20"/>
                <w:szCs w:val="20"/>
              </w:rPr>
              <w:t>worth of assistance to</w:t>
            </w:r>
            <w:r w:rsidR="00E53832" w:rsidRPr="002F1CA5">
              <w:t xml:space="preserve"> </w:t>
            </w:r>
            <w:r w:rsidR="002E01D7" w:rsidRPr="002F1CA5">
              <w:rPr>
                <w:rFonts w:ascii="Arial" w:eastAsia="Times New Roman" w:hAnsi="Arial" w:cs="Arial"/>
                <w:b/>
                <w:sz w:val="20"/>
                <w:szCs w:val="20"/>
              </w:rPr>
              <w:t>108</w:t>
            </w:r>
            <w:r w:rsidR="00625D7E" w:rsidRPr="002F1CA5">
              <w:rPr>
                <w:rFonts w:ascii="Arial" w:eastAsia="Times New Roman" w:hAnsi="Arial" w:cs="Arial"/>
                <w:b/>
                <w:sz w:val="20"/>
                <w:szCs w:val="20"/>
              </w:rPr>
              <w:t xml:space="preserve"> </w:t>
            </w:r>
            <w:r w:rsidRPr="002F1CA5">
              <w:rPr>
                <w:rFonts w:ascii="Arial" w:eastAsia="Times New Roman" w:hAnsi="Arial" w:cs="Arial"/>
                <w:b/>
                <w:sz w:val="20"/>
                <w:szCs w:val="20"/>
              </w:rPr>
              <w:t>individuals</w:t>
            </w:r>
            <w:r w:rsidRPr="002F1CA5">
              <w:rPr>
                <w:rFonts w:ascii="Arial" w:eastAsia="Times New Roman" w:hAnsi="Arial" w:cs="Arial"/>
                <w:sz w:val="20"/>
                <w:szCs w:val="20"/>
              </w:rPr>
              <w:t xml:space="preserve"> through </w:t>
            </w:r>
            <w:r w:rsidRPr="002F1CA5">
              <w:rPr>
                <w:rFonts w:ascii="Arial" w:eastAsia="Times New Roman" w:hAnsi="Arial" w:cs="Arial"/>
                <w:b/>
                <w:sz w:val="20"/>
                <w:szCs w:val="20"/>
              </w:rPr>
              <w:t>Assistance to Individuals in Crisis Situation (AICS</w:t>
            </w:r>
            <w:r w:rsidRPr="002F1CA5">
              <w:rPr>
                <w:rFonts w:ascii="Arial" w:eastAsia="Times New Roman" w:hAnsi="Arial" w:cs="Arial"/>
                <w:sz w:val="20"/>
                <w:szCs w:val="20"/>
              </w:rPr>
              <w:t xml:space="preserve">) </w:t>
            </w:r>
            <w:r w:rsidR="009F590F" w:rsidRPr="002F1CA5">
              <w:rPr>
                <w:rFonts w:ascii="Arial" w:eastAsia="Times New Roman" w:hAnsi="Arial" w:cs="Arial"/>
                <w:sz w:val="20"/>
                <w:szCs w:val="20"/>
              </w:rPr>
              <w:t>on</w:t>
            </w:r>
            <w:r w:rsidRPr="002F1CA5">
              <w:rPr>
                <w:rFonts w:ascii="Arial" w:eastAsia="Times New Roman" w:hAnsi="Arial" w:cs="Arial"/>
                <w:sz w:val="20"/>
                <w:szCs w:val="20"/>
              </w:rPr>
              <w:t xml:space="preserve"> </w:t>
            </w:r>
            <w:r w:rsidR="002E01D7" w:rsidRPr="002F1CA5">
              <w:rPr>
                <w:rFonts w:ascii="Arial" w:eastAsia="Times New Roman" w:hAnsi="Arial" w:cs="Arial"/>
                <w:sz w:val="20"/>
                <w:szCs w:val="20"/>
              </w:rPr>
              <w:t>31</w:t>
            </w:r>
            <w:r w:rsidR="009F590F" w:rsidRPr="002F1CA5">
              <w:rPr>
                <w:rFonts w:ascii="Arial" w:eastAsia="Times New Roman" w:hAnsi="Arial" w:cs="Arial"/>
                <w:sz w:val="20"/>
                <w:szCs w:val="20"/>
              </w:rPr>
              <w:t xml:space="preserve"> March 2021.</w:t>
            </w:r>
          </w:p>
          <w:p w14:paraId="20DFC1E5" w14:textId="533DB142" w:rsidR="002E01D7" w:rsidRPr="002F1CA5" w:rsidRDefault="002E01D7"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DSWD-FO VI released 120 FFPs to Iloilo City and 1</w:t>
            </w:r>
            <w:r w:rsidR="004A7918">
              <w:rPr>
                <w:rFonts w:ascii="Arial" w:eastAsia="Times New Roman" w:hAnsi="Arial" w:cs="Arial"/>
                <w:sz w:val="20"/>
                <w:szCs w:val="20"/>
              </w:rPr>
              <w:t>,</w:t>
            </w:r>
            <w:r w:rsidRPr="002F1CA5">
              <w:rPr>
                <w:rFonts w:ascii="Arial" w:eastAsia="Times New Roman" w:hAnsi="Arial" w:cs="Arial"/>
                <w:sz w:val="20"/>
                <w:szCs w:val="20"/>
              </w:rPr>
              <w:t>000 FFPs to Malay, Aklan.</w:t>
            </w:r>
          </w:p>
          <w:p w14:paraId="15046EEC" w14:textId="0F31BC17" w:rsidR="002E744B" w:rsidRPr="002F1CA5" w:rsidRDefault="008E35DA"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DSWD-FO VI is continuously repacking FFPs at the DSWD Regional Warehouse.</w:t>
            </w:r>
          </w:p>
          <w:p w14:paraId="1403E563" w14:textId="2963C771" w:rsidR="009B0332" w:rsidRPr="002F1CA5" w:rsidRDefault="009B0332" w:rsidP="00BA1F5A">
            <w:pPr>
              <w:spacing w:after="0" w:line="240" w:lineRule="auto"/>
              <w:jc w:val="both"/>
              <w:rPr>
                <w:rFonts w:ascii="Arial" w:eastAsia="Times New Roman" w:hAnsi="Arial" w:cs="Arial"/>
                <w:sz w:val="20"/>
                <w:szCs w:val="20"/>
              </w:rPr>
            </w:pPr>
          </w:p>
          <w:p w14:paraId="5106066D" w14:textId="127072C0" w:rsidR="008E35DA" w:rsidRPr="002F1CA5"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F1CA5">
              <w:rPr>
                <w:rFonts w:ascii="Arial" w:eastAsia="Times New Roman" w:hAnsi="Arial" w:cs="Arial"/>
                <w:b/>
                <w:bCs/>
                <w:sz w:val="20"/>
                <w:szCs w:val="20"/>
              </w:rPr>
              <w:t>Social Amelioration Program (SAP)</w:t>
            </w:r>
          </w:p>
          <w:p w14:paraId="6F316AEC"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To date, a total of </w:t>
            </w:r>
            <w:r w:rsidRPr="002F1CA5">
              <w:rPr>
                <w:rFonts w:ascii="Arial" w:eastAsia="Times New Roman" w:hAnsi="Arial" w:cs="Arial"/>
                <w:b/>
                <w:sz w:val="20"/>
                <w:szCs w:val="20"/>
              </w:rPr>
              <w:t>₱1,496,509,500.00</w:t>
            </w:r>
            <w:r w:rsidRPr="002F1CA5">
              <w:rPr>
                <w:rFonts w:ascii="Arial" w:eastAsia="Times New Roman" w:hAnsi="Arial" w:cs="Arial"/>
                <w:sz w:val="20"/>
                <w:szCs w:val="20"/>
              </w:rPr>
              <w:t xml:space="preserve"> was provided to </w:t>
            </w:r>
            <w:r w:rsidRPr="002F1CA5">
              <w:rPr>
                <w:rFonts w:ascii="Arial" w:eastAsia="Times New Roman" w:hAnsi="Arial" w:cs="Arial"/>
                <w:b/>
                <w:sz w:val="20"/>
                <w:szCs w:val="20"/>
              </w:rPr>
              <w:t>321,830 4Ps beneficiaries</w:t>
            </w:r>
            <w:r w:rsidRPr="002F1CA5">
              <w:rPr>
                <w:rFonts w:ascii="Arial" w:eastAsia="Times New Roman" w:hAnsi="Arial" w:cs="Arial"/>
                <w:sz w:val="20"/>
                <w:szCs w:val="20"/>
              </w:rPr>
              <w:t xml:space="preserve"> and </w:t>
            </w:r>
            <w:r w:rsidRPr="002F1CA5">
              <w:rPr>
                <w:rFonts w:ascii="Arial" w:eastAsia="Times New Roman" w:hAnsi="Arial" w:cs="Arial"/>
                <w:b/>
                <w:sz w:val="20"/>
                <w:szCs w:val="20"/>
              </w:rPr>
              <w:t>₱6,788,214,000.00</w:t>
            </w:r>
            <w:r w:rsidRPr="002F1CA5">
              <w:rPr>
                <w:rFonts w:ascii="Arial" w:eastAsia="Times New Roman" w:hAnsi="Arial" w:cs="Arial"/>
                <w:sz w:val="20"/>
                <w:szCs w:val="20"/>
              </w:rPr>
              <w:t xml:space="preserve"> was provided to </w:t>
            </w:r>
            <w:r w:rsidRPr="002F1CA5">
              <w:rPr>
                <w:rFonts w:ascii="Arial" w:eastAsia="Times New Roman" w:hAnsi="Arial" w:cs="Arial"/>
                <w:b/>
                <w:sz w:val="20"/>
                <w:szCs w:val="20"/>
              </w:rPr>
              <w:t>1,131,369 non-4Ps beneficiaries</w:t>
            </w:r>
            <w:r w:rsidRPr="002F1CA5">
              <w:rPr>
                <w:rFonts w:ascii="Arial" w:eastAsia="Times New Roman" w:hAnsi="Arial" w:cs="Arial"/>
                <w:sz w:val="20"/>
                <w:szCs w:val="20"/>
              </w:rPr>
              <w:t xml:space="preserve"> for the first tranche.</w:t>
            </w:r>
          </w:p>
          <w:p w14:paraId="55DFCC14"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DSWD-FO VI has served </w:t>
            </w:r>
            <w:r w:rsidRPr="002F1CA5">
              <w:rPr>
                <w:rFonts w:ascii="Arial" w:eastAsia="Times New Roman" w:hAnsi="Arial" w:cs="Arial"/>
                <w:b/>
                <w:sz w:val="20"/>
                <w:szCs w:val="20"/>
              </w:rPr>
              <w:t>103,608 4Ps beneficiaries</w:t>
            </w:r>
            <w:r w:rsidRPr="002F1CA5">
              <w:rPr>
                <w:rFonts w:ascii="Arial" w:eastAsia="Times New Roman" w:hAnsi="Arial" w:cs="Arial"/>
                <w:sz w:val="20"/>
                <w:szCs w:val="20"/>
              </w:rPr>
              <w:t xml:space="preserve"> amounting to </w:t>
            </w:r>
            <w:r w:rsidRPr="002F1CA5">
              <w:rPr>
                <w:rFonts w:ascii="Arial" w:eastAsia="Times New Roman" w:hAnsi="Arial" w:cs="Arial"/>
                <w:b/>
                <w:sz w:val="20"/>
                <w:szCs w:val="20"/>
              </w:rPr>
              <w:t>₱481,777,200.00</w:t>
            </w:r>
            <w:r w:rsidRPr="002F1CA5">
              <w:rPr>
                <w:rFonts w:ascii="Arial" w:eastAsia="Times New Roman" w:hAnsi="Arial" w:cs="Arial"/>
                <w:sz w:val="20"/>
                <w:szCs w:val="20"/>
              </w:rPr>
              <w:t xml:space="preserve"> and </w:t>
            </w:r>
            <w:r w:rsidRPr="002F1CA5">
              <w:rPr>
                <w:rFonts w:ascii="Arial" w:eastAsia="Times New Roman" w:hAnsi="Arial" w:cs="Arial"/>
                <w:b/>
                <w:sz w:val="20"/>
                <w:szCs w:val="20"/>
              </w:rPr>
              <w:t>437,403 non-4Ps beneficiaries</w:t>
            </w:r>
            <w:r w:rsidRPr="002F1CA5">
              <w:rPr>
                <w:rFonts w:ascii="Arial" w:eastAsia="Times New Roman" w:hAnsi="Arial" w:cs="Arial"/>
                <w:sz w:val="20"/>
                <w:szCs w:val="20"/>
              </w:rPr>
              <w:t xml:space="preserve"> amounting to </w:t>
            </w:r>
            <w:r w:rsidRPr="002F1CA5">
              <w:rPr>
                <w:rFonts w:ascii="Arial" w:eastAsia="Times New Roman" w:hAnsi="Arial" w:cs="Arial"/>
                <w:b/>
                <w:sz w:val="20"/>
                <w:szCs w:val="20"/>
              </w:rPr>
              <w:t xml:space="preserve">₱2,624,418,000.00 </w:t>
            </w:r>
            <w:r w:rsidRPr="002F1CA5">
              <w:rPr>
                <w:rFonts w:ascii="Arial" w:eastAsia="Times New Roman" w:hAnsi="Arial" w:cs="Arial"/>
                <w:sz w:val="20"/>
                <w:szCs w:val="20"/>
              </w:rPr>
              <w:t xml:space="preserve">for the second tranche, and </w:t>
            </w:r>
            <w:r w:rsidRPr="002F1CA5">
              <w:rPr>
                <w:rFonts w:ascii="Arial" w:eastAsia="Times New Roman" w:hAnsi="Arial" w:cs="Arial"/>
                <w:b/>
                <w:sz w:val="20"/>
                <w:szCs w:val="20"/>
              </w:rPr>
              <w:t>190,738 left-out/waitlisted</w:t>
            </w:r>
            <w:r w:rsidRPr="002F1CA5">
              <w:rPr>
                <w:rFonts w:ascii="Arial" w:eastAsia="Times New Roman" w:hAnsi="Arial" w:cs="Arial"/>
                <w:sz w:val="20"/>
                <w:szCs w:val="20"/>
              </w:rPr>
              <w:t xml:space="preserve"> beneficiaries amounting to </w:t>
            </w:r>
            <w:r w:rsidRPr="002F1CA5">
              <w:rPr>
                <w:rFonts w:ascii="Arial" w:eastAsia="Times New Roman" w:hAnsi="Arial" w:cs="Arial"/>
                <w:b/>
                <w:bCs/>
                <w:sz w:val="20"/>
                <w:szCs w:val="20"/>
              </w:rPr>
              <w:t>₱1,144,428,000.00.</w:t>
            </w:r>
          </w:p>
          <w:p w14:paraId="05A50E49"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65EB9BA" w:rsidR="008E35DA" w:rsidRPr="00B701AA" w:rsidRDefault="000E15F1"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29</w:t>
            </w:r>
            <w:r w:rsidR="00AB2459" w:rsidRPr="00B701A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Bayanihan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Bayanihan 2.</w:t>
            </w:r>
          </w:p>
          <w:p w14:paraId="4A7F57B3"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358E7BC" w14:textId="77777777" w:rsidR="007C24A5" w:rsidRPr="00705492"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E11A24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4BA936F3" w:rsidR="002258AB" w:rsidRPr="00591E85"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through its Disaster Response Management Division distributed 1,500 family food packs to the Indigenous People in Bungao Tawi-Tawi last </w:t>
            </w:r>
            <w:r w:rsidR="008179F5">
              <w:rPr>
                <w:rFonts w:ascii="Arial" w:eastAsia="Arial" w:hAnsi="Arial" w:cs="Arial"/>
                <w:sz w:val="20"/>
                <w:szCs w:val="19"/>
              </w:rPr>
              <w:t xml:space="preserve">19-20 </w:t>
            </w:r>
            <w:r w:rsidRPr="00591E85">
              <w:rPr>
                <w:rFonts w:ascii="Arial" w:eastAsia="Arial" w:hAnsi="Arial" w:cs="Arial"/>
                <w:sz w:val="20"/>
                <w:szCs w:val="19"/>
              </w:rPr>
              <w:t>March 2021 in coordination with the concerned Local Government Unit in Bungao, Tawi-Tawi.</w:t>
            </w:r>
          </w:p>
          <w:p w14:paraId="75D7DFAF" w14:textId="7A8BCD09"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B3CA5EF" w:rsidR="008E35DA" w:rsidRPr="00C76280" w:rsidRDefault="00E563BD"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C76280">
              <w:rPr>
                <w:rFonts w:ascii="Arial" w:eastAsia="Arial" w:hAnsi="Arial" w:cs="Arial"/>
                <w:sz w:val="20"/>
                <w:szCs w:val="19"/>
              </w:rPr>
              <w:t>03</w:t>
            </w:r>
            <w:r w:rsidR="00FC4330" w:rsidRPr="00C76280">
              <w:rPr>
                <w:rFonts w:ascii="Arial" w:eastAsia="Arial" w:hAnsi="Arial" w:cs="Arial"/>
                <w:sz w:val="20"/>
                <w:szCs w:val="19"/>
              </w:rPr>
              <w:t xml:space="preserve"> </w:t>
            </w:r>
            <w:r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460E5E0B"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Bayanihan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E563BD" w:rsidRPr="00C76280">
              <w:rPr>
                <w:rFonts w:ascii="Arial" w:eastAsia="Arial" w:hAnsi="Arial" w:cs="Arial"/>
                <w:sz w:val="20"/>
                <w:szCs w:val="19"/>
              </w:rPr>
              <w:t>03</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3669F0C6" w:rsidR="008E35DA" w:rsidRPr="00057E3B"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5799A61F" w14:textId="77777777" w:rsidR="006F66C6" w:rsidRPr="00057E3B"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1,057 family food packs to LGU of Alabel,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658208EA" w14:textId="77777777" w:rsidR="00C76280" w:rsidRDefault="00C76280" w:rsidP="008266BC">
      <w:pPr>
        <w:spacing w:after="0" w:line="240" w:lineRule="auto"/>
        <w:contextualSpacing/>
        <w:rPr>
          <w:rFonts w:ascii="Arial" w:eastAsia="Arial" w:hAnsi="Arial" w:cs="Arial"/>
          <w:b/>
          <w:sz w:val="24"/>
          <w:szCs w:val="24"/>
        </w:rPr>
      </w:pPr>
    </w:p>
    <w:p w14:paraId="065C2E72" w14:textId="6320344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596C40" w14:textId="77777777" w:rsidR="009104C9" w:rsidRDefault="009104C9" w:rsidP="00026769">
      <w:pPr>
        <w:spacing w:after="0" w:line="240" w:lineRule="auto"/>
        <w:contextualSpacing/>
        <w:jc w:val="center"/>
        <w:rPr>
          <w:rFonts w:ascii="Arial" w:eastAsia="Arial" w:hAnsi="Arial" w:cs="Arial"/>
          <w:b/>
          <w:i/>
          <w:sz w:val="20"/>
          <w:szCs w:val="20"/>
        </w:rPr>
      </w:pPr>
    </w:p>
    <w:p w14:paraId="724A4099" w14:textId="6C4B3C69" w:rsidR="008E35DA" w:rsidRDefault="008E35DA" w:rsidP="00026769">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6A61B4D4" w14:textId="77777777" w:rsidR="003518C5" w:rsidRDefault="003518C5" w:rsidP="00705492">
      <w:pPr>
        <w:widowControl/>
        <w:spacing w:after="0" w:line="240" w:lineRule="auto"/>
        <w:contextualSpacing/>
        <w:rPr>
          <w:rFonts w:ascii="Arial" w:eastAsia="Arial" w:hAnsi="Arial" w:cs="Arial"/>
          <w:sz w:val="24"/>
          <w:szCs w:val="24"/>
          <w:highlight w:val="white"/>
        </w:rPr>
      </w:pPr>
    </w:p>
    <w:p w14:paraId="43E8EA4F" w14:textId="24083839" w:rsidR="00705492" w:rsidRDefault="008E35DA" w:rsidP="00705492">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0B2AB402" w14:textId="27916660" w:rsidR="00ED4DEE" w:rsidRPr="00BA1F5A" w:rsidRDefault="00F64AB9"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131FA5B0" w14:textId="77777777" w:rsidR="000D4A6C" w:rsidRDefault="000D4A6C"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MARIEL B. FERRARIZ</w:t>
      </w:r>
    </w:p>
    <w:p w14:paraId="4C322728" w14:textId="77777777" w:rsidR="003A233F" w:rsidRDefault="002F1CA5"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MARIE JOYCE G. RAFANAN</w:t>
      </w:r>
    </w:p>
    <w:p w14:paraId="639099E9" w14:textId="3A6922FB" w:rsidR="003B0FF4" w:rsidRDefault="003A233F" w:rsidP="006F66C6">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DIANE C. PELEGRINO</w:t>
      </w:r>
      <w:r w:rsidR="00BA1F5A">
        <w:rPr>
          <w:rFonts w:ascii="Arial" w:eastAsia="Arial" w:hAnsi="Arial" w:cs="Arial"/>
          <w:b/>
          <w:bCs/>
          <w:sz w:val="24"/>
          <w:szCs w:val="24"/>
        </w:rPr>
        <w:tab/>
      </w:r>
      <w:r w:rsidR="00BA1F5A">
        <w:rPr>
          <w:rFonts w:ascii="Arial" w:eastAsia="Arial" w:hAnsi="Arial" w:cs="Arial"/>
          <w:b/>
          <w:bCs/>
          <w:sz w:val="24"/>
          <w:szCs w:val="24"/>
        </w:rPr>
        <w:tab/>
      </w:r>
    </w:p>
    <w:p w14:paraId="75C137AA" w14:textId="77777777" w:rsidR="003B0FF4" w:rsidRDefault="003B0FF4" w:rsidP="006F66C6">
      <w:pPr>
        <w:widowControl/>
        <w:spacing w:after="0" w:line="240" w:lineRule="auto"/>
        <w:contextualSpacing/>
        <w:rPr>
          <w:rFonts w:ascii="Arial" w:eastAsia="Arial" w:hAnsi="Arial" w:cs="Arial"/>
          <w:b/>
          <w:bCs/>
          <w:sz w:val="24"/>
          <w:szCs w:val="24"/>
        </w:rPr>
      </w:pPr>
    </w:p>
    <w:p w14:paraId="26B8AA51" w14:textId="301AE726" w:rsidR="003B0FF4" w:rsidRDefault="003B0FF4" w:rsidP="006F66C6">
      <w:pPr>
        <w:widowControl/>
        <w:spacing w:after="0" w:line="240" w:lineRule="auto"/>
        <w:contextualSpacing/>
        <w:rPr>
          <w:rFonts w:ascii="Arial" w:eastAsia="Arial" w:hAnsi="Arial" w:cs="Arial"/>
          <w:b/>
          <w:bCs/>
          <w:sz w:val="24"/>
          <w:szCs w:val="24"/>
        </w:rPr>
      </w:pPr>
    </w:p>
    <w:p w14:paraId="716FFAA6" w14:textId="752F42E8" w:rsidR="00B663D2" w:rsidRPr="00B663D2" w:rsidRDefault="000D4A6C" w:rsidP="006F66C6">
      <w:pPr>
        <w:widowControl/>
        <w:spacing w:after="0" w:line="240" w:lineRule="auto"/>
        <w:contextualSpacing/>
        <w:rPr>
          <w:rFonts w:ascii="Arial" w:eastAsia="Arial" w:hAnsi="Arial" w:cs="Arial"/>
          <w:b/>
          <w:bCs/>
          <w:sz w:val="24"/>
          <w:szCs w:val="24"/>
        </w:rPr>
      </w:pPr>
      <w:r>
        <w:rPr>
          <w:rFonts w:ascii="Arial" w:eastAsia="Arial" w:hAnsi="Arial" w:cs="Arial"/>
          <w:b/>
          <w:sz w:val="24"/>
          <w:szCs w:val="24"/>
        </w:rPr>
        <w:t>LESLIE R. JAWILI</w:t>
      </w:r>
    </w:p>
    <w:p w14:paraId="6C1BBEF7" w14:textId="23E4322F" w:rsidR="00E0396A" w:rsidRDefault="009B0332" w:rsidP="00BD7446">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0465ED0D" w14:textId="23BF38B6" w:rsidR="0037474D" w:rsidRDefault="0037474D" w:rsidP="00BD7446">
      <w:pPr>
        <w:widowControl/>
        <w:spacing w:after="0" w:line="240" w:lineRule="auto"/>
        <w:contextualSpacing/>
        <w:rPr>
          <w:rFonts w:ascii="Arial" w:eastAsia="Arial" w:hAnsi="Arial" w:cs="Arial"/>
          <w:sz w:val="24"/>
          <w:szCs w:val="24"/>
        </w:rPr>
      </w:pPr>
    </w:p>
    <w:p w14:paraId="79EF5D94" w14:textId="50F02737" w:rsidR="0037474D" w:rsidRDefault="0037474D" w:rsidP="00BD7446">
      <w:pPr>
        <w:widowControl/>
        <w:spacing w:after="0" w:line="240" w:lineRule="auto"/>
        <w:contextualSpacing/>
        <w:rPr>
          <w:rFonts w:ascii="Arial" w:eastAsia="Arial" w:hAnsi="Arial" w:cs="Arial"/>
          <w:sz w:val="24"/>
          <w:szCs w:val="24"/>
        </w:rPr>
      </w:pPr>
    </w:p>
    <w:p w14:paraId="281D4D63" w14:textId="2E12F0D9" w:rsidR="0037474D" w:rsidRDefault="0037474D" w:rsidP="00BD7446">
      <w:pPr>
        <w:widowControl/>
        <w:spacing w:after="0" w:line="240" w:lineRule="auto"/>
        <w:contextualSpacing/>
        <w:rPr>
          <w:rFonts w:ascii="Arial" w:eastAsia="Arial" w:hAnsi="Arial" w:cs="Arial"/>
          <w:sz w:val="24"/>
          <w:szCs w:val="24"/>
        </w:rPr>
      </w:pPr>
    </w:p>
    <w:p w14:paraId="27AE85E8" w14:textId="2117CB46" w:rsidR="0037474D" w:rsidRDefault="0037474D" w:rsidP="00BD7446">
      <w:pPr>
        <w:widowControl/>
        <w:spacing w:after="0" w:line="240" w:lineRule="auto"/>
        <w:contextualSpacing/>
        <w:rPr>
          <w:rFonts w:ascii="Arial" w:eastAsia="Arial" w:hAnsi="Arial" w:cs="Arial"/>
          <w:sz w:val="24"/>
          <w:szCs w:val="24"/>
        </w:rPr>
      </w:pPr>
    </w:p>
    <w:p w14:paraId="28DE0663" w14:textId="5CD74DAF" w:rsidR="0037474D" w:rsidRDefault="0037474D" w:rsidP="00BD7446">
      <w:pPr>
        <w:widowControl/>
        <w:spacing w:after="0" w:line="240" w:lineRule="auto"/>
        <w:contextualSpacing/>
        <w:rPr>
          <w:rFonts w:ascii="Arial" w:eastAsia="Arial" w:hAnsi="Arial" w:cs="Arial"/>
          <w:sz w:val="24"/>
          <w:szCs w:val="24"/>
        </w:rPr>
      </w:pPr>
    </w:p>
    <w:p w14:paraId="4ACC0F8F" w14:textId="4410B5E3" w:rsidR="0037474D" w:rsidRDefault="0037474D" w:rsidP="00BD7446">
      <w:pPr>
        <w:widowControl/>
        <w:spacing w:after="0" w:line="240" w:lineRule="auto"/>
        <w:contextualSpacing/>
        <w:rPr>
          <w:rFonts w:ascii="Arial" w:eastAsia="Arial" w:hAnsi="Arial" w:cs="Arial"/>
          <w:sz w:val="24"/>
          <w:szCs w:val="24"/>
        </w:rPr>
      </w:pPr>
    </w:p>
    <w:p w14:paraId="501E9497" w14:textId="47CCEFB7" w:rsidR="0037474D" w:rsidRDefault="0037474D" w:rsidP="00BD7446">
      <w:pPr>
        <w:widowControl/>
        <w:spacing w:after="0" w:line="240" w:lineRule="auto"/>
        <w:contextualSpacing/>
        <w:rPr>
          <w:rFonts w:ascii="Arial" w:eastAsia="Arial" w:hAnsi="Arial" w:cs="Arial"/>
          <w:sz w:val="24"/>
          <w:szCs w:val="24"/>
        </w:rPr>
      </w:pPr>
    </w:p>
    <w:p w14:paraId="087C1F78" w14:textId="2106FFC1" w:rsidR="0037474D" w:rsidRDefault="0037474D" w:rsidP="00BD7446">
      <w:pPr>
        <w:widowControl/>
        <w:spacing w:after="0" w:line="240" w:lineRule="auto"/>
        <w:contextualSpacing/>
        <w:rPr>
          <w:rFonts w:ascii="Arial" w:eastAsia="Arial" w:hAnsi="Arial" w:cs="Arial"/>
          <w:sz w:val="24"/>
          <w:szCs w:val="24"/>
        </w:rPr>
      </w:pPr>
    </w:p>
    <w:p w14:paraId="6457C375" w14:textId="398AA43B" w:rsidR="0037474D" w:rsidRDefault="0037474D" w:rsidP="00BD7446">
      <w:pPr>
        <w:widowControl/>
        <w:spacing w:after="0" w:line="240" w:lineRule="auto"/>
        <w:contextualSpacing/>
        <w:rPr>
          <w:rFonts w:ascii="Arial" w:eastAsia="Arial" w:hAnsi="Arial" w:cs="Arial"/>
          <w:sz w:val="24"/>
          <w:szCs w:val="24"/>
        </w:rPr>
      </w:pPr>
    </w:p>
    <w:p w14:paraId="16CB4846" w14:textId="487DB921" w:rsidR="0037474D" w:rsidRDefault="0037474D" w:rsidP="00BD7446">
      <w:pPr>
        <w:widowControl/>
        <w:spacing w:after="0" w:line="240" w:lineRule="auto"/>
        <w:contextualSpacing/>
        <w:rPr>
          <w:rFonts w:ascii="Arial" w:eastAsia="Arial" w:hAnsi="Arial" w:cs="Arial"/>
          <w:sz w:val="24"/>
          <w:szCs w:val="24"/>
        </w:rPr>
      </w:pPr>
    </w:p>
    <w:p w14:paraId="40735A35" w14:textId="4B958A59" w:rsidR="00E87D2C" w:rsidRDefault="00E87D2C" w:rsidP="00BD7446">
      <w:pPr>
        <w:widowControl/>
        <w:spacing w:after="0" w:line="240" w:lineRule="auto"/>
        <w:contextualSpacing/>
        <w:rPr>
          <w:rFonts w:ascii="Arial" w:eastAsia="Arial" w:hAnsi="Arial" w:cs="Arial"/>
          <w:sz w:val="24"/>
          <w:szCs w:val="24"/>
        </w:rPr>
      </w:pPr>
    </w:p>
    <w:p w14:paraId="42E949EE" w14:textId="0AC601E3" w:rsidR="00057E3B" w:rsidRDefault="00057E3B" w:rsidP="00BD7446">
      <w:pPr>
        <w:widowControl/>
        <w:spacing w:after="0" w:line="240" w:lineRule="auto"/>
        <w:contextualSpacing/>
        <w:rPr>
          <w:rFonts w:ascii="Arial" w:eastAsia="Arial" w:hAnsi="Arial" w:cs="Arial"/>
          <w:sz w:val="24"/>
          <w:szCs w:val="24"/>
        </w:rPr>
      </w:pPr>
    </w:p>
    <w:p w14:paraId="69430D72" w14:textId="4C67C028" w:rsidR="00057E3B" w:rsidRDefault="00057E3B" w:rsidP="00BD7446">
      <w:pPr>
        <w:widowControl/>
        <w:spacing w:after="0" w:line="240" w:lineRule="auto"/>
        <w:contextualSpacing/>
        <w:rPr>
          <w:rFonts w:ascii="Arial" w:eastAsia="Arial" w:hAnsi="Arial" w:cs="Arial"/>
          <w:sz w:val="24"/>
          <w:szCs w:val="24"/>
        </w:rPr>
      </w:pPr>
    </w:p>
    <w:p w14:paraId="43438E08" w14:textId="77777777" w:rsidR="00057E3B" w:rsidRDefault="00057E3B" w:rsidP="00BD7446">
      <w:pPr>
        <w:widowControl/>
        <w:spacing w:after="0" w:line="240" w:lineRule="auto"/>
        <w:contextualSpacing/>
        <w:rPr>
          <w:rFonts w:ascii="Arial" w:eastAsia="Arial" w:hAnsi="Arial" w:cs="Arial"/>
          <w:sz w:val="24"/>
          <w:szCs w:val="24"/>
        </w:rPr>
      </w:pPr>
    </w:p>
    <w:p w14:paraId="71033C0E" w14:textId="77777777" w:rsidR="00E87D2C" w:rsidRDefault="00E87D2C" w:rsidP="00BD7446">
      <w:pPr>
        <w:widowControl/>
        <w:spacing w:after="0" w:line="240" w:lineRule="auto"/>
        <w:contextualSpacing/>
        <w:rPr>
          <w:rFonts w:ascii="Arial" w:eastAsia="Arial" w:hAnsi="Arial" w:cs="Arial"/>
          <w:sz w:val="24"/>
          <w:szCs w:val="24"/>
        </w:rPr>
      </w:pPr>
    </w:p>
    <w:p w14:paraId="4F73079D" w14:textId="4B33FFA5" w:rsidR="00C6045E" w:rsidRDefault="00C6045E" w:rsidP="00BD7446">
      <w:pPr>
        <w:widowControl/>
        <w:spacing w:after="0" w:line="240" w:lineRule="auto"/>
        <w:contextualSpacing/>
        <w:rPr>
          <w:rFonts w:ascii="Arial" w:eastAsia="Arial" w:hAnsi="Arial" w:cs="Arial"/>
          <w:b/>
          <w:color w:val="002060"/>
          <w:sz w:val="28"/>
          <w:szCs w:val="24"/>
        </w:rPr>
      </w:pPr>
      <w:r w:rsidRPr="00C6045E">
        <w:rPr>
          <w:rFonts w:ascii="Arial" w:eastAsia="Arial" w:hAnsi="Arial" w:cs="Arial"/>
          <w:b/>
          <w:noProof/>
          <w:color w:val="002060"/>
          <w:sz w:val="28"/>
          <w:szCs w:val="24"/>
        </w:rPr>
        <w:drawing>
          <wp:anchor distT="0" distB="0" distL="114300" distR="114300" simplePos="0" relativeHeight="251662336" behindDoc="1" locked="0" layoutInCell="1" allowOverlap="1" wp14:anchorId="4CE42C29" wp14:editId="23CAF6D2">
            <wp:simplePos x="0" y="0"/>
            <wp:positionH relativeFrom="column">
              <wp:posOffset>-3581</wp:posOffset>
            </wp:positionH>
            <wp:positionV relativeFrom="paragraph">
              <wp:posOffset>202136</wp:posOffset>
            </wp:positionV>
            <wp:extent cx="5921375" cy="4441031"/>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21375" cy="4441031"/>
                    </a:xfrm>
                    <a:prstGeom prst="rect">
                      <a:avLst/>
                    </a:prstGeom>
                  </pic:spPr>
                </pic:pic>
              </a:graphicData>
            </a:graphic>
          </wp:anchor>
        </w:drawing>
      </w:r>
      <w:r w:rsidR="0037474D" w:rsidRPr="0037474D">
        <w:rPr>
          <w:rFonts w:ascii="Arial" w:eastAsia="Arial" w:hAnsi="Arial" w:cs="Arial"/>
          <w:b/>
          <w:color w:val="002060"/>
          <w:sz w:val="28"/>
          <w:szCs w:val="24"/>
        </w:rPr>
        <w:t>PHOTO DOCUMENTATION</w:t>
      </w:r>
    </w:p>
    <w:p w14:paraId="34AB0267" w14:textId="2B35D4DE" w:rsidR="00C6045E" w:rsidRDefault="00C6045E" w:rsidP="00BD7446">
      <w:pPr>
        <w:widowControl/>
        <w:spacing w:after="0" w:line="240" w:lineRule="auto"/>
        <w:contextualSpacing/>
        <w:rPr>
          <w:rFonts w:ascii="Arial" w:eastAsia="Arial" w:hAnsi="Arial" w:cs="Arial"/>
          <w:b/>
          <w:color w:val="002060"/>
          <w:sz w:val="28"/>
          <w:szCs w:val="24"/>
        </w:rPr>
      </w:pPr>
    </w:p>
    <w:p w14:paraId="3CD2B09A" w14:textId="79CDD816" w:rsidR="00C6045E" w:rsidRDefault="00C6045E" w:rsidP="00BD7446">
      <w:pPr>
        <w:widowControl/>
        <w:spacing w:after="0" w:line="240" w:lineRule="auto"/>
        <w:contextualSpacing/>
        <w:rPr>
          <w:rFonts w:ascii="Arial" w:eastAsia="Arial" w:hAnsi="Arial" w:cs="Arial"/>
          <w:b/>
          <w:color w:val="002060"/>
          <w:sz w:val="28"/>
          <w:szCs w:val="24"/>
        </w:rPr>
      </w:pPr>
    </w:p>
    <w:p w14:paraId="68E7C385" w14:textId="1E44A527" w:rsidR="00C6045E" w:rsidRDefault="00C6045E" w:rsidP="00BD7446">
      <w:pPr>
        <w:widowControl/>
        <w:spacing w:after="0" w:line="240" w:lineRule="auto"/>
        <w:contextualSpacing/>
        <w:rPr>
          <w:rFonts w:ascii="Arial" w:eastAsia="Arial" w:hAnsi="Arial" w:cs="Arial"/>
          <w:b/>
          <w:color w:val="002060"/>
          <w:sz w:val="28"/>
          <w:szCs w:val="24"/>
        </w:rPr>
      </w:pPr>
    </w:p>
    <w:p w14:paraId="4A8088DB" w14:textId="3ABBE0F1" w:rsidR="00C6045E" w:rsidRDefault="00C6045E" w:rsidP="00BD7446">
      <w:pPr>
        <w:widowControl/>
        <w:spacing w:after="0" w:line="240" w:lineRule="auto"/>
        <w:contextualSpacing/>
        <w:rPr>
          <w:rFonts w:ascii="Arial" w:eastAsia="Arial" w:hAnsi="Arial" w:cs="Arial"/>
          <w:b/>
          <w:color w:val="002060"/>
          <w:sz w:val="28"/>
          <w:szCs w:val="24"/>
        </w:rPr>
      </w:pPr>
    </w:p>
    <w:p w14:paraId="1FACA79B" w14:textId="3DA6A3E0" w:rsidR="00C6045E" w:rsidRDefault="00C6045E" w:rsidP="00BD7446">
      <w:pPr>
        <w:widowControl/>
        <w:spacing w:after="0" w:line="240" w:lineRule="auto"/>
        <w:contextualSpacing/>
        <w:rPr>
          <w:rFonts w:ascii="Arial" w:eastAsia="Arial" w:hAnsi="Arial" w:cs="Arial"/>
          <w:b/>
          <w:color w:val="002060"/>
          <w:sz w:val="28"/>
          <w:szCs w:val="24"/>
        </w:rPr>
      </w:pPr>
    </w:p>
    <w:p w14:paraId="3CE9958D" w14:textId="3562E414" w:rsidR="00C6045E" w:rsidRDefault="00C6045E" w:rsidP="00BD7446">
      <w:pPr>
        <w:widowControl/>
        <w:spacing w:after="0" w:line="240" w:lineRule="auto"/>
        <w:contextualSpacing/>
        <w:rPr>
          <w:rFonts w:ascii="Arial" w:eastAsia="Arial" w:hAnsi="Arial" w:cs="Arial"/>
          <w:b/>
          <w:color w:val="002060"/>
          <w:sz w:val="28"/>
          <w:szCs w:val="24"/>
        </w:rPr>
      </w:pPr>
    </w:p>
    <w:p w14:paraId="73949D88" w14:textId="276C6C69" w:rsidR="00C6045E" w:rsidRDefault="00C6045E" w:rsidP="00BD7446">
      <w:pPr>
        <w:widowControl/>
        <w:spacing w:after="0" w:line="240" w:lineRule="auto"/>
        <w:contextualSpacing/>
        <w:rPr>
          <w:rFonts w:ascii="Arial" w:eastAsia="Arial" w:hAnsi="Arial" w:cs="Arial"/>
          <w:b/>
          <w:color w:val="002060"/>
          <w:sz w:val="28"/>
          <w:szCs w:val="24"/>
        </w:rPr>
      </w:pPr>
    </w:p>
    <w:p w14:paraId="0587B152" w14:textId="17DCBC5C" w:rsidR="00C6045E" w:rsidRDefault="00C6045E" w:rsidP="00BD7446">
      <w:pPr>
        <w:widowControl/>
        <w:spacing w:after="0" w:line="240" w:lineRule="auto"/>
        <w:contextualSpacing/>
        <w:rPr>
          <w:rFonts w:ascii="Arial" w:eastAsia="Arial" w:hAnsi="Arial" w:cs="Arial"/>
          <w:b/>
          <w:color w:val="002060"/>
          <w:sz w:val="28"/>
          <w:szCs w:val="24"/>
        </w:rPr>
      </w:pPr>
    </w:p>
    <w:p w14:paraId="3A971F68" w14:textId="529C9D1D" w:rsidR="00C6045E" w:rsidRDefault="00C6045E" w:rsidP="00BD7446">
      <w:pPr>
        <w:widowControl/>
        <w:spacing w:after="0" w:line="240" w:lineRule="auto"/>
        <w:contextualSpacing/>
        <w:rPr>
          <w:rFonts w:ascii="Arial" w:eastAsia="Arial" w:hAnsi="Arial" w:cs="Arial"/>
          <w:b/>
          <w:color w:val="002060"/>
          <w:sz w:val="28"/>
          <w:szCs w:val="24"/>
        </w:rPr>
      </w:pPr>
    </w:p>
    <w:p w14:paraId="5D44548C" w14:textId="38FA1F75" w:rsidR="00C6045E" w:rsidRDefault="00C6045E" w:rsidP="00BD7446">
      <w:pPr>
        <w:widowControl/>
        <w:spacing w:after="0" w:line="240" w:lineRule="auto"/>
        <w:contextualSpacing/>
        <w:rPr>
          <w:rFonts w:ascii="Arial" w:eastAsia="Arial" w:hAnsi="Arial" w:cs="Arial"/>
          <w:b/>
          <w:color w:val="002060"/>
          <w:sz w:val="28"/>
          <w:szCs w:val="24"/>
        </w:rPr>
      </w:pPr>
    </w:p>
    <w:p w14:paraId="59480683" w14:textId="39107BA9" w:rsidR="00C6045E" w:rsidRDefault="00C6045E" w:rsidP="00BD7446">
      <w:pPr>
        <w:widowControl/>
        <w:spacing w:after="0" w:line="240" w:lineRule="auto"/>
        <w:contextualSpacing/>
        <w:rPr>
          <w:rFonts w:ascii="Arial" w:eastAsia="Arial" w:hAnsi="Arial" w:cs="Arial"/>
          <w:b/>
          <w:color w:val="002060"/>
          <w:sz w:val="28"/>
          <w:szCs w:val="24"/>
        </w:rPr>
      </w:pPr>
    </w:p>
    <w:p w14:paraId="0807140F" w14:textId="7A9F0CBA" w:rsidR="00C6045E" w:rsidRDefault="00C6045E" w:rsidP="00BD7446">
      <w:pPr>
        <w:widowControl/>
        <w:spacing w:after="0" w:line="240" w:lineRule="auto"/>
        <w:contextualSpacing/>
        <w:rPr>
          <w:rFonts w:ascii="Arial" w:eastAsia="Arial" w:hAnsi="Arial" w:cs="Arial"/>
          <w:b/>
          <w:color w:val="002060"/>
          <w:sz w:val="28"/>
          <w:szCs w:val="24"/>
        </w:rPr>
      </w:pPr>
    </w:p>
    <w:p w14:paraId="1BD70885" w14:textId="60775833" w:rsidR="00C6045E" w:rsidRDefault="00C6045E" w:rsidP="00BD7446">
      <w:pPr>
        <w:widowControl/>
        <w:spacing w:after="0" w:line="240" w:lineRule="auto"/>
        <w:contextualSpacing/>
        <w:rPr>
          <w:rFonts w:ascii="Arial" w:eastAsia="Arial" w:hAnsi="Arial" w:cs="Arial"/>
          <w:b/>
          <w:color w:val="002060"/>
          <w:sz w:val="28"/>
          <w:szCs w:val="24"/>
        </w:rPr>
      </w:pPr>
    </w:p>
    <w:p w14:paraId="665AB7DE" w14:textId="07AE1A74" w:rsidR="00C6045E" w:rsidRDefault="00C6045E" w:rsidP="00BD7446">
      <w:pPr>
        <w:widowControl/>
        <w:spacing w:after="0" w:line="240" w:lineRule="auto"/>
        <w:contextualSpacing/>
        <w:rPr>
          <w:rFonts w:ascii="Arial" w:eastAsia="Arial" w:hAnsi="Arial" w:cs="Arial"/>
          <w:b/>
          <w:color w:val="002060"/>
          <w:sz w:val="28"/>
          <w:szCs w:val="24"/>
        </w:rPr>
      </w:pPr>
    </w:p>
    <w:p w14:paraId="36609747" w14:textId="690234CD" w:rsidR="00C6045E" w:rsidRDefault="00C6045E" w:rsidP="00BD7446">
      <w:pPr>
        <w:widowControl/>
        <w:spacing w:after="0" w:line="240" w:lineRule="auto"/>
        <w:contextualSpacing/>
        <w:rPr>
          <w:rFonts w:ascii="Arial" w:eastAsia="Arial" w:hAnsi="Arial" w:cs="Arial"/>
          <w:b/>
          <w:color w:val="002060"/>
          <w:sz w:val="28"/>
          <w:szCs w:val="24"/>
        </w:rPr>
      </w:pPr>
    </w:p>
    <w:p w14:paraId="16489629" w14:textId="1E0433D1" w:rsidR="00C6045E" w:rsidRDefault="00C6045E" w:rsidP="00BD7446">
      <w:pPr>
        <w:widowControl/>
        <w:spacing w:after="0" w:line="240" w:lineRule="auto"/>
        <w:contextualSpacing/>
        <w:rPr>
          <w:rFonts w:ascii="Arial" w:eastAsia="Arial" w:hAnsi="Arial" w:cs="Arial"/>
          <w:b/>
          <w:color w:val="002060"/>
          <w:sz w:val="28"/>
          <w:szCs w:val="24"/>
        </w:rPr>
      </w:pPr>
    </w:p>
    <w:p w14:paraId="3E2C5BC2" w14:textId="313F129D" w:rsidR="00C6045E" w:rsidRDefault="00C6045E" w:rsidP="00BD7446">
      <w:pPr>
        <w:widowControl/>
        <w:spacing w:after="0" w:line="240" w:lineRule="auto"/>
        <w:contextualSpacing/>
        <w:rPr>
          <w:rFonts w:ascii="Arial" w:eastAsia="Arial" w:hAnsi="Arial" w:cs="Arial"/>
          <w:b/>
          <w:color w:val="002060"/>
          <w:sz w:val="28"/>
          <w:szCs w:val="24"/>
        </w:rPr>
      </w:pPr>
    </w:p>
    <w:p w14:paraId="295DCD14" w14:textId="2ECD047A" w:rsidR="00C6045E" w:rsidRDefault="00C6045E" w:rsidP="00BD7446">
      <w:pPr>
        <w:widowControl/>
        <w:spacing w:after="0" w:line="240" w:lineRule="auto"/>
        <w:contextualSpacing/>
        <w:rPr>
          <w:rFonts w:ascii="Arial" w:eastAsia="Arial" w:hAnsi="Arial" w:cs="Arial"/>
          <w:b/>
          <w:color w:val="002060"/>
          <w:sz w:val="28"/>
          <w:szCs w:val="24"/>
        </w:rPr>
      </w:pPr>
    </w:p>
    <w:p w14:paraId="77443046" w14:textId="71567638" w:rsidR="00C6045E" w:rsidRDefault="00C6045E" w:rsidP="00BD7446">
      <w:pPr>
        <w:widowControl/>
        <w:spacing w:after="0" w:line="240" w:lineRule="auto"/>
        <w:contextualSpacing/>
        <w:rPr>
          <w:rFonts w:ascii="Arial" w:eastAsia="Arial" w:hAnsi="Arial" w:cs="Arial"/>
          <w:b/>
          <w:color w:val="002060"/>
          <w:sz w:val="28"/>
          <w:szCs w:val="24"/>
        </w:rPr>
      </w:pPr>
    </w:p>
    <w:p w14:paraId="3724A06A" w14:textId="4F3AEB67" w:rsidR="00C6045E" w:rsidRDefault="00C6045E" w:rsidP="00BD7446">
      <w:pPr>
        <w:widowControl/>
        <w:spacing w:after="0" w:line="240" w:lineRule="auto"/>
        <w:contextualSpacing/>
        <w:rPr>
          <w:rFonts w:ascii="Arial" w:eastAsia="Arial" w:hAnsi="Arial" w:cs="Arial"/>
          <w:b/>
          <w:color w:val="002060"/>
          <w:sz w:val="28"/>
          <w:szCs w:val="24"/>
        </w:rPr>
      </w:pPr>
    </w:p>
    <w:p w14:paraId="6EA77040" w14:textId="11F4E0C1" w:rsidR="00C6045E" w:rsidRDefault="00C6045E" w:rsidP="00BD7446">
      <w:pPr>
        <w:widowControl/>
        <w:spacing w:after="0" w:line="240" w:lineRule="auto"/>
        <w:contextualSpacing/>
        <w:rPr>
          <w:rFonts w:ascii="Arial" w:eastAsia="Arial" w:hAnsi="Arial" w:cs="Arial"/>
          <w:b/>
          <w:color w:val="002060"/>
          <w:sz w:val="28"/>
          <w:szCs w:val="24"/>
        </w:rPr>
      </w:pPr>
    </w:p>
    <w:p w14:paraId="5B29275E" w14:textId="194CB8DD" w:rsidR="00C6045E" w:rsidRDefault="00C6045E" w:rsidP="00BD7446">
      <w:pPr>
        <w:widowControl/>
        <w:spacing w:after="0" w:line="240" w:lineRule="auto"/>
        <w:contextualSpacing/>
        <w:rPr>
          <w:rFonts w:ascii="Arial" w:eastAsia="Arial" w:hAnsi="Arial" w:cs="Arial"/>
          <w:b/>
          <w:color w:val="002060"/>
          <w:sz w:val="28"/>
          <w:szCs w:val="24"/>
        </w:rPr>
      </w:pPr>
    </w:p>
    <w:p w14:paraId="037BB779" w14:textId="2F5CBA79" w:rsidR="00C6045E" w:rsidRDefault="00C6045E" w:rsidP="00BD7446">
      <w:pPr>
        <w:widowControl/>
        <w:spacing w:after="0" w:line="240" w:lineRule="auto"/>
        <w:contextualSpacing/>
        <w:rPr>
          <w:rFonts w:ascii="Arial" w:eastAsia="Arial" w:hAnsi="Arial" w:cs="Arial"/>
          <w:b/>
          <w:color w:val="002060"/>
          <w:sz w:val="28"/>
          <w:szCs w:val="24"/>
        </w:rPr>
      </w:pPr>
      <w:r w:rsidRPr="00C6045E">
        <w:rPr>
          <w:rFonts w:ascii="Arial" w:eastAsia="Arial" w:hAnsi="Arial" w:cs="Arial"/>
          <w:b/>
          <w:noProof/>
          <w:color w:val="002060"/>
          <w:sz w:val="28"/>
          <w:szCs w:val="24"/>
        </w:rPr>
        <w:drawing>
          <wp:anchor distT="0" distB="0" distL="114300" distR="114300" simplePos="0" relativeHeight="251664384" behindDoc="1" locked="0" layoutInCell="1" allowOverlap="1" wp14:anchorId="584ADC57" wp14:editId="067F5FA2">
            <wp:simplePos x="0" y="0"/>
            <wp:positionH relativeFrom="margin">
              <wp:align>left</wp:align>
            </wp:positionH>
            <wp:positionV relativeFrom="paragraph">
              <wp:posOffset>36068</wp:posOffset>
            </wp:positionV>
            <wp:extent cx="5922009" cy="4441506"/>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22009" cy="4441506"/>
                    </a:xfrm>
                    <a:prstGeom prst="rect">
                      <a:avLst/>
                    </a:prstGeom>
                  </pic:spPr>
                </pic:pic>
              </a:graphicData>
            </a:graphic>
          </wp:anchor>
        </w:drawing>
      </w:r>
    </w:p>
    <w:p w14:paraId="21FBFD37" w14:textId="5B2DFE58" w:rsidR="00C6045E" w:rsidRDefault="00C6045E" w:rsidP="00BD7446">
      <w:pPr>
        <w:widowControl/>
        <w:spacing w:after="0" w:line="240" w:lineRule="auto"/>
        <w:contextualSpacing/>
        <w:rPr>
          <w:rFonts w:ascii="Arial" w:eastAsia="Arial" w:hAnsi="Arial" w:cs="Arial"/>
          <w:b/>
          <w:color w:val="002060"/>
          <w:sz w:val="28"/>
          <w:szCs w:val="24"/>
        </w:rPr>
      </w:pPr>
    </w:p>
    <w:p w14:paraId="0E836E3B" w14:textId="6328955D" w:rsidR="00C6045E" w:rsidRDefault="00C6045E" w:rsidP="00BD7446">
      <w:pPr>
        <w:widowControl/>
        <w:spacing w:after="0" w:line="240" w:lineRule="auto"/>
        <w:contextualSpacing/>
        <w:rPr>
          <w:rFonts w:ascii="Arial" w:eastAsia="Arial" w:hAnsi="Arial" w:cs="Arial"/>
          <w:b/>
          <w:color w:val="002060"/>
          <w:sz w:val="28"/>
          <w:szCs w:val="24"/>
        </w:rPr>
      </w:pPr>
    </w:p>
    <w:p w14:paraId="26F6F903" w14:textId="6BBBB4F7" w:rsidR="00C6045E" w:rsidRDefault="00C6045E" w:rsidP="00BD7446">
      <w:pPr>
        <w:widowControl/>
        <w:spacing w:after="0" w:line="240" w:lineRule="auto"/>
        <w:contextualSpacing/>
        <w:rPr>
          <w:rFonts w:ascii="Arial" w:eastAsia="Arial" w:hAnsi="Arial" w:cs="Arial"/>
          <w:b/>
          <w:color w:val="002060"/>
          <w:sz w:val="28"/>
          <w:szCs w:val="24"/>
        </w:rPr>
      </w:pPr>
    </w:p>
    <w:p w14:paraId="1B1A4F82" w14:textId="5B68F7BB" w:rsidR="00C6045E" w:rsidRDefault="00C6045E" w:rsidP="00BD7446">
      <w:pPr>
        <w:widowControl/>
        <w:spacing w:after="0" w:line="240" w:lineRule="auto"/>
        <w:contextualSpacing/>
        <w:rPr>
          <w:rFonts w:ascii="Arial" w:eastAsia="Arial" w:hAnsi="Arial" w:cs="Arial"/>
          <w:b/>
          <w:color w:val="002060"/>
          <w:sz w:val="28"/>
          <w:szCs w:val="24"/>
        </w:rPr>
      </w:pPr>
    </w:p>
    <w:p w14:paraId="64F4A20A" w14:textId="17F9430F" w:rsidR="00C6045E" w:rsidRDefault="00C6045E" w:rsidP="00BD7446">
      <w:pPr>
        <w:widowControl/>
        <w:spacing w:after="0" w:line="240" w:lineRule="auto"/>
        <w:contextualSpacing/>
        <w:rPr>
          <w:rFonts w:ascii="Arial" w:eastAsia="Arial" w:hAnsi="Arial" w:cs="Arial"/>
          <w:b/>
          <w:color w:val="002060"/>
          <w:sz w:val="28"/>
          <w:szCs w:val="24"/>
        </w:rPr>
      </w:pPr>
    </w:p>
    <w:p w14:paraId="508E5FBA" w14:textId="00FB5524" w:rsidR="00C6045E" w:rsidRDefault="00C6045E" w:rsidP="00BD7446">
      <w:pPr>
        <w:widowControl/>
        <w:spacing w:after="0" w:line="240" w:lineRule="auto"/>
        <w:contextualSpacing/>
        <w:rPr>
          <w:rFonts w:ascii="Arial" w:eastAsia="Arial" w:hAnsi="Arial" w:cs="Arial"/>
          <w:b/>
          <w:color w:val="002060"/>
          <w:sz w:val="28"/>
          <w:szCs w:val="24"/>
        </w:rPr>
      </w:pPr>
    </w:p>
    <w:p w14:paraId="44FDEF24" w14:textId="5CCC003C" w:rsidR="00C6045E" w:rsidRDefault="00C6045E" w:rsidP="00BD7446">
      <w:pPr>
        <w:widowControl/>
        <w:spacing w:after="0" w:line="240" w:lineRule="auto"/>
        <w:contextualSpacing/>
        <w:rPr>
          <w:rFonts w:ascii="Arial" w:eastAsia="Arial" w:hAnsi="Arial" w:cs="Arial"/>
          <w:b/>
          <w:color w:val="002060"/>
          <w:sz w:val="28"/>
          <w:szCs w:val="24"/>
        </w:rPr>
      </w:pPr>
    </w:p>
    <w:p w14:paraId="1931E008" w14:textId="296C4B67" w:rsidR="00C6045E" w:rsidRDefault="00C6045E" w:rsidP="00BD7446">
      <w:pPr>
        <w:widowControl/>
        <w:spacing w:after="0" w:line="240" w:lineRule="auto"/>
        <w:contextualSpacing/>
        <w:rPr>
          <w:rFonts w:ascii="Arial" w:eastAsia="Arial" w:hAnsi="Arial" w:cs="Arial"/>
          <w:b/>
          <w:color w:val="002060"/>
          <w:sz w:val="28"/>
          <w:szCs w:val="24"/>
        </w:rPr>
      </w:pPr>
    </w:p>
    <w:p w14:paraId="3A95869C" w14:textId="1559E07F" w:rsidR="00C6045E" w:rsidRDefault="00C6045E" w:rsidP="00BD7446">
      <w:pPr>
        <w:widowControl/>
        <w:spacing w:after="0" w:line="240" w:lineRule="auto"/>
        <w:contextualSpacing/>
        <w:rPr>
          <w:rFonts w:ascii="Arial" w:eastAsia="Arial" w:hAnsi="Arial" w:cs="Arial"/>
          <w:b/>
          <w:color w:val="002060"/>
          <w:sz w:val="28"/>
          <w:szCs w:val="24"/>
        </w:rPr>
      </w:pPr>
    </w:p>
    <w:p w14:paraId="3406291A" w14:textId="6B63906D" w:rsidR="00C6045E" w:rsidRDefault="00C6045E" w:rsidP="00BD7446">
      <w:pPr>
        <w:widowControl/>
        <w:spacing w:after="0" w:line="240" w:lineRule="auto"/>
        <w:contextualSpacing/>
        <w:rPr>
          <w:rFonts w:ascii="Arial" w:eastAsia="Arial" w:hAnsi="Arial" w:cs="Arial"/>
          <w:b/>
          <w:color w:val="002060"/>
          <w:sz w:val="28"/>
          <w:szCs w:val="24"/>
        </w:rPr>
      </w:pPr>
    </w:p>
    <w:p w14:paraId="65A89876" w14:textId="0FEDD23E" w:rsidR="00C6045E" w:rsidRDefault="00C6045E" w:rsidP="00BD7446">
      <w:pPr>
        <w:widowControl/>
        <w:spacing w:after="0" w:line="240" w:lineRule="auto"/>
        <w:contextualSpacing/>
        <w:rPr>
          <w:rFonts w:ascii="Arial" w:eastAsia="Arial" w:hAnsi="Arial" w:cs="Arial"/>
          <w:b/>
          <w:color w:val="002060"/>
          <w:sz w:val="28"/>
          <w:szCs w:val="24"/>
        </w:rPr>
      </w:pPr>
    </w:p>
    <w:p w14:paraId="31A7532A" w14:textId="7B2E4666" w:rsidR="00C6045E" w:rsidRDefault="00C6045E" w:rsidP="00BD7446">
      <w:pPr>
        <w:widowControl/>
        <w:spacing w:after="0" w:line="240" w:lineRule="auto"/>
        <w:contextualSpacing/>
        <w:rPr>
          <w:rFonts w:ascii="Arial" w:eastAsia="Arial" w:hAnsi="Arial" w:cs="Arial"/>
          <w:b/>
          <w:color w:val="002060"/>
          <w:sz w:val="28"/>
          <w:szCs w:val="24"/>
        </w:rPr>
      </w:pPr>
    </w:p>
    <w:p w14:paraId="394FB695" w14:textId="421C51F6" w:rsidR="00C6045E" w:rsidRDefault="00C6045E" w:rsidP="00BD7446">
      <w:pPr>
        <w:widowControl/>
        <w:spacing w:after="0" w:line="240" w:lineRule="auto"/>
        <w:contextualSpacing/>
        <w:rPr>
          <w:rFonts w:ascii="Arial" w:eastAsia="Arial" w:hAnsi="Arial" w:cs="Arial"/>
          <w:b/>
          <w:color w:val="002060"/>
          <w:sz w:val="28"/>
          <w:szCs w:val="24"/>
        </w:rPr>
      </w:pPr>
    </w:p>
    <w:p w14:paraId="5381306B" w14:textId="1E2B61D9" w:rsidR="00C6045E" w:rsidRDefault="00C6045E" w:rsidP="00BD7446">
      <w:pPr>
        <w:widowControl/>
        <w:spacing w:after="0" w:line="240" w:lineRule="auto"/>
        <w:contextualSpacing/>
        <w:rPr>
          <w:rFonts w:ascii="Arial" w:eastAsia="Arial" w:hAnsi="Arial" w:cs="Arial"/>
          <w:b/>
          <w:color w:val="002060"/>
          <w:sz w:val="28"/>
          <w:szCs w:val="24"/>
        </w:rPr>
      </w:pPr>
    </w:p>
    <w:p w14:paraId="015587AB" w14:textId="494269B0" w:rsidR="00C6045E" w:rsidRDefault="00C6045E" w:rsidP="00BD7446">
      <w:pPr>
        <w:widowControl/>
        <w:spacing w:after="0" w:line="240" w:lineRule="auto"/>
        <w:contextualSpacing/>
        <w:rPr>
          <w:rFonts w:ascii="Arial" w:eastAsia="Arial" w:hAnsi="Arial" w:cs="Arial"/>
          <w:b/>
          <w:color w:val="002060"/>
          <w:sz w:val="28"/>
          <w:szCs w:val="24"/>
        </w:rPr>
      </w:pPr>
    </w:p>
    <w:p w14:paraId="13DD521E" w14:textId="2CA40B49" w:rsidR="00C6045E" w:rsidRDefault="00C6045E" w:rsidP="00BD7446">
      <w:pPr>
        <w:widowControl/>
        <w:spacing w:after="0" w:line="240" w:lineRule="auto"/>
        <w:contextualSpacing/>
        <w:rPr>
          <w:rFonts w:ascii="Arial" w:eastAsia="Arial" w:hAnsi="Arial" w:cs="Arial"/>
          <w:b/>
          <w:color w:val="002060"/>
          <w:sz w:val="28"/>
          <w:szCs w:val="24"/>
        </w:rPr>
      </w:pPr>
    </w:p>
    <w:p w14:paraId="2C51C6D0" w14:textId="5844E47D" w:rsidR="00C6045E" w:rsidRDefault="00C6045E" w:rsidP="00BD7446">
      <w:pPr>
        <w:widowControl/>
        <w:spacing w:after="0" w:line="240" w:lineRule="auto"/>
        <w:contextualSpacing/>
        <w:rPr>
          <w:rFonts w:ascii="Arial" w:eastAsia="Arial" w:hAnsi="Arial" w:cs="Arial"/>
          <w:b/>
          <w:color w:val="002060"/>
          <w:sz w:val="28"/>
          <w:szCs w:val="24"/>
        </w:rPr>
      </w:pPr>
    </w:p>
    <w:p w14:paraId="65FE81D3" w14:textId="6FC76380" w:rsidR="00C6045E" w:rsidRDefault="00C6045E" w:rsidP="00BD7446">
      <w:pPr>
        <w:widowControl/>
        <w:spacing w:after="0" w:line="240" w:lineRule="auto"/>
        <w:contextualSpacing/>
        <w:rPr>
          <w:rFonts w:ascii="Arial" w:eastAsia="Arial" w:hAnsi="Arial" w:cs="Arial"/>
          <w:b/>
          <w:color w:val="002060"/>
          <w:sz w:val="28"/>
          <w:szCs w:val="24"/>
        </w:rPr>
      </w:pPr>
    </w:p>
    <w:p w14:paraId="4F411C43" w14:textId="0FE60C70" w:rsidR="00C6045E" w:rsidRDefault="00C6045E" w:rsidP="00BD7446">
      <w:pPr>
        <w:widowControl/>
        <w:spacing w:after="0" w:line="240" w:lineRule="auto"/>
        <w:contextualSpacing/>
        <w:rPr>
          <w:rFonts w:ascii="Arial" w:eastAsia="Arial" w:hAnsi="Arial" w:cs="Arial"/>
          <w:b/>
          <w:color w:val="002060"/>
          <w:sz w:val="28"/>
          <w:szCs w:val="24"/>
        </w:rPr>
      </w:pPr>
    </w:p>
    <w:p w14:paraId="21148F27" w14:textId="77777777" w:rsidR="00CA2274" w:rsidRDefault="00CA2274">
      <w:pPr>
        <w:widowControl/>
        <w:spacing w:after="160" w:line="259" w:lineRule="auto"/>
        <w:rPr>
          <w:rFonts w:ascii="Arial" w:eastAsia="Arial" w:hAnsi="Arial" w:cs="Arial"/>
          <w:b/>
          <w:color w:val="002060"/>
          <w:sz w:val="28"/>
          <w:szCs w:val="24"/>
        </w:rPr>
      </w:pPr>
    </w:p>
    <w:p w14:paraId="09273286" w14:textId="25CC74A0" w:rsidR="00CA2274" w:rsidRDefault="00CA2274">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br w:type="page"/>
      </w:r>
      <w:r w:rsidRPr="00CA2274">
        <w:rPr>
          <w:rFonts w:ascii="Arial" w:eastAsia="Arial" w:hAnsi="Arial" w:cs="Arial"/>
          <w:b/>
          <w:noProof/>
          <w:color w:val="002060"/>
          <w:sz w:val="28"/>
          <w:szCs w:val="24"/>
        </w:rPr>
        <w:drawing>
          <wp:anchor distT="0" distB="0" distL="114300" distR="114300" simplePos="0" relativeHeight="251666432" behindDoc="1" locked="0" layoutInCell="1" allowOverlap="1" wp14:anchorId="2FA2F3D8" wp14:editId="19717785">
            <wp:simplePos x="0" y="0"/>
            <wp:positionH relativeFrom="margin">
              <wp:posOffset>0</wp:posOffset>
            </wp:positionH>
            <wp:positionV relativeFrom="paragraph">
              <wp:posOffset>0</wp:posOffset>
            </wp:positionV>
            <wp:extent cx="5921585" cy="4441189"/>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921585" cy="4441189"/>
                    </a:xfrm>
                    <a:prstGeom prst="rect">
                      <a:avLst/>
                    </a:prstGeom>
                  </pic:spPr>
                </pic:pic>
              </a:graphicData>
            </a:graphic>
          </wp:anchor>
        </w:drawing>
      </w:r>
      <w:r w:rsidRPr="00CA2274">
        <w:rPr>
          <w:rFonts w:ascii="Arial" w:eastAsia="Arial" w:hAnsi="Arial" w:cs="Arial"/>
          <w:b/>
          <w:noProof/>
          <w:color w:val="002060"/>
          <w:sz w:val="28"/>
          <w:szCs w:val="24"/>
        </w:rPr>
        <w:drawing>
          <wp:anchor distT="0" distB="0" distL="114300" distR="114300" simplePos="0" relativeHeight="251667456" behindDoc="1" locked="0" layoutInCell="1" allowOverlap="1" wp14:anchorId="3102D8D2" wp14:editId="5544D045">
            <wp:simplePos x="0" y="0"/>
            <wp:positionH relativeFrom="margin">
              <wp:posOffset>0</wp:posOffset>
            </wp:positionH>
            <wp:positionV relativeFrom="paragraph">
              <wp:posOffset>4590415</wp:posOffset>
            </wp:positionV>
            <wp:extent cx="5921585" cy="4441188"/>
            <wp:effectExtent l="0" t="0" r="317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921585" cy="4441188"/>
                    </a:xfrm>
                    <a:prstGeom prst="rect">
                      <a:avLst/>
                    </a:prstGeom>
                  </pic:spPr>
                </pic:pic>
              </a:graphicData>
            </a:graphic>
          </wp:anchor>
        </w:drawing>
      </w:r>
    </w:p>
    <w:p w14:paraId="040AAE0D" w14:textId="2B7F54D2" w:rsidR="00C6045E" w:rsidRDefault="00CA2274">
      <w:pPr>
        <w:widowControl/>
        <w:spacing w:after="160" w:line="259" w:lineRule="auto"/>
        <w:rPr>
          <w:rFonts w:ascii="Arial" w:eastAsia="Arial" w:hAnsi="Arial" w:cs="Arial"/>
          <w:b/>
          <w:color w:val="002060"/>
          <w:sz w:val="28"/>
          <w:szCs w:val="24"/>
        </w:rPr>
      </w:pPr>
      <w:r w:rsidRPr="00CA2274">
        <w:rPr>
          <w:rFonts w:ascii="Arial" w:eastAsia="Arial" w:hAnsi="Arial" w:cs="Arial"/>
          <w:b/>
          <w:noProof/>
          <w:color w:val="002060"/>
          <w:sz w:val="28"/>
          <w:szCs w:val="24"/>
        </w:rPr>
        <w:drawing>
          <wp:anchor distT="0" distB="0" distL="114300" distR="114300" simplePos="0" relativeHeight="251669504" behindDoc="1" locked="0" layoutInCell="1" allowOverlap="1" wp14:anchorId="1F930215" wp14:editId="26239C70">
            <wp:simplePos x="0" y="0"/>
            <wp:positionH relativeFrom="margin">
              <wp:align>left</wp:align>
            </wp:positionH>
            <wp:positionV relativeFrom="paragraph">
              <wp:posOffset>6630</wp:posOffset>
            </wp:positionV>
            <wp:extent cx="5921584" cy="4441188"/>
            <wp:effectExtent l="0" t="0" r="317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21584" cy="4441188"/>
                    </a:xfrm>
                    <a:prstGeom prst="rect">
                      <a:avLst/>
                    </a:prstGeom>
                  </pic:spPr>
                </pic:pic>
              </a:graphicData>
            </a:graphic>
          </wp:anchor>
        </w:drawing>
      </w:r>
    </w:p>
    <w:p w14:paraId="5ED2A4C1" w14:textId="77777777" w:rsidR="0037474D" w:rsidRDefault="0037474D" w:rsidP="00BD7446">
      <w:pPr>
        <w:widowControl/>
        <w:spacing w:after="0" w:line="240" w:lineRule="auto"/>
        <w:contextualSpacing/>
        <w:rPr>
          <w:rFonts w:ascii="Arial" w:eastAsia="Arial" w:hAnsi="Arial" w:cs="Arial"/>
          <w:b/>
          <w:color w:val="002060"/>
          <w:sz w:val="28"/>
          <w:szCs w:val="24"/>
        </w:rPr>
      </w:pPr>
    </w:p>
    <w:p w14:paraId="46DADB06" w14:textId="48F9D51F" w:rsidR="001523DD" w:rsidRDefault="001523DD" w:rsidP="00BD7446">
      <w:pPr>
        <w:widowControl/>
        <w:spacing w:after="0" w:line="240" w:lineRule="auto"/>
        <w:contextualSpacing/>
        <w:rPr>
          <w:rFonts w:ascii="Arial" w:eastAsia="Arial" w:hAnsi="Arial" w:cs="Arial"/>
          <w:b/>
          <w:bCs/>
          <w:color w:val="002060"/>
          <w:sz w:val="32"/>
          <w:szCs w:val="24"/>
        </w:rPr>
      </w:pPr>
    </w:p>
    <w:p w14:paraId="225B53A4" w14:textId="7712E8F1" w:rsidR="0037474D" w:rsidRPr="0037474D" w:rsidRDefault="0037474D" w:rsidP="002F1CA5">
      <w:pPr>
        <w:widowControl/>
        <w:spacing w:after="160" w:line="259" w:lineRule="auto"/>
        <w:rPr>
          <w:rFonts w:ascii="Arial" w:eastAsia="Arial" w:hAnsi="Arial" w:cs="Arial"/>
          <w:b/>
          <w:bCs/>
          <w:color w:val="002060"/>
          <w:sz w:val="32"/>
          <w:szCs w:val="24"/>
        </w:rPr>
      </w:pPr>
    </w:p>
    <w:sectPr w:rsidR="0037474D" w:rsidRPr="0037474D" w:rsidSect="00C76280">
      <w:headerReference w:type="even" r:id="rId15"/>
      <w:headerReference w:type="default" r:id="rId16"/>
      <w:footerReference w:type="even" r:id="rId17"/>
      <w:footerReference w:type="default" r:id="rId18"/>
      <w:headerReference w:type="first" r:id="rId19"/>
      <w:footerReference w:type="first" r:id="rId20"/>
      <w:pgSz w:w="11907" w:h="16839"/>
      <w:pgMar w:top="14" w:right="1077" w:bottom="851"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A1FC0" w14:textId="77777777" w:rsidR="00E82BE9" w:rsidRDefault="00E82BE9">
      <w:pPr>
        <w:spacing w:after="0" w:line="240" w:lineRule="auto"/>
      </w:pPr>
      <w:r>
        <w:separator/>
      </w:r>
    </w:p>
  </w:endnote>
  <w:endnote w:type="continuationSeparator" w:id="0">
    <w:p w14:paraId="552608CB" w14:textId="77777777" w:rsidR="00E82BE9" w:rsidRDefault="00E82B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F765C" w14:textId="77777777" w:rsidR="00125F94" w:rsidRDefault="00125F94">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C7AE8" w14:textId="1D3E152C" w:rsidR="00125F94" w:rsidRDefault="00125F94">
    <w:pPr>
      <w:pBdr>
        <w:bottom w:val="single" w:sz="6" w:space="1" w:color="000000"/>
      </w:pBdr>
      <w:tabs>
        <w:tab w:val="left" w:pos="2371"/>
        <w:tab w:val="center" w:pos="5233"/>
      </w:tabs>
      <w:spacing w:after="0" w:line="240" w:lineRule="auto"/>
      <w:jc w:val="right"/>
      <w:rPr>
        <w:sz w:val="16"/>
        <w:szCs w:val="16"/>
      </w:rPr>
    </w:pPr>
  </w:p>
  <w:p w14:paraId="2B859230" w14:textId="4F6D8EAF" w:rsidR="00125F94" w:rsidRDefault="00125F94" w:rsidP="00E860E3">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2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5</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4</w:t>
    </w:r>
    <w:r w:rsidR="00057E3B">
      <w:rPr>
        <w:rFonts w:ascii="Arial" w:eastAsia="Arial" w:hAnsi="Arial" w:cs="Arial"/>
        <w:sz w:val="14"/>
        <w:szCs w:val="14"/>
      </w:rPr>
      <w:t>3</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w:t>
    </w:r>
    <w:r w:rsidRPr="00E860E3">
      <w:rPr>
        <w:rFonts w:ascii="Arial" w:eastAsia="Arial" w:hAnsi="Arial" w:cs="Arial"/>
        <w:sz w:val="14"/>
        <w:szCs w:val="14"/>
      </w:rPr>
      <w:t>as of 0</w:t>
    </w:r>
    <w:r w:rsidR="00057E3B">
      <w:rPr>
        <w:rFonts w:ascii="Arial" w:eastAsia="Arial" w:hAnsi="Arial" w:cs="Arial"/>
        <w:sz w:val="14"/>
        <w:szCs w:val="14"/>
      </w:rPr>
      <w:t>9</w:t>
    </w:r>
    <w:r w:rsidRPr="00E860E3">
      <w:rPr>
        <w:rFonts w:ascii="Arial" w:eastAsia="Arial" w:hAnsi="Arial" w:cs="Arial"/>
        <w:sz w:val="14"/>
        <w:szCs w:val="14"/>
      </w:rPr>
      <w:t xml:space="preserve"> April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5990C" w14:textId="77777777" w:rsidR="00125F94" w:rsidRDefault="00125F94">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ACE6D" w14:textId="77777777" w:rsidR="00E82BE9" w:rsidRDefault="00E82BE9">
      <w:pPr>
        <w:spacing w:after="0" w:line="240" w:lineRule="auto"/>
      </w:pPr>
      <w:r>
        <w:separator/>
      </w:r>
    </w:p>
  </w:footnote>
  <w:footnote w:type="continuationSeparator" w:id="0">
    <w:p w14:paraId="5338113C" w14:textId="77777777" w:rsidR="00E82BE9" w:rsidRDefault="00E82B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C7505" w14:textId="77777777" w:rsidR="00125F94" w:rsidRDefault="00125F94">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622FE" w14:textId="77777777" w:rsidR="00125F94" w:rsidRDefault="00125F94">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5"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6"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25F94" w:rsidRDefault="00125F94">
    <w:pPr>
      <w:pBdr>
        <w:bottom w:val="single" w:sz="6" w:space="1" w:color="000000"/>
      </w:pBdr>
      <w:tabs>
        <w:tab w:val="center" w:pos="4680"/>
        <w:tab w:val="right" w:pos="9360"/>
      </w:tabs>
      <w:spacing w:after="0" w:line="240" w:lineRule="auto"/>
      <w:jc w:val="center"/>
      <w:rPr>
        <w:sz w:val="10"/>
      </w:rPr>
    </w:pPr>
  </w:p>
  <w:p w14:paraId="3A0C3660" w14:textId="77777777" w:rsidR="00125F94" w:rsidRDefault="00125F94">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9C270" w14:textId="77777777" w:rsidR="00125F94" w:rsidRDefault="00125F94">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1"/>
  </w:num>
  <w:num w:numId="2">
    <w:abstractNumId w:val="1"/>
  </w:num>
  <w:num w:numId="3">
    <w:abstractNumId w:val="12"/>
  </w:num>
  <w:num w:numId="4">
    <w:abstractNumId w:val="10"/>
  </w:num>
  <w:num w:numId="5">
    <w:abstractNumId w:val="7"/>
  </w:num>
  <w:num w:numId="6">
    <w:abstractNumId w:val="0"/>
  </w:num>
  <w:num w:numId="7">
    <w:abstractNumId w:val="14"/>
  </w:num>
  <w:num w:numId="8">
    <w:abstractNumId w:val="8"/>
  </w:num>
  <w:num w:numId="9">
    <w:abstractNumId w:val="2"/>
  </w:num>
  <w:num w:numId="10">
    <w:abstractNumId w:val="4"/>
  </w:num>
  <w:num w:numId="11">
    <w:abstractNumId w:val="9"/>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30"/>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3F92"/>
    <w:rsid w:val="000A4184"/>
    <w:rsid w:val="000A47F3"/>
    <w:rsid w:val="000A4CCD"/>
    <w:rsid w:val="000A5200"/>
    <w:rsid w:val="000A5387"/>
    <w:rsid w:val="000A555E"/>
    <w:rsid w:val="000A5B6B"/>
    <w:rsid w:val="000A5C93"/>
    <w:rsid w:val="000A5F1B"/>
    <w:rsid w:val="000A60BD"/>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3D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74D"/>
    <w:rsid w:val="00374E5C"/>
    <w:rsid w:val="0037591C"/>
    <w:rsid w:val="00375AFC"/>
    <w:rsid w:val="00375CE8"/>
    <w:rsid w:val="00375E4C"/>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3CE"/>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6DBD"/>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0707EAC9-9962-42BB-8024-E8204D6FF49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68</TotalTime>
  <Pages>24</Pages>
  <Words>13677</Words>
  <Characters>77959</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Ryzen 5</cp:lastModifiedBy>
  <cp:revision>64</cp:revision>
  <dcterms:created xsi:type="dcterms:W3CDTF">2021-04-04T08:17:00Z</dcterms:created>
  <dcterms:modified xsi:type="dcterms:W3CDTF">2021-04-09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